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FE16ED" w14:textId="067C907F" w:rsidR="00F61B69" w:rsidRPr="004B6918" w:rsidRDefault="00E74310" w:rsidP="00D34179">
      <w:pPr>
        <w:jc w:val="center"/>
        <w:rPr>
          <w:rFonts w:ascii="Arial" w:hAnsi="Arial" w:cs="Arial"/>
        </w:rPr>
      </w:pPr>
      <w:bookmarkStart w:id="0" w:name="_Toc313035021"/>
      <w:bookmarkStart w:id="1" w:name="_Toc312160825"/>
      <w:r w:rsidRPr="000E3771">
        <w:rPr>
          <w:rFonts w:eastAsia="MS Mincho"/>
          <w:smallCaps/>
          <w:noProof/>
          <w:lang w:val="en-SG" w:eastAsia="en-SG"/>
        </w:rPr>
        <w:drawing>
          <wp:inline distT="0" distB="0" distL="0" distR="0" wp14:anchorId="6B07C3ED" wp14:editId="2DED5FAF">
            <wp:extent cx="1598930" cy="583565"/>
            <wp:effectExtent l="0" t="0" r="0" b="0"/>
            <wp:docPr id="4" name="Picture 3" descr="Description: TPlogo_150dp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TPlogo_150dpi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930" cy="583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bookmarkEnd w:id="1"/>
    </w:p>
    <w:p w14:paraId="67C23F9D" w14:textId="77777777" w:rsidR="00F61B69" w:rsidRPr="004B6918" w:rsidRDefault="00F61B69" w:rsidP="00D34179">
      <w:pPr>
        <w:jc w:val="center"/>
        <w:rPr>
          <w:rFonts w:ascii="Arial" w:hAnsi="Arial" w:cs="Arial"/>
        </w:rPr>
      </w:pPr>
    </w:p>
    <w:p w14:paraId="220F48BF" w14:textId="77777777" w:rsidR="007E262D" w:rsidRPr="007E262D" w:rsidRDefault="007E262D" w:rsidP="007E262D">
      <w:pPr>
        <w:pStyle w:val="Title"/>
        <w:rPr>
          <w:b w:val="0"/>
          <w:sz w:val="24"/>
          <w:szCs w:val="24"/>
        </w:rPr>
      </w:pPr>
      <w:r w:rsidRPr="007E262D">
        <w:rPr>
          <w:b w:val="0"/>
          <w:sz w:val="24"/>
          <w:szCs w:val="24"/>
        </w:rPr>
        <w:t xml:space="preserve">School of Informatics and IT </w:t>
      </w:r>
    </w:p>
    <w:p w14:paraId="3F6691A4" w14:textId="77777777" w:rsidR="00F61B69" w:rsidRPr="004B6918" w:rsidRDefault="00F61B69" w:rsidP="0030219C">
      <w:pPr>
        <w:jc w:val="center"/>
        <w:rPr>
          <w:rFonts w:ascii="Arial" w:hAnsi="Arial" w:cs="Arial"/>
        </w:rPr>
      </w:pPr>
      <w:r w:rsidRPr="004B6918">
        <w:rPr>
          <w:rFonts w:ascii="Arial" w:hAnsi="Arial" w:cs="Arial"/>
        </w:rPr>
        <w:t xml:space="preserve">Diploma in </w:t>
      </w:r>
      <w:r w:rsidR="00E50222">
        <w:rPr>
          <w:rFonts w:ascii="Arial" w:hAnsi="Arial" w:cs="Arial"/>
        </w:rPr>
        <w:t>Big Data &amp; Analytics</w:t>
      </w:r>
    </w:p>
    <w:p w14:paraId="5CEE1AA4" w14:textId="77777777" w:rsidR="003C7E5C" w:rsidRPr="004B6918" w:rsidRDefault="003C7E5C">
      <w:pPr>
        <w:rPr>
          <w:rFonts w:ascii="Arial" w:hAnsi="Arial" w:cs="Arial"/>
        </w:rPr>
      </w:pPr>
    </w:p>
    <w:p w14:paraId="3580EC28" w14:textId="77777777" w:rsidR="00FF393C" w:rsidRPr="004B6918" w:rsidRDefault="003C7E5C" w:rsidP="00FF393C">
      <w:pPr>
        <w:pStyle w:val="Heading1"/>
        <w:jc w:val="center"/>
      </w:pPr>
      <w:bookmarkStart w:id="2" w:name="_Toc172518233"/>
      <w:bookmarkStart w:id="3" w:name="_Toc406509309"/>
      <w:bookmarkStart w:id="4" w:name="_Toc406511349"/>
      <w:bookmarkStart w:id="5" w:name="_Toc44597125"/>
      <w:bookmarkStart w:id="6" w:name="_Toc44597215"/>
      <w:bookmarkStart w:id="7" w:name="_Toc44597273"/>
      <w:bookmarkStart w:id="8" w:name="_Toc169106374"/>
      <w:bookmarkStart w:id="9" w:name="_Toc169110449"/>
      <w:r w:rsidRPr="004B6918">
        <w:t>Major Project Final Report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</w:p>
    <w:p w14:paraId="2DF0878F" w14:textId="77777777" w:rsidR="003C7E5C" w:rsidRDefault="003C7E5C">
      <w:pPr>
        <w:pBdr>
          <w:bottom w:val="single" w:sz="12" w:space="1" w:color="auto"/>
        </w:pBdr>
        <w:rPr>
          <w:rFonts w:ascii="Arial" w:hAnsi="Arial" w:cs="Arial"/>
        </w:rPr>
      </w:pPr>
    </w:p>
    <w:p w14:paraId="7F8D484B" w14:textId="77777777" w:rsidR="00D34179" w:rsidRPr="004B6918" w:rsidRDefault="00D34179">
      <w:pPr>
        <w:rPr>
          <w:rFonts w:ascii="Arial" w:hAnsi="Arial" w:cs="Arial"/>
        </w:rPr>
      </w:pPr>
    </w:p>
    <w:p w14:paraId="6A1B7328" w14:textId="77777777" w:rsidR="003C7E5C" w:rsidRPr="004B6918" w:rsidRDefault="003C7E5C">
      <w:pPr>
        <w:rPr>
          <w:rFonts w:ascii="Arial" w:hAnsi="Arial" w:cs="Arial"/>
        </w:rPr>
      </w:pPr>
    </w:p>
    <w:p w14:paraId="3A1DC6EF" w14:textId="77777777" w:rsidR="003C7E5C" w:rsidRPr="004B6918" w:rsidRDefault="003C7E5C">
      <w:pPr>
        <w:rPr>
          <w:rFonts w:ascii="Arial" w:hAnsi="Arial" w:cs="Arial"/>
        </w:rPr>
      </w:pPr>
    </w:p>
    <w:p w14:paraId="23658CE7" w14:textId="77777777" w:rsidR="00A77AC1" w:rsidRPr="004B6918" w:rsidRDefault="00A77AC1" w:rsidP="00A77AC1">
      <w:pPr>
        <w:rPr>
          <w:rFonts w:ascii="Arial" w:hAnsi="Arial" w:cs="Arial"/>
        </w:rPr>
      </w:pPr>
      <w:r>
        <w:rPr>
          <w:rFonts w:ascii="Arial" w:hAnsi="Arial" w:cs="Arial"/>
        </w:rPr>
        <w:t>Project Title</w:t>
      </w:r>
      <w:r w:rsidRPr="004B6918">
        <w:rPr>
          <w:rFonts w:ascii="Arial" w:hAnsi="Arial" w:cs="Arial"/>
        </w:rPr>
        <w:t>:</w:t>
      </w:r>
    </w:p>
    <w:p w14:paraId="09DB37BD" w14:textId="77777777" w:rsidR="00A77AC1" w:rsidRPr="004B6918" w:rsidRDefault="00A77AC1" w:rsidP="00A77AC1">
      <w:pPr>
        <w:rPr>
          <w:rFonts w:ascii="Arial" w:hAnsi="Arial" w:cs="Arial"/>
        </w:rPr>
      </w:pPr>
    </w:p>
    <w:p w14:paraId="39F5FB84" w14:textId="77777777" w:rsidR="00A77AC1" w:rsidRPr="004B6918" w:rsidRDefault="00A77AC1" w:rsidP="00A77AC1">
      <w:pPr>
        <w:rPr>
          <w:rFonts w:ascii="Arial" w:hAnsi="Arial" w:cs="Arial"/>
        </w:rPr>
      </w:pPr>
      <w:r w:rsidRPr="004B6918">
        <w:rPr>
          <w:rFonts w:ascii="Arial" w:hAnsi="Arial" w:cs="Arial"/>
        </w:rPr>
        <w:tab/>
        <w:t>&lt;</w:t>
      </w:r>
      <w:r>
        <w:rPr>
          <w:rFonts w:ascii="Arial" w:hAnsi="Arial" w:cs="Arial"/>
        </w:rPr>
        <w:t>Project Title</w:t>
      </w:r>
      <w:r w:rsidRPr="004B6918">
        <w:rPr>
          <w:rFonts w:ascii="Arial" w:hAnsi="Arial" w:cs="Arial"/>
        </w:rPr>
        <w:t>&gt;</w:t>
      </w:r>
    </w:p>
    <w:p w14:paraId="2CBED716" w14:textId="77777777" w:rsidR="00A77AC1" w:rsidRDefault="00A77AC1">
      <w:pPr>
        <w:rPr>
          <w:rFonts w:ascii="Arial" w:hAnsi="Arial" w:cs="Arial"/>
        </w:rPr>
      </w:pPr>
    </w:p>
    <w:p w14:paraId="304E428E" w14:textId="77777777" w:rsidR="00A77AC1" w:rsidRDefault="00A77AC1">
      <w:pPr>
        <w:rPr>
          <w:rFonts w:ascii="Arial" w:hAnsi="Arial" w:cs="Arial"/>
        </w:rPr>
      </w:pPr>
    </w:p>
    <w:p w14:paraId="455C1A14" w14:textId="77777777" w:rsidR="003C7E5C" w:rsidRPr="004B6918" w:rsidRDefault="003C7E5C">
      <w:pPr>
        <w:rPr>
          <w:rFonts w:ascii="Arial" w:hAnsi="Arial" w:cs="Arial"/>
        </w:rPr>
      </w:pPr>
      <w:r w:rsidRPr="004B6918">
        <w:rPr>
          <w:rFonts w:ascii="Arial" w:hAnsi="Arial" w:cs="Arial"/>
        </w:rPr>
        <w:t>Submitted By:</w:t>
      </w:r>
    </w:p>
    <w:p w14:paraId="79613898" w14:textId="77777777" w:rsidR="003C7E5C" w:rsidRPr="004B6918" w:rsidRDefault="003C7E5C">
      <w:pPr>
        <w:rPr>
          <w:rFonts w:ascii="Arial" w:hAnsi="Arial" w:cs="Arial"/>
        </w:rPr>
      </w:pPr>
    </w:p>
    <w:p w14:paraId="21C51C6D" w14:textId="77777777" w:rsidR="003C7E5C" w:rsidRPr="004B6918" w:rsidRDefault="004F22A9">
      <w:pPr>
        <w:rPr>
          <w:rFonts w:ascii="Arial" w:hAnsi="Arial" w:cs="Arial"/>
        </w:rPr>
      </w:pPr>
      <w:r w:rsidRPr="004B6918">
        <w:rPr>
          <w:rFonts w:ascii="Arial" w:hAnsi="Arial" w:cs="Arial"/>
        </w:rPr>
        <w:tab/>
        <w:t>&lt;Name&gt;, &lt;Student Number&gt;</w:t>
      </w:r>
    </w:p>
    <w:p w14:paraId="21E04928" w14:textId="77777777" w:rsidR="00180F88" w:rsidRPr="004B6918" w:rsidRDefault="00CD782E">
      <w:pPr>
        <w:rPr>
          <w:rFonts w:ascii="Arial" w:hAnsi="Arial" w:cs="Arial"/>
        </w:rPr>
      </w:pPr>
      <w:r w:rsidRPr="004B6918">
        <w:rPr>
          <w:rFonts w:ascii="Arial" w:hAnsi="Arial" w:cs="Arial"/>
        </w:rPr>
        <w:tab/>
      </w:r>
    </w:p>
    <w:p w14:paraId="346348EA" w14:textId="77777777" w:rsidR="00176E6A" w:rsidRPr="004B6918" w:rsidRDefault="00176E6A">
      <w:pPr>
        <w:rPr>
          <w:rFonts w:ascii="Arial" w:hAnsi="Arial" w:cs="Arial"/>
        </w:rPr>
      </w:pPr>
    </w:p>
    <w:p w14:paraId="5FF11A7D" w14:textId="77777777" w:rsidR="003C7E5C" w:rsidRPr="004B6918" w:rsidRDefault="003C7E5C">
      <w:pPr>
        <w:rPr>
          <w:rFonts w:ascii="Arial" w:hAnsi="Arial" w:cs="Arial"/>
        </w:rPr>
      </w:pPr>
      <w:r w:rsidRPr="004B6918">
        <w:rPr>
          <w:rFonts w:ascii="Arial" w:hAnsi="Arial" w:cs="Arial"/>
        </w:rPr>
        <w:t>Supervisor:</w:t>
      </w:r>
    </w:p>
    <w:p w14:paraId="3F921350" w14:textId="77777777" w:rsidR="003C7E5C" w:rsidRPr="004B6918" w:rsidRDefault="003C7E5C">
      <w:pPr>
        <w:rPr>
          <w:rFonts w:ascii="Arial" w:hAnsi="Arial" w:cs="Arial"/>
        </w:rPr>
      </w:pPr>
    </w:p>
    <w:p w14:paraId="61FBBF19" w14:textId="77777777" w:rsidR="003C7E5C" w:rsidRPr="004B6918" w:rsidRDefault="004F22A9">
      <w:pPr>
        <w:rPr>
          <w:rFonts w:ascii="Arial" w:hAnsi="Arial" w:cs="Arial"/>
        </w:rPr>
      </w:pPr>
      <w:r w:rsidRPr="004B6918">
        <w:rPr>
          <w:rFonts w:ascii="Arial" w:hAnsi="Arial" w:cs="Arial"/>
        </w:rPr>
        <w:tab/>
        <w:t>&lt;Title&gt;&lt;Sup Name&gt;, &lt;Designation&gt;, &lt;School&gt;</w:t>
      </w:r>
    </w:p>
    <w:p w14:paraId="11DF1686" w14:textId="77777777" w:rsidR="003C7E5C" w:rsidRPr="004B6918" w:rsidRDefault="003C7E5C">
      <w:pPr>
        <w:rPr>
          <w:rFonts w:ascii="Arial" w:hAnsi="Arial" w:cs="Arial"/>
        </w:rPr>
      </w:pPr>
    </w:p>
    <w:p w14:paraId="366FD07F" w14:textId="77777777" w:rsidR="003C7E5C" w:rsidRPr="004B6918" w:rsidRDefault="003C7E5C">
      <w:pPr>
        <w:rPr>
          <w:rFonts w:ascii="Arial" w:hAnsi="Arial" w:cs="Arial"/>
        </w:rPr>
      </w:pPr>
    </w:p>
    <w:p w14:paraId="7A9E6C5A" w14:textId="77777777" w:rsidR="003C7E5C" w:rsidRPr="004B6918" w:rsidRDefault="003C7E5C">
      <w:pPr>
        <w:rPr>
          <w:rFonts w:ascii="Arial" w:hAnsi="Arial" w:cs="Arial"/>
        </w:rPr>
      </w:pPr>
    </w:p>
    <w:p w14:paraId="2AAFBF31" w14:textId="77777777" w:rsidR="00B4461B" w:rsidRDefault="00B4461B">
      <w:pPr>
        <w:rPr>
          <w:rFonts w:ascii="Arial" w:hAnsi="Arial" w:cs="Arial"/>
        </w:rPr>
      </w:pPr>
    </w:p>
    <w:p w14:paraId="33469670" w14:textId="77777777" w:rsidR="000E503A" w:rsidRPr="004B6918" w:rsidRDefault="000E503A">
      <w:pPr>
        <w:rPr>
          <w:rFonts w:ascii="Arial" w:hAnsi="Arial" w:cs="Arial"/>
        </w:rPr>
      </w:pPr>
    </w:p>
    <w:p w14:paraId="36062626" w14:textId="77777777" w:rsidR="001E2A2D" w:rsidRPr="0005773C" w:rsidRDefault="00D11A1D" w:rsidP="001E2A2D">
      <w:pPr>
        <w:jc w:val="center"/>
        <w:outlineLvl w:val="0"/>
        <w:rPr>
          <w:b/>
          <w:bCs/>
          <w:color w:val="FF0000"/>
          <w:sz w:val="48"/>
          <w:szCs w:val="48"/>
        </w:rPr>
      </w:pPr>
      <w:r w:rsidRPr="004B6918">
        <w:br w:type="page"/>
      </w:r>
      <w:bookmarkStart w:id="10" w:name="_Toc169106375"/>
      <w:bookmarkStart w:id="11" w:name="_Toc169110450"/>
      <w:bookmarkStart w:id="12" w:name="_Toc172518234"/>
      <w:bookmarkStart w:id="13" w:name="_Toc406509310"/>
      <w:bookmarkStart w:id="14" w:name="_Toc406511350"/>
      <w:bookmarkStart w:id="15" w:name="_Toc44597126"/>
      <w:bookmarkStart w:id="16" w:name="_Toc44597216"/>
      <w:bookmarkStart w:id="17" w:name="_Toc44597274"/>
      <w:r w:rsidR="001E2A2D" w:rsidRPr="001E2A2D">
        <w:rPr>
          <w:rFonts w:ascii="Arial" w:hAnsi="Arial" w:cs="Arial"/>
          <w:b/>
          <w:bCs/>
          <w:color w:val="FF0000"/>
          <w:kern w:val="32"/>
          <w:sz w:val="40"/>
          <w:szCs w:val="40"/>
        </w:rPr>
        <w:lastRenderedPageBreak/>
        <w:t>Declaration of Originality</w:t>
      </w:r>
      <w:bookmarkEnd w:id="10"/>
      <w:bookmarkEnd w:id="11"/>
    </w:p>
    <w:bookmarkEnd w:id="12"/>
    <w:bookmarkEnd w:id="13"/>
    <w:bookmarkEnd w:id="14"/>
    <w:bookmarkEnd w:id="15"/>
    <w:bookmarkEnd w:id="16"/>
    <w:bookmarkEnd w:id="17"/>
    <w:p w14:paraId="24F24304" w14:textId="77777777" w:rsidR="00D11A1D" w:rsidRPr="004B6918" w:rsidRDefault="00D11A1D">
      <w:pPr>
        <w:rPr>
          <w:rFonts w:ascii="Arial" w:hAnsi="Arial" w:cs="Arial"/>
        </w:rPr>
      </w:pPr>
    </w:p>
    <w:p w14:paraId="7D01C7AB" w14:textId="77777777" w:rsidR="00A8242A" w:rsidRDefault="00A8242A" w:rsidP="005C5CFF">
      <w:pPr>
        <w:spacing w:line="360" w:lineRule="auto"/>
        <w:jc w:val="both"/>
        <w:rPr>
          <w:rFonts w:ascii="Arial" w:hAnsi="Arial" w:cs="Arial"/>
        </w:rPr>
      </w:pPr>
    </w:p>
    <w:p w14:paraId="4855D572" w14:textId="77777777" w:rsidR="00C07E53" w:rsidRPr="001E2A2D" w:rsidRDefault="00C07E53" w:rsidP="00C07E53">
      <w:pPr>
        <w:autoSpaceDE w:val="0"/>
        <w:autoSpaceDN w:val="0"/>
        <w:adjustRightInd w:val="0"/>
        <w:jc w:val="center"/>
        <w:rPr>
          <w:rFonts w:ascii="Arial" w:hAnsi="Arial" w:cs="Arial"/>
        </w:rPr>
      </w:pPr>
      <w:bookmarkStart w:id="18" w:name="_Toc406509311"/>
      <w:bookmarkStart w:id="19" w:name="_Toc406511351"/>
      <w:bookmarkStart w:id="20" w:name="_Toc44597127"/>
      <w:bookmarkStart w:id="21" w:name="_Toc44597217"/>
      <w:bookmarkStart w:id="22" w:name="_Toc44597275"/>
      <w:r w:rsidRPr="001E2A2D">
        <w:rPr>
          <w:rFonts w:ascii="Arial" w:hAnsi="Arial" w:cs="Arial"/>
        </w:rPr>
        <w:t>I am the originator of this work and I have appropriately acknowledged all other original sources used as my reference for this work.</w:t>
      </w:r>
    </w:p>
    <w:p w14:paraId="1FEA46AA" w14:textId="77777777" w:rsidR="00C07E53" w:rsidRPr="001E2A2D" w:rsidRDefault="00C07E53" w:rsidP="00C07E53">
      <w:pPr>
        <w:autoSpaceDE w:val="0"/>
        <w:autoSpaceDN w:val="0"/>
        <w:adjustRightInd w:val="0"/>
        <w:jc w:val="center"/>
        <w:rPr>
          <w:rFonts w:ascii="Arial" w:hAnsi="Arial" w:cs="Arial"/>
        </w:rPr>
      </w:pPr>
    </w:p>
    <w:p w14:paraId="79A5AFD6" w14:textId="77777777" w:rsidR="00C07E53" w:rsidRPr="001E2A2D" w:rsidRDefault="00C07E53" w:rsidP="00C07E53">
      <w:pPr>
        <w:autoSpaceDE w:val="0"/>
        <w:autoSpaceDN w:val="0"/>
        <w:adjustRightInd w:val="0"/>
        <w:jc w:val="center"/>
        <w:rPr>
          <w:rFonts w:ascii="Arial" w:hAnsi="Arial" w:cs="Arial"/>
        </w:rPr>
      </w:pPr>
      <w:r w:rsidRPr="001E2A2D">
        <w:rPr>
          <w:rFonts w:ascii="Arial" w:hAnsi="Arial" w:cs="Arial"/>
        </w:rPr>
        <w:t>I understand that Plagiarism is the act of taking and using the whole or any part of another person’s work, including work generated by AI, and presenting it as my own.</w:t>
      </w:r>
    </w:p>
    <w:p w14:paraId="64579AE7" w14:textId="77777777" w:rsidR="00C07E53" w:rsidRPr="001E2A2D" w:rsidRDefault="00C07E53" w:rsidP="00C07E53">
      <w:pPr>
        <w:autoSpaceDE w:val="0"/>
        <w:autoSpaceDN w:val="0"/>
        <w:adjustRightInd w:val="0"/>
        <w:jc w:val="center"/>
        <w:rPr>
          <w:rFonts w:ascii="Arial" w:hAnsi="Arial" w:cs="Arial"/>
        </w:rPr>
      </w:pPr>
    </w:p>
    <w:p w14:paraId="0FDE7AFE" w14:textId="77777777" w:rsidR="00C07E53" w:rsidRPr="001E2A2D" w:rsidRDefault="00C07E53" w:rsidP="00C07E53">
      <w:pPr>
        <w:autoSpaceDE w:val="0"/>
        <w:autoSpaceDN w:val="0"/>
        <w:adjustRightInd w:val="0"/>
        <w:jc w:val="center"/>
        <w:rPr>
          <w:rFonts w:ascii="Arial" w:hAnsi="Arial" w:cs="Arial"/>
        </w:rPr>
      </w:pPr>
      <w:r w:rsidRPr="001E2A2D">
        <w:rPr>
          <w:rFonts w:ascii="Arial" w:hAnsi="Arial" w:cs="Arial"/>
        </w:rPr>
        <w:t>I understand that Plagiarism is an academic offence</w:t>
      </w:r>
    </w:p>
    <w:p w14:paraId="65212B67" w14:textId="77777777" w:rsidR="00C07E53" w:rsidRPr="001E2A2D" w:rsidRDefault="00C07E53" w:rsidP="00C07E53">
      <w:pPr>
        <w:autoSpaceDE w:val="0"/>
        <w:autoSpaceDN w:val="0"/>
        <w:adjustRightInd w:val="0"/>
        <w:jc w:val="center"/>
        <w:rPr>
          <w:rFonts w:ascii="Arial" w:hAnsi="Arial" w:cs="Arial"/>
        </w:rPr>
      </w:pPr>
      <w:r w:rsidRPr="001E2A2D">
        <w:rPr>
          <w:rFonts w:ascii="Arial" w:hAnsi="Arial" w:cs="Arial"/>
        </w:rPr>
        <w:t>and if I am found to have committed or abetted the offence of plagiarism in relation to this submitted work, disciplinary action will be enforced.</w:t>
      </w:r>
    </w:p>
    <w:p w14:paraId="448AF30C" w14:textId="77777777" w:rsidR="00C07E53" w:rsidRDefault="00C07E53" w:rsidP="00C07E53">
      <w:pPr>
        <w:jc w:val="center"/>
        <w:rPr>
          <w:rFonts w:ascii="Arial Narrow" w:hAnsi="Arial Narrow"/>
          <w:b/>
          <w:bCs/>
        </w:rPr>
      </w:pPr>
    </w:p>
    <w:p w14:paraId="219AEB07" w14:textId="77777777" w:rsidR="001B6C65" w:rsidRDefault="001B6C65" w:rsidP="00C07E53">
      <w:pPr>
        <w:jc w:val="center"/>
        <w:rPr>
          <w:rFonts w:ascii="Arial Narrow" w:hAnsi="Arial Narrow"/>
          <w:b/>
          <w:bCs/>
        </w:rPr>
      </w:pPr>
    </w:p>
    <w:p w14:paraId="4F3732F3" w14:textId="77777777" w:rsidR="00C07E53" w:rsidRDefault="00C07E53" w:rsidP="00C07E53">
      <w:pPr>
        <w:rPr>
          <w:rFonts w:ascii="Arial Narrow" w:hAnsi="Arial Narrow" w:cs="Courier New"/>
          <w:b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"/>
        <w:gridCol w:w="4508"/>
      </w:tblGrid>
      <w:tr w:rsidR="001E2A2D" w14:paraId="2CE714A3" w14:textId="77777777" w:rsidTr="00845244">
        <w:trPr>
          <w:trHeight w:val="283"/>
        </w:trPr>
        <w:tc>
          <w:tcPr>
            <w:tcW w:w="283" w:type="dxa"/>
            <w:tcBorders>
              <w:right w:val="single" w:sz="4" w:space="0" w:color="auto"/>
            </w:tcBorders>
            <w:shd w:val="clear" w:color="auto" w:fill="auto"/>
          </w:tcPr>
          <w:p w14:paraId="13AA7217" w14:textId="77777777" w:rsidR="001E2A2D" w:rsidRPr="00845244" w:rsidRDefault="00504153" w:rsidP="00845244">
            <w:pPr>
              <w:rPr>
                <w:b/>
                <w:bCs/>
                <w:sz w:val="28"/>
                <w:szCs w:val="28"/>
              </w:rPr>
            </w:pPr>
            <w:r w:rsidRPr="00845244">
              <w:rPr>
                <w:rFonts w:ascii="Arial" w:hAnsi="Arial" w:cs="Arial"/>
                <w:b/>
                <w:bCs/>
                <w:sz w:val="28"/>
                <w:szCs w:val="28"/>
              </w:rPr>
              <w:t>√</w:t>
            </w:r>
          </w:p>
        </w:tc>
        <w:tc>
          <w:tcPr>
            <w:tcW w:w="4508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CE79FB8" w14:textId="77777777" w:rsidR="001E2A2D" w:rsidRDefault="001E2A2D" w:rsidP="00845244">
            <w:r w:rsidRPr="00845244">
              <w:rPr>
                <w:rFonts w:ascii="Arial" w:hAnsi="Arial" w:cs="Arial"/>
              </w:rPr>
              <w:t xml:space="preserve">I Agree (Please Tick </w:t>
            </w:r>
            <w:r w:rsidRPr="00845244">
              <w:rPr>
                <w:rFonts w:ascii="Arial" w:hAnsi="Arial" w:cs="Arial"/>
              </w:rPr>
              <w:sym w:font="Wingdings" w:char="F0FC"/>
            </w:r>
            <w:r w:rsidRPr="00845244">
              <w:rPr>
                <w:rFonts w:ascii="Arial" w:hAnsi="Arial" w:cs="Arial"/>
              </w:rPr>
              <w:t>)</w:t>
            </w:r>
          </w:p>
        </w:tc>
      </w:tr>
    </w:tbl>
    <w:p w14:paraId="380F6CEF" w14:textId="77777777" w:rsidR="00C07E53" w:rsidRDefault="00C07E53" w:rsidP="00C07E53">
      <w:pPr>
        <w:rPr>
          <w:rFonts w:ascii="Arial Narrow" w:hAnsi="Arial Narrow" w:cs="Courier New"/>
          <w:b/>
          <w:sz w:val="28"/>
          <w:szCs w:val="28"/>
        </w:rPr>
      </w:pPr>
    </w:p>
    <w:p w14:paraId="42D2DDBF" w14:textId="77777777" w:rsidR="001E2A2D" w:rsidRPr="00C07E53" w:rsidRDefault="001E2A2D" w:rsidP="001E2A2D">
      <w:pPr>
        <w:rPr>
          <w:rFonts w:ascii="Arial" w:hAnsi="Arial" w:cs="Arial"/>
        </w:rPr>
      </w:pPr>
      <w:r w:rsidRPr="00C07E53">
        <w:rPr>
          <w:rFonts w:ascii="Arial" w:hAnsi="Arial" w:cs="Arial"/>
        </w:rPr>
        <w:t>Student Name (Matric Number)</w:t>
      </w:r>
      <w:r w:rsidRPr="00C07E53">
        <w:rPr>
          <w:rFonts w:ascii="Arial" w:hAnsi="Arial" w:cs="Arial"/>
        </w:rPr>
        <w:tab/>
        <w:t>:</w:t>
      </w:r>
    </w:p>
    <w:p w14:paraId="2E91C8D2" w14:textId="77777777" w:rsidR="001E2A2D" w:rsidRPr="00C07E53" w:rsidRDefault="001E2A2D" w:rsidP="001E2A2D">
      <w:pPr>
        <w:rPr>
          <w:rFonts w:ascii="Arial" w:hAnsi="Arial" w:cs="Arial"/>
        </w:rPr>
      </w:pPr>
    </w:p>
    <w:p w14:paraId="29D1F15D" w14:textId="77777777" w:rsidR="001E2A2D" w:rsidRPr="00C07E53" w:rsidRDefault="001E2A2D" w:rsidP="001E2A2D">
      <w:pPr>
        <w:rPr>
          <w:rFonts w:ascii="Arial" w:hAnsi="Arial" w:cs="Arial"/>
        </w:rPr>
      </w:pPr>
      <w:r w:rsidRPr="00C07E53">
        <w:rPr>
          <w:rFonts w:ascii="Arial" w:hAnsi="Arial" w:cs="Arial"/>
        </w:rPr>
        <w:t>Submission Date</w:t>
      </w:r>
      <w:r w:rsidRPr="00C07E53">
        <w:rPr>
          <w:rFonts w:ascii="Arial" w:hAnsi="Arial" w:cs="Arial"/>
        </w:rPr>
        <w:tab/>
      </w:r>
      <w:r w:rsidRPr="00C07E53">
        <w:rPr>
          <w:rFonts w:ascii="Arial" w:hAnsi="Arial" w:cs="Arial"/>
        </w:rPr>
        <w:tab/>
      </w:r>
      <w:r w:rsidRPr="00C07E53">
        <w:rPr>
          <w:rFonts w:ascii="Arial" w:hAnsi="Arial" w:cs="Arial"/>
        </w:rPr>
        <w:tab/>
        <w:t xml:space="preserve">: </w:t>
      </w:r>
    </w:p>
    <w:p w14:paraId="762544CA" w14:textId="77777777" w:rsidR="00C07E53" w:rsidRDefault="00C07E53" w:rsidP="00C07E53">
      <w:pPr>
        <w:rPr>
          <w:b/>
          <w:bCs/>
          <w:sz w:val="36"/>
        </w:rPr>
      </w:pPr>
    </w:p>
    <w:p w14:paraId="4D46A81C" w14:textId="77777777" w:rsidR="00761E10" w:rsidRDefault="00761E10" w:rsidP="00521F45">
      <w:pPr>
        <w:pStyle w:val="BodyText"/>
        <w:spacing w:before="207"/>
        <w:ind w:right="56"/>
        <w:rPr>
          <w:rFonts w:ascii="Arial" w:hAnsi="Arial" w:cs="Arial"/>
          <w:b/>
          <w:bCs/>
        </w:rPr>
      </w:pPr>
    </w:p>
    <w:p w14:paraId="2AAC1DE7" w14:textId="3651A3A7" w:rsidR="00521F45" w:rsidRPr="00521F45" w:rsidRDefault="007F3883" w:rsidP="00521F45">
      <w:pPr>
        <w:pStyle w:val="BodyText"/>
        <w:spacing w:before="207"/>
        <w:ind w:right="56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/>
      </w:r>
      <w:r w:rsidR="00521F45" w:rsidRPr="00521F45">
        <w:rPr>
          <w:rFonts w:ascii="Arial" w:hAnsi="Arial" w:cs="Arial"/>
          <w:b/>
          <w:bCs/>
        </w:rPr>
        <w:t>How to prepare the citation for references:</w:t>
      </w:r>
    </w:p>
    <w:p w14:paraId="2803F7B1" w14:textId="77777777" w:rsidR="00521F45" w:rsidRPr="00521F45" w:rsidRDefault="00521F45" w:rsidP="00521F45">
      <w:pPr>
        <w:pStyle w:val="BodyText"/>
        <w:spacing w:before="207"/>
        <w:ind w:right="56"/>
        <w:rPr>
          <w:color w:val="000000"/>
        </w:rPr>
      </w:pPr>
      <w:hyperlink r:id="rId11" w:history="1">
        <w:r w:rsidRPr="00CF762F">
          <w:rPr>
            <w:rStyle w:val="Hyperlink"/>
          </w:rPr>
          <w:t>https://tp.libguides.com/apa</w:t>
        </w:r>
      </w:hyperlink>
    </w:p>
    <w:p w14:paraId="3B4213CC" w14:textId="34160D5D" w:rsidR="00B724F3" w:rsidRDefault="00E74310" w:rsidP="00521F45">
      <w:pPr>
        <w:pStyle w:val="BodyText"/>
        <w:spacing w:before="207"/>
        <w:ind w:right="56"/>
      </w:pPr>
      <w:r w:rsidRPr="00521F45">
        <w:rPr>
          <w:noProof/>
          <w:color w:val="000000"/>
        </w:rPr>
        <w:drawing>
          <wp:inline distT="0" distB="0" distL="0" distR="0" wp14:anchorId="23F44D5E" wp14:editId="481F6067">
            <wp:extent cx="5795010" cy="31978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010" cy="319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12F81" w14:textId="77777777" w:rsidR="00340AAF" w:rsidRPr="0036352E" w:rsidRDefault="00340AAF" w:rsidP="00B724F3">
      <w:pPr>
        <w:tabs>
          <w:tab w:val="left" w:pos="360"/>
        </w:tabs>
        <w:jc w:val="both"/>
        <w:rPr>
          <w:rFonts w:ascii="Arial" w:hAnsi="Arial" w:cs="Arial"/>
          <w:b/>
          <w:bCs/>
        </w:rPr>
      </w:pPr>
      <w:r w:rsidRPr="0036352E">
        <w:rPr>
          <w:rFonts w:ascii="Arial" w:hAnsi="Arial" w:cs="Arial"/>
          <w:b/>
          <w:bCs/>
        </w:rPr>
        <w:lastRenderedPageBreak/>
        <w:t>Table of Contents</w:t>
      </w:r>
      <w:bookmarkEnd w:id="18"/>
      <w:bookmarkEnd w:id="19"/>
      <w:bookmarkEnd w:id="20"/>
      <w:bookmarkEnd w:id="21"/>
      <w:bookmarkEnd w:id="22"/>
    </w:p>
    <w:p w14:paraId="672860CC" w14:textId="77777777" w:rsidR="00340AAF" w:rsidRPr="0036352E" w:rsidRDefault="00340AAF" w:rsidP="00340AAF">
      <w:pPr>
        <w:rPr>
          <w:rFonts w:ascii="Arial" w:hAnsi="Arial" w:cs="Arial"/>
        </w:rPr>
      </w:pPr>
    </w:p>
    <w:p w14:paraId="723478E0" w14:textId="06A24D58" w:rsidR="003718A6" w:rsidRPr="0036352E" w:rsidRDefault="007458AC">
      <w:pPr>
        <w:pStyle w:val="TOC1"/>
        <w:rPr>
          <w:rFonts w:ascii="Arial" w:eastAsiaTheme="minorEastAsia" w:hAnsi="Arial" w:cs="Arial"/>
          <w:b w:val="0"/>
          <w:bCs w:val="0"/>
          <w:kern w:val="2"/>
          <w:lang w:bidi="my-MM"/>
          <w14:ligatures w14:val="standardContextual"/>
        </w:rPr>
      </w:pPr>
      <w:r w:rsidRPr="0036352E">
        <w:rPr>
          <w:rFonts w:ascii="Arial" w:hAnsi="Arial" w:cs="Arial"/>
        </w:rPr>
        <w:fldChar w:fldCharType="begin"/>
      </w:r>
      <w:r w:rsidRPr="0036352E">
        <w:rPr>
          <w:rFonts w:ascii="Arial" w:hAnsi="Arial" w:cs="Arial"/>
        </w:rPr>
        <w:instrText xml:space="preserve"> TOC \o "1-3" \h \z \u </w:instrText>
      </w:r>
      <w:r w:rsidRPr="0036352E">
        <w:rPr>
          <w:rFonts w:ascii="Arial" w:hAnsi="Arial" w:cs="Arial"/>
        </w:rPr>
        <w:fldChar w:fldCharType="separate"/>
      </w:r>
      <w:hyperlink w:anchor="_Toc169110451" w:history="1">
        <w:r w:rsidR="003718A6" w:rsidRPr="0036352E">
          <w:rPr>
            <w:rStyle w:val="Hyperlink"/>
            <w:rFonts w:ascii="Arial" w:hAnsi="Arial" w:cs="Arial"/>
            <w:b w:val="0"/>
            <w:bCs w:val="0"/>
          </w:rPr>
          <w:t>Acknowledgements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tab/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begin"/>
        </w:r>
        <w:r w:rsidR="003718A6" w:rsidRPr="0036352E">
          <w:rPr>
            <w:rFonts w:ascii="Arial" w:hAnsi="Arial" w:cs="Arial"/>
            <w:b w:val="0"/>
            <w:bCs w:val="0"/>
            <w:webHidden/>
          </w:rPr>
          <w:instrText xml:space="preserve"> PAGEREF _Toc169110451 \h </w:instrText>
        </w:r>
        <w:r w:rsidR="003718A6" w:rsidRPr="0036352E">
          <w:rPr>
            <w:rFonts w:ascii="Arial" w:hAnsi="Arial" w:cs="Arial"/>
            <w:b w:val="0"/>
            <w:bCs w:val="0"/>
            <w:webHidden/>
          </w:rPr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separate"/>
        </w:r>
        <w:r w:rsidR="003718A6" w:rsidRPr="0036352E">
          <w:rPr>
            <w:rFonts w:ascii="Arial" w:hAnsi="Arial" w:cs="Arial"/>
            <w:b w:val="0"/>
            <w:bCs w:val="0"/>
            <w:webHidden/>
          </w:rPr>
          <w:t>4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end"/>
        </w:r>
      </w:hyperlink>
    </w:p>
    <w:p w14:paraId="620E2C93" w14:textId="49BC0FAF" w:rsidR="003718A6" w:rsidRPr="0036352E" w:rsidRDefault="00A507BF">
      <w:pPr>
        <w:pStyle w:val="TOC1"/>
        <w:rPr>
          <w:rFonts w:ascii="Arial" w:eastAsiaTheme="minorEastAsia" w:hAnsi="Arial" w:cs="Arial"/>
          <w:kern w:val="2"/>
          <w:lang w:bidi="my-MM"/>
          <w14:ligatures w14:val="standardContextual"/>
        </w:rPr>
      </w:pPr>
      <w:r w:rsidRPr="0036352E">
        <w:rPr>
          <w:rStyle w:val="Hyperlink"/>
          <w:rFonts w:ascii="Arial" w:hAnsi="Arial" w:cs="Arial"/>
          <w:b w:val="0"/>
          <w:bCs w:val="0"/>
        </w:rPr>
        <w:br/>
      </w:r>
      <w:hyperlink w:anchor="_Toc169110452" w:history="1">
        <w:r w:rsidR="003718A6" w:rsidRPr="0036352E">
          <w:rPr>
            <w:rStyle w:val="Hyperlink"/>
            <w:rFonts w:ascii="Arial" w:hAnsi="Arial" w:cs="Arial"/>
          </w:rPr>
          <w:t>Project A</w:t>
        </w:r>
        <w:r w:rsidR="003718A6" w:rsidRPr="0036352E">
          <w:rPr>
            <w:rFonts w:ascii="Arial" w:hAnsi="Arial" w:cs="Arial"/>
            <w:webHidden/>
          </w:rPr>
          <w:tab/>
        </w:r>
        <w:r w:rsidR="003718A6" w:rsidRPr="0036352E">
          <w:rPr>
            <w:rFonts w:ascii="Arial" w:hAnsi="Arial" w:cs="Arial"/>
            <w:webHidden/>
          </w:rPr>
          <w:fldChar w:fldCharType="begin"/>
        </w:r>
        <w:r w:rsidR="003718A6" w:rsidRPr="0036352E">
          <w:rPr>
            <w:rFonts w:ascii="Arial" w:hAnsi="Arial" w:cs="Arial"/>
            <w:webHidden/>
          </w:rPr>
          <w:instrText xml:space="preserve"> PAGEREF _Toc169110452 \h </w:instrText>
        </w:r>
        <w:r w:rsidR="003718A6" w:rsidRPr="0036352E">
          <w:rPr>
            <w:rFonts w:ascii="Arial" w:hAnsi="Arial" w:cs="Arial"/>
            <w:webHidden/>
          </w:rPr>
        </w:r>
        <w:r w:rsidR="003718A6" w:rsidRPr="0036352E">
          <w:rPr>
            <w:rFonts w:ascii="Arial" w:hAnsi="Arial" w:cs="Arial"/>
            <w:webHidden/>
          </w:rPr>
          <w:fldChar w:fldCharType="separate"/>
        </w:r>
        <w:r w:rsidR="003718A6" w:rsidRPr="0036352E">
          <w:rPr>
            <w:rFonts w:ascii="Arial" w:hAnsi="Arial" w:cs="Arial"/>
            <w:webHidden/>
          </w:rPr>
          <w:t>5</w:t>
        </w:r>
        <w:r w:rsidR="003718A6" w:rsidRPr="0036352E">
          <w:rPr>
            <w:rFonts w:ascii="Arial" w:hAnsi="Arial" w:cs="Arial"/>
            <w:webHidden/>
          </w:rPr>
          <w:fldChar w:fldCharType="end"/>
        </w:r>
      </w:hyperlink>
    </w:p>
    <w:p w14:paraId="54D0DF57" w14:textId="1D90116A" w:rsidR="003718A6" w:rsidRPr="0036352E" w:rsidRDefault="00A507BF">
      <w:pPr>
        <w:pStyle w:val="TOC1"/>
        <w:rPr>
          <w:rFonts w:ascii="Arial" w:eastAsiaTheme="minorEastAsia" w:hAnsi="Arial" w:cs="Arial"/>
          <w:b w:val="0"/>
          <w:bCs w:val="0"/>
          <w:kern w:val="2"/>
          <w:lang w:bidi="my-MM"/>
          <w14:ligatures w14:val="standardContextual"/>
        </w:rPr>
      </w:pPr>
      <w:r w:rsidRPr="0036352E">
        <w:rPr>
          <w:rStyle w:val="Hyperlink"/>
          <w:rFonts w:ascii="Arial" w:hAnsi="Arial" w:cs="Arial"/>
          <w:b w:val="0"/>
          <w:bCs w:val="0"/>
        </w:rPr>
        <w:br/>
      </w:r>
      <w:hyperlink w:anchor="_Toc169110453" w:history="1">
        <w:r w:rsidR="003718A6" w:rsidRPr="0036352E">
          <w:rPr>
            <w:rStyle w:val="Hyperlink"/>
            <w:rFonts w:ascii="Arial" w:hAnsi="Arial" w:cs="Arial"/>
            <w:b w:val="0"/>
            <w:bCs w:val="0"/>
          </w:rPr>
          <w:t>Abstract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tab/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begin"/>
        </w:r>
        <w:r w:rsidR="003718A6" w:rsidRPr="0036352E">
          <w:rPr>
            <w:rFonts w:ascii="Arial" w:hAnsi="Arial" w:cs="Arial"/>
            <w:b w:val="0"/>
            <w:bCs w:val="0"/>
            <w:webHidden/>
          </w:rPr>
          <w:instrText xml:space="preserve"> PAGEREF _Toc169110453 \h </w:instrText>
        </w:r>
        <w:r w:rsidR="003718A6" w:rsidRPr="0036352E">
          <w:rPr>
            <w:rFonts w:ascii="Arial" w:hAnsi="Arial" w:cs="Arial"/>
            <w:b w:val="0"/>
            <w:bCs w:val="0"/>
            <w:webHidden/>
          </w:rPr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separate"/>
        </w:r>
        <w:r w:rsidR="003718A6" w:rsidRPr="0036352E">
          <w:rPr>
            <w:rFonts w:ascii="Arial" w:hAnsi="Arial" w:cs="Arial"/>
            <w:b w:val="0"/>
            <w:bCs w:val="0"/>
            <w:webHidden/>
          </w:rPr>
          <w:t>6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end"/>
        </w:r>
      </w:hyperlink>
    </w:p>
    <w:p w14:paraId="6C14E192" w14:textId="3AF8DC3C" w:rsidR="003718A6" w:rsidRPr="0036352E" w:rsidRDefault="00A507BF">
      <w:pPr>
        <w:pStyle w:val="TOC1"/>
        <w:rPr>
          <w:rFonts w:ascii="Arial" w:eastAsiaTheme="minorEastAsia" w:hAnsi="Arial" w:cs="Arial"/>
          <w:b w:val="0"/>
          <w:bCs w:val="0"/>
          <w:kern w:val="2"/>
          <w:lang w:bidi="my-MM"/>
          <w14:ligatures w14:val="standardContextual"/>
        </w:rPr>
      </w:pPr>
      <w:r w:rsidRPr="0036352E">
        <w:rPr>
          <w:rStyle w:val="Hyperlink"/>
          <w:rFonts w:ascii="Arial" w:hAnsi="Arial" w:cs="Arial"/>
          <w:b w:val="0"/>
          <w:bCs w:val="0"/>
        </w:rPr>
        <w:br/>
      </w:r>
      <w:hyperlink w:anchor="_Toc169110454" w:history="1">
        <w:r w:rsidR="003718A6" w:rsidRPr="0036352E">
          <w:rPr>
            <w:rStyle w:val="Hyperlink"/>
            <w:rFonts w:ascii="Arial" w:hAnsi="Arial" w:cs="Arial"/>
            <w:b w:val="0"/>
            <w:bCs w:val="0"/>
          </w:rPr>
          <w:t>Chapter 1:  Introduction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tab/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begin"/>
        </w:r>
        <w:r w:rsidR="003718A6" w:rsidRPr="0036352E">
          <w:rPr>
            <w:rFonts w:ascii="Arial" w:hAnsi="Arial" w:cs="Arial"/>
            <w:b w:val="0"/>
            <w:bCs w:val="0"/>
            <w:webHidden/>
          </w:rPr>
          <w:instrText xml:space="preserve"> PAGEREF _Toc169110454 \h </w:instrText>
        </w:r>
        <w:r w:rsidR="003718A6" w:rsidRPr="0036352E">
          <w:rPr>
            <w:rFonts w:ascii="Arial" w:hAnsi="Arial" w:cs="Arial"/>
            <w:b w:val="0"/>
            <w:bCs w:val="0"/>
            <w:webHidden/>
          </w:rPr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separate"/>
        </w:r>
        <w:r w:rsidR="003718A6" w:rsidRPr="0036352E">
          <w:rPr>
            <w:rFonts w:ascii="Arial" w:hAnsi="Arial" w:cs="Arial"/>
            <w:b w:val="0"/>
            <w:bCs w:val="0"/>
            <w:webHidden/>
          </w:rPr>
          <w:t>7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end"/>
        </w:r>
      </w:hyperlink>
    </w:p>
    <w:p w14:paraId="781E9D7D" w14:textId="67289AAB" w:rsidR="003718A6" w:rsidRPr="0036352E" w:rsidRDefault="003718A6">
      <w:pPr>
        <w:pStyle w:val="TOC2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hyperlink w:anchor="_Toc169110455" w:history="1">
        <w:r w:rsidRPr="0036352E">
          <w:rPr>
            <w:rStyle w:val="Hyperlink"/>
            <w:rFonts w:ascii="Arial" w:hAnsi="Arial" w:cs="Arial"/>
            <w:noProof/>
          </w:rPr>
          <w:t>Background of the project</w:t>
        </w:r>
        <w:r w:rsidRPr="0036352E">
          <w:rPr>
            <w:rFonts w:ascii="Arial" w:hAnsi="Arial" w:cs="Arial"/>
            <w:noProof/>
            <w:webHidden/>
          </w:rPr>
          <w:tab/>
        </w:r>
        <w:r w:rsidRPr="0036352E">
          <w:rPr>
            <w:rFonts w:ascii="Arial" w:hAnsi="Arial" w:cs="Arial"/>
            <w:noProof/>
            <w:webHidden/>
          </w:rPr>
          <w:fldChar w:fldCharType="begin"/>
        </w:r>
        <w:r w:rsidRPr="0036352E">
          <w:rPr>
            <w:rFonts w:ascii="Arial" w:hAnsi="Arial" w:cs="Arial"/>
            <w:noProof/>
            <w:webHidden/>
          </w:rPr>
          <w:instrText xml:space="preserve"> PAGEREF _Toc169110455 \h </w:instrText>
        </w:r>
        <w:r w:rsidRPr="0036352E">
          <w:rPr>
            <w:rFonts w:ascii="Arial" w:hAnsi="Arial" w:cs="Arial"/>
            <w:noProof/>
            <w:webHidden/>
          </w:rPr>
        </w:r>
        <w:r w:rsidRPr="0036352E">
          <w:rPr>
            <w:rFonts w:ascii="Arial" w:hAnsi="Arial" w:cs="Arial"/>
            <w:noProof/>
            <w:webHidden/>
          </w:rPr>
          <w:fldChar w:fldCharType="separate"/>
        </w:r>
        <w:r w:rsidRPr="0036352E">
          <w:rPr>
            <w:rFonts w:ascii="Arial" w:hAnsi="Arial" w:cs="Arial"/>
            <w:noProof/>
            <w:webHidden/>
          </w:rPr>
          <w:t>7</w:t>
        </w:r>
        <w:r w:rsidRPr="0036352E">
          <w:rPr>
            <w:rFonts w:ascii="Arial" w:hAnsi="Arial" w:cs="Arial"/>
            <w:noProof/>
            <w:webHidden/>
          </w:rPr>
          <w:fldChar w:fldCharType="end"/>
        </w:r>
      </w:hyperlink>
    </w:p>
    <w:p w14:paraId="498CC390" w14:textId="42632480" w:rsidR="003718A6" w:rsidRPr="0036352E" w:rsidRDefault="003718A6">
      <w:pPr>
        <w:pStyle w:val="TOC2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hyperlink w:anchor="_Toc169110456" w:history="1">
        <w:r w:rsidRPr="0036352E">
          <w:rPr>
            <w:rStyle w:val="Hyperlink"/>
            <w:rFonts w:ascii="Arial" w:hAnsi="Arial" w:cs="Arial"/>
            <w:noProof/>
          </w:rPr>
          <w:t>Problems Identified</w:t>
        </w:r>
        <w:r w:rsidRPr="0036352E">
          <w:rPr>
            <w:rFonts w:ascii="Arial" w:hAnsi="Arial" w:cs="Arial"/>
            <w:noProof/>
            <w:webHidden/>
          </w:rPr>
          <w:tab/>
        </w:r>
        <w:r w:rsidRPr="0036352E">
          <w:rPr>
            <w:rFonts w:ascii="Arial" w:hAnsi="Arial" w:cs="Arial"/>
            <w:noProof/>
            <w:webHidden/>
          </w:rPr>
          <w:fldChar w:fldCharType="begin"/>
        </w:r>
        <w:r w:rsidRPr="0036352E">
          <w:rPr>
            <w:rFonts w:ascii="Arial" w:hAnsi="Arial" w:cs="Arial"/>
            <w:noProof/>
            <w:webHidden/>
          </w:rPr>
          <w:instrText xml:space="preserve"> PAGEREF _Toc169110456 \h </w:instrText>
        </w:r>
        <w:r w:rsidRPr="0036352E">
          <w:rPr>
            <w:rFonts w:ascii="Arial" w:hAnsi="Arial" w:cs="Arial"/>
            <w:noProof/>
            <w:webHidden/>
          </w:rPr>
        </w:r>
        <w:r w:rsidRPr="0036352E">
          <w:rPr>
            <w:rFonts w:ascii="Arial" w:hAnsi="Arial" w:cs="Arial"/>
            <w:noProof/>
            <w:webHidden/>
          </w:rPr>
          <w:fldChar w:fldCharType="separate"/>
        </w:r>
        <w:r w:rsidRPr="0036352E">
          <w:rPr>
            <w:rFonts w:ascii="Arial" w:hAnsi="Arial" w:cs="Arial"/>
            <w:noProof/>
            <w:webHidden/>
          </w:rPr>
          <w:t>7</w:t>
        </w:r>
        <w:r w:rsidRPr="0036352E">
          <w:rPr>
            <w:rFonts w:ascii="Arial" w:hAnsi="Arial" w:cs="Arial"/>
            <w:noProof/>
            <w:webHidden/>
          </w:rPr>
          <w:fldChar w:fldCharType="end"/>
        </w:r>
      </w:hyperlink>
    </w:p>
    <w:p w14:paraId="38374E98" w14:textId="7120668C" w:rsidR="003718A6" w:rsidRPr="0036352E" w:rsidRDefault="003718A6">
      <w:pPr>
        <w:pStyle w:val="TOC2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hyperlink w:anchor="_Toc169110457" w:history="1">
        <w:r w:rsidRPr="0036352E">
          <w:rPr>
            <w:rStyle w:val="Hyperlink"/>
            <w:rFonts w:ascii="Arial" w:hAnsi="Arial" w:cs="Arial"/>
            <w:noProof/>
          </w:rPr>
          <w:t>Objectives of the project</w:t>
        </w:r>
        <w:r w:rsidRPr="0036352E">
          <w:rPr>
            <w:rFonts w:ascii="Arial" w:hAnsi="Arial" w:cs="Arial"/>
            <w:noProof/>
            <w:webHidden/>
          </w:rPr>
          <w:tab/>
        </w:r>
        <w:r w:rsidRPr="0036352E">
          <w:rPr>
            <w:rFonts w:ascii="Arial" w:hAnsi="Arial" w:cs="Arial"/>
            <w:noProof/>
            <w:webHidden/>
          </w:rPr>
          <w:fldChar w:fldCharType="begin"/>
        </w:r>
        <w:r w:rsidRPr="0036352E">
          <w:rPr>
            <w:rFonts w:ascii="Arial" w:hAnsi="Arial" w:cs="Arial"/>
            <w:noProof/>
            <w:webHidden/>
          </w:rPr>
          <w:instrText xml:space="preserve"> PAGEREF _Toc169110457 \h </w:instrText>
        </w:r>
        <w:r w:rsidRPr="0036352E">
          <w:rPr>
            <w:rFonts w:ascii="Arial" w:hAnsi="Arial" w:cs="Arial"/>
            <w:noProof/>
            <w:webHidden/>
          </w:rPr>
        </w:r>
        <w:r w:rsidRPr="0036352E">
          <w:rPr>
            <w:rFonts w:ascii="Arial" w:hAnsi="Arial" w:cs="Arial"/>
            <w:noProof/>
            <w:webHidden/>
          </w:rPr>
          <w:fldChar w:fldCharType="separate"/>
        </w:r>
        <w:r w:rsidRPr="0036352E">
          <w:rPr>
            <w:rFonts w:ascii="Arial" w:hAnsi="Arial" w:cs="Arial"/>
            <w:noProof/>
            <w:webHidden/>
          </w:rPr>
          <w:t>7</w:t>
        </w:r>
        <w:r w:rsidRPr="0036352E">
          <w:rPr>
            <w:rFonts w:ascii="Arial" w:hAnsi="Arial" w:cs="Arial"/>
            <w:noProof/>
            <w:webHidden/>
          </w:rPr>
          <w:fldChar w:fldCharType="end"/>
        </w:r>
      </w:hyperlink>
    </w:p>
    <w:p w14:paraId="3CCEEA8C" w14:textId="5EFB74B1" w:rsidR="003718A6" w:rsidRPr="0036352E" w:rsidRDefault="003718A6">
      <w:pPr>
        <w:pStyle w:val="TOC2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hyperlink w:anchor="_Toc169110458" w:history="1">
        <w:r w:rsidRPr="0036352E">
          <w:rPr>
            <w:rStyle w:val="Hyperlink"/>
            <w:rFonts w:ascii="Arial" w:hAnsi="Arial" w:cs="Arial"/>
            <w:noProof/>
          </w:rPr>
          <w:t>Scope of the project</w:t>
        </w:r>
        <w:r w:rsidRPr="0036352E">
          <w:rPr>
            <w:rFonts w:ascii="Arial" w:hAnsi="Arial" w:cs="Arial"/>
            <w:noProof/>
            <w:webHidden/>
          </w:rPr>
          <w:tab/>
        </w:r>
        <w:r w:rsidRPr="0036352E">
          <w:rPr>
            <w:rFonts w:ascii="Arial" w:hAnsi="Arial" w:cs="Arial"/>
            <w:noProof/>
            <w:webHidden/>
          </w:rPr>
          <w:fldChar w:fldCharType="begin"/>
        </w:r>
        <w:r w:rsidRPr="0036352E">
          <w:rPr>
            <w:rFonts w:ascii="Arial" w:hAnsi="Arial" w:cs="Arial"/>
            <w:noProof/>
            <w:webHidden/>
          </w:rPr>
          <w:instrText xml:space="preserve"> PAGEREF _Toc169110458 \h </w:instrText>
        </w:r>
        <w:r w:rsidRPr="0036352E">
          <w:rPr>
            <w:rFonts w:ascii="Arial" w:hAnsi="Arial" w:cs="Arial"/>
            <w:noProof/>
            <w:webHidden/>
          </w:rPr>
        </w:r>
        <w:r w:rsidRPr="0036352E">
          <w:rPr>
            <w:rFonts w:ascii="Arial" w:hAnsi="Arial" w:cs="Arial"/>
            <w:noProof/>
            <w:webHidden/>
          </w:rPr>
          <w:fldChar w:fldCharType="separate"/>
        </w:r>
        <w:r w:rsidRPr="0036352E">
          <w:rPr>
            <w:rFonts w:ascii="Arial" w:hAnsi="Arial" w:cs="Arial"/>
            <w:noProof/>
            <w:webHidden/>
          </w:rPr>
          <w:t>7</w:t>
        </w:r>
        <w:r w:rsidRPr="0036352E">
          <w:rPr>
            <w:rFonts w:ascii="Arial" w:hAnsi="Arial" w:cs="Arial"/>
            <w:noProof/>
            <w:webHidden/>
          </w:rPr>
          <w:fldChar w:fldCharType="end"/>
        </w:r>
      </w:hyperlink>
    </w:p>
    <w:p w14:paraId="6908C1B7" w14:textId="7825C3A2" w:rsidR="003718A6" w:rsidRPr="0036352E" w:rsidRDefault="00A507BF">
      <w:pPr>
        <w:pStyle w:val="TOC1"/>
        <w:tabs>
          <w:tab w:val="left" w:pos="1440"/>
        </w:tabs>
        <w:rPr>
          <w:rFonts w:ascii="Arial" w:eastAsiaTheme="minorEastAsia" w:hAnsi="Arial" w:cs="Arial"/>
          <w:b w:val="0"/>
          <w:bCs w:val="0"/>
          <w:kern w:val="2"/>
          <w:lang w:bidi="my-MM"/>
          <w14:ligatures w14:val="standardContextual"/>
        </w:rPr>
      </w:pPr>
      <w:r w:rsidRPr="0036352E">
        <w:rPr>
          <w:rStyle w:val="Hyperlink"/>
          <w:rFonts w:ascii="Arial" w:hAnsi="Arial" w:cs="Arial"/>
          <w:b w:val="0"/>
          <w:bCs w:val="0"/>
        </w:rPr>
        <w:br/>
      </w:r>
      <w:hyperlink w:anchor="_Toc169110459" w:history="1">
        <w:r w:rsidR="003718A6" w:rsidRPr="0036352E">
          <w:rPr>
            <w:rStyle w:val="Hyperlink"/>
            <w:rFonts w:ascii="Arial" w:hAnsi="Arial" w:cs="Arial"/>
            <w:b w:val="0"/>
            <w:bCs w:val="0"/>
            <w:lang w:eastAsia="zh-CN"/>
          </w:rPr>
          <w:t xml:space="preserve">Chapter 2  </w:t>
        </w:r>
        <w:r w:rsidR="003718A6" w:rsidRPr="0036352E">
          <w:rPr>
            <w:rFonts w:ascii="Arial" w:eastAsiaTheme="minorEastAsia" w:hAnsi="Arial" w:cs="Arial"/>
            <w:b w:val="0"/>
            <w:bCs w:val="0"/>
            <w:kern w:val="2"/>
            <w:lang w:bidi="my-MM"/>
            <w14:ligatures w14:val="standardContextual"/>
          </w:rPr>
          <w:tab/>
        </w:r>
        <w:r w:rsidR="003718A6" w:rsidRPr="0036352E">
          <w:rPr>
            <w:rStyle w:val="Hyperlink"/>
            <w:rFonts w:ascii="Arial" w:hAnsi="Arial" w:cs="Arial"/>
            <w:b w:val="0"/>
            <w:bCs w:val="0"/>
          </w:rPr>
          <w:t>XXX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tab/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begin"/>
        </w:r>
        <w:r w:rsidR="003718A6" w:rsidRPr="0036352E">
          <w:rPr>
            <w:rFonts w:ascii="Arial" w:hAnsi="Arial" w:cs="Arial"/>
            <w:b w:val="0"/>
            <w:bCs w:val="0"/>
            <w:webHidden/>
          </w:rPr>
          <w:instrText xml:space="preserve"> PAGEREF _Toc169110459 \h </w:instrText>
        </w:r>
        <w:r w:rsidR="003718A6" w:rsidRPr="0036352E">
          <w:rPr>
            <w:rFonts w:ascii="Arial" w:hAnsi="Arial" w:cs="Arial"/>
            <w:b w:val="0"/>
            <w:bCs w:val="0"/>
            <w:webHidden/>
          </w:rPr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separate"/>
        </w:r>
        <w:r w:rsidR="003718A6" w:rsidRPr="0036352E">
          <w:rPr>
            <w:rFonts w:ascii="Arial" w:hAnsi="Arial" w:cs="Arial"/>
            <w:b w:val="0"/>
            <w:bCs w:val="0"/>
            <w:webHidden/>
          </w:rPr>
          <w:t>8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end"/>
        </w:r>
      </w:hyperlink>
    </w:p>
    <w:p w14:paraId="0FFC86EA" w14:textId="5BCF15E3" w:rsidR="003718A6" w:rsidRPr="0036352E" w:rsidRDefault="00A507BF">
      <w:pPr>
        <w:pStyle w:val="TOC1"/>
        <w:tabs>
          <w:tab w:val="left" w:pos="1440"/>
        </w:tabs>
        <w:rPr>
          <w:rFonts w:ascii="Arial" w:eastAsiaTheme="minorEastAsia" w:hAnsi="Arial" w:cs="Arial"/>
          <w:b w:val="0"/>
          <w:bCs w:val="0"/>
          <w:kern w:val="2"/>
          <w:lang w:bidi="my-MM"/>
          <w14:ligatures w14:val="standardContextual"/>
        </w:rPr>
      </w:pPr>
      <w:r w:rsidRPr="0036352E">
        <w:rPr>
          <w:rStyle w:val="Hyperlink"/>
          <w:rFonts w:ascii="Arial" w:hAnsi="Arial" w:cs="Arial"/>
          <w:b w:val="0"/>
          <w:bCs w:val="0"/>
        </w:rPr>
        <w:br/>
      </w:r>
      <w:hyperlink w:anchor="_Toc169110460" w:history="1">
        <w:r w:rsidR="003718A6" w:rsidRPr="0036352E">
          <w:rPr>
            <w:rStyle w:val="Hyperlink"/>
            <w:rFonts w:ascii="Arial" w:hAnsi="Arial" w:cs="Arial"/>
            <w:b w:val="0"/>
            <w:bCs w:val="0"/>
          </w:rPr>
          <w:t>Chapter 3</w:t>
        </w:r>
        <w:r w:rsidR="003718A6" w:rsidRPr="0036352E">
          <w:rPr>
            <w:rFonts w:ascii="Arial" w:eastAsiaTheme="minorEastAsia" w:hAnsi="Arial" w:cs="Arial"/>
            <w:b w:val="0"/>
            <w:bCs w:val="0"/>
            <w:kern w:val="2"/>
            <w:lang w:bidi="my-MM"/>
            <w14:ligatures w14:val="standardContextual"/>
          </w:rPr>
          <w:tab/>
        </w:r>
        <w:r w:rsidR="003718A6" w:rsidRPr="0036352E">
          <w:rPr>
            <w:rStyle w:val="Hyperlink"/>
            <w:rFonts w:ascii="Arial" w:hAnsi="Arial" w:cs="Arial"/>
            <w:b w:val="0"/>
            <w:bCs w:val="0"/>
          </w:rPr>
          <w:t>Evaluation/Review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tab/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begin"/>
        </w:r>
        <w:r w:rsidR="003718A6" w:rsidRPr="0036352E">
          <w:rPr>
            <w:rFonts w:ascii="Arial" w:hAnsi="Arial" w:cs="Arial"/>
            <w:b w:val="0"/>
            <w:bCs w:val="0"/>
            <w:webHidden/>
          </w:rPr>
          <w:instrText xml:space="preserve"> PAGEREF _Toc169110460 \h </w:instrText>
        </w:r>
        <w:r w:rsidR="003718A6" w:rsidRPr="0036352E">
          <w:rPr>
            <w:rFonts w:ascii="Arial" w:hAnsi="Arial" w:cs="Arial"/>
            <w:b w:val="0"/>
            <w:bCs w:val="0"/>
            <w:webHidden/>
          </w:rPr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separate"/>
        </w:r>
        <w:r w:rsidR="003718A6" w:rsidRPr="0036352E">
          <w:rPr>
            <w:rFonts w:ascii="Arial" w:hAnsi="Arial" w:cs="Arial"/>
            <w:b w:val="0"/>
            <w:bCs w:val="0"/>
            <w:webHidden/>
          </w:rPr>
          <w:t>9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end"/>
        </w:r>
      </w:hyperlink>
    </w:p>
    <w:p w14:paraId="65D07507" w14:textId="6D783D9E" w:rsidR="003718A6" w:rsidRPr="0036352E" w:rsidRDefault="003718A6">
      <w:pPr>
        <w:pStyle w:val="TOC2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hyperlink w:anchor="_Toc169110461" w:history="1">
        <w:r w:rsidRPr="0036352E">
          <w:rPr>
            <w:rStyle w:val="Hyperlink"/>
            <w:rFonts w:ascii="Arial" w:hAnsi="Arial" w:cs="Arial"/>
            <w:noProof/>
          </w:rPr>
          <w:t>Recommendations for Improvement</w:t>
        </w:r>
        <w:r w:rsidRPr="0036352E">
          <w:rPr>
            <w:rFonts w:ascii="Arial" w:hAnsi="Arial" w:cs="Arial"/>
            <w:noProof/>
            <w:webHidden/>
          </w:rPr>
          <w:tab/>
        </w:r>
        <w:r w:rsidRPr="0036352E">
          <w:rPr>
            <w:rFonts w:ascii="Arial" w:hAnsi="Arial" w:cs="Arial"/>
            <w:noProof/>
            <w:webHidden/>
          </w:rPr>
          <w:fldChar w:fldCharType="begin"/>
        </w:r>
        <w:r w:rsidRPr="0036352E">
          <w:rPr>
            <w:rFonts w:ascii="Arial" w:hAnsi="Arial" w:cs="Arial"/>
            <w:noProof/>
            <w:webHidden/>
          </w:rPr>
          <w:instrText xml:space="preserve"> PAGEREF _Toc169110461 \h </w:instrText>
        </w:r>
        <w:r w:rsidRPr="0036352E">
          <w:rPr>
            <w:rFonts w:ascii="Arial" w:hAnsi="Arial" w:cs="Arial"/>
            <w:noProof/>
            <w:webHidden/>
          </w:rPr>
        </w:r>
        <w:r w:rsidRPr="0036352E">
          <w:rPr>
            <w:rFonts w:ascii="Arial" w:hAnsi="Arial" w:cs="Arial"/>
            <w:noProof/>
            <w:webHidden/>
          </w:rPr>
          <w:fldChar w:fldCharType="separate"/>
        </w:r>
        <w:r w:rsidRPr="0036352E">
          <w:rPr>
            <w:rFonts w:ascii="Arial" w:hAnsi="Arial" w:cs="Arial"/>
            <w:noProof/>
            <w:webHidden/>
          </w:rPr>
          <w:t>9</w:t>
        </w:r>
        <w:r w:rsidRPr="0036352E">
          <w:rPr>
            <w:rFonts w:ascii="Arial" w:hAnsi="Arial" w:cs="Arial"/>
            <w:noProof/>
            <w:webHidden/>
          </w:rPr>
          <w:fldChar w:fldCharType="end"/>
        </w:r>
      </w:hyperlink>
    </w:p>
    <w:p w14:paraId="09268C53" w14:textId="32877F01" w:rsidR="003718A6" w:rsidRPr="0036352E" w:rsidRDefault="00A507BF">
      <w:pPr>
        <w:pStyle w:val="TOC1"/>
        <w:rPr>
          <w:rFonts w:ascii="Arial" w:eastAsiaTheme="minorEastAsia" w:hAnsi="Arial" w:cs="Arial"/>
          <w:b w:val="0"/>
          <w:bCs w:val="0"/>
          <w:kern w:val="2"/>
          <w:lang w:bidi="my-MM"/>
          <w14:ligatures w14:val="standardContextual"/>
        </w:rPr>
      </w:pPr>
      <w:r w:rsidRPr="0036352E">
        <w:rPr>
          <w:rStyle w:val="Hyperlink"/>
          <w:rFonts w:ascii="Arial" w:hAnsi="Arial" w:cs="Arial"/>
          <w:b w:val="0"/>
          <w:bCs w:val="0"/>
        </w:rPr>
        <w:br/>
      </w:r>
      <w:hyperlink w:anchor="_Toc169110462" w:history="1">
        <w:r w:rsidR="003718A6" w:rsidRPr="0036352E">
          <w:rPr>
            <w:rStyle w:val="Hyperlink"/>
            <w:rFonts w:ascii="Arial" w:hAnsi="Arial" w:cs="Arial"/>
            <w:b w:val="0"/>
            <w:bCs w:val="0"/>
          </w:rPr>
          <w:t>Reflection Report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tab/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begin"/>
        </w:r>
        <w:r w:rsidR="003718A6" w:rsidRPr="0036352E">
          <w:rPr>
            <w:rFonts w:ascii="Arial" w:hAnsi="Arial" w:cs="Arial"/>
            <w:b w:val="0"/>
            <w:bCs w:val="0"/>
            <w:webHidden/>
          </w:rPr>
          <w:instrText xml:space="preserve"> PAGEREF _Toc169110462 \h </w:instrText>
        </w:r>
        <w:r w:rsidR="003718A6" w:rsidRPr="0036352E">
          <w:rPr>
            <w:rFonts w:ascii="Arial" w:hAnsi="Arial" w:cs="Arial"/>
            <w:b w:val="0"/>
            <w:bCs w:val="0"/>
            <w:webHidden/>
          </w:rPr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separate"/>
        </w:r>
        <w:r w:rsidR="003718A6" w:rsidRPr="0036352E">
          <w:rPr>
            <w:rFonts w:ascii="Arial" w:hAnsi="Arial" w:cs="Arial"/>
            <w:b w:val="0"/>
            <w:bCs w:val="0"/>
            <w:webHidden/>
          </w:rPr>
          <w:t>10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end"/>
        </w:r>
      </w:hyperlink>
    </w:p>
    <w:p w14:paraId="26E20C85" w14:textId="4605C560" w:rsidR="003718A6" w:rsidRPr="0036352E" w:rsidRDefault="003718A6">
      <w:pPr>
        <w:pStyle w:val="TOC2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hyperlink w:anchor="_Toc169110463" w:history="1">
        <w:r w:rsidRPr="0036352E">
          <w:rPr>
            <w:rStyle w:val="Hyperlink"/>
            <w:rFonts w:ascii="Arial" w:hAnsi="Arial" w:cs="Arial"/>
            <w:noProof/>
          </w:rPr>
          <w:t>Lessons learnt and Insights gained</w:t>
        </w:r>
        <w:r w:rsidRPr="0036352E">
          <w:rPr>
            <w:rFonts w:ascii="Arial" w:hAnsi="Arial" w:cs="Arial"/>
            <w:noProof/>
            <w:webHidden/>
          </w:rPr>
          <w:tab/>
        </w:r>
        <w:r w:rsidRPr="0036352E">
          <w:rPr>
            <w:rFonts w:ascii="Arial" w:hAnsi="Arial" w:cs="Arial"/>
            <w:noProof/>
            <w:webHidden/>
          </w:rPr>
          <w:fldChar w:fldCharType="begin"/>
        </w:r>
        <w:r w:rsidRPr="0036352E">
          <w:rPr>
            <w:rFonts w:ascii="Arial" w:hAnsi="Arial" w:cs="Arial"/>
            <w:noProof/>
            <w:webHidden/>
          </w:rPr>
          <w:instrText xml:space="preserve"> PAGEREF _Toc169110463 \h </w:instrText>
        </w:r>
        <w:r w:rsidRPr="0036352E">
          <w:rPr>
            <w:rFonts w:ascii="Arial" w:hAnsi="Arial" w:cs="Arial"/>
            <w:noProof/>
            <w:webHidden/>
          </w:rPr>
        </w:r>
        <w:r w:rsidRPr="0036352E">
          <w:rPr>
            <w:rFonts w:ascii="Arial" w:hAnsi="Arial" w:cs="Arial"/>
            <w:noProof/>
            <w:webHidden/>
          </w:rPr>
          <w:fldChar w:fldCharType="separate"/>
        </w:r>
        <w:r w:rsidRPr="0036352E">
          <w:rPr>
            <w:rFonts w:ascii="Arial" w:hAnsi="Arial" w:cs="Arial"/>
            <w:noProof/>
            <w:webHidden/>
          </w:rPr>
          <w:t>10</w:t>
        </w:r>
        <w:r w:rsidRPr="0036352E">
          <w:rPr>
            <w:rFonts w:ascii="Arial" w:hAnsi="Arial" w:cs="Arial"/>
            <w:noProof/>
            <w:webHidden/>
          </w:rPr>
          <w:fldChar w:fldCharType="end"/>
        </w:r>
      </w:hyperlink>
    </w:p>
    <w:p w14:paraId="5DB7F483" w14:textId="77777777" w:rsidR="008751E8" w:rsidRPr="0036352E" w:rsidRDefault="00A507BF">
      <w:pPr>
        <w:pStyle w:val="TOC1"/>
        <w:rPr>
          <w:rStyle w:val="Hyperlink"/>
          <w:rFonts w:ascii="Arial" w:hAnsi="Arial" w:cs="Arial"/>
          <w:b w:val="0"/>
          <w:bCs w:val="0"/>
        </w:rPr>
      </w:pPr>
      <w:r w:rsidRPr="0036352E">
        <w:rPr>
          <w:rStyle w:val="Hyperlink"/>
          <w:rFonts w:ascii="Arial" w:hAnsi="Arial" w:cs="Arial"/>
          <w:b w:val="0"/>
          <w:bCs w:val="0"/>
        </w:rPr>
        <w:br/>
      </w:r>
    </w:p>
    <w:p w14:paraId="4906FEEA" w14:textId="73E2C54C" w:rsidR="003718A6" w:rsidRPr="00CF7C44" w:rsidRDefault="00A507BF">
      <w:pPr>
        <w:pStyle w:val="TOC1"/>
        <w:rPr>
          <w:rFonts w:ascii="Arial" w:eastAsiaTheme="minorEastAsia" w:hAnsi="Arial" w:cs="Arial"/>
          <w:kern w:val="2"/>
          <w:lang w:bidi="my-MM"/>
          <w14:ligatures w14:val="standardContextual"/>
        </w:rPr>
      </w:pPr>
      <w:r w:rsidRPr="0036352E">
        <w:rPr>
          <w:rStyle w:val="Hyperlink"/>
          <w:rFonts w:ascii="Arial" w:hAnsi="Arial" w:cs="Arial"/>
          <w:b w:val="0"/>
          <w:bCs w:val="0"/>
        </w:rPr>
        <w:br/>
      </w:r>
      <w:hyperlink w:anchor="_Toc169110464" w:history="1">
        <w:r w:rsidR="003718A6" w:rsidRPr="00CF7C44">
          <w:rPr>
            <w:rStyle w:val="Hyperlink"/>
            <w:rFonts w:ascii="Arial" w:hAnsi="Arial" w:cs="Arial"/>
          </w:rPr>
          <w:t>Project B</w:t>
        </w:r>
        <w:r w:rsidR="003718A6" w:rsidRPr="00CF7C44">
          <w:rPr>
            <w:rFonts w:ascii="Arial" w:hAnsi="Arial" w:cs="Arial"/>
            <w:webHidden/>
          </w:rPr>
          <w:tab/>
        </w:r>
        <w:r w:rsidR="003718A6" w:rsidRPr="00CF7C44">
          <w:rPr>
            <w:rFonts w:ascii="Arial" w:hAnsi="Arial" w:cs="Arial"/>
            <w:webHidden/>
          </w:rPr>
          <w:fldChar w:fldCharType="begin"/>
        </w:r>
        <w:r w:rsidR="003718A6" w:rsidRPr="00CF7C44">
          <w:rPr>
            <w:rFonts w:ascii="Arial" w:hAnsi="Arial" w:cs="Arial"/>
            <w:webHidden/>
          </w:rPr>
          <w:instrText xml:space="preserve"> PAGEREF _Toc169110464 \h </w:instrText>
        </w:r>
        <w:r w:rsidR="003718A6" w:rsidRPr="00CF7C44">
          <w:rPr>
            <w:rFonts w:ascii="Arial" w:hAnsi="Arial" w:cs="Arial"/>
            <w:webHidden/>
          </w:rPr>
        </w:r>
        <w:r w:rsidR="003718A6" w:rsidRPr="00CF7C44">
          <w:rPr>
            <w:rFonts w:ascii="Arial" w:hAnsi="Arial" w:cs="Arial"/>
            <w:webHidden/>
          </w:rPr>
          <w:fldChar w:fldCharType="separate"/>
        </w:r>
        <w:r w:rsidR="003718A6" w:rsidRPr="00CF7C44">
          <w:rPr>
            <w:rFonts w:ascii="Arial" w:hAnsi="Arial" w:cs="Arial"/>
            <w:webHidden/>
          </w:rPr>
          <w:t>11</w:t>
        </w:r>
        <w:r w:rsidR="003718A6" w:rsidRPr="00CF7C44">
          <w:rPr>
            <w:rFonts w:ascii="Arial" w:hAnsi="Arial" w:cs="Arial"/>
            <w:webHidden/>
          </w:rPr>
          <w:fldChar w:fldCharType="end"/>
        </w:r>
      </w:hyperlink>
    </w:p>
    <w:p w14:paraId="2C6E447B" w14:textId="36606750" w:rsidR="003718A6" w:rsidRPr="0036352E" w:rsidRDefault="00A507BF">
      <w:pPr>
        <w:pStyle w:val="TOC1"/>
        <w:rPr>
          <w:rFonts w:ascii="Arial" w:eastAsiaTheme="minorEastAsia" w:hAnsi="Arial" w:cs="Arial"/>
          <w:b w:val="0"/>
          <w:bCs w:val="0"/>
          <w:kern w:val="2"/>
          <w:lang w:bidi="my-MM"/>
          <w14:ligatures w14:val="standardContextual"/>
        </w:rPr>
      </w:pPr>
      <w:r w:rsidRPr="0036352E">
        <w:rPr>
          <w:rStyle w:val="Hyperlink"/>
          <w:rFonts w:ascii="Arial" w:hAnsi="Arial" w:cs="Arial"/>
          <w:b w:val="0"/>
          <w:bCs w:val="0"/>
        </w:rPr>
        <w:br/>
      </w:r>
      <w:hyperlink w:anchor="_Toc169110465" w:history="1">
        <w:r w:rsidR="003718A6" w:rsidRPr="0036352E">
          <w:rPr>
            <w:rStyle w:val="Hyperlink"/>
            <w:rFonts w:ascii="Arial" w:hAnsi="Arial" w:cs="Arial"/>
            <w:b w:val="0"/>
            <w:bCs w:val="0"/>
          </w:rPr>
          <w:t>Abstract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tab/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begin"/>
        </w:r>
        <w:r w:rsidR="003718A6" w:rsidRPr="0036352E">
          <w:rPr>
            <w:rFonts w:ascii="Arial" w:hAnsi="Arial" w:cs="Arial"/>
            <w:b w:val="0"/>
            <w:bCs w:val="0"/>
            <w:webHidden/>
          </w:rPr>
          <w:instrText xml:space="preserve"> PAGEREF _Toc169110465 \h </w:instrText>
        </w:r>
        <w:r w:rsidR="003718A6" w:rsidRPr="0036352E">
          <w:rPr>
            <w:rFonts w:ascii="Arial" w:hAnsi="Arial" w:cs="Arial"/>
            <w:b w:val="0"/>
            <w:bCs w:val="0"/>
            <w:webHidden/>
          </w:rPr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separate"/>
        </w:r>
        <w:r w:rsidR="003718A6" w:rsidRPr="0036352E">
          <w:rPr>
            <w:rFonts w:ascii="Arial" w:hAnsi="Arial" w:cs="Arial"/>
            <w:b w:val="0"/>
            <w:bCs w:val="0"/>
            <w:webHidden/>
          </w:rPr>
          <w:t>12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end"/>
        </w:r>
      </w:hyperlink>
    </w:p>
    <w:p w14:paraId="1D45E49F" w14:textId="2B6841E7" w:rsidR="003718A6" w:rsidRPr="0036352E" w:rsidRDefault="00A507BF">
      <w:pPr>
        <w:pStyle w:val="TOC1"/>
        <w:rPr>
          <w:rFonts w:ascii="Arial" w:eastAsiaTheme="minorEastAsia" w:hAnsi="Arial" w:cs="Arial"/>
          <w:b w:val="0"/>
          <w:bCs w:val="0"/>
          <w:kern w:val="2"/>
          <w:lang w:bidi="my-MM"/>
          <w14:ligatures w14:val="standardContextual"/>
        </w:rPr>
      </w:pPr>
      <w:r w:rsidRPr="0036352E">
        <w:rPr>
          <w:rStyle w:val="Hyperlink"/>
          <w:rFonts w:ascii="Arial" w:hAnsi="Arial" w:cs="Arial"/>
          <w:b w:val="0"/>
          <w:bCs w:val="0"/>
        </w:rPr>
        <w:br/>
      </w:r>
      <w:hyperlink w:anchor="_Toc169110466" w:history="1">
        <w:r w:rsidR="003718A6" w:rsidRPr="0036352E">
          <w:rPr>
            <w:rStyle w:val="Hyperlink"/>
            <w:rFonts w:ascii="Arial" w:hAnsi="Arial" w:cs="Arial"/>
            <w:b w:val="0"/>
            <w:bCs w:val="0"/>
          </w:rPr>
          <w:t>Chapter 1:  Introduction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tab/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begin"/>
        </w:r>
        <w:r w:rsidR="003718A6" w:rsidRPr="0036352E">
          <w:rPr>
            <w:rFonts w:ascii="Arial" w:hAnsi="Arial" w:cs="Arial"/>
            <w:b w:val="0"/>
            <w:bCs w:val="0"/>
            <w:webHidden/>
          </w:rPr>
          <w:instrText xml:space="preserve"> PAGEREF _Toc169110466 \h </w:instrText>
        </w:r>
        <w:r w:rsidR="003718A6" w:rsidRPr="0036352E">
          <w:rPr>
            <w:rFonts w:ascii="Arial" w:hAnsi="Arial" w:cs="Arial"/>
            <w:b w:val="0"/>
            <w:bCs w:val="0"/>
            <w:webHidden/>
          </w:rPr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separate"/>
        </w:r>
        <w:r w:rsidR="003718A6" w:rsidRPr="0036352E">
          <w:rPr>
            <w:rFonts w:ascii="Arial" w:hAnsi="Arial" w:cs="Arial"/>
            <w:b w:val="0"/>
            <w:bCs w:val="0"/>
            <w:webHidden/>
          </w:rPr>
          <w:t>13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end"/>
        </w:r>
      </w:hyperlink>
    </w:p>
    <w:p w14:paraId="1D607B9C" w14:textId="59AA7E80" w:rsidR="003718A6" w:rsidRPr="0036352E" w:rsidRDefault="003718A6">
      <w:pPr>
        <w:pStyle w:val="TOC2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hyperlink w:anchor="_Toc169110467" w:history="1">
        <w:r w:rsidRPr="0036352E">
          <w:rPr>
            <w:rStyle w:val="Hyperlink"/>
            <w:rFonts w:ascii="Arial" w:hAnsi="Arial" w:cs="Arial"/>
            <w:noProof/>
          </w:rPr>
          <w:t>Background of the project</w:t>
        </w:r>
        <w:r w:rsidRPr="0036352E">
          <w:rPr>
            <w:rFonts w:ascii="Arial" w:hAnsi="Arial" w:cs="Arial"/>
            <w:noProof/>
            <w:webHidden/>
          </w:rPr>
          <w:tab/>
        </w:r>
        <w:r w:rsidRPr="0036352E">
          <w:rPr>
            <w:rFonts w:ascii="Arial" w:hAnsi="Arial" w:cs="Arial"/>
            <w:noProof/>
            <w:webHidden/>
          </w:rPr>
          <w:fldChar w:fldCharType="begin"/>
        </w:r>
        <w:r w:rsidRPr="0036352E">
          <w:rPr>
            <w:rFonts w:ascii="Arial" w:hAnsi="Arial" w:cs="Arial"/>
            <w:noProof/>
            <w:webHidden/>
          </w:rPr>
          <w:instrText xml:space="preserve"> PAGEREF _Toc169110467 \h </w:instrText>
        </w:r>
        <w:r w:rsidRPr="0036352E">
          <w:rPr>
            <w:rFonts w:ascii="Arial" w:hAnsi="Arial" w:cs="Arial"/>
            <w:noProof/>
            <w:webHidden/>
          </w:rPr>
        </w:r>
        <w:r w:rsidRPr="0036352E">
          <w:rPr>
            <w:rFonts w:ascii="Arial" w:hAnsi="Arial" w:cs="Arial"/>
            <w:noProof/>
            <w:webHidden/>
          </w:rPr>
          <w:fldChar w:fldCharType="separate"/>
        </w:r>
        <w:r w:rsidRPr="0036352E">
          <w:rPr>
            <w:rFonts w:ascii="Arial" w:hAnsi="Arial" w:cs="Arial"/>
            <w:noProof/>
            <w:webHidden/>
          </w:rPr>
          <w:t>13</w:t>
        </w:r>
        <w:r w:rsidRPr="0036352E">
          <w:rPr>
            <w:rFonts w:ascii="Arial" w:hAnsi="Arial" w:cs="Arial"/>
            <w:noProof/>
            <w:webHidden/>
          </w:rPr>
          <w:fldChar w:fldCharType="end"/>
        </w:r>
      </w:hyperlink>
    </w:p>
    <w:p w14:paraId="1972CCF7" w14:textId="70FE1836" w:rsidR="003718A6" w:rsidRPr="0036352E" w:rsidRDefault="003718A6">
      <w:pPr>
        <w:pStyle w:val="TOC2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hyperlink w:anchor="_Toc169110468" w:history="1">
        <w:r w:rsidRPr="0036352E">
          <w:rPr>
            <w:rStyle w:val="Hyperlink"/>
            <w:rFonts w:ascii="Arial" w:hAnsi="Arial" w:cs="Arial"/>
            <w:noProof/>
          </w:rPr>
          <w:t>Problems Identified</w:t>
        </w:r>
        <w:r w:rsidRPr="0036352E">
          <w:rPr>
            <w:rFonts w:ascii="Arial" w:hAnsi="Arial" w:cs="Arial"/>
            <w:noProof/>
            <w:webHidden/>
          </w:rPr>
          <w:tab/>
        </w:r>
        <w:r w:rsidRPr="0036352E">
          <w:rPr>
            <w:rFonts w:ascii="Arial" w:hAnsi="Arial" w:cs="Arial"/>
            <w:noProof/>
            <w:webHidden/>
          </w:rPr>
          <w:fldChar w:fldCharType="begin"/>
        </w:r>
        <w:r w:rsidRPr="0036352E">
          <w:rPr>
            <w:rFonts w:ascii="Arial" w:hAnsi="Arial" w:cs="Arial"/>
            <w:noProof/>
            <w:webHidden/>
          </w:rPr>
          <w:instrText xml:space="preserve"> PAGEREF _Toc169110468 \h </w:instrText>
        </w:r>
        <w:r w:rsidRPr="0036352E">
          <w:rPr>
            <w:rFonts w:ascii="Arial" w:hAnsi="Arial" w:cs="Arial"/>
            <w:noProof/>
            <w:webHidden/>
          </w:rPr>
        </w:r>
        <w:r w:rsidRPr="0036352E">
          <w:rPr>
            <w:rFonts w:ascii="Arial" w:hAnsi="Arial" w:cs="Arial"/>
            <w:noProof/>
            <w:webHidden/>
          </w:rPr>
          <w:fldChar w:fldCharType="separate"/>
        </w:r>
        <w:r w:rsidRPr="0036352E">
          <w:rPr>
            <w:rFonts w:ascii="Arial" w:hAnsi="Arial" w:cs="Arial"/>
            <w:noProof/>
            <w:webHidden/>
          </w:rPr>
          <w:t>13</w:t>
        </w:r>
        <w:r w:rsidRPr="0036352E">
          <w:rPr>
            <w:rFonts w:ascii="Arial" w:hAnsi="Arial" w:cs="Arial"/>
            <w:noProof/>
            <w:webHidden/>
          </w:rPr>
          <w:fldChar w:fldCharType="end"/>
        </w:r>
      </w:hyperlink>
    </w:p>
    <w:p w14:paraId="642DE988" w14:textId="68A9250C" w:rsidR="003718A6" w:rsidRPr="0036352E" w:rsidRDefault="003718A6">
      <w:pPr>
        <w:pStyle w:val="TOC2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hyperlink w:anchor="_Toc169110469" w:history="1">
        <w:r w:rsidRPr="0036352E">
          <w:rPr>
            <w:rStyle w:val="Hyperlink"/>
            <w:rFonts w:ascii="Arial" w:hAnsi="Arial" w:cs="Arial"/>
            <w:noProof/>
          </w:rPr>
          <w:t>Objectives of the project</w:t>
        </w:r>
        <w:r w:rsidRPr="0036352E">
          <w:rPr>
            <w:rFonts w:ascii="Arial" w:hAnsi="Arial" w:cs="Arial"/>
            <w:noProof/>
            <w:webHidden/>
          </w:rPr>
          <w:tab/>
        </w:r>
        <w:r w:rsidRPr="0036352E">
          <w:rPr>
            <w:rFonts w:ascii="Arial" w:hAnsi="Arial" w:cs="Arial"/>
            <w:noProof/>
            <w:webHidden/>
          </w:rPr>
          <w:fldChar w:fldCharType="begin"/>
        </w:r>
        <w:r w:rsidRPr="0036352E">
          <w:rPr>
            <w:rFonts w:ascii="Arial" w:hAnsi="Arial" w:cs="Arial"/>
            <w:noProof/>
            <w:webHidden/>
          </w:rPr>
          <w:instrText xml:space="preserve"> PAGEREF _Toc169110469 \h </w:instrText>
        </w:r>
        <w:r w:rsidRPr="0036352E">
          <w:rPr>
            <w:rFonts w:ascii="Arial" w:hAnsi="Arial" w:cs="Arial"/>
            <w:noProof/>
            <w:webHidden/>
          </w:rPr>
        </w:r>
        <w:r w:rsidRPr="0036352E">
          <w:rPr>
            <w:rFonts w:ascii="Arial" w:hAnsi="Arial" w:cs="Arial"/>
            <w:noProof/>
            <w:webHidden/>
          </w:rPr>
          <w:fldChar w:fldCharType="separate"/>
        </w:r>
        <w:r w:rsidRPr="0036352E">
          <w:rPr>
            <w:rFonts w:ascii="Arial" w:hAnsi="Arial" w:cs="Arial"/>
            <w:noProof/>
            <w:webHidden/>
          </w:rPr>
          <w:t>13</w:t>
        </w:r>
        <w:r w:rsidRPr="0036352E">
          <w:rPr>
            <w:rFonts w:ascii="Arial" w:hAnsi="Arial" w:cs="Arial"/>
            <w:noProof/>
            <w:webHidden/>
          </w:rPr>
          <w:fldChar w:fldCharType="end"/>
        </w:r>
      </w:hyperlink>
    </w:p>
    <w:p w14:paraId="50650363" w14:textId="30110217" w:rsidR="003718A6" w:rsidRPr="0036352E" w:rsidRDefault="003718A6">
      <w:pPr>
        <w:pStyle w:val="TOC2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hyperlink w:anchor="_Toc169110470" w:history="1">
        <w:r w:rsidRPr="0036352E">
          <w:rPr>
            <w:rStyle w:val="Hyperlink"/>
            <w:rFonts w:ascii="Arial" w:hAnsi="Arial" w:cs="Arial"/>
            <w:noProof/>
          </w:rPr>
          <w:t>Scope of the project</w:t>
        </w:r>
        <w:r w:rsidRPr="0036352E">
          <w:rPr>
            <w:rFonts w:ascii="Arial" w:hAnsi="Arial" w:cs="Arial"/>
            <w:noProof/>
            <w:webHidden/>
          </w:rPr>
          <w:tab/>
        </w:r>
        <w:r w:rsidRPr="0036352E">
          <w:rPr>
            <w:rFonts w:ascii="Arial" w:hAnsi="Arial" w:cs="Arial"/>
            <w:noProof/>
            <w:webHidden/>
          </w:rPr>
          <w:fldChar w:fldCharType="begin"/>
        </w:r>
        <w:r w:rsidRPr="0036352E">
          <w:rPr>
            <w:rFonts w:ascii="Arial" w:hAnsi="Arial" w:cs="Arial"/>
            <w:noProof/>
            <w:webHidden/>
          </w:rPr>
          <w:instrText xml:space="preserve"> PAGEREF _Toc169110470 \h </w:instrText>
        </w:r>
        <w:r w:rsidRPr="0036352E">
          <w:rPr>
            <w:rFonts w:ascii="Arial" w:hAnsi="Arial" w:cs="Arial"/>
            <w:noProof/>
            <w:webHidden/>
          </w:rPr>
        </w:r>
        <w:r w:rsidRPr="0036352E">
          <w:rPr>
            <w:rFonts w:ascii="Arial" w:hAnsi="Arial" w:cs="Arial"/>
            <w:noProof/>
            <w:webHidden/>
          </w:rPr>
          <w:fldChar w:fldCharType="separate"/>
        </w:r>
        <w:r w:rsidRPr="0036352E">
          <w:rPr>
            <w:rFonts w:ascii="Arial" w:hAnsi="Arial" w:cs="Arial"/>
            <w:noProof/>
            <w:webHidden/>
          </w:rPr>
          <w:t>13</w:t>
        </w:r>
        <w:r w:rsidRPr="0036352E">
          <w:rPr>
            <w:rFonts w:ascii="Arial" w:hAnsi="Arial" w:cs="Arial"/>
            <w:noProof/>
            <w:webHidden/>
          </w:rPr>
          <w:fldChar w:fldCharType="end"/>
        </w:r>
      </w:hyperlink>
    </w:p>
    <w:p w14:paraId="4E3FC5E7" w14:textId="59B50C97" w:rsidR="003718A6" w:rsidRPr="0036352E" w:rsidRDefault="00A507BF">
      <w:pPr>
        <w:pStyle w:val="TOC1"/>
        <w:tabs>
          <w:tab w:val="left" w:pos="1440"/>
        </w:tabs>
        <w:rPr>
          <w:rFonts w:ascii="Arial" w:eastAsiaTheme="minorEastAsia" w:hAnsi="Arial" w:cs="Arial"/>
          <w:b w:val="0"/>
          <w:bCs w:val="0"/>
          <w:kern w:val="2"/>
          <w:lang w:bidi="my-MM"/>
          <w14:ligatures w14:val="standardContextual"/>
        </w:rPr>
      </w:pPr>
      <w:r w:rsidRPr="0036352E">
        <w:rPr>
          <w:rStyle w:val="Hyperlink"/>
          <w:rFonts w:ascii="Arial" w:hAnsi="Arial" w:cs="Arial"/>
          <w:b w:val="0"/>
          <w:bCs w:val="0"/>
        </w:rPr>
        <w:br/>
      </w:r>
      <w:hyperlink w:anchor="_Toc169110471" w:history="1">
        <w:r w:rsidR="003718A6" w:rsidRPr="0036352E">
          <w:rPr>
            <w:rStyle w:val="Hyperlink"/>
            <w:rFonts w:ascii="Arial" w:hAnsi="Arial" w:cs="Arial"/>
            <w:b w:val="0"/>
            <w:bCs w:val="0"/>
            <w:lang w:eastAsia="zh-CN"/>
          </w:rPr>
          <w:t xml:space="preserve">Chapter 2  </w:t>
        </w:r>
        <w:r w:rsidR="003718A6" w:rsidRPr="0036352E">
          <w:rPr>
            <w:rFonts w:ascii="Arial" w:eastAsiaTheme="minorEastAsia" w:hAnsi="Arial" w:cs="Arial"/>
            <w:b w:val="0"/>
            <w:bCs w:val="0"/>
            <w:kern w:val="2"/>
            <w:lang w:bidi="my-MM"/>
            <w14:ligatures w14:val="standardContextual"/>
          </w:rPr>
          <w:tab/>
        </w:r>
        <w:r w:rsidR="003718A6" w:rsidRPr="0036352E">
          <w:rPr>
            <w:rStyle w:val="Hyperlink"/>
            <w:rFonts w:ascii="Arial" w:hAnsi="Arial" w:cs="Arial"/>
            <w:b w:val="0"/>
            <w:bCs w:val="0"/>
          </w:rPr>
          <w:t>XXX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tab/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begin"/>
        </w:r>
        <w:r w:rsidR="003718A6" w:rsidRPr="0036352E">
          <w:rPr>
            <w:rFonts w:ascii="Arial" w:hAnsi="Arial" w:cs="Arial"/>
            <w:b w:val="0"/>
            <w:bCs w:val="0"/>
            <w:webHidden/>
          </w:rPr>
          <w:instrText xml:space="preserve"> PAGEREF _Toc169110471 \h </w:instrText>
        </w:r>
        <w:r w:rsidR="003718A6" w:rsidRPr="0036352E">
          <w:rPr>
            <w:rFonts w:ascii="Arial" w:hAnsi="Arial" w:cs="Arial"/>
            <w:b w:val="0"/>
            <w:bCs w:val="0"/>
            <w:webHidden/>
          </w:rPr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separate"/>
        </w:r>
        <w:r w:rsidR="003718A6" w:rsidRPr="0036352E">
          <w:rPr>
            <w:rFonts w:ascii="Arial" w:hAnsi="Arial" w:cs="Arial"/>
            <w:b w:val="0"/>
            <w:bCs w:val="0"/>
            <w:webHidden/>
          </w:rPr>
          <w:t>14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end"/>
        </w:r>
      </w:hyperlink>
    </w:p>
    <w:p w14:paraId="7F98200E" w14:textId="11B0D640" w:rsidR="003718A6" w:rsidRPr="0036352E" w:rsidRDefault="00A507BF">
      <w:pPr>
        <w:pStyle w:val="TOC1"/>
        <w:tabs>
          <w:tab w:val="left" w:pos="1440"/>
        </w:tabs>
        <w:rPr>
          <w:rFonts w:ascii="Arial" w:eastAsiaTheme="minorEastAsia" w:hAnsi="Arial" w:cs="Arial"/>
          <w:b w:val="0"/>
          <w:bCs w:val="0"/>
          <w:kern w:val="2"/>
          <w:lang w:bidi="my-MM"/>
          <w14:ligatures w14:val="standardContextual"/>
        </w:rPr>
      </w:pPr>
      <w:r w:rsidRPr="0036352E">
        <w:rPr>
          <w:rStyle w:val="Hyperlink"/>
          <w:rFonts w:ascii="Arial" w:hAnsi="Arial" w:cs="Arial"/>
          <w:b w:val="0"/>
          <w:bCs w:val="0"/>
        </w:rPr>
        <w:br/>
      </w:r>
      <w:hyperlink w:anchor="_Toc169110472" w:history="1">
        <w:r w:rsidR="003718A6" w:rsidRPr="0036352E">
          <w:rPr>
            <w:rStyle w:val="Hyperlink"/>
            <w:rFonts w:ascii="Arial" w:hAnsi="Arial" w:cs="Arial"/>
            <w:b w:val="0"/>
            <w:bCs w:val="0"/>
          </w:rPr>
          <w:t>Chapter 3</w:t>
        </w:r>
        <w:r w:rsidR="003718A6" w:rsidRPr="0036352E">
          <w:rPr>
            <w:rFonts w:ascii="Arial" w:eastAsiaTheme="minorEastAsia" w:hAnsi="Arial" w:cs="Arial"/>
            <w:b w:val="0"/>
            <w:bCs w:val="0"/>
            <w:kern w:val="2"/>
            <w:lang w:bidi="my-MM"/>
            <w14:ligatures w14:val="standardContextual"/>
          </w:rPr>
          <w:tab/>
        </w:r>
        <w:r w:rsidR="003718A6" w:rsidRPr="0036352E">
          <w:rPr>
            <w:rStyle w:val="Hyperlink"/>
            <w:rFonts w:ascii="Arial" w:hAnsi="Arial" w:cs="Arial"/>
            <w:b w:val="0"/>
            <w:bCs w:val="0"/>
          </w:rPr>
          <w:t>Evaluation/Review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tab/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begin"/>
        </w:r>
        <w:r w:rsidR="003718A6" w:rsidRPr="0036352E">
          <w:rPr>
            <w:rFonts w:ascii="Arial" w:hAnsi="Arial" w:cs="Arial"/>
            <w:b w:val="0"/>
            <w:bCs w:val="0"/>
            <w:webHidden/>
          </w:rPr>
          <w:instrText xml:space="preserve"> PAGEREF _Toc169110472 \h </w:instrText>
        </w:r>
        <w:r w:rsidR="003718A6" w:rsidRPr="0036352E">
          <w:rPr>
            <w:rFonts w:ascii="Arial" w:hAnsi="Arial" w:cs="Arial"/>
            <w:b w:val="0"/>
            <w:bCs w:val="0"/>
            <w:webHidden/>
          </w:rPr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separate"/>
        </w:r>
        <w:r w:rsidR="003718A6" w:rsidRPr="0036352E">
          <w:rPr>
            <w:rFonts w:ascii="Arial" w:hAnsi="Arial" w:cs="Arial"/>
            <w:b w:val="0"/>
            <w:bCs w:val="0"/>
            <w:webHidden/>
          </w:rPr>
          <w:t>15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end"/>
        </w:r>
      </w:hyperlink>
    </w:p>
    <w:p w14:paraId="0A12C3EF" w14:textId="4535ECB1" w:rsidR="003718A6" w:rsidRPr="0036352E" w:rsidRDefault="003718A6">
      <w:pPr>
        <w:pStyle w:val="TOC2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hyperlink w:anchor="_Toc169110473" w:history="1">
        <w:r w:rsidRPr="0036352E">
          <w:rPr>
            <w:rStyle w:val="Hyperlink"/>
            <w:rFonts w:ascii="Arial" w:hAnsi="Arial" w:cs="Arial"/>
            <w:noProof/>
          </w:rPr>
          <w:t>Recommendations for Improvement</w:t>
        </w:r>
        <w:r w:rsidRPr="0036352E">
          <w:rPr>
            <w:rFonts w:ascii="Arial" w:hAnsi="Arial" w:cs="Arial"/>
            <w:noProof/>
            <w:webHidden/>
          </w:rPr>
          <w:tab/>
        </w:r>
        <w:r w:rsidRPr="0036352E">
          <w:rPr>
            <w:rFonts w:ascii="Arial" w:hAnsi="Arial" w:cs="Arial"/>
            <w:noProof/>
            <w:webHidden/>
          </w:rPr>
          <w:fldChar w:fldCharType="begin"/>
        </w:r>
        <w:r w:rsidRPr="0036352E">
          <w:rPr>
            <w:rFonts w:ascii="Arial" w:hAnsi="Arial" w:cs="Arial"/>
            <w:noProof/>
            <w:webHidden/>
          </w:rPr>
          <w:instrText xml:space="preserve"> PAGEREF _Toc169110473 \h </w:instrText>
        </w:r>
        <w:r w:rsidRPr="0036352E">
          <w:rPr>
            <w:rFonts w:ascii="Arial" w:hAnsi="Arial" w:cs="Arial"/>
            <w:noProof/>
            <w:webHidden/>
          </w:rPr>
        </w:r>
        <w:r w:rsidRPr="0036352E">
          <w:rPr>
            <w:rFonts w:ascii="Arial" w:hAnsi="Arial" w:cs="Arial"/>
            <w:noProof/>
            <w:webHidden/>
          </w:rPr>
          <w:fldChar w:fldCharType="separate"/>
        </w:r>
        <w:r w:rsidRPr="0036352E">
          <w:rPr>
            <w:rFonts w:ascii="Arial" w:hAnsi="Arial" w:cs="Arial"/>
            <w:noProof/>
            <w:webHidden/>
          </w:rPr>
          <w:t>15</w:t>
        </w:r>
        <w:r w:rsidRPr="0036352E">
          <w:rPr>
            <w:rFonts w:ascii="Arial" w:hAnsi="Arial" w:cs="Arial"/>
            <w:noProof/>
            <w:webHidden/>
          </w:rPr>
          <w:fldChar w:fldCharType="end"/>
        </w:r>
      </w:hyperlink>
    </w:p>
    <w:p w14:paraId="0CF34B45" w14:textId="4817FD1D" w:rsidR="003718A6" w:rsidRPr="0036352E" w:rsidRDefault="00A507BF">
      <w:pPr>
        <w:pStyle w:val="TOC1"/>
        <w:rPr>
          <w:rFonts w:ascii="Arial" w:eastAsiaTheme="minorEastAsia" w:hAnsi="Arial" w:cs="Arial"/>
          <w:b w:val="0"/>
          <w:bCs w:val="0"/>
          <w:kern w:val="2"/>
          <w:lang w:bidi="my-MM"/>
          <w14:ligatures w14:val="standardContextual"/>
        </w:rPr>
      </w:pPr>
      <w:r w:rsidRPr="0036352E">
        <w:rPr>
          <w:rStyle w:val="Hyperlink"/>
          <w:rFonts w:ascii="Arial" w:hAnsi="Arial" w:cs="Arial"/>
          <w:b w:val="0"/>
          <w:bCs w:val="0"/>
        </w:rPr>
        <w:br/>
      </w:r>
      <w:hyperlink w:anchor="_Toc169110474" w:history="1">
        <w:r w:rsidR="003718A6" w:rsidRPr="0036352E">
          <w:rPr>
            <w:rStyle w:val="Hyperlink"/>
            <w:rFonts w:ascii="Arial" w:hAnsi="Arial" w:cs="Arial"/>
            <w:b w:val="0"/>
            <w:bCs w:val="0"/>
          </w:rPr>
          <w:t>Reflection Report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tab/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begin"/>
        </w:r>
        <w:r w:rsidR="003718A6" w:rsidRPr="0036352E">
          <w:rPr>
            <w:rFonts w:ascii="Arial" w:hAnsi="Arial" w:cs="Arial"/>
            <w:b w:val="0"/>
            <w:bCs w:val="0"/>
            <w:webHidden/>
          </w:rPr>
          <w:instrText xml:space="preserve"> PAGEREF _Toc169110474 \h </w:instrText>
        </w:r>
        <w:r w:rsidR="003718A6" w:rsidRPr="0036352E">
          <w:rPr>
            <w:rFonts w:ascii="Arial" w:hAnsi="Arial" w:cs="Arial"/>
            <w:b w:val="0"/>
            <w:bCs w:val="0"/>
            <w:webHidden/>
          </w:rPr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separate"/>
        </w:r>
        <w:r w:rsidR="003718A6" w:rsidRPr="0036352E">
          <w:rPr>
            <w:rFonts w:ascii="Arial" w:hAnsi="Arial" w:cs="Arial"/>
            <w:b w:val="0"/>
            <w:bCs w:val="0"/>
            <w:webHidden/>
          </w:rPr>
          <w:t>16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end"/>
        </w:r>
      </w:hyperlink>
    </w:p>
    <w:p w14:paraId="6C9B4651" w14:textId="656CC653" w:rsidR="003718A6" w:rsidRPr="0036352E" w:rsidRDefault="003718A6">
      <w:pPr>
        <w:pStyle w:val="TOC2"/>
        <w:tabs>
          <w:tab w:val="right" w:leader="dot" w:pos="8631"/>
        </w:tabs>
        <w:rPr>
          <w:rFonts w:ascii="Arial" w:eastAsiaTheme="minorEastAsia" w:hAnsi="Arial" w:cs="Arial"/>
          <w:noProof/>
          <w:kern w:val="2"/>
          <w:lang w:bidi="my-MM"/>
          <w14:ligatures w14:val="standardContextual"/>
        </w:rPr>
      </w:pPr>
      <w:hyperlink w:anchor="_Toc169110475" w:history="1">
        <w:r w:rsidRPr="0036352E">
          <w:rPr>
            <w:rStyle w:val="Hyperlink"/>
            <w:rFonts w:ascii="Arial" w:hAnsi="Arial" w:cs="Arial"/>
            <w:noProof/>
          </w:rPr>
          <w:t>Lessons learnt and Insights gained</w:t>
        </w:r>
        <w:r w:rsidRPr="0036352E">
          <w:rPr>
            <w:rFonts w:ascii="Arial" w:hAnsi="Arial" w:cs="Arial"/>
            <w:noProof/>
            <w:webHidden/>
          </w:rPr>
          <w:tab/>
        </w:r>
        <w:r w:rsidRPr="0036352E">
          <w:rPr>
            <w:rFonts w:ascii="Arial" w:hAnsi="Arial" w:cs="Arial"/>
            <w:noProof/>
            <w:webHidden/>
          </w:rPr>
          <w:fldChar w:fldCharType="begin"/>
        </w:r>
        <w:r w:rsidRPr="0036352E">
          <w:rPr>
            <w:rFonts w:ascii="Arial" w:hAnsi="Arial" w:cs="Arial"/>
            <w:noProof/>
            <w:webHidden/>
          </w:rPr>
          <w:instrText xml:space="preserve"> PAGEREF _Toc169110475 \h </w:instrText>
        </w:r>
        <w:r w:rsidRPr="0036352E">
          <w:rPr>
            <w:rFonts w:ascii="Arial" w:hAnsi="Arial" w:cs="Arial"/>
            <w:noProof/>
            <w:webHidden/>
          </w:rPr>
        </w:r>
        <w:r w:rsidRPr="0036352E">
          <w:rPr>
            <w:rFonts w:ascii="Arial" w:hAnsi="Arial" w:cs="Arial"/>
            <w:noProof/>
            <w:webHidden/>
          </w:rPr>
          <w:fldChar w:fldCharType="separate"/>
        </w:r>
        <w:r w:rsidRPr="0036352E">
          <w:rPr>
            <w:rFonts w:ascii="Arial" w:hAnsi="Arial" w:cs="Arial"/>
            <w:noProof/>
            <w:webHidden/>
          </w:rPr>
          <w:t>16</w:t>
        </w:r>
        <w:r w:rsidRPr="0036352E">
          <w:rPr>
            <w:rFonts w:ascii="Arial" w:hAnsi="Arial" w:cs="Arial"/>
            <w:noProof/>
            <w:webHidden/>
          </w:rPr>
          <w:fldChar w:fldCharType="end"/>
        </w:r>
      </w:hyperlink>
    </w:p>
    <w:p w14:paraId="1BE590BB" w14:textId="5B560D49" w:rsidR="003718A6" w:rsidRPr="0036352E" w:rsidRDefault="00A507BF">
      <w:pPr>
        <w:pStyle w:val="TOC1"/>
        <w:rPr>
          <w:rFonts w:ascii="Arial" w:eastAsiaTheme="minorEastAsia" w:hAnsi="Arial" w:cs="Arial"/>
          <w:b w:val="0"/>
          <w:bCs w:val="0"/>
          <w:kern w:val="2"/>
          <w:lang w:bidi="my-MM"/>
          <w14:ligatures w14:val="standardContextual"/>
        </w:rPr>
      </w:pPr>
      <w:r w:rsidRPr="0036352E">
        <w:rPr>
          <w:rStyle w:val="Hyperlink"/>
          <w:rFonts w:ascii="Arial" w:hAnsi="Arial" w:cs="Arial"/>
          <w:b w:val="0"/>
          <w:bCs w:val="0"/>
        </w:rPr>
        <w:br/>
      </w:r>
      <w:hyperlink w:anchor="_Toc169110476" w:history="1">
        <w:r w:rsidR="003718A6" w:rsidRPr="0036352E">
          <w:rPr>
            <w:rStyle w:val="Hyperlink"/>
            <w:rFonts w:ascii="Arial" w:hAnsi="Arial" w:cs="Arial"/>
            <w:b w:val="0"/>
            <w:bCs w:val="0"/>
          </w:rPr>
          <w:t>References/ Bibliography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tab/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begin"/>
        </w:r>
        <w:r w:rsidR="003718A6" w:rsidRPr="0036352E">
          <w:rPr>
            <w:rFonts w:ascii="Arial" w:hAnsi="Arial" w:cs="Arial"/>
            <w:b w:val="0"/>
            <w:bCs w:val="0"/>
            <w:webHidden/>
          </w:rPr>
          <w:instrText xml:space="preserve"> PAGEREF _Toc169110476 \h </w:instrText>
        </w:r>
        <w:r w:rsidR="003718A6" w:rsidRPr="0036352E">
          <w:rPr>
            <w:rFonts w:ascii="Arial" w:hAnsi="Arial" w:cs="Arial"/>
            <w:b w:val="0"/>
            <w:bCs w:val="0"/>
            <w:webHidden/>
          </w:rPr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separate"/>
        </w:r>
        <w:r w:rsidR="003718A6" w:rsidRPr="0036352E">
          <w:rPr>
            <w:rFonts w:ascii="Arial" w:hAnsi="Arial" w:cs="Arial"/>
            <w:b w:val="0"/>
            <w:bCs w:val="0"/>
            <w:webHidden/>
          </w:rPr>
          <w:t>17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end"/>
        </w:r>
      </w:hyperlink>
    </w:p>
    <w:p w14:paraId="50EE20C9" w14:textId="0F489BDD" w:rsidR="003718A6" w:rsidRPr="0036352E" w:rsidRDefault="00A507BF">
      <w:pPr>
        <w:pStyle w:val="TOC1"/>
        <w:rPr>
          <w:rFonts w:ascii="Arial" w:eastAsiaTheme="minorEastAsia" w:hAnsi="Arial" w:cs="Arial"/>
          <w:b w:val="0"/>
          <w:bCs w:val="0"/>
          <w:kern w:val="2"/>
          <w:lang w:bidi="my-MM"/>
          <w14:ligatures w14:val="standardContextual"/>
        </w:rPr>
      </w:pPr>
      <w:r w:rsidRPr="0036352E">
        <w:rPr>
          <w:rStyle w:val="Hyperlink"/>
          <w:rFonts w:ascii="Arial" w:hAnsi="Arial" w:cs="Arial"/>
          <w:b w:val="0"/>
          <w:bCs w:val="0"/>
        </w:rPr>
        <w:br/>
      </w:r>
      <w:hyperlink w:anchor="_Toc169110477" w:history="1">
        <w:r w:rsidR="003718A6" w:rsidRPr="0036352E">
          <w:rPr>
            <w:rStyle w:val="Hyperlink"/>
            <w:rFonts w:ascii="Arial" w:hAnsi="Arial" w:cs="Arial"/>
            <w:b w:val="0"/>
            <w:bCs w:val="0"/>
          </w:rPr>
          <w:t>Appendix A1:  Terms of Reference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tab/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begin"/>
        </w:r>
        <w:r w:rsidR="003718A6" w:rsidRPr="0036352E">
          <w:rPr>
            <w:rFonts w:ascii="Arial" w:hAnsi="Arial" w:cs="Arial"/>
            <w:b w:val="0"/>
            <w:bCs w:val="0"/>
            <w:webHidden/>
          </w:rPr>
          <w:instrText xml:space="preserve"> PAGEREF _Toc169110477 \h </w:instrText>
        </w:r>
        <w:r w:rsidR="003718A6" w:rsidRPr="0036352E">
          <w:rPr>
            <w:rFonts w:ascii="Arial" w:hAnsi="Arial" w:cs="Arial"/>
            <w:b w:val="0"/>
            <w:bCs w:val="0"/>
            <w:webHidden/>
          </w:rPr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separate"/>
        </w:r>
        <w:r w:rsidR="003718A6" w:rsidRPr="0036352E">
          <w:rPr>
            <w:rFonts w:ascii="Arial" w:hAnsi="Arial" w:cs="Arial"/>
            <w:b w:val="0"/>
            <w:bCs w:val="0"/>
            <w:webHidden/>
          </w:rPr>
          <w:t>18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end"/>
        </w:r>
      </w:hyperlink>
    </w:p>
    <w:p w14:paraId="5A6CAA77" w14:textId="6F9027CD" w:rsidR="003718A6" w:rsidRPr="0036352E" w:rsidRDefault="00A507BF">
      <w:pPr>
        <w:pStyle w:val="TOC1"/>
        <w:rPr>
          <w:rFonts w:ascii="Arial" w:eastAsiaTheme="minorEastAsia" w:hAnsi="Arial" w:cs="Arial"/>
          <w:b w:val="0"/>
          <w:bCs w:val="0"/>
          <w:kern w:val="2"/>
          <w:lang w:bidi="my-MM"/>
          <w14:ligatures w14:val="standardContextual"/>
        </w:rPr>
      </w:pPr>
      <w:r w:rsidRPr="0036352E">
        <w:rPr>
          <w:rStyle w:val="Hyperlink"/>
          <w:rFonts w:ascii="Arial" w:hAnsi="Arial" w:cs="Arial"/>
          <w:b w:val="0"/>
          <w:bCs w:val="0"/>
        </w:rPr>
        <w:br/>
      </w:r>
      <w:hyperlink w:anchor="_Toc169110478" w:history="1">
        <w:r w:rsidR="003718A6" w:rsidRPr="0036352E">
          <w:rPr>
            <w:rStyle w:val="Hyperlink"/>
            <w:rFonts w:ascii="Arial" w:hAnsi="Arial" w:cs="Arial"/>
            <w:b w:val="0"/>
            <w:bCs w:val="0"/>
          </w:rPr>
          <w:t>Appendix A2:  Weekly Progress Report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tab/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begin"/>
        </w:r>
        <w:r w:rsidR="003718A6" w:rsidRPr="0036352E">
          <w:rPr>
            <w:rFonts w:ascii="Arial" w:hAnsi="Arial" w:cs="Arial"/>
            <w:b w:val="0"/>
            <w:bCs w:val="0"/>
            <w:webHidden/>
          </w:rPr>
          <w:instrText xml:space="preserve"> PAGEREF _Toc169110478 \h </w:instrText>
        </w:r>
        <w:r w:rsidR="003718A6" w:rsidRPr="0036352E">
          <w:rPr>
            <w:rFonts w:ascii="Arial" w:hAnsi="Arial" w:cs="Arial"/>
            <w:b w:val="0"/>
            <w:bCs w:val="0"/>
            <w:webHidden/>
          </w:rPr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separate"/>
        </w:r>
        <w:r w:rsidR="003718A6" w:rsidRPr="0036352E">
          <w:rPr>
            <w:rFonts w:ascii="Arial" w:hAnsi="Arial" w:cs="Arial"/>
            <w:b w:val="0"/>
            <w:bCs w:val="0"/>
            <w:webHidden/>
          </w:rPr>
          <w:t>19</w:t>
        </w:r>
        <w:r w:rsidR="003718A6" w:rsidRPr="0036352E">
          <w:rPr>
            <w:rFonts w:ascii="Arial" w:hAnsi="Arial" w:cs="Arial"/>
            <w:b w:val="0"/>
            <w:bCs w:val="0"/>
            <w:webHidden/>
          </w:rPr>
          <w:fldChar w:fldCharType="end"/>
        </w:r>
      </w:hyperlink>
    </w:p>
    <w:p w14:paraId="58759461" w14:textId="15D48334" w:rsidR="000562A7" w:rsidRDefault="007458AC" w:rsidP="006F65C0">
      <w:pPr>
        <w:spacing w:line="360" w:lineRule="auto"/>
        <w:rPr>
          <w:rFonts w:ascii="Arial" w:hAnsi="Arial" w:cs="Arial"/>
        </w:rPr>
      </w:pPr>
      <w:r w:rsidRPr="0036352E">
        <w:rPr>
          <w:rFonts w:ascii="Arial" w:hAnsi="Arial" w:cs="Arial"/>
          <w:color w:val="000000"/>
        </w:rPr>
        <w:fldChar w:fldCharType="end"/>
      </w:r>
    </w:p>
    <w:p w14:paraId="35F61D29" w14:textId="77777777" w:rsidR="00F61B69" w:rsidRDefault="007912E9" w:rsidP="006B69E6">
      <w:pPr>
        <w:pStyle w:val="Heading1"/>
      </w:pPr>
      <w:r>
        <w:br w:type="page"/>
      </w:r>
      <w:bookmarkStart w:id="23" w:name="_Toc169110451"/>
      <w:r w:rsidR="006B69E6">
        <w:lastRenderedPageBreak/>
        <w:t>Acknowledgements</w:t>
      </w:r>
      <w:bookmarkEnd w:id="23"/>
    </w:p>
    <w:p w14:paraId="3DC9718E" w14:textId="77777777" w:rsidR="006B69E6" w:rsidRDefault="006B69E6" w:rsidP="00132827">
      <w:pPr>
        <w:jc w:val="both"/>
        <w:rPr>
          <w:rFonts w:ascii="Arial" w:hAnsi="Arial" w:cs="Arial"/>
        </w:rPr>
      </w:pPr>
    </w:p>
    <w:p w14:paraId="74162F3F" w14:textId="77777777" w:rsidR="00086807" w:rsidRPr="00C66342" w:rsidRDefault="00831A17" w:rsidP="00086807">
      <w:pPr>
        <w:spacing w:line="360" w:lineRule="auto"/>
        <w:rPr>
          <w:rFonts w:ascii="Arial" w:hAnsi="Arial" w:cs="Arial"/>
          <w:bCs/>
          <w:i/>
        </w:rPr>
      </w:pPr>
      <w:r>
        <w:rPr>
          <w:rFonts w:ascii="Arial" w:hAnsi="Arial" w:cs="Arial"/>
          <w:bCs/>
          <w:i/>
        </w:rPr>
        <w:t>[</w:t>
      </w:r>
      <w:r w:rsidR="00755DCC" w:rsidRPr="00C66342">
        <w:rPr>
          <w:rFonts w:ascii="Arial" w:hAnsi="Arial" w:cs="Arial"/>
          <w:bCs/>
          <w:i/>
        </w:rPr>
        <w:t>This section is a</w:t>
      </w:r>
      <w:r w:rsidR="00086807" w:rsidRPr="00C66342">
        <w:rPr>
          <w:rFonts w:ascii="Arial" w:hAnsi="Arial" w:cs="Arial"/>
          <w:bCs/>
          <w:i/>
        </w:rPr>
        <w:t xml:space="preserve"> good opportunity for you to thank people who have helped you with the project. A standard phrase would be, ‘</w:t>
      </w:r>
      <w:r w:rsidR="00086807" w:rsidRPr="00C66342">
        <w:rPr>
          <w:rFonts w:ascii="Arial" w:hAnsi="Arial" w:cs="Arial"/>
          <w:bCs/>
          <w:i/>
          <w:iCs/>
        </w:rPr>
        <w:t xml:space="preserve">I would like to thank (name) for (…state help rendered…).  </w:t>
      </w:r>
      <w:r w:rsidR="00086807" w:rsidRPr="00C66342">
        <w:rPr>
          <w:rFonts w:ascii="Arial" w:hAnsi="Arial" w:cs="Arial"/>
          <w:bCs/>
          <w:i/>
        </w:rPr>
        <w:t>Please keep this section professional and mention only those who have a real connection to the report, for example, your supervisor.</w:t>
      </w:r>
      <w:r>
        <w:rPr>
          <w:rFonts w:ascii="Arial" w:hAnsi="Arial" w:cs="Arial"/>
          <w:bCs/>
          <w:i/>
        </w:rPr>
        <w:t>]</w:t>
      </w:r>
    </w:p>
    <w:p w14:paraId="121F7BDA" w14:textId="77777777" w:rsidR="00086807" w:rsidRDefault="00086807" w:rsidP="00132827">
      <w:pPr>
        <w:adjustRightInd w:val="0"/>
        <w:spacing w:line="360" w:lineRule="auto"/>
        <w:jc w:val="both"/>
        <w:rPr>
          <w:rFonts w:ascii="Arial" w:hAnsi="Arial" w:cs="Arial"/>
        </w:rPr>
      </w:pPr>
    </w:p>
    <w:p w14:paraId="5CDF0654" w14:textId="77777777" w:rsidR="001B38B7" w:rsidRDefault="006B69E6" w:rsidP="001B38B7">
      <w:pPr>
        <w:pStyle w:val="Heading1"/>
        <w:jc w:val="right"/>
        <w:rPr>
          <w:sz w:val="52"/>
        </w:rPr>
      </w:pPr>
      <w:r>
        <w:br w:type="page"/>
      </w:r>
      <w:bookmarkStart w:id="24" w:name="_Toc169110452"/>
      <w:r w:rsidR="001B38B7" w:rsidRPr="001B38B7">
        <w:rPr>
          <w:sz w:val="52"/>
        </w:rPr>
        <w:lastRenderedPageBreak/>
        <w:t>Project A</w:t>
      </w:r>
      <w:bookmarkEnd w:id="24"/>
    </w:p>
    <w:p w14:paraId="73029DD4" w14:textId="77777777" w:rsidR="006B69E6" w:rsidRDefault="001B38B7" w:rsidP="001B38B7">
      <w:pPr>
        <w:pStyle w:val="Heading1"/>
      </w:pPr>
      <w:r>
        <w:br/>
      </w:r>
      <w:r>
        <w:br/>
      </w:r>
      <w:r>
        <w:br w:type="page"/>
      </w:r>
      <w:bookmarkStart w:id="25" w:name="_Toc169110453"/>
      <w:r w:rsidR="006B69E6">
        <w:lastRenderedPageBreak/>
        <w:t>Abstract</w:t>
      </w:r>
      <w:bookmarkEnd w:id="25"/>
    </w:p>
    <w:p w14:paraId="466DBBA3" w14:textId="77777777" w:rsidR="006B69E6" w:rsidRDefault="006B69E6" w:rsidP="00103D23">
      <w:pPr>
        <w:spacing w:line="360" w:lineRule="auto"/>
        <w:jc w:val="both"/>
        <w:rPr>
          <w:rFonts w:ascii="Arial" w:hAnsi="Arial" w:cs="Arial"/>
        </w:rPr>
      </w:pPr>
    </w:p>
    <w:p w14:paraId="7AC42C29" w14:textId="77777777" w:rsidR="003E2519" w:rsidRPr="003E2519" w:rsidRDefault="00945AE8" w:rsidP="003E2519">
      <w:p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[</w:t>
      </w:r>
      <w:r w:rsidR="003E2519" w:rsidRPr="003E2519">
        <w:rPr>
          <w:rFonts w:ascii="Arial" w:hAnsi="Arial" w:cs="Arial"/>
          <w:i/>
        </w:rPr>
        <w:t>The Abstract is a summary of the entire report. In particular, it should state the:</w:t>
      </w:r>
    </w:p>
    <w:p w14:paraId="52DF19D4" w14:textId="77777777" w:rsidR="003E2519" w:rsidRPr="003E2519" w:rsidRDefault="00CB2BB1" w:rsidP="000621B2">
      <w:pPr>
        <w:numPr>
          <w:ilvl w:val="0"/>
          <w:numId w:val="26"/>
        </w:num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O</w:t>
      </w:r>
      <w:r w:rsidR="003E2519" w:rsidRPr="003E2519">
        <w:rPr>
          <w:rFonts w:ascii="Arial" w:hAnsi="Arial" w:cs="Arial"/>
          <w:i/>
        </w:rPr>
        <w:t>bjectives of the project</w:t>
      </w:r>
    </w:p>
    <w:p w14:paraId="53EEBA73" w14:textId="77777777" w:rsidR="003E2519" w:rsidRPr="003E2519" w:rsidRDefault="00CB2BB1" w:rsidP="000621B2">
      <w:pPr>
        <w:numPr>
          <w:ilvl w:val="0"/>
          <w:numId w:val="26"/>
        </w:num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S</w:t>
      </w:r>
      <w:r w:rsidR="003E2519" w:rsidRPr="003E2519">
        <w:rPr>
          <w:rFonts w:ascii="Arial" w:hAnsi="Arial" w:cs="Arial"/>
          <w:i/>
        </w:rPr>
        <w:t>cope of the project</w:t>
      </w:r>
    </w:p>
    <w:p w14:paraId="08739EDA" w14:textId="77777777" w:rsidR="003E2519" w:rsidRPr="003E2519" w:rsidRDefault="00CB2BB1" w:rsidP="000621B2">
      <w:pPr>
        <w:numPr>
          <w:ilvl w:val="0"/>
          <w:numId w:val="26"/>
        </w:num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E</w:t>
      </w:r>
      <w:r w:rsidR="003E2519" w:rsidRPr="003E2519">
        <w:rPr>
          <w:rFonts w:ascii="Arial" w:hAnsi="Arial" w:cs="Arial"/>
          <w:i/>
        </w:rPr>
        <w:t>xtent the objectives were reached</w:t>
      </w:r>
    </w:p>
    <w:p w14:paraId="56A1D933" w14:textId="77777777" w:rsidR="003E2519" w:rsidRPr="003E2519" w:rsidRDefault="00CB2BB1" w:rsidP="000621B2">
      <w:pPr>
        <w:numPr>
          <w:ilvl w:val="0"/>
          <w:numId w:val="26"/>
        </w:num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T</w:t>
      </w:r>
      <w:r w:rsidR="003E2519" w:rsidRPr="003E2519">
        <w:rPr>
          <w:rFonts w:ascii="Arial" w:hAnsi="Arial" w:cs="Arial"/>
          <w:i/>
        </w:rPr>
        <w:t xml:space="preserve">he key points from the discussion sections; namely the significant findings, ‘Recommendations’ and ‘Conclusion’ </w:t>
      </w:r>
    </w:p>
    <w:p w14:paraId="1A1668B9" w14:textId="77777777" w:rsidR="00900307" w:rsidRDefault="00900307" w:rsidP="00900307">
      <w:pPr>
        <w:spacing w:line="360" w:lineRule="auto"/>
        <w:rPr>
          <w:rFonts w:ascii="Arial" w:hAnsi="Arial" w:cs="Arial"/>
          <w:i/>
        </w:rPr>
      </w:pPr>
    </w:p>
    <w:p w14:paraId="68BC49F6" w14:textId="77777777" w:rsidR="00900307" w:rsidRPr="00900307" w:rsidRDefault="00900307" w:rsidP="00900307">
      <w:pPr>
        <w:spacing w:line="360" w:lineRule="auto"/>
        <w:rPr>
          <w:rFonts w:ascii="Arial" w:hAnsi="Arial" w:cs="Arial"/>
          <w:i/>
        </w:rPr>
      </w:pPr>
      <w:r w:rsidRPr="00900307">
        <w:rPr>
          <w:rFonts w:ascii="Arial" w:hAnsi="Arial" w:cs="Arial"/>
          <w:i/>
        </w:rPr>
        <w:t>The Abstract should ideally be written after the report has been completed.  It should be formatted in one paragraph, on one page.</w:t>
      </w:r>
      <w:r w:rsidR="00945AE8">
        <w:rPr>
          <w:rFonts w:ascii="Arial" w:hAnsi="Arial" w:cs="Arial"/>
          <w:i/>
        </w:rPr>
        <w:t>]</w:t>
      </w:r>
    </w:p>
    <w:p w14:paraId="1A6E4A85" w14:textId="77777777" w:rsidR="003E2519" w:rsidRDefault="003E2519" w:rsidP="00103D23">
      <w:pPr>
        <w:spacing w:line="360" w:lineRule="auto"/>
        <w:jc w:val="both"/>
        <w:rPr>
          <w:rFonts w:ascii="Arial" w:hAnsi="Arial" w:cs="Arial"/>
        </w:rPr>
      </w:pPr>
    </w:p>
    <w:p w14:paraId="142D963A" w14:textId="77777777" w:rsidR="00FB7A9C" w:rsidRDefault="00FB7A9C" w:rsidP="00842D92">
      <w:pPr>
        <w:pStyle w:val="Heading1"/>
      </w:pPr>
      <w:r>
        <w:br w:type="page"/>
      </w:r>
      <w:bookmarkStart w:id="26" w:name="_Toc169110454"/>
      <w:r w:rsidR="00842D92">
        <w:lastRenderedPageBreak/>
        <w:t>Chapter 1:  Introduction</w:t>
      </w:r>
      <w:bookmarkEnd w:id="26"/>
    </w:p>
    <w:p w14:paraId="33E8F49B" w14:textId="77777777" w:rsidR="00842D92" w:rsidRDefault="00842D92" w:rsidP="00103D23">
      <w:pPr>
        <w:spacing w:line="360" w:lineRule="auto"/>
        <w:jc w:val="both"/>
        <w:rPr>
          <w:rFonts w:ascii="Arial" w:hAnsi="Arial" w:cs="Arial"/>
        </w:rPr>
      </w:pPr>
    </w:p>
    <w:p w14:paraId="0AFCA75E" w14:textId="77777777" w:rsidR="00026781" w:rsidRDefault="000F74D0" w:rsidP="00103D2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A92D2C">
        <w:rPr>
          <w:rFonts w:ascii="Arial" w:hAnsi="Arial" w:cs="Arial"/>
        </w:rPr>
        <w:t xml:space="preserve">This chapter consists of </w:t>
      </w:r>
      <w:r w:rsidR="006C78DF">
        <w:rPr>
          <w:rFonts w:ascii="Arial" w:hAnsi="Arial" w:cs="Arial"/>
        </w:rPr>
        <w:t>four (4)</w:t>
      </w:r>
      <w:r w:rsidR="00026781">
        <w:rPr>
          <w:rFonts w:ascii="Arial" w:hAnsi="Arial" w:cs="Arial"/>
        </w:rPr>
        <w:t xml:space="preserve"> sections:</w:t>
      </w:r>
    </w:p>
    <w:p w14:paraId="19AD7873" w14:textId="77777777" w:rsidR="0049101B" w:rsidRDefault="0049101B" w:rsidP="00103D23">
      <w:pPr>
        <w:spacing w:line="360" w:lineRule="auto"/>
        <w:jc w:val="both"/>
        <w:rPr>
          <w:rFonts w:ascii="Arial" w:hAnsi="Arial" w:cs="Arial"/>
        </w:rPr>
      </w:pPr>
    </w:p>
    <w:p w14:paraId="2EF28934" w14:textId="77777777" w:rsidR="00026781" w:rsidRPr="002874C1" w:rsidRDefault="00026781" w:rsidP="00026781">
      <w:pPr>
        <w:numPr>
          <w:ilvl w:val="0"/>
          <w:numId w:val="8"/>
        </w:numPr>
        <w:spacing w:line="360" w:lineRule="auto"/>
        <w:rPr>
          <w:rFonts w:ascii="Arial" w:hAnsi="Arial" w:cs="Arial"/>
        </w:rPr>
      </w:pPr>
      <w:r w:rsidRPr="002874C1">
        <w:rPr>
          <w:rFonts w:ascii="Arial" w:hAnsi="Arial" w:cs="Arial"/>
        </w:rPr>
        <w:t>Background of the project</w:t>
      </w:r>
    </w:p>
    <w:p w14:paraId="298656ED" w14:textId="77777777" w:rsidR="005106C3" w:rsidRPr="002874C1" w:rsidRDefault="005106C3" w:rsidP="005106C3">
      <w:pPr>
        <w:numPr>
          <w:ilvl w:val="1"/>
          <w:numId w:val="8"/>
        </w:numPr>
        <w:spacing w:line="360" w:lineRule="auto"/>
        <w:rPr>
          <w:rFonts w:ascii="Arial" w:hAnsi="Arial" w:cs="Arial"/>
        </w:rPr>
      </w:pPr>
      <w:r w:rsidRPr="002874C1">
        <w:rPr>
          <w:rFonts w:ascii="Arial" w:hAnsi="Arial" w:cs="Arial"/>
        </w:rPr>
        <w:t>Provides an overview of why the project is conceived</w:t>
      </w:r>
      <w:r w:rsidR="00C4494A" w:rsidRPr="002874C1">
        <w:rPr>
          <w:rFonts w:ascii="Arial" w:hAnsi="Arial" w:cs="Arial"/>
        </w:rPr>
        <w:t>.</w:t>
      </w:r>
    </w:p>
    <w:p w14:paraId="21C17D12" w14:textId="77777777" w:rsidR="00026781" w:rsidRPr="002874C1" w:rsidRDefault="00026781" w:rsidP="00026781">
      <w:pPr>
        <w:numPr>
          <w:ilvl w:val="0"/>
          <w:numId w:val="8"/>
        </w:numPr>
        <w:spacing w:line="360" w:lineRule="auto"/>
        <w:rPr>
          <w:rFonts w:ascii="Arial" w:hAnsi="Arial" w:cs="Arial"/>
        </w:rPr>
      </w:pPr>
      <w:r w:rsidRPr="002874C1">
        <w:rPr>
          <w:rFonts w:ascii="Arial" w:hAnsi="Arial" w:cs="Arial"/>
        </w:rPr>
        <w:t>Problems Identified</w:t>
      </w:r>
    </w:p>
    <w:p w14:paraId="16E7CD25" w14:textId="77777777" w:rsidR="005106C3" w:rsidRPr="002874C1" w:rsidRDefault="005106C3" w:rsidP="005106C3">
      <w:pPr>
        <w:numPr>
          <w:ilvl w:val="1"/>
          <w:numId w:val="8"/>
        </w:numPr>
        <w:spacing w:line="360" w:lineRule="auto"/>
        <w:rPr>
          <w:rFonts w:ascii="Arial" w:hAnsi="Arial" w:cs="Arial"/>
        </w:rPr>
      </w:pPr>
      <w:r w:rsidRPr="002874C1">
        <w:rPr>
          <w:rFonts w:ascii="Arial" w:hAnsi="Arial" w:cs="Arial"/>
        </w:rPr>
        <w:t xml:space="preserve">Records the </w:t>
      </w:r>
      <w:r w:rsidR="004D78AF">
        <w:rPr>
          <w:rFonts w:ascii="Arial" w:hAnsi="Arial" w:cs="Arial"/>
        </w:rPr>
        <w:t xml:space="preserve">existing </w:t>
      </w:r>
      <w:r w:rsidRPr="002874C1">
        <w:rPr>
          <w:rFonts w:ascii="Arial" w:hAnsi="Arial" w:cs="Arial"/>
        </w:rPr>
        <w:t>prob</w:t>
      </w:r>
      <w:r w:rsidR="004D78AF">
        <w:rPr>
          <w:rFonts w:ascii="Arial" w:hAnsi="Arial" w:cs="Arial"/>
        </w:rPr>
        <w:t>lems identified</w:t>
      </w:r>
      <w:r w:rsidR="005D15F0" w:rsidRPr="002874C1">
        <w:rPr>
          <w:rFonts w:ascii="Arial" w:hAnsi="Arial" w:cs="Arial"/>
        </w:rPr>
        <w:t>.</w:t>
      </w:r>
    </w:p>
    <w:p w14:paraId="55B5C15B" w14:textId="77777777" w:rsidR="00026781" w:rsidRPr="002874C1" w:rsidRDefault="00026781" w:rsidP="00026781">
      <w:pPr>
        <w:numPr>
          <w:ilvl w:val="0"/>
          <w:numId w:val="8"/>
        </w:numPr>
        <w:spacing w:line="360" w:lineRule="auto"/>
        <w:rPr>
          <w:rFonts w:ascii="Arial" w:hAnsi="Arial" w:cs="Arial"/>
        </w:rPr>
      </w:pPr>
      <w:r w:rsidRPr="002874C1">
        <w:rPr>
          <w:rFonts w:ascii="Arial" w:hAnsi="Arial" w:cs="Arial"/>
        </w:rPr>
        <w:t>Objectives of the project</w:t>
      </w:r>
    </w:p>
    <w:p w14:paraId="38C7B3C0" w14:textId="77777777" w:rsidR="003D1562" w:rsidRPr="003D1562" w:rsidRDefault="004837FF" w:rsidP="003D1562">
      <w:pPr>
        <w:numPr>
          <w:ilvl w:val="1"/>
          <w:numId w:val="8"/>
        </w:numPr>
        <w:spacing w:line="360" w:lineRule="auto"/>
        <w:rPr>
          <w:rFonts w:ascii="Arial" w:hAnsi="Arial" w:cs="Arial"/>
        </w:rPr>
      </w:pPr>
      <w:r w:rsidRPr="002874C1">
        <w:rPr>
          <w:rFonts w:ascii="Arial" w:hAnsi="Arial" w:cs="Arial"/>
        </w:rPr>
        <w:t>L</w:t>
      </w:r>
      <w:r w:rsidR="001F143C" w:rsidRPr="002874C1">
        <w:rPr>
          <w:rFonts w:ascii="Arial" w:hAnsi="Arial" w:cs="Arial"/>
        </w:rPr>
        <w:t>ists what can be achieved in the project</w:t>
      </w:r>
      <w:r w:rsidR="003D1562">
        <w:rPr>
          <w:rFonts w:ascii="Arial" w:hAnsi="Arial" w:cs="Arial"/>
        </w:rPr>
        <w:t xml:space="preserve"> </w:t>
      </w:r>
    </w:p>
    <w:p w14:paraId="6047919C" w14:textId="77777777" w:rsidR="00026781" w:rsidRPr="002874C1" w:rsidRDefault="00026781" w:rsidP="00026781">
      <w:pPr>
        <w:numPr>
          <w:ilvl w:val="0"/>
          <w:numId w:val="8"/>
        </w:numPr>
        <w:spacing w:line="360" w:lineRule="auto"/>
        <w:rPr>
          <w:rFonts w:ascii="Arial" w:hAnsi="Arial" w:cs="Arial"/>
        </w:rPr>
      </w:pPr>
      <w:r w:rsidRPr="002874C1">
        <w:rPr>
          <w:rFonts w:ascii="Arial" w:hAnsi="Arial" w:cs="Arial"/>
        </w:rPr>
        <w:t>Scope of the Project</w:t>
      </w:r>
    </w:p>
    <w:p w14:paraId="34A9E4BD" w14:textId="77777777" w:rsidR="001F143C" w:rsidRDefault="001F143C" w:rsidP="001F143C">
      <w:pPr>
        <w:numPr>
          <w:ilvl w:val="1"/>
          <w:numId w:val="8"/>
        </w:numPr>
        <w:spacing w:line="360" w:lineRule="auto"/>
        <w:rPr>
          <w:rFonts w:ascii="Arial" w:hAnsi="Arial" w:cs="Arial"/>
        </w:rPr>
      </w:pPr>
      <w:r w:rsidRPr="002874C1">
        <w:rPr>
          <w:rFonts w:ascii="Arial" w:hAnsi="Arial" w:cs="Arial"/>
        </w:rPr>
        <w:t xml:space="preserve">Identifies the </w:t>
      </w:r>
      <w:r w:rsidR="00D0214E">
        <w:rPr>
          <w:rFonts w:ascii="Arial" w:hAnsi="Arial" w:cs="Arial"/>
        </w:rPr>
        <w:t>scope</w:t>
      </w:r>
      <w:r w:rsidRPr="002874C1">
        <w:rPr>
          <w:rFonts w:ascii="Arial" w:hAnsi="Arial" w:cs="Arial"/>
        </w:rPr>
        <w:t xml:space="preserve"> of the project</w:t>
      </w:r>
      <w:r w:rsidR="006F138D">
        <w:rPr>
          <w:rFonts w:ascii="Arial" w:hAnsi="Arial" w:cs="Arial"/>
        </w:rPr>
        <w:t xml:space="preserve">. </w:t>
      </w:r>
      <w:r w:rsidRPr="002874C1">
        <w:rPr>
          <w:rFonts w:ascii="Arial" w:hAnsi="Arial" w:cs="Arial"/>
        </w:rPr>
        <w:t>What is in and what is not.</w:t>
      </w:r>
    </w:p>
    <w:p w14:paraId="74B9030B" w14:textId="77777777" w:rsidR="003D1562" w:rsidRDefault="003D1562" w:rsidP="001F143C">
      <w:pPr>
        <w:numPr>
          <w:ilvl w:val="1"/>
          <w:numId w:val="8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ransfer problem to business analytics problem</w:t>
      </w:r>
      <w:r w:rsidR="000F74D0">
        <w:rPr>
          <w:rFonts w:ascii="Arial" w:hAnsi="Arial" w:cs="Arial"/>
        </w:rPr>
        <w:t>]</w:t>
      </w:r>
    </w:p>
    <w:p w14:paraId="78B6BBC6" w14:textId="77777777" w:rsidR="005433F2" w:rsidRDefault="005433F2" w:rsidP="005433F2">
      <w:pPr>
        <w:spacing w:line="360" w:lineRule="auto"/>
        <w:jc w:val="both"/>
        <w:rPr>
          <w:rFonts w:ascii="Arial" w:hAnsi="Arial" w:cs="Arial"/>
        </w:rPr>
      </w:pPr>
    </w:p>
    <w:p w14:paraId="154E81A9" w14:textId="77777777" w:rsidR="00026781" w:rsidRDefault="00026781" w:rsidP="00D32CE2">
      <w:pPr>
        <w:pStyle w:val="Heading2"/>
      </w:pPr>
      <w:bookmarkStart w:id="27" w:name="_Toc169110455"/>
      <w:r>
        <w:t>Background of the project</w:t>
      </w:r>
      <w:bookmarkEnd w:id="27"/>
    </w:p>
    <w:p w14:paraId="7FD0E511" w14:textId="77777777" w:rsidR="00E00849" w:rsidRDefault="00E00849" w:rsidP="00E00849">
      <w:pPr>
        <w:spacing w:line="360" w:lineRule="auto"/>
        <w:jc w:val="both"/>
        <w:rPr>
          <w:rFonts w:ascii="Arial" w:hAnsi="Arial" w:cs="Arial"/>
        </w:rPr>
      </w:pPr>
    </w:p>
    <w:p w14:paraId="0BF0B19E" w14:textId="77777777" w:rsidR="00865D24" w:rsidRPr="00865D24" w:rsidRDefault="000E6EE2" w:rsidP="00865D24">
      <w:pPr>
        <w:spacing w:line="360" w:lineRule="auto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[</w:t>
      </w:r>
      <w:r w:rsidR="00865D24" w:rsidRPr="00865D24">
        <w:rPr>
          <w:rFonts w:ascii="Arial" w:hAnsi="Arial" w:cs="Arial"/>
          <w:i/>
        </w:rPr>
        <w:t>Provides an overview of why the project is conceived.</w:t>
      </w:r>
      <w:r>
        <w:rPr>
          <w:rFonts w:ascii="Arial" w:hAnsi="Arial" w:cs="Arial"/>
          <w:i/>
        </w:rPr>
        <w:t>]</w:t>
      </w:r>
    </w:p>
    <w:p w14:paraId="2BDAB85E" w14:textId="77777777" w:rsidR="00865D24" w:rsidRDefault="00865D24" w:rsidP="00B34CB1">
      <w:pPr>
        <w:spacing w:line="360" w:lineRule="auto"/>
        <w:jc w:val="both"/>
        <w:rPr>
          <w:rFonts w:ascii="Arial" w:hAnsi="Arial" w:cs="Arial"/>
        </w:rPr>
      </w:pPr>
    </w:p>
    <w:p w14:paraId="00DFA9F2" w14:textId="77777777" w:rsidR="00026781" w:rsidRDefault="00BA779A" w:rsidP="00AF4B0B">
      <w:pPr>
        <w:pStyle w:val="Heading2"/>
      </w:pPr>
      <w:bookmarkStart w:id="28" w:name="_Toc169110456"/>
      <w:r>
        <w:t>Problems Identified</w:t>
      </w:r>
      <w:bookmarkEnd w:id="28"/>
    </w:p>
    <w:p w14:paraId="1F875A72" w14:textId="77777777" w:rsidR="00E00849" w:rsidRDefault="00E00849" w:rsidP="00E00849">
      <w:pPr>
        <w:spacing w:line="360" w:lineRule="auto"/>
        <w:jc w:val="both"/>
        <w:rPr>
          <w:rFonts w:ascii="Arial" w:hAnsi="Arial" w:cs="Arial"/>
        </w:rPr>
      </w:pPr>
    </w:p>
    <w:p w14:paraId="26A57D5E" w14:textId="77777777" w:rsidR="00865D24" w:rsidRPr="00865D24" w:rsidRDefault="000E6EE2" w:rsidP="00865D24">
      <w:p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[</w:t>
      </w:r>
      <w:r w:rsidR="00865D24" w:rsidRPr="00865D24">
        <w:rPr>
          <w:rFonts w:ascii="Arial" w:hAnsi="Arial" w:cs="Arial"/>
          <w:i/>
        </w:rPr>
        <w:t>Records the existing problems identified.</w:t>
      </w:r>
      <w:r>
        <w:rPr>
          <w:rFonts w:ascii="Arial" w:hAnsi="Arial" w:cs="Arial"/>
          <w:i/>
        </w:rPr>
        <w:t>]</w:t>
      </w:r>
    </w:p>
    <w:p w14:paraId="35C735BC" w14:textId="77777777" w:rsidR="00865D24" w:rsidRDefault="00865D24" w:rsidP="008E1D09">
      <w:pPr>
        <w:pStyle w:val="Heading2"/>
        <w:tabs>
          <w:tab w:val="center" w:pos="4156"/>
        </w:tabs>
      </w:pPr>
    </w:p>
    <w:p w14:paraId="3665406E" w14:textId="77777777" w:rsidR="00BA779A" w:rsidRDefault="00BA779A" w:rsidP="008E1D09">
      <w:pPr>
        <w:pStyle w:val="Heading2"/>
        <w:tabs>
          <w:tab w:val="center" w:pos="4156"/>
        </w:tabs>
      </w:pPr>
      <w:bookmarkStart w:id="29" w:name="_Toc169110457"/>
      <w:r>
        <w:t>Objectives of the project</w:t>
      </w:r>
      <w:bookmarkEnd w:id="29"/>
      <w:r w:rsidR="008E1D09">
        <w:tab/>
      </w:r>
    </w:p>
    <w:p w14:paraId="656596EC" w14:textId="77777777" w:rsidR="00E00849" w:rsidRDefault="00E00849" w:rsidP="00E00849">
      <w:pPr>
        <w:spacing w:line="360" w:lineRule="auto"/>
        <w:jc w:val="both"/>
        <w:rPr>
          <w:rFonts w:ascii="Arial" w:hAnsi="Arial" w:cs="Arial"/>
        </w:rPr>
      </w:pPr>
    </w:p>
    <w:p w14:paraId="055BC935" w14:textId="77777777" w:rsidR="00022508" w:rsidRPr="00022508" w:rsidRDefault="000E6EE2" w:rsidP="00022508">
      <w:p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[</w:t>
      </w:r>
      <w:r w:rsidR="00022508" w:rsidRPr="00022508">
        <w:rPr>
          <w:rFonts w:ascii="Arial" w:hAnsi="Arial" w:cs="Arial"/>
          <w:i/>
        </w:rPr>
        <w:t>Lists what can be achieved in the project</w:t>
      </w:r>
      <w:r>
        <w:rPr>
          <w:rFonts w:ascii="Arial" w:hAnsi="Arial" w:cs="Arial"/>
          <w:i/>
        </w:rPr>
        <w:t>]</w:t>
      </w:r>
      <w:r w:rsidR="00022508" w:rsidRPr="00022508">
        <w:rPr>
          <w:rFonts w:ascii="Arial" w:hAnsi="Arial" w:cs="Arial"/>
          <w:i/>
        </w:rPr>
        <w:t xml:space="preserve"> </w:t>
      </w:r>
    </w:p>
    <w:p w14:paraId="2D42B831" w14:textId="77777777" w:rsidR="00E243DD" w:rsidRDefault="00E243DD" w:rsidP="00E243DD">
      <w:pPr>
        <w:spacing w:line="360" w:lineRule="auto"/>
        <w:jc w:val="both"/>
        <w:rPr>
          <w:rFonts w:ascii="Arial" w:hAnsi="Arial" w:cs="Arial"/>
        </w:rPr>
      </w:pPr>
    </w:p>
    <w:p w14:paraId="73A103A5" w14:textId="77777777" w:rsidR="00BA779A" w:rsidRDefault="00BA779A" w:rsidP="00E95C8E">
      <w:pPr>
        <w:pStyle w:val="Heading2"/>
      </w:pPr>
      <w:bookmarkStart w:id="30" w:name="_Toc169110458"/>
      <w:r>
        <w:t>Scope of the project</w:t>
      </w:r>
      <w:bookmarkEnd w:id="30"/>
    </w:p>
    <w:p w14:paraId="0315B49A" w14:textId="77777777" w:rsidR="00E00849" w:rsidRDefault="00E00849" w:rsidP="00E00849">
      <w:pPr>
        <w:spacing w:line="360" w:lineRule="auto"/>
        <w:jc w:val="both"/>
        <w:rPr>
          <w:rFonts w:ascii="Arial" w:hAnsi="Arial" w:cs="Arial"/>
        </w:rPr>
      </w:pPr>
    </w:p>
    <w:p w14:paraId="72BE1B89" w14:textId="77777777" w:rsidR="002F0C3E" w:rsidRPr="002F0C3E" w:rsidRDefault="000E6EE2" w:rsidP="002F0C3E">
      <w:p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[</w:t>
      </w:r>
      <w:r w:rsidR="002F0C3E" w:rsidRPr="002F0C3E">
        <w:rPr>
          <w:rFonts w:ascii="Arial" w:hAnsi="Arial" w:cs="Arial"/>
          <w:i/>
        </w:rPr>
        <w:t>Identifies the scope of the project. What is in and what is not.</w:t>
      </w:r>
    </w:p>
    <w:p w14:paraId="02333B54" w14:textId="77777777" w:rsidR="002F0C3E" w:rsidRPr="002F0C3E" w:rsidRDefault="002F0C3E" w:rsidP="002F0C3E">
      <w:pPr>
        <w:spacing w:line="360" w:lineRule="auto"/>
        <w:rPr>
          <w:rFonts w:ascii="Arial" w:hAnsi="Arial" w:cs="Arial"/>
          <w:i/>
        </w:rPr>
      </w:pPr>
      <w:r w:rsidRPr="002F0C3E">
        <w:rPr>
          <w:rFonts w:ascii="Arial" w:hAnsi="Arial" w:cs="Arial"/>
          <w:i/>
        </w:rPr>
        <w:t>Transfer problem to business analytics problem</w:t>
      </w:r>
      <w:r w:rsidR="000E6EE2">
        <w:rPr>
          <w:rFonts w:ascii="Arial" w:hAnsi="Arial" w:cs="Arial"/>
          <w:i/>
        </w:rPr>
        <w:t>]</w:t>
      </w:r>
    </w:p>
    <w:p w14:paraId="0277C6EF" w14:textId="77777777" w:rsidR="002F0C3E" w:rsidRDefault="002F0C3E" w:rsidP="00EA22E1">
      <w:pPr>
        <w:spacing w:line="360" w:lineRule="auto"/>
        <w:jc w:val="both"/>
        <w:rPr>
          <w:rFonts w:ascii="Arial" w:hAnsi="Arial" w:cs="Arial"/>
        </w:rPr>
      </w:pPr>
    </w:p>
    <w:p w14:paraId="481761E5" w14:textId="77777777" w:rsidR="002874C1" w:rsidRDefault="002874C1" w:rsidP="00392924">
      <w:pPr>
        <w:pStyle w:val="Heading1"/>
        <w:spacing w:line="360" w:lineRule="auto"/>
      </w:pPr>
      <w:bookmarkStart w:id="31" w:name="_Toc169110459"/>
      <w:r>
        <w:rPr>
          <w:lang w:eastAsia="zh-CN"/>
        </w:rPr>
        <w:lastRenderedPageBreak/>
        <w:t xml:space="preserve">Chapter 2  </w:t>
      </w:r>
      <w:r>
        <w:rPr>
          <w:lang w:eastAsia="zh-CN"/>
        </w:rPr>
        <w:tab/>
      </w:r>
      <w:r w:rsidR="003D1562">
        <w:t>XXX</w:t>
      </w:r>
      <w:bookmarkEnd w:id="31"/>
    </w:p>
    <w:p w14:paraId="441358F7" w14:textId="77777777" w:rsidR="004671D2" w:rsidRDefault="00FE1BFC" w:rsidP="004671D2">
      <w:pPr>
        <w:spacing w:line="360" w:lineRule="auto"/>
      </w:pPr>
      <w:r w:rsidRPr="00FE1BFC">
        <w:rPr>
          <w:rFonts w:ascii="Arial" w:hAnsi="Arial" w:cs="Arial"/>
          <w:i/>
        </w:rPr>
        <w:t>[</w:t>
      </w:r>
      <w:r>
        <w:rPr>
          <w:rFonts w:ascii="Arial" w:hAnsi="Arial" w:cs="Arial"/>
          <w:i/>
        </w:rPr>
        <w:t xml:space="preserve">The </w:t>
      </w:r>
      <w:r w:rsidR="004671D2">
        <w:rPr>
          <w:rFonts w:ascii="Arial" w:hAnsi="Arial" w:cs="Arial"/>
          <w:i/>
        </w:rPr>
        <w:t>subsequent</w:t>
      </w:r>
      <w:r>
        <w:rPr>
          <w:rFonts w:ascii="Arial" w:hAnsi="Arial" w:cs="Arial"/>
          <w:i/>
        </w:rPr>
        <w:t xml:space="preserve"> chapter</w:t>
      </w:r>
      <w:r w:rsidR="004671D2">
        <w:rPr>
          <w:rFonts w:ascii="Arial" w:hAnsi="Arial" w:cs="Arial"/>
          <w:i/>
        </w:rPr>
        <w:t xml:space="preserve">s from here onwards will be </w:t>
      </w:r>
      <w:r w:rsidR="004C6585">
        <w:rPr>
          <w:rFonts w:ascii="Arial" w:hAnsi="Arial" w:cs="Arial"/>
          <w:i/>
        </w:rPr>
        <w:t xml:space="preserve">formulated </w:t>
      </w:r>
      <w:r w:rsidR="004671D2">
        <w:rPr>
          <w:rFonts w:ascii="Arial" w:hAnsi="Arial" w:cs="Arial"/>
          <w:i/>
        </w:rPr>
        <w:t>based on your unique project requirements and solutions</w:t>
      </w:r>
      <w:bookmarkStart w:id="32" w:name="_Toc172518287"/>
      <w:r w:rsidR="00AF186C">
        <w:rPr>
          <w:rFonts w:ascii="Arial" w:hAnsi="Arial" w:cs="Arial"/>
          <w:i/>
        </w:rPr>
        <w:t>.</w:t>
      </w:r>
      <w:r w:rsidR="000E6EE2">
        <w:rPr>
          <w:rFonts w:ascii="Arial" w:hAnsi="Arial" w:cs="Arial"/>
          <w:i/>
        </w:rPr>
        <w:t>]</w:t>
      </w:r>
    </w:p>
    <w:p w14:paraId="3548D891" w14:textId="77777777" w:rsidR="009745A8" w:rsidRDefault="00061165" w:rsidP="00392924">
      <w:pPr>
        <w:pStyle w:val="Heading1"/>
        <w:spacing w:line="360" w:lineRule="auto"/>
      </w:pPr>
      <w:r>
        <w:br w:type="page"/>
      </w:r>
      <w:bookmarkStart w:id="33" w:name="_Toc169110460"/>
      <w:r w:rsidR="002626E1">
        <w:lastRenderedPageBreak/>
        <w:t>Chapter 3</w:t>
      </w:r>
      <w:r w:rsidR="009745A8">
        <w:tab/>
      </w:r>
      <w:r w:rsidR="009745A8" w:rsidRPr="004B6918">
        <w:t>Evaluation/Review</w:t>
      </w:r>
      <w:bookmarkEnd w:id="32"/>
      <w:bookmarkEnd w:id="33"/>
    </w:p>
    <w:p w14:paraId="46A90E8A" w14:textId="77777777" w:rsidR="00597CF8" w:rsidRDefault="00597CF8" w:rsidP="00597CF8">
      <w:pPr>
        <w:spacing w:line="360" w:lineRule="auto"/>
      </w:pPr>
      <w:r w:rsidRPr="005E0B00">
        <w:rPr>
          <w:rFonts w:ascii="Arial" w:hAnsi="Arial" w:cs="Arial"/>
          <w:i/>
        </w:rPr>
        <w:t xml:space="preserve"> </w:t>
      </w:r>
      <w:r w:rsidR="005E0B00" w:rsidRPr="005E0B00">
        <w:rPr>
          <w:rFonts w:ascii="Arial" w:hAnsi="Arial" w:cs="Arial"/>
          <w:i/>
        </w:rPr>
        <w:t>[</w:t>
      </w:r>
      <w:r>
        <w:rPr>
          <w:rFonts w:ascii="Arial" w:hAnsi="Arial" w:cs="Arial"/>
          <w:i/>
        </w:rPr>
        <w:t xml:space="preserve">You can provide your review based on product, process or tools – whichever is applicable to your project.] </w:t>
      </w:r>
    </w:p>
    <w:p w14:paraId="5E9F9222" w14:textId="77777777" w:rsidR="00AE577A" w:rsidRDefault="00AE577A" w:rsidP="00AE577A">
      <w:pPr>
        <w:pStyle w:val="Heading2"/>
        <w:spacing w:line="360" w:lineRule="auto"/>
      </w:pPr>
    </w:p>
    <w:p w14:paraId="2AB5FF90" w14:textId="77777777" w:rsidR="00AE577A" w:rsidRDefault="00AE577A" w:rsidP="00AE577A">
      <w:pPr>
        <w:pStyle w:val="Heading2"/>
        <w:spacing w:line="360" w:lineRule="auto"/>
      </w:pPr>
    </w:p>
    <w:p w14:paraId="231A0FA8" w14:textId="77777777" w:rsidR="00AE577A" w:rsidRDefault="00AE577A" w:rsidP="00AE577A">
      <w:pPr>
        <w:pStyle w:val="Heading2"/>
        <w:spacing w:line="360" w:lineRule="auto"/>
      </w:pPr>
    </w:p>
    <w:p w14:paraId="39D7596D" w14:textId="77777777" w:rsidR="00AE577A" w:rsidRDefault="00AE577A" w:rsidP="00AE577A">
      <w:pPr>
        <w:pStyle w:val="Heading2"/>
        <w:spacing w:line="360" w:lineRule="auto"/>
      </w:pPr>
      <w:bookmarkStart w:id="34" w:name="_Toc169110461"/>
      <w:r>
        <w:t>Recommendations for Improvement</w:t>
      </w:r>
      <w:bookmarkEnd w:id="34"/>
    </w:p>
    <w:p w14:paraId="158E89AF" w14:textId="77777777" w:rsidR="00AE577A" w:rsidRDefault="00AE577A" w:rsidP="00AE577A">
      <w:pPr>
        <w:spacing w:line="360" w:lineRule="auto"/>
        <w:rPr>
          <w:rFonts w:ascii="Arial" w:hAnsi="Arial" w:cs="Arial"/>
          <w:i/>
        </w:rPr>
      </w:pPr>
      <w:r w:rsidRPr="007A2043">
        <w:rPr>
          <w:rFonts w:ascii="Arial" w:hAnsi="Arial" w:cs="Arial"/>
          <w:i/>
        </w:rPr>
        <w:t xml:space="preserve">[Recommend improvements for your project.  If another </w:t>
      </w:r>
      <w:r>
        <w:rPr>
          <w:rFonts w:ascii="Arial" w:hAnsi="Arial" w:cs="Arial"/>
          <w:i/>
        </w:rPr>
        <w:t>person</w:t>
      </w:r>
      <w:r w:rsidRPr="007A2043">
        <w:rPr>
          <w:rFonts w:ascii="Arial" w:hAnsi="Arial" w:cs="Arial"/>
          <w:i/>
        </w:rPr>
        <w:t xml:space="preserve"> takes on your project in future, </w:t>
      </w:r>
      <w:r>
        <w:rPr>
          <w:rFonts w:ascii="Arial" w:hAnsi="Arial" w:cs="Arial"/>
          <w:i/>
        </w:rPr>
        <w:t>how can they continue and improve what you have</w:t>
      </w:r>
      <w:r w:rsidRPr="007A2043">
        <w:rPr>
          <w:rFonts w:ascii="Arial" w:hAnsi="Arial" w:cs="Arial"/>
          <w:i/>
        </w:rPr>
        <w:t>?]</w:t>
      </w:r>
    </w:p>
    <w:p w14:paraId="1844C54F" w14:textId="77777777" w:rsidR="009745A8" w:rsidRDefault="00597CF8" w:rsidP="00392924">
      <w:pPr>
        <w:pStyle w:val="Heading1"/>
        <w:spacing w:line="360" w:lineRule="auto"/>
      </w:pPr>
      <w:r>
        <w:br w:type="page"/>
      </w:r>
      <w:bookmarkStart w:id="35" w:name="_Toc169110462"/>
      <w:r w:rsidR="00AE577A">
        <w:lastRenderedPageBreak/>
        <w:t>Reflection Report</w:t>
      </w:r>
      <w:bookmarkEnd w:id="35"/>
    </w:p>
    <w:p w14:paraId="21522D29" w14:textId="77777777" w:rsidR="009745A8" w:rsidRDefault="009745A8" w:rsidP="00392924">
      <w:pPr>
        <w:pStyle w:val="Heading2"/>
        <w:spacing w:line="360" w:lineRule="auto"/>
      </w:pPr>
      <w:bookmarkStart w:id="36" w:name="_Toc169110463"/>
      <w:r>
        <w:t>Lessons learnt and Insights gained</w:t>
      </w:r>
      <w:bookmarkEnd w:id="36"/>
    </w:p>
    <w:p w14:paraId="689B3FFB" w14:textId="77777777" w:rsidR="00801459" w:rsidRPr="007A2043" w:rsidRDefault="00801459" w:rsidP="00392924">
      <w:pPr>
        <w:spacing w:line="360" w:lineRule="auto"/>
        <w:rPr>
          <w:rFonts w:ascii="Arial" w:hAnsi="Arial" w:cs="Arial"/>
          <w:i/>
        </w:rPr>
      </w:pPr>
      <w:r w:rsidRPr="007A2043">
        <w:rPr>
          <w:rFonts w:ascii="Arial" w:hAnsi="Arial" w:cs="Arial"/>
          <w:i/>
        </w:rPr>
        <w:t>[List and describe the less</w:t>
      </w:r>
      <w:r w:rsidR="007A2043" w:rsidRPr="007A2043">
        <w:rPr>
          <w:rFonts w:ascii="Arial" w:hAnsi="Arial" w:cs="Arial"/>
          <w:i/>
        </w:rPr>
        <w:t>ons learnt and insights gained from this project.  These can be additional topics that you have picked up yourself, project management experiences, team dynamics, schedule manage</w:t>
      </w:r>
      <w:r w:rsidR="002E217E">
        <w:rPr>
          <w:rFonts w:ascii="Arial" w:hAnsi="Arial" w:cs="Arial"/>
          <w:i/>
        </w:rPr>
        <w:t>ment</w:t>
      </w:r>
      <w:r w:rsidR="007A2043" w:rsidRPr="007A2043">
        <w:rPr>
          <w:rFonts w:ascii="Arial" w:hAnsi="Arial" w:cs="Arial"/>
          <w:i/>
        </w:rPr>
        <w:t xml:space="preserve"> etc.  How can things be done differently if you are to do it again?  </w:t>
      </w:r>
      <w:r w:rsidR="007A2043" w:rsidRPr="00D64CD1">
        <w:rPr>
          <w:rFonts w:ascii="Arial" w:hAnsi="Arial" w:cs="Arial"/>
          <w:i/>
          <w:highlight w:val="yellow"/>
        </w:rPr>
        <w:t>We are looking for evidence and reflection of learnings achieved</w:t>
      </w:r>
      <w:r w:rsidR="007A2043" w:rsidRPr="007A2043">
        <w:rPr>
          <w:rFonts w:ascii="Arial" w:hAnsi="Arial" w:cs="Arial"/>
          <w:i/>
        </w:rPr>
        <w:t>.]</w:t>
      </w:r>
    </w:p>
    <w:p w14:paraId="26F261F8" w14:textId="77777777" w:rsidR="00801459" w:rsidRDefault="00801459" w:rsidP="00392924">
      <w:pPr>
        <w:spacing w:line="360" w:lineRule="auto"/>
        <w:rPr>
          <w:rFonts w:ascii="Arial" w:hAnsi="Arial" w:cs="Arial"/>
        </w:rPr>
      </w:pPr>
    </w:p>
    <w:p w14:paraId="3BA51C25" w14:textId="77777777" w:rsidR="001B38B7" w:rsidRDefault="001B38B7" w:rsidP="001B38B7">
      <w:pPr>
        <w:pStyle w:val="Heading1"/>
        <w:jc w:val="right"/>
        <w:rPr>
          <w:sz w:val="52"/>
        </w:rPr>
      </w:pPr>
      <w:r>
        <w:rPr>
          <w:i/>
        </w:rPr>
        <w:br w:type="page"/>
      </w:r>
      <w:bookmarkStart w:id="37" w:name="_Toc169110464"/>
      <w:r>
        <w:rPr>
          <w:sz w:val="52"/>
        </w:rPr>
        <w:lastRenderedPageBreak/>
        <w:t>Project B</w:t>
      </w:r>
      <w:bookmarkEnd w:id="37"/>
    </w:p>
    <w:p w14:paraId="483581FF" w14:textId="77777777" w:rsidR="001B38B7" w:rsidRDefault="001B38B7" w:rsidP="001B38B7">
      <w:pPr>
        <w:pStyle w:val="Heading1"/>
      </w:pPr>
      <w:r>
        <w:br/>
      </w:r>
      <w:r>
        <w:br/>
      </w:r>
      <w:r>
        <w:br w:type="page"/>
      </w:r>
      <w:bookmarkStart w:id="38" w:name="_Toc169110465"/>
      <w:r>
        <w:lastRenderedPageBreak/>
        <w:t>Abstract</w:t>
      </w:r>
      <w:bookmarkEnd w:id="38"/>
    </w:p>
    <w:p w14:paraId="47C8E336" w14:textId="77777777" w:rsidR="001B38B7" w:rsidRDefault="001B38B7" w:rsidP="001B38B7">
      <w:pPr>
        <w:spacing w:line="360" w:lineRule="auto"/>
        <w:jc w:val="both"/>
        <w:rPr>
          <w:rFonts w:ascii="Arial" w:hAnsi="Arial" w:cs="Arial"/>
        </w:rPr>
      </w:pPr>
    </w:p>
    <w:p w14:paraId="00C164B7" w14:textId="77777777" w:rsidR="001B38B7" w:rsidRPr="003E2519" w:rsidRDefault="001B38B7" w:rsidP="001B38B7">
      <w:p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[</w:t>
      </w:r>
      <w:r w:rsidRPr="003E2519">
        <w:rPr>
          <w:rFonts w:ascii="Arial" w:hAnsi="Arial" w:cs="Arial"/>
          <w:i/>
        </w:rPr>
        <w:t>The Abstract is a summary of the entire report. In particular, it should state the:</w:t>
      </w:r>
    </w:p>
    <w:p w14:paraId="164168A5" w14:textId="77777777" w:rsidR="001B38B7" w:rsidRPr="003E2519" w:rsidRDefault="001B38B7" w:rsidP="001B38B7">
      <w:pPr>
        <w:numPr>
          <w:ilvl w:val="0"/>
          <w:numId w:val="26"/>
        </w:num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O</w:t>
      </w:r>
      <w:r w:rsidRPr="003E2519">
        <w:rPr>
          <w:rFonts w:ascii="Arial" w:hAnsi="Arial" w:cs="Arial"/>
          <w:i/>
        </w:rPr>
        <w:t>bjectives of the project</w:t>
      </w:r>
    </w:p>
    <w:p w14:paraId="66584334" w14:textId="77777777" w:rsidR="001B38B7" w:rsidRPr="003E2519" w:rsidRDefault="001B38B7" w:rsidP="001B38B7">
      <w:pPr>
        <w:numPr>
          <w:ilvl w:val="0"/>
          <w:numId w:val="26"/>
        </w:num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S</w:t>
      </w:r>
      <w:r w:rsidRPr="003E2519">
        <w:rPr>
          <w:rFonts w:ascii="Arial" w:hAnsi="Arial" w:cs="Arial"/>
          <w:i/>
        </w:rPr>
        <w:t>cope of the project</w:t>
      </w:r>
    </w:p>
    <w:p w14:paraId="63170F3F" w14:textId="77777777" w:rsidR="001B38B7" w:rsidRPr="003E2519" w:rsidRDefault="001B38B7" w:rsidP="001B38B7">
      <w:pPr>
        <w:numPr>
          <w:ilvl w:val="0"/>
          <w:numId w:val="26"/>
        </w:num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E</w:t>
      </w:r>
      <w:r w:rsidRPr="003E2519">
        <w:rPr>
          <w:rFonts w:ascii="Arial" w:hAnsi="Arial" w:cs="Arial"/>
          <w:i/>
        </w:rPr>
        <w:t>xtent the objectives were reached</w:t>
      </w:r>
    </w:p>
    <w:p w14:paraId="06B0D4E2" w14:textId="77777777" w:rsidR="001B38B7" w:rsidRPr="003E2519" w:rsidRDefault="001B38B7" w:rsidP="001B38B7">
      <w:pPr>
        <w:numPr>
          <w:ilvl w:val="0"/>
          <w:numId w:val="26"/>
        </w:num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T</w:t>
      </w:r>
      <w:r w:rsidRPr="003E2519">
        <w:rPr>
          <w:rFonts w:ascii="Arial" w:hAnsi="Arial" w:cs="Arial"/>
          <w:i/>
        </w:rPr>
        <w:t xml:space="preserve">he key points from the discussion sections; namely the significant findings, ‘Recommendations’ and ‘Conclusion’ </w:t>
      </w:r>
    </w:p>
    <w:p w14:paraId="48E39248" w14:textId="77777777" w:rsidR="001B38B7" w:rsidRDefault="001B38B7" w:rsidP="001B38B7">
      <w:pPr>
        <w:spacing w:line="360" w:lineRule="auto"/>
        <w:rPr>
          <w:rFonts w:ascii="Arial" w:hAnsi="Arial" w:cs="Arial"/>
          <w:i/>
        </w:rPr>
      </w:pPr>
    </w:p>
    <w:p w14:paraId="5D6FA620" w14:textId="77777777" w:rsidR="001B38B7" w:rsidRPr="00900307" w:rsidRDefault="001B38B7" w:rsidP="001B38B7">
      <w:pPr>
        <w:spacing w:line="360" w:lineRule="auto"/>
        <w:rPr>
          <w:rFonts w:ascii="Arial" w:hAnsi="Arial" w:cs="Arial"/>
          <w:i/>
        </w:rPr>
      </w:pPr>
      <w:r w:rsidRPr="00900307">
        <w:rPr>
          <w:rFonts w:ascii="Arial" w:hAnsi="Arial" w:cs="Arial"/>
          <w:i/>
        </w:rPr>
        <w:t>The Abstract should ideally be written after the report has been completed.  It should be formatted in one paragraph, on one page.</w:t>
      </w:r>
      <w:r>
        <w:rPr>
          <w:rFonts w:ascii="Arial" w:hAnsi="Arial" w:cs="Arial"/>
          <w:i/>
        </w:rPr>
        <w:t>]</w:t>
      </w:r>
    </w:p>
    <w:p w14:paraId="1F450EE4" w14:textId="77777777" w:rsidR="001B38B7" w:rsidRDefault="001B38B7" w:rsidP="001B38B7">
      <w:pPr>
        <w:spacing w:line="360" w:lineRule="auto"/>
        <w:jc w:val="both"/>
        <w:rPr>
          <w:rFonts w:ascii="Arial" w:hAnsi="Arial" w:cs="Arial"/>
        </w:rPr>
      </w:pPr>
    </w:p>
    <w:p w14:paraId="3758FE92" w14:textId="77777777" w:rsidR="001B38B7" w:rsidRDefault="001B38B7" w:rsidP="001B38B7">
      <w:pPr>
        <w:pStyle w:val="Heading1"/>
      </w:pPr>
      <w:r>
        <w:br w:type="page"/>
      </w:r>
      <w:bookmarkStart w:id="39" w:name="_Toc169110466"/>
      <w:r>
        <w:lastRenderedPageBreak/>
        <w:t>Chapter 1:  Introduction</w:t>
      </w:r>
      <w:bookmarkEnd w:id="39"/>
    </w:p>
    <w:p w14:paraId="6C2AF44A" w14:textId="77777777" w:rsidR="001B38B7" w:rsidRDefault="001B38B7" w:rsidP="001B38B7">
      <w:pPr>
        <w:spacing w:line="360" w:lineRule="auto"/>
        <w:jc w:val="both"/>
        <w:rPr>
          <w:rFonts w:ascii="Arial" w:hAnsi="Arial" w:cs="Arial"/>
        </w:rPr>
      </w:pPr>
    </w:p>
    <w:p w14:paraId="46EA9F23" w14:textId="77777777" w:rsidR="001B38B7" w:rsidRDefault="001B38B7" w:rsidP="001B38B7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[This chapter consists of four (4) sections:</w:t>
      </w:r>
    </w:p>
    <w:p w14:paraId="31E7DD0E" w14:textId="77777777" w:rsidR="001B38B7" w:rsidRDefault="001B38B7" w:rsidP="001B38B7">
      <w:pPr>
        <w:spacing w:line="360" w:lineRule="auto"/>
        <w:jc w:val="both"/>
        <w:rPr>
          <w:rFonts w:ascii="Arial" w:hAnsi="Arial" w:cs="Arial"/>
        </w:rPr>
      </w:pPr>
    </w:p>
    <w:p w14:paraId="271825AC" w14:textId="77777777" w:rsidR="001B38B7" w:rsidRPr="002874C1" w:rsidRDefault="001B38B7" w:rsidP="001B38B7">
      <w:pPr>
        <w:numPr>
          <w:ilvl w:val="0"/>
          <w:numId w:val="8"/>
        </w:numPr>
        <w:spacing w:line="360" w:lineRule="auto"/>
        <w:rPr>
          <w:rFonts w:ascii="Arial" w:hAnsi="Arial" w:cs="Arial"/>
        </w:rPr>
      </w:pPr>
      <w:r w:rsidRPr="002874C1">
        <w:rPr>
          <w:rFonts w:ascii="Arial" w:hAnsi="Arial" w:cs="Arial"/>
        </w:rPr>
        <w:t>Background of the project</w:t>
      </w:r>
    </w:p>
    <w:p w14:paraId="646A0B2D" w14:textId="77777777" w:rsidR="001B38B7" w:rsidRPr="002874C1" w:rsidRDefault="001B38B7" w:rsidP="001B38B7">
      <w:pPr>
        <w:numPr>
          <w:ilvl w:val="1"/>
          <w:numId w:val="8"/>
        </w:numPr>
        <w:spacing w:line="360" w:lineRule="auto"/>
        <w:rPr>
          <w:rFonts w:ascii="Arial" w:hAnsi="Arial" w:cs="Arial"/>
        </w:rPr>
      </w:pPr>
      <w:r w:rsidRPr="002874C1">
        <w:rPr>
          <w:rFonts w:ascii="Arial" w:hAnsi="Arial" w:cs="Arial"/>
        </w:rPr>
        <w:t>Provides an overview of why the project is conceived.</w:t>
      </w:r>
    </w:p>
    <w:p w14:paraId="533BB96E" w14:textId="77777777" w:rsidR="001B38B7" w:rsidRPr="002874C1" w:rsidRDefault="001B38B7" w:rsidP="001B38B7">
      <w:pPr>
        <w:numPr>
          <w:ilvl w:val="0"/>
          <w:numId w:val="8"/>
        </w:numPr>
        <w:spacing w:line="360" w:lineRule="auto"/>
        <w:rPr>
          <w:rFonts w:ascii="Arial" w:hAnsi="Arial" w:cs="Arial"/>
        </w:rPr>
      </w:pPr>
      <w:r w:rsidRPr="002874C1">
        <w:rPr>
          <w:rFonts w:ascii="Arial" w:hAnsi="Arial" w:cs="Arial"/>
        </w:rPr>
        <w:t>Problems Identified</w:t>
      </w:r>
    </w:p>
    <w:p w14:paraId="35458302" w14:textId="77777777" w:rsidR="001B38B7" w:rsidRPr="002874C1" w:rsidRDefault="001B38B7" w:rsidP="001B38B7">
      <w:pPr>
        <w:numPr>
          <w:ilvl w:val="1"/>
          <w:numId w:val="8"/>
        </w:numPr>
        <w:spacing w:line="360" w:lineRule="auto"/>
        <w:rPr>
          <w:rFonts w:ascii="Arial" w:hAnsi="Arial" w:cs="Arial"/>
        </w:rPr>
      </w:pPr>
      <w:r w:rsidRPr="002874C1">
        <w:rPr>
          <w:rFonts w:ascii="Arial" w:hAnsi="Arial" w:cs="Arial"/>
        </w:rPr>
        <w:t xml:space="preserve">Records the </w:t>
      </w:r>
      <w:r>
        <w:rPr>
          <w:rFonts w:ascii="Arial" w:hAnsi="Arial" w:cs="Arial"/>
        </w:rPr>
        <w:t xml:space="preserve">existing </w:t>
      </w:r>
      <w:r w:rsidRPr="002874C1">
        <w:rPr>
          <w:rFonts w:ascii="Arial" w:hAnsi="Arial" w:cs="Arial"/>
        </w:rPr>
        <w:t>prob</w:t>
      </w:r>
      <w:r>
        <w:rPr>
          <w:rFonts w:ascii="Arial" w:hAnsi="Arial" w:cs="Arial"/>
        </w:rPr>
        <w:t>lems identified</w:t>
      </w:r>
      <w:r w:rsidRPr="002874C1">
        <w:rPr>
          <w:rFonts w:ascii="Arial" w:hAnsi="Arial" w:cs="Arial"/>
        </w:rPr>
        <w:t>.</w:t>
      </w:r>
    </w:p>
    <w:p w14:paraId="46BFB998" w14:textId="77777777" w:rsidR="001B38B7" w:rsidRPr="002874C1" w:rsidRDefault="001B38B7" w:rsidP="001B38B7">
      <w:pPr>
        <w:numPr>
          <w:ilvl w:val="0"/>
          <w:numId w:val="8"/>
        </w:numPr>
        <w:spacing w:line="360" w:lineRule="auto"/>
        <w:rPr>
          <w:rFonts w:ascii="Arial" w:hAnsi="Arial" w:cs="Arial"/>
        </w:rPr>
      </w:pPr>
      <w:r w:rsidRPr="002874C1">
        <w:rPr>
          <w:rFonts w:ascii="Arial" w:hAnsi="Arial" w:cs="Arial"/>
        </w:rPr>
        <w:t>Objectives of the project</w:t>
      </w:r>
    </w:p>
    <w:p w14:paraId="443FDC34" w14:textId="77777777" w:rsidR="001B38B7" w:rsidRPr="003D1562" w:rsidRDefault="001B38B7" w:rsidP="001B38B7">
      <w:pPr>
        <w:numPr>
          <w:ilvl w:val="1"/>
          <w:numId w:val="8"/>
        </w:numPr>
        <w:spacing w:line="360" w:lineRule="auto"/>
        <w:rPr>
          <w:rFonts w:ascii="Arial" w:hAnsi="Arial" w:cs="Arial"/>
        </w:rPr>
      </w:pPr>
      <w:r w:rsidRPr="002874C1">
        <w:rPr>
          <w:rFonts w:ascii="Arial" w:hAnsi="Arial" w:cs="Arial"/>
        </w:rPr>
        <w:t>Lists what can be achieved in the project</w:t>
      </w:r>
      <w:r>
        <w:rPr>
          <w:rFonts w:ascii="Arial" w:hAnsi="Arial" w:cs="Arial"/>
        </w:rPr>
        <w:t xml:space="preserve"> </w:t>
      </w:r>
    </w:p>
    <w:p w14:paraId="60EF8484" w14:textId="77777777" w:rsidR="001B38B7" w:rsidRPr="002874C1" w:rsidRDefault="001B38B7" w:rsidP="001B38B7">
      <w:pPr>
        <w:numPr>
          <w:ilvl w:val="0"/>
          <w:numId w:val="8"/>
        </w:numPr>
        <w:spacing w:line="360" w:lineRule="auto"/>
        <w:rPr>
          <w:rFonts w:ascii="Arial" w:hAnsi="Arial" w:cs="Arial"/>
        </w:rPr>
      </w:pPr>
      <w:r w:rsidRPr="002874C1">
        <w:rPr>
          <w:rFonts w:ascii="Arial" w:hAnsi="Arial" w:cs="Arial"/>
        </w:rPr>
        <w:t>Scope of the Project</w:t>
      </w:r>
    </w:p>
    <w:p w14:paraId="5FBB9CAF" w14:textId="77777777" w:rsidR="001B38B7" w:rsidRDefault="001B38B7" w:rsidP="001B38B7">
      <w:pPr>
        <w:numPr>
          <w:ilvl w:val="1"/>
          <w:numId w:val="8"/>
        </w:numPr>
        <w:spacing w:line="360" w:lineRule="auto"/>
        <w:rPr>
          <w:rFonts w:ascii="Arial" w:hAnsi="Arial" w:cs="Arial"/>
        </w:rPr>
      </w:pPr>
      <w:r w:rsidRPr="002874C1">
        <w:rPr>
          <w:rFonts w:ascii="Arial" w:hAnsi="Arial" w:cs="Arial"/>
        </w:rPr>
        <w:t xml:space="preserve">Identifies the </w:t>
      </w:r>
      <w:r>
        <w:rPr>
          <w:rFonts w:ascii="Arial" w:hAnsi="Arial" w:cs="Arial"/>
        </w:rPr>
        <w:t>scope</w:t>
      </w:r>
      <w:r w:rsidRPr="002874C1">
        <w:rPr>
          <w:rFonts w:ascii="Arial" w:hAnsi="Arial" w:cs="Arial"/>
        </w:rPr>
        <w:t xml:space="preserve"> of the project</w:t>
      </w:r>
      <w:r>
        <w:rPr>
          <w:rFonts w:ascii="Arial" w:hAnsi="Arial" w:cs="Arial"/>
        </w:rPr>
        <w:t xml:space="preserve">. </w:t>
      </w:r>
      <w:r w:rsidRPr="002874C1">
        <w:rPr>
          <w:rFonts w:ascii="Arial" w:hAnsi="Arial" w:cs="Arial"/>
        </w:rPr>
        <w:t>What is in and what is not.</w:t>
      </w:r>
    </w:p>
    <w:p w14:paraId="3B76D285" w14:textId="77777777" w:rsidR="001B38B7" w:rsidRDefault="001B38B7" w:rsidP="001B38B7">
      <w:pPr>
        <w:numPr>
          <w:ilvl w:val="1"/>
          <w:numId w:val="8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ransfer problem to business analytics problem]</w:t>
      </w:r>
    </w:p>
    <w:p w14:paraId="58771633" w14:textId="77777777" w:rsidR="001B38B7" w:rsidRDefault="001B38B7" w:rsidP="001B38B7">
      <w:pPr>
        <w:spacing w:line="360" w:lineRule="auto"/>
        <w:jc w:val="both"/>
        <w:rPr>
          <w:rFonts w:ascii="Arial" w:hAnsi="Arial" w:cs="Arial"/>
        </w:rPr>
      </w:pPr>
    </w:p>
    <w:p w14:paraId="6B9B9338" w14:textId="77777777" w:rsidR="001B38B7" w:rsidRDefault="001B38B7" w:rsidP="001B38B7">
      <w:pPr>
        <w:pStyle w:val="Heading2"/>
      </w:pPr>
      <w:bookmarkStart w:id="40" w:name="_Toc169110467"/>
      <w:r>
        <w:t>Background of the project</w:t>
      </w:r>
      <w:bookmarkEnd w:id="40"/>
    </w:p>
    <w:p w14:paraId="4A6BAC60" w14:textId="77777777" w:rsidR="001B38B7" w:rsidRDefault="001B38B7" w:rsidP="001B38B7">
      <w:pPr>
        <w:spacing w:line="360" w:lineRule="auto"/>
        <w:jc w:val="both"/>
        <w:rPr>
          <w:rFonts w:ascii="Arial" w:hAnsi="Arial" w:cs="Arial"/>
        </w:rPr>
      </w:pPr>
    </w:p>
    <w:p w14:paraId="1FC0C168" w14:textId="77777777" w:rsidR="001B38B7" w:rsidRPr="00865D24" w:rsidRDefault="001B38B7" w:rsidP="001B38B7">
      <w:pPr>
        <w:spacing w:line="360" w:lineRule="auto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>[</w:t>
      </w:r>
      <w:r w:rsidRPr="00865D24">
        <w:rPr>
          <w:rFonts w:ascii="Arial" w:hAnsi="Arial" w:cs="Arial"/>
          <w:i/>
        </w:rPr>
        <w:t>Provides an overview of why the project is conceived.</w:t>
      </w:r>
      <w:r>
        <w:rPr>
          <w:rFonts w:ascii="Arial" w:hAnsi="Arial" w:cs="Arial"/>
          <w:i/>
        </w:rPr>
        <w:t>]</w:t>
      </w:r>
    </w:p>
    <w:p w14:paraId="40C88727" w14:textId="77777777" w:rsidR="001B38B7" w:rsidRDefault="001B38B7" w:rsidP="001B38B7">
      <w:pPr>
        <w:spacing w:line="360" w:lineRule="auto"/>
        <w:jc w:val="both"/>
        <w:rPr>
          <w:rFonts w:ascii="Arial" w:hAnsi="Arial" w:cs="Arial"/>
        </w:rPr>
      </w:pPr>
    </w:p>
    <w:p w14:paraId="67F5AADF" w14:textId="77777777" w:rsidR="001B38B7" w:rsidRDefault="001B38B7" w:rsidP="001B38B7">
      <w:pPr>
        <w:pStyle w:val="Heading2"/>
      </w:pPr>
      <w:bookmarkStart w:id="41" w:name="_Toc169110468"/>
      <w:r>
        <w:t>Problems Identified</w:t>
      </w:r>
      <w:bookmarkEnd w:id="41"/>
    </w:p>
    <w:p w14:paraId="56A926B2" w14:textId="77777777" w:rsidR="001B38B7" w:rsidRDefault="001B38B7" w:rsidP="001B38B7">
      <w:pPr>
        <w:spacing w:line="360" w:lineRule="auto"/>
        <w:jc w:val="both"/>
        <w:rPr>
          <w:rFonts w:ascii="Arial" w:hAnsi="Arial" w:cs="Arial"/>
        </w:rPr>
      </w:pPr>
    </w:p>
    <w:p w14:paraId="323E53E8" w14:textId="77777777" w:rsidR="001B38B7" w:rsidRPr="00865D24" w:rsidRDefault="001B38B7" w:rsidP="001B38B7">
      <w:p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[</w:t>
      </w:r>
      <w:r w:rsidRPr="00865D24">
        <w:rPr>
          <w:rFonts w:ascii="Arial" w:hAnsi="Arial" w:cs="Arial"/>
          <w:i/>
        </w:rPr>
        <w:t>Records the existing problems identified.</w:t>
      </w:r>
      <w:r>
        <w:rPr>
          <w:rFonts w:ascii="Arial" w:hAnsi="Arial" w:cs="Arial"/>
          <w:i/>
        </w:rPr>
        <w:t>]</w:t>
      </w:r>
    </w:p>
    <w:p w14:paraId="1C25AB92" w14:textId="77777777" w:rsidR="001B38B7" w:rsidRDefault="001B38B7" w:rsidP="001B38B7">
      <w:pPr>
        <w:pStyle w:val="Heading2"/>
        <w:tabs>
          <w:tab w:val="center" w:pos="4156"/>
        </w:tabs>
      </w:pPr>
    </w:p>
    <w:p w14:paraId="6C33D408" w14:textId="77777777" w:rsidR="001B38B7" w:rsidRDefault="001B38B7" w:rsidP="001B38B7">
      <w:pPr>
        <w:pStyle w:val="Heading2"/>
        <w:tabs>
          <w:tab w:val="center" w:pos="4156"/>
        </w:tabs>
      </w:pPr>
      <w:bookmarkStart w:id="42" w:name="_Toc169110469"/>
      <w:r>
        <w:t>Objectives of the project</w:t>
      </w:r>
      <w:bookmarkEnd w:id="42"/>
      <w:r>
        <w:tab/>
      </w:r>
    </w:p>
    <w:p w14:paraId="1B5A2880" w14:textId="77777777" w:rsidR="001B38B7" w:rsidRDefault="001B38B7" w:rsidP="001B38B7">
      <w:pPr>
        <w:spacing w:line="360" w:lineRule="auto"/>
        <w:jc w:val="both"/>
        <w:rPr>
          <w:rFonts w:ascii="Arial" w:hAnsi="Arial" w:cs="Arial"/>
        </w:rPr>
      </w:pPr>
    </w:p>
    <w:p w14:paraId="6CD0780F" w14:textId="77777777" w:rsidR="001B38B7" w:rsidRPr="00022508" w:rsidRDefault="001B38B7" w:rsidP="001B38B7">
      <w:p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[</w:t>
      </w:r>
      <w:r w:rsidRPr="00022508">
        <w:rPr>
          <w:rFonts w:ascii="Arial" w:hAnsi="Arial" w:cs="Arial"/>
          <w:i/>
        </w:rPr>
        <w:t>Lists what can be achieved in the project</w:t>
      </w:r>
      <w:r>
        <w:rPr>
          <w:rFonts w:ascii="Arial" w:hAnsi="Arial" w:cs="Arial"/>
          <w:i/>
        </w:rPr>
        <w:t>]</w:t>
      </w:r>
      <w:r w:rsidRPr="00022508">
        <w:rPr>
          <w:rFonts w:ascii="Arial" w:hAnsi="Arial" w:cs="Arial"/>
          <w:i/>
        </w:rPr>
        <w:t xml:space="preserve"> </w:t>
      </w:r>
    </w:p>
    <w:p w14:paraId="149AD52F" w14:textId="77777777" w:rsidR="001B38B7" w:rsidRDefault="001B38B7" w:rsidP="001B38B7">
      <w:pPr>
        <w:spacing w:line="360" w:lineRule="auto"/>
        <w:jc w:val="both"/>
        <w:rPr>
          <w:rFonts w:ascii="Arial" w:hAnsi="Arial" w:cs="Arial"/>
        </w:rPr>
      </w:pPr>
    </w:p>
    <w:p w14:paraId="12F117C3" w14:textId="77777777" w:rsidR="001B38B7" w:rsidRDefault="001B38B7" w:rsidP="001B38B7">
      <w:pPr>
        <w:pStyle w:val="Heading2"/>
      </w:pPr>
      <w:bookmarkStart w:id="43" w:name="_Toc169110470"/>
      <w:r>
        <w:t>Scope of the project</w:t>
      </w:r>
      <w:bookmarkEnd w:id="43"/>
    </w:p>
    <w:p w14:paraId="46294358" w14:textId="77777777" w:rsidR="001B38B7" w:rsidRDefault="001B38B7" w:rsidP="001B38B7">
      <w:pPr>
        <w:spacing w:line="360" w:lineRule="auto"/>
        <w:jc w:val="both"/>
        <w:rPr>
          <w:rFonts w:ascii="Arial" w:hAnsi="Arial" w:cs="Arial"/>
        </w:rPr>
      </w:pPr>
    </w:p>
    <w:p w14:paraId="380966F4" w14:textId="77777777" w:rsidR="001B38B7" w:rsidRPr="002F0C3E" w:rsidRDefault="001B38B7" w:rsidP="001B38B7">
      <w:pPr>
        <w:spacing w:line="360" w:lineRule="auto"/>
        <w:rPr>
          <w:rFonts w:ascii="Arial" w:hAnsi="Arial" w:cs="Arial"/>
          <w:i/>
        </w:rPr>
      </w:pPr>
      <w:r>
        <w:rPr>
          <w:rFonts w:ascii="Arial" w:hAnsi="Arial" w:cs="Arial"/>
          <w:i/>
        </w:rPr>
        <w:t>[</w:t>
      </w:r>
      <w:r w:rsidRPr="002F0C3E">
        <w:rPr>
          <w:rFonts w:ascii="Arial" w:hAnsi="Arial" w:cs="Arial"/>
          <w:i/>
        </w:rPr>
        <w:t>Identifies the scope of the project. What is in and what is not.</w:t>
      </w:r>
    </w:p>
    <w:p w14:paraId="5BBF6C44" w14:textId="77777777" w:rsidR="001B38B7" w:rsidRPr="002F0C3E" w:rsidRDefault="001B38B7" w:rsidP="001B38B7">
      <w:pPr>
        <w:spacing w:line="360" w:lineRule="auto"/>
        <w:rPr>
          <w:rFonts w:ascii="Arial" w:hAnsi="Arial" w:cs="Arial"/>
          <w:i/>
        </w:rPr>
      </w:pPr>
      <w:r w:rsidRPr="002F0C3E">
        <w:rPr>
          <w:rFonts w:ascii="Arial" w:hAnsi="Arial" w:cs="Arial"/>
          <w:i/>
        </w:rPr>
        <w:t>Transfer problem to business analytics problem</w:t>
      </w:r>
      <w:r>
        <w:rPr>
          <w:rFonts w:ascii="Arial" w:hAnsi="Arial" w:cs="Arial"/>
          <w:i/>
        </w:rPr>
        <w:t>]</w:t>
      </w:r>
    </w:p>
    <w:p w14:paraId="59A94D6F" w14:textId="77777777" w:rsidR="001B38B7" w:rsidRDefault="001B38B7" w:rsidP="001B38B7">
      <w:pPr>
        <w:spacing w:line="360" w:lineRule="auto"/>
        <w:jc w:val="both"/>
        <w:rPr>
          <w:rFonts w:ascii="Arial" w:hAnsi="Arial" w:cs="Arial"/>
        </w:rPr>
      </w:pPr>
    </w:p>
    <w:p w14:paraId="4F0C8845" w14:textId="77777777" w:rsidR="001B38B7" w:rsidRDefault="001B38B7" w:rsidP="001B38B7">
      <w:pPr>
        <w:pStyle w:val="Heading1"/>
        <w:spacing w:line="360" w:lineRule="auto"/>
      </w:pPr>
      <w:bookmarkStart w:id="44" w:name="_Toc169110471"/>
      <w:r>
        <w:rPr>
          <w:lang w:eastAsia="zh-CN"/>
        </w:rPr>
        <w:lastRenderedPageBreak/>
        <w:t xml:space="preserve">Chapter 2  </w:t>
      </w:r>
      <w:r>
        <w:rPr>
          <w:lang w:eastAsia="zh-CN"/>
        </w:rPr>
        <w:tab/>
      </w:r>
      <w:r>
        <w:t>XXX</w:t>
      </w:r>
      <w:bookmarkEnd w:id="44"/>
    </w:p>
    <w:p w14:paraId="2ED49CF4" w14:textId="77777777" w:rsidR="001B38B7" w:rsidRDefault="001B38B7" w:rsidP="001B38B7">
      <w:pPr>
        <w:spacing w:line="360" w:lineRule="auto"/>
      </w:pPr>
      <w:r w:rsidRPr="00FE1BFC">
        <w:rPr>
          <w:rFonts w:ascii="Arial" w:hAnsi="Arial" w:cs="Arial"/>
          <w:i/>
        </w:rPr>
        <w:t>[</w:t>
      </w:r>
      <w:r>
        <w:rPr>
          <w:rFonts w:ascii="Arial" w:hAnsi="Arial" w:cs="Arial"/>
          <w:i/>
        </w:rPr>
        <w:t>The subsequent chapters from here onwards will be formulated based on your unique project requirements and solutions.]</w:t>
      </w:r>
    </w:p>
    <w:p w14:paraId="2D9606F9" w14:textId="77777777" w:rsidR="001B38B7" w:rsidRDefault="001B38B7" w:rsidP="001B38B7">
      <w:pPr>
        <w:pStyle w:val="Heading1"/>
        <w:spacing w:line="360" w:lineRule="auto"/>
      </w:pPr>
      <w:r>
        <w:br w:type="page"/>
      </w:r>
      <w:bookmarkStart w:id="45" w:name="_Toc169110472"/>
      <w:r>
        <w:lastRenderedPageBreak/>
        <w:t>Chapter 3</w:t>
      </w:r>
      <w:r>
        <w:tab/>
      </w:r>
      <w:r w:rsidRPr="004B6918">
        <w:t>Evaluation/Review</w:t>
      </w:r>
      <w:bookmarkEnd w:id="45"/>
    </w:p>
    <w:p w14:paraId="6F963920" w14:textId="77777777" w:rsidR="001B38B7" w:rsidRDefault="001B38B7" w:rsidP="001B38B7">
      <w:pPr>
        <w:spacing w:line="360" w:lineRule="auto"/>
      </w:pPr>
      <w:r w:rsidRPr="005E0B00">
        <w:rPr>
          <w:rFonts w:ascii="Arial" w:hAnsi="Arial" w:cs="Arial"/>
          <w:i/>
        </w:rPr>
        <w:t xml:space="preserve"> [</w:t>
      </w:r>
      <w:r>
        <w:rPr>
          <w:rFonts w:ascii="Arial" w:hAnsi="Arial" w:cs="Arial"/>
          <w:i/>
        </w:rPr>
        <w:t xml:space="preserve">You can provide your review based on product, process or tools – whichever is applicable to your project.] </w:t>
      </w:r>
    </w:p>
    <w:p w14:paraId="711A6314" w14:textId="77777777" w:rsidR="004F0EE5" w:rsidRDefault="004F0EE5" w:rsidP="004F0EE5">
      <w:pPr>
        <w:pStyle w:val="Heading2"/>
        <w:spacing w:line="360" w:lineRule="auto"/>
      </w:pPr>
    </w:p>
    <w:p w14:paraId="1C57EA2F" w14:textId="77777777" w:rsidR="004F0EE5" w:rsidRDefault="004F0EE5" w:rsidP="004F0EE5">
      <w:pPr>
        <w:pStyle w:val="Heading2"/>
        <w:spacing w:line="360" w:lineRule="auto"/>
      </w:pPr>
    </w:p>
    <w:p w14:paraId="73BFC08C" w14:textId="77777777" w:rsidR="004F0EE5" w:rsidRDefault="004F0EE5" w:rsidP="004F0EE5">
      <w:pPr>
        <w:pStyle w:val="Heading2"/>
        <w:spacing w:line="360" w:lineRule="auto"/>
      </w:pPr>
      <w:bookmarkStart w:id="46" w:name="_Toc169110473"/>
      <w:r>
        <w:t>Recommendations for Improvement</w:t>
      </w:r>
      <w:bookmarkEnd w:id="46"/>
    </w:p>
    <w:p w14:paraId="1E4AB2E6" w14:textId="77777777" w:rsidR="004F0EE5" w:rsidRDefault="004F0EE5" w:rsidP="004F0EE5">
      <w:pPr>
        <w:spacing w:line="360" w:lineRule="auto"/>
        <w:rPr>
          <w:rFonts w:ascii="Arial" w:hAnsi="Arial" w:cs="Arial"/>
          <w:i/>
        </w:rPr>
      </w:pPr>
      <w:r w:rsidRPr="007A2043">
        <w:rPr>
          <w:rFonts w:ascii="Arial" w:hAnsi="Arial" w:cs="Arial"/>
          <w:i/>
        </w:rPr>
        <w:t xml:space="preserve">[Recommend improvements for your project.  If another </w:t>
      </w:r>
      <w:r>
        <w:rPr>
          <w:rFonts w:ascii="Arial" w:hAnsi="Arial" w:cs="Arial"/>
          <w:i/>
        </w:rPr>
        <w:t>person</w:t>
      </w:r>
      <w:r w:rsidRPr="007A2043">
        <w:rPr>
          <w:rFonts w:ascii="Arial" w:hAnsi="Arial" w:cs="Arial"/>
          <w:i/>
        </w:rPr>
        <w:t xml:space="preserve"> takes on your project in future, </w:t>
      </w:r>
      <w:r>
        <w:rPr>
          <w:rFonts w:ascii="Arial" w:hAnsi="Arial" w:cs="Arial"/>
          <w:i/>
        </w:rPr>
        <w:t>how can they continue and improve what you have</w:t>
      </w:r>
      <w:r w:rsidRPr="007A2043">
        <w:rPr>
          <w:rFonts w:ascii="Arial" w:hAnsi="Arial" w:cs="Arial"/>
          <w:i/>
        </w:rPr>
        <w:t>?]</w:t>
      </w:r>
    </w:p>
    <w:p w14:paraId="32BDD4BB" w14:textId="77777777" w:rsidR="001B38B7" w:rsidRDefault="001B38B7" w:rsidP="001B38B7">
      <w:pPr>
        <w:pStyle w:val="Heading1"/>
        <w:spacing w:line="360" w:lineRule="auto"/>
      </w:pPr>
      <w:r>
        <w:br w:type="page"/>
      </w:r>
      <w:bookmarkStart w:id="47" w:name="_Toc169110474"/>
      <w:r w:rsidR="004F0EE5">
        <w:lastRenderedPageBreak/>
        <w:t>Reflection Report</w:t>
      </w:r>
      <w:bookmarkEnd w:id="47"/>
    </w:p>
    <w:p w14:paraId="3796E619" w14:textId="77777777" w:rsidR="001B38B7" w:rsidRDefault="001B38B7" w:rsidP="001B38B7">
      <w:pPr>
        <w:pStyle w:val="Heading2"/>
        <w:spacing w:line="360" w:lineRule="auto"/>
      </w:pPr>
      <w:bookmarkStart w:id="48" w:name="_Toc169110475"/>
      <w:r>
        <w:t>Lessons learnt and Insights gained</w:t>
      </w:r>
      <w:bookmarkEnd w:id="48"/>
    </w:p>
    <w:p w14:paraId="33061098" w14:textId="77777777" w:rsidR="001B38B7" w:rsidRPr="007A2043" w:rsidRDefault="001B38B7" w:rsidP="001B38B7">
      <w:pPr>
        <w:spacing w:line="360" w:lineRule="auto"/>
        <w:rPr>
          <w:rFonts w:ascii="Arial" w:hAnsi="Arial" w:cs="Arial"/>
          <w:i/>
        </w:rPr>
      </w:pPr>
      <w:r w:rsidRPr="007A2043">
        <w:rPr>
          <w:rFonts w:ascii="Arial" w:hAnsi="Arial" w:cs="Arial"/>
          <w:i/>
        </w:rPr>
        <w:t>[List and describe the lessons learnt and insights gained from this project.  These can be additional topics that you have picked up yourself, project management experiences, team dynamics, schedule manage</w:t>
      </w:r>
      <w:r>
        <w:rPr>
          <w:rFonts w:ascii="Arial" w:hAnsi="Arial" w:cs="Arial"/>
          <w:i/>
        </w:rPr>
        <w:t>ment</w:t>
      </w:r>
      <w:r w:rsidRPr="007A2043">
        <w:rPr>
          <w:rFonts w:ascii="Arial" w:hAnsi="Arial" w:cs="Arial"/>
          <w:i/>
        </w:rPr>
        <w:t xml:space="preserve"> etc.  How can things be done differently if you are to do it again?  </w:t>
      </w:r>
      <w:r w:rsidRPr="004F0EE5">
        <w:rPr>
          <w:rFonts w:ascii="Arial" w:hAnsi="Arial" w:cs="Arial"/>
          <w:i/>
          <w:highlight w:val="yellow"/>
        </w:rPr>
        <w:t>We are looking for evidence and reflection of learnings achieved</w:t>
      </w:r>
      <w:r w:rsidRPr="007A2043">
        <w:rPr>
          <w:rFonts w:ascii="Arial" w:hAnsi="Arial" w:cs="Arial"/>
          <w:i/>
        </w:rPr>
        <w:t>.]</w:t>
      </w:r>
    </w:p>
    <w:p w14:paraId="0AB763F3" w14:textId="77777777" w:rsidR="001B38B7" w:rsidRDefault="001B38B7" w:rsidP="001B38B7">
      <w:pPr>
        <w:spacing w:line="360" w:lineRule="auto"/>
        <w:rPr>
          <w:rFonts w:ascii="Arial" w:hAnsi="Arial" w:cs="Arial"/>
        </w:rPr>
      </w:pPr>
    </w:p>
    <w:p w14:paraId="388214C1" w14:textId="77777777" w:rsidR="001B38B7" w:rsidRDefault="001B38B7" w:rsidP="001B38B7">
      <w:pPr>
        <w:spacing w:line="360" w:lineRule="auto"/>
      </w:pPr>
    </w:p>
    <w:p w14:paraId="716301C8" w14:textId="77777777" w:rsidR="0095422A" w:rsidRDefault="0095422A" w:rsidP="00392924">
      <w:pPr>
        <w:spacing w:line="360" w:lineRule="auto"/>
        <w:rPr>
          <w:rFonts w:ascii="Arial" w:hAnsi="Arial" w:cs="Arial"/>
          <w:i/>
        </w:rPr>
      </w:pPr>
    </w:p>
    <w:p w14:paraId="7E485568" w14:textId="77777777" w:rsidR="00C52DC5" w:rsidRDefault="001B38B7" w:rsidP="008A57DF">
      <w:pPr>
        <w:pStyle w:val="Heading1"/>
        <w:spacing w:line="360" w:lineRule="auto"/>
      </w:pPr>
      <w:bookmarkStart w:id="49" w:name="_Toc406509324"/>
      <w:r>
        <w:br w:type="page"/>
      </w:r>
      <w:bookmarkStart w:id="50" w:name="_Toc169110476"/>
      <w:r w:rsidR="0017052E" w:rsidRPr="004B6918">
        <w:lastRenderedPageBreak/>
        <w:t>References</w:t>
      </w:r>
      <w:r w:rsidR="00C52DC5">
        <w:t>/</w:t>
      </w:r>
      <w:r w:rsidR="00C52DC5" w:rsidRPr="00C52DC5">
        <w:t xml:space="preserve"> </w:t>
      </w:r>
      <w:r w:rsidR="00C52DC5" w:rsidRPr="004B6918">
        <w:t>Bibliography</w:t>
      </w:r>
      <w:bookmarkEnd w:id="49"/>
      <w:bookmarkEnd w:id="50"/>
    </w:p>
    <w:p w14:paraId="38016B72" w14:textId="77777777" w:rsidR="00C52DC5" w:rsidRPr="00C52DC5" w:rsidRDefault="0017052E" w:rsidP="008A57DF">
      <w:pPr>
        <w:spacing w:line="360" w:lineRule="auto"/>
        <w:rPr>
          <w:rFonts w:ascii="Arial" w:hAnsi="Arial" w:cs="Arial"/>
          <w:i/>
        </w:rPr>
      </w:pPr>
      <w:r w:rsidRPr="00C52DC5">
        <w:rPr>
          <w:rFonts w:ascii="Arial" w:hAnsi="Arial" w:cs="Arial"/>
          <w:i/>
        </w:rPr>
        <w:t>[List the references used in the development of the project</w:t>
      </w:r>
      <w:r w:rsidR="00C52DC5" w:rsidRPr="00C52DC5">
        <w:rPr>
          <w:rFonts w:ascii="Arial" w:hAnsi="Arial" w:cs="Arial"/>
          <w:i/>
        </w:rPr>
        <w:t xml:space="preserve"> in alphabetical order.  A good guide to writing references/bibliography can be found at </w:t>
      </w:r>
      <w:r w:rsidR="002267A1">
        <w:rPr>
          <w:rFonts w:ascii="Arial" w:hAnsi="Arial" w:cs="Arial"/>
          <w:i/>
        </w:rPr>
        <w:t xml:space="preserve">TP Library website: </w:t>
      </w:r>
      <w:hyperlink r:id="rId13" w:history="1">
        <w:r w:rsidR="00430A5B" w:rsidRPr="00751420">
          <w:rPr>
            <w:rStyle w:val="Hyperlink"/>
            <w:rFonts w:ascii="Arial" w:hAnsi="Arial" w:cs="Arial"/>
            <w:i/>
          </w:rPr>
          <w:t>https://tp.libguides.com/apa/references</w:t>
        </w:r>
      </w:hyperlink>
      <w:r w:rsidR="00430A5B">
        <w:rPr>
          <w:rFonts w:ascii="Arial" w:hAnsi="Arial" w:cs="Arial"/>
          <w:i/>
        </w:rPr>
        <w:t>]</w:t>
      </w:r>
      <w:r w:rsidR="002267A1" w:rsidRPr="00C52DC5">
        <w:rPr>
          <w:rFonts w:ascii="Arial" w:hAnsi="Arial" w:cs="Arial"/>
          <w:i/>
        </w:rPr>
        <w:t>.</w:t>
      </w:r>
    </w:p>
    <w:p w14:paraId="2983C736" w14:textId="77777777" w:rsidR="00C52DC5" w:rsidRDefault="00C52DC5" w:rsidP="008A57DF">
      <w:pPr>
        <w:spacing w:line="360" w:lineRule="auto"/>
        <w:rPr>
          <w:rFonts w:ascii="Arial" w:hAnsi="Arial" w:cs="Arial"/>
        </w:rPr>
      </w:pPr>
    </w:p>
    <w:p w14:paraId="634628B3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740FFF8C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310E8DE9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05F8082A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0A15D8B4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0FA44B7D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2809A91E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2768C0CE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7CDBE796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77572407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686A43F5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48C97DB6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17A45323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68FF3C67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4C7204CD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210371E0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1E012C33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36758136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4AE31F82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5F6301AC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70AD5B90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6DFFFE38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7D29AFD7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4F97F271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19BED0FA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38E579A1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4640E43C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5C8A864B" w14:textId="77777777" w:rsidR="008A446F" w:rsidRDefault="008A446F" w:rsidP="008A57DF">
      <w:pPr>
        <w:spacing w:line="360" w:lineRule="auto"/>
        <w:rPr>
          <w:rFonts w:ascii="Arial" w:hAnsi="Arial" w:cs="Arial"/>
        </w:rPr>
      </w:pPr>
    </w:p>
    <w:p w14:paraId="0F7854CA" w14:textId="77777777" w:rsidR="008A446F" w:rsidRDefault="008A446F" w:rsidP="008A446F">
      <w:pPr>
        <w:pStyle w:val="Heading1"/>
        <w:spacing w:line="360" w:lineRule="auto"/>
      </w:pPr>
      <w:bookmarkStart w:id="51" w:name="_Toc406509325"/>
      <w:bookmarkStart w:id="52" w:name="_Toc169106402"/>
      <w:bookmarkStart w:id="53" w:name="_Toc169110477"/>
      <w:r>
        <w:lastRenderedPageBreak/>
        <w:t xml:space="preserve">Appendix </w:t>
      </w:r>
      <w:r w:rsidRPr="004B6918">
        <w:t>A1:  Terms of Reference</w:t>
      </w:r>
      <w:bookmarkEnd w:id="51"/>
      <w:bookmarkEnd w:id="52"/>
      <w:bookmarkEnd w:id="53"/>
    </w:p>
    <w:p w14:paraId="16599224" w14:textId="77777777" w:rsidR="008A446F" w:rsidRPr="00636DDD" w:rsidRDefault="008A446F" w:rsidP="008A446F">
      <w:pPr>
        <w:spacing w:line="360" w:lineRule="auto"/>
        <w:rPr>
          <w:rFonts w:ascii="Arial" w:hAnsi="Arial" w:cs="Arial"/>
          <w:i/>
        </w:rPr>
      </w:pPr>
      <w:r w:rsidRPr="00636DDD">
        <w:rPr>
          <w:rFonts w:ascii="Arial" w:hAnsi="Arial" w:cs="Arial"/>
          <w:i/>
        </w:rPr>
        <w:t xml:space="preserve">[Attach the original terms of reference that was developed for </w:t>
      </w:r>
      <w:r w:rsidRPr="000F3C06">
        <w:rPr>
          <w:rFonts w:ascii="Arial" w:hAnsi="Arial" w:cs="Arial"/>
          <w:i/>
          <w:u w:val="single"/>
        </w:rPr>
        <w:t>each</w:t>
      </w:r>
      <w:r w:rsidRPr="00636DDD">
        <w:rPr>
          <w:rFonts w:ascii="Arial" w:hAnsi="Arial" w:cs="Arial"/>
          <w:i/>
        </w:rPr>
        <w:t xml:space="preserve"> project</w:t>
      </w:r>
      <w:r>
        <w:rPr>
          <w:rFonts w:ascii="Arial" w:hAnsi="Arial" w:cs="Arial"/>
          <w:i/>
        </w:rPr>
        <w:t>. If you have more than 1 project, you should have more than 1 TOR.</w:t>
      </w:r>
      <w:r w:rsidRPr="00636DDD">
        <w:rPr>
          <w:rFonts w:ascii="Arial" w:hAnsi="Arial" w:cs="Arial"/>
          <w:i/>
        </w:rPr>
        <w:t>]</w:t>
      </w:r>
    </w:p>
    <w:p w14:paraId="054830DE" w14:textId="77777777" w:rsidR="008A446F" w:rsidRPr="004B6918" w:rsidRDefault="008A446F" w:rsidP="008A446F">
      <w:pPr>
        <w:spacing w:line="360" w:lineRule="auto"/>
        <w:rPr>
          <w:rFonts w:ascii="Arial" w:hAnsi="Arial" w:cs="Arial"/>
        </w:rPr>
      </w:pPr>
    </w:p>
    <w:p w14:paraId="3D877A8F" w14:textId="77777777" w:rsidR="008A446F" w:rsidRDefault="008A446F" w:rsidP="008A446F">
      <w:pPr>
        <w:pStyle w:val="Heading1"/>
        <w:spacing w:line="360" w:lineRule="auto"/>
      </w:pPr>
      <w:r>
        <w:br w:type="page"/>
      </w:r>
      <w:bookmarkStart w:id="54" w:name="_Toc172518302"/>
      <w:bookmarkStart w:id="55" w:name="_Toc406509326"/>
      <w:bookmarkStart w:id="56" w:name="_Toc169106403"/>
      <w:bookmarkStart w:id="57" w:name="_Toc169110478"/>
      <w:r>
        <w:lastRenderedPageBreak/>
        <w:t xml:space="preserve">Appendix A2:  </w:t>
      </w:r>
      <w:bookmarkEnd w:id="54"/>
      <w:bookmarkEnd w:id="55"/>
      <w:r>
        <w:t>Weekly Progress Report</w:t>
      </w:r>
      <w:bookmarkEnd w:id="56"/>
      <w:bookmarkEnd w:id="57"/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00" w:firstRow="0" w:lastRow="0" w:firstColumn="0" w:lastColumn="0" w:noHBand="0" w:noVBand="0"/>
      </w:tblPr>
      <w:tblGrid>
        <w:gridCol w:w="4996"/>
        <w:gridCol w:w="3629"/>
      </w:tblGrid>
      <w:tr w:rsidR="008A446F" w:rsidRPr="00B37590" w14:paraId="49542598" w14:textId="77777777" w:rsidTr="00F56A40">
        <w:trPr>
          <w:cantSplit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0E0561B" w14:textId="77777777" w:rsidR="008A446F" w:rsidRPr="00075D6A" w:rsidRDefault="008A446F" w:rsidP="00F56A40">
            <w:pPr>
              <w:pStyle w:val="Header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  <w:r w:rsidRPr="00075D6A">
              <w:rPr>
                <w:rFonts w:ascii="Arial" w:hAnsi="Arial" w:cs="Arial"/>
                <w:bCs/>
                <w:sz w:val="24"/>
                <w:szCs w:val="24"/>
              </w:rPr>
              <w:t xml:space="preserve">Organization Name: </w:t>
            </w:r>
          </w:p>
        </w:tc>
      </w:tr>
      <w:tr w:rsidR="008A446F" w:rsidRPr="00B37590" w14:paraId="1136D95F" w14:textId="77777777" w:rsidTr="00F56A40">
        <w:trPr>
          <w:cantSplit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33259D" w14:textId="77777777" w:rsidR="008A446F" w:rsidRPr="00075D6A" w:rsidRDefault="008A446F" w:rsidP="00F56A40">
            <w:pPr>
              <w:pStyle w:val="Header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  <w:r w:rsidRPr="00075D6A">
              <w:rPr>
                <w:rFonts w:ascii="Arial" w:hAnsi="Arial" w:cs="Arial"/>
                <w:bCs/>
                <w:sz w:val="24"/>
                <w:szCs w:val="24"/>
              </w:rPr>
              <w:t>Project Title:</w:t>
            </w:r>
          </w:p>
        </w:tc>
      </w:tr>
      <w:tr w:rsidR="008A446F" w:rsidRPr="00B37590" w14:paraId="45A5A941" w14:textId="77777777" w:rsidTr="00F56A40">
        <w:trPr>
          <w:cantSplit/>
        </w:trPr>
        <w:tc>
          <w:tcPr>
            <w:tcW w:w="28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3DC31E" w14:textId="77777777" w:rsidR="008A446F" w:rsidRPr="00075D6A" w:rsidRDefault="008A446F" w:rsidP="00F56A40">
            <w:pPr>
              <w:pStyle w:val="Header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  <w:r w:rsidRPr="00075D6A">
              <w:rPr>
                <w:rFonts w:ascii="Arial" w:hAnsi="Arial" w:cs="Arial"/>
                <w:bCs/>
                <w:sz w:val="24"/>
                <w:szCs w:val="24"/>
              </w:rPr>
              <w:t>Student Name:</w:t>
            </w:r>
          </w:p>
        </w:tc>
        <w:tc>
          <w:tcPr>
            <w:tcW w:w="21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C7312D0" w14:textId="77777777" w:rsidR="008A446F" w:rsidRPr="00075D6A" w:rsidRDefault="008A446F" w:rsidP="00F56A40">
            <w:pPr>
              <w:pStyle w:val="Header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  <w:r w:rsidRPr="00075D6A">
              <w:rPr>
                <w:rFonts w:ascii="Arial" w:hAnsi="Arial" w:cs="Arial"/>
                <w:bCs/>
                <w:sz w:val="24"/>
                <w:szCs w:val="24"/>
              </w:rPr>
              <w:t>Admin No:</w:t>
            </w:r>
          </w:p>
        </w:tc>
      </w:tr>
      <w:tr w:rsidR="008A446F" w:rsidRPr="00B37590" w14:paraId="36FE01B9" w14:textId="77777777" w:rsidTr="00F56A40">
        <w:trPr>
          <w:cantSplit/>
        </w:trPr>
        <w:tc>
          <w:tcPr>
            <w:tcW w:w="289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5AF5DB" w14:textId="77777777" w:rsidR="008A446F" w:rsidRPr="00075D6A" w:rsidRDefault="008A446F" w:rsidP="00F56A40">
            <w:pPr>
              <w:pStyle w:val="Header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  <w:r w:rsidRPr="00075D6A">
              <w:rPr>
                <w:rFonts w:ascii="Arial" w:hAnsi="Arial" w:cs="Arial"/>
                <w:bCs/>
                <w:sz w:val="24"/>
                <w:szCs w:val="24"/>
              </w:rPr>
              <w:t>Temasek Polytechnic’s Supervisor Name:</w:t>
            </w:r>
          </w:p>
        </w:tc>
        <w:tc>
          <w:tcPr>
            <w:tcW w:w="2104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96CB31" w14:textId="77777777" w:rsidR="008A446F" w:rsidRPr="00075D6A" w:rsidRDefault="008A446F" w:rsidP="00F56A40">
            <w:pPr>
              <w:pStyle w:val="Header"/>
              <w:jc w:val="left"/>
              <w:rPr>
                <w:rFonts w:ascii="Arial" w:hAnsi="Arial" w:cs="Arial"/>
                <w:bCs/>
                <w:sz w:val="24"/>
                <w:szCs w:val="24"/>
              </w:rPr>
            </w:pPr>
            <w:r w:rsidRPr="00075D6A">
              <w:rPr>
                <w:rFonts w:ascii="Arial" w:hAnsi="Arial" w:cs="Arial"/>
                <w:bCs/>
                <w:sz w:val="24"/>
                <w:szCs w:val="24"/>
              </w:rPr>
              <w:t>Week No:</w:t>
            </w:r>
          </w:p>
        </w:tc>
      </w:tr>
    </w:tbl>
    <w:p w14:paraId="4994F7C3" w14:textId="77777777" w:rsidR="008A446F" w:rsidRDefault="008A446F" w:rsidP="008A446F">
      <w:pPr>
        <w:pStyle w:val="Header"/>
        <w:tabs>
          <w:tab w:val="left" w:pos="1134"/>
          <w:tab w:val="left" w:pos="4820"/>
        </w:tabs>
        <w:rPr>
          <w:rFonts w:ascii="Arial" w:hAnsi="Arial" w:cs="Arial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5"/>
        <w:gridCol w:w="5383"/>
        <w:gridCol w:w="1070"/>
        <w:gridCol w:w="278"/>
        <w:gridCol w:w="1131"/>
        <w:gridCol w:w="504"/>
      </w:tblGrid>
      <w:tr w:rsidR="008A446F" w:rsidRPr="00B37590" w14:paraId="7E8D0556" w14:textId="77777777" w:rsidTr="00EA2807">
        <w:tc>
          <w:tcPr>
            <w:tcW w:w="245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72F1E0B5" w14:textId="77777777" w:rsidR="008A446F" w:rsidRPr="00B37590" w:rsidRDefault="008A446F" w:rsidP="00F56A40">
            <w:pPr>
              <w:pStyle w:val="Header"/>
              <w:tabs>
                <w:tab w:val="left" w:pos="1134"/>
                <w:tab w:val="left" w:pos="4820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383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4467D09" w14:textId="77777777" w:rsidR="008A446F" w:rsidRPr="00B37590" w:rsidRDefault="008A446F" w:rsidP="00F56A40">
            <w:pPr>
              <w:pStyle w:val="Header"/>
              <w:tabs>
                <w:tab w:val="left" w:pos="1134"/>
                <w:tab w:val="left" w:pos="4820"/>
              </w:tabs>
              <w:rPr>
                <w:rFonts w:ascii="Arial" w:hAnsi="Arial" w:cs="Arial"/>
                <w:b/>
                <w:sz w:val="24"/>
                <w:szCs w:val="24"/>
              </w:rPr>
            </w:pPr>
            <w:r w:rsidRPr="00B37590">
              <w:rPr>
                <w:rFonts w:ascii="Arial" w:hAnsi="Arial" w:cs="Arial"/>
                <w:b/>
                <w:sz w:val="24"/>
                <w:szCs w:val="24"/>
              </w:rPr>
              <w:t xml:space="preserve">Project Status </w:t>
            </w:r>
            <w:r w:rsidRPr="00B37590">
              <w:rPr>
                <w:rFonts w:ascii="Arial" w:hAnsi="Arial" w:cs="Arial"/>
                <w:sz w:val="21"/>
                <w:szCs w:val="21"/>
                <w:shd w:val="clear" w:color="auto" w:fill="F1F4FE"/>
              </w:rPr>
              <w:t>– [</w:t>
            </w:r>
            <w:r w:rsidRPr="00B37590">
              <w:rPr>
                <w:rFonts w:ascii="Arial" w:hAnsi="Arial" w:cs="Arial"/>
                <w:b/>
                <w:color w:val="38CF91"/>
                <w:sz w:val="21"/>
                <w:szCs w:val="21"/>
                <w:shd w:val="clear" w:color="auto" w:fill="F1F4FE"/>
              </w:rPr>
              <w:t>Green</w:t>
            </w:r>
            <w:r w:rsidRPr="00B37590">
              <w:rPr>
                <w:rFonts w:ascii="Arial" w:hAnsi="Arial" w:cs="Arial"/>
                <w:sz w:val="21"/>
                <w:szCs w:val="21"/>
                <w:shd w:val="clear" w:color="auto" w:fill="F1F4FE"/>
              </w:rPr>
              <w:t xml:space="preserve">, </w:t>
            </w:r>
            <w:r w:rsidRPr="00B37590">
              <w:rPr>
                <w:rFonts w:ascii="Arial" w:hAnsi="Arial" w:cs="Arial"/>
                <w:b/>
                <w:color w:val="FECB6E"/>
                <w:sz w:val="21"/>
                <w:szCs w:val="21"/>
                <w:shd w:val="clear" w:color="auto" w:fill="F1F4FE"/>
              </w:rPr>
              <w:t>Yellow</w:t>
            </w:r>
            <w:r w:rsidRPr="00B37590">
              <w:rPr>
                <w:rFonts w:ascii="Arial" w:hAnsi="Arial" w:cs="Arial"/>
                <w:sz w:val="21"/>
                <w:szCs w:val="21"/>
                <w:shd w:val="clear" w:color="auto" w:fill="F1F4FE"/>
              </w:rPr>
              <w:t xml:space="preserve">, </w:t>
            </w:r>
            <w:r w:rsidRPr="00B37590">
              <w:rPr>
                <w:rFonts w:ascii="Arial" w:hAnsi="Arial" w:cs="Arial"/>
                <w:b/>
                <w:color w:val="E66D8D"/>
                <w:sz w:val="21"/>
                <w:szCs w:val="21"/>
                <w:shd w:val="clear" w:color="auto" w:fill="F1F4FE"/>
              </w:rPr>
              <w:t>Red</w:t>
            </w:r>
            <w:r w:rsidRPr="00B37590">
              <w:rPr>
                <w:rFonts w:ascii="Arial" w:hAnsi="Arial" w:cs="Arial"/>
                <w:sz w:val="21"/>
                <w:szCs w:val="21"/>
                <w:shd w:val="clear" w:color="auto" w:fill="F1F4FE"/>
              </w:rPr>
              <w:t xml:space="preserve">]  </w:t>
            </w:r>
          </w:p>
        </w:tc>
        <w:tc>
          <w:tcPr>
            <w:tcW w:w="1070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F3790B8" w14:textId="77777777" w:rsidR="008A446F" w:rsidRPr="00B37590" w:rsidRDefault="008A446F" w:rsidP="00F56A40">
            <w:pPr>
              <w:pStyle w:val="Header"/>
              <w:tabs>
                <w:tab w:val="left" w:pos="1134"/>
                <w:tab w:val="left" w:pos="4820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27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1B7C380" w14:textId="77777777" w:rsidR="008A446F" w:rsidRPr="00B37590" w:rsidRDefault="008A446F" w:rsidP="00F56A40">
            <w:pPr>
              <w:pStyle w:val="Header"/>
              <w:tabs>
                <w:tab w:val="left" w:pos="1134"/>
                <w:tab w:val="left" w:pos="4820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131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D3EB7B" w14:textId="77777777" w:rsidR="008A446F" w:rsidRPr="00B37590" w:rsidRDefault="008A446F" w:rsidP="00F56A40">
            <w:pPr>
              <w:pStyle w:val="Header"/>
              <w:tabs>
                <w:tab w:val="left" w:pos="1134"/>
                <w:tab w:val="left" w:pos="4820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50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shd w:val="clear" w:color="auto" w:fill="auto"/>
          </w:tcPr>
          <w:p w14:paraId="29FD8967" w14:textId="77777777" w:rsidR="008A446F" w:rsidRPr="00B37590" w:rsidRDefault="008A446F" w:rsidP="00F56A40">
            <w:pPr>
              <w:pStyle w:val="Header"/>
              <w:tabs>
                <w:tab w:val="left" w:pos="1134"/>
                <w:tab w:val="left" w:pos="4820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8A446F" w:rsidRPr="00B37590" w14:paraId="6992840F" w14:textId="77777777" w:rsidTr="00EA2807">
        <w:tc>
          <w:tcPr>
            <w:tcW w:w="24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shd w:val="clear" w:color="auto" w:fill="auto"/>
          </w:tcPr>
          <w:p w14:paraId="0312BB0B" w14:textId="77777777" w:rsidR="008A446F" w:rsidRPr="00B37590" w:rsidRDefault="008A446F" w:rsidP="00F56A40">
            <w:pPr>
              <w:pStyle w:val="Header"/>
              <w:tabs>
                <w:tab w:val="left" w:pos="1134"/>
                <w:tab w:val="left" w:pos="4820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7862" w:type="dxa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09E3FC9" w14:textId="77777777" w:rsidR="008A446F" w:rsidRPr="00B37590" w:rsidRDefault="008A446F" w:rsidP="00F56A40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 xml:space="preserve">Choose the status of your project, either Green, Yellow or Red. </w:t>
            </w:r>
          </w:p>
          <w:p w14:paraId="5201AAA2" w14:textId="77777777" w:rsidR="008A446F" w:rsidRPr="00B37590" w:rsidRDefault="008A446F" w:rsidP="00F56A40">
            <w:pPr>
              <w:pStyle w:val="ListParagraph"/>
              <w:numPr>
                <w:ilvl w:val="0"/>
                <w:numId w:val="30"/>
              </w:numPr>
              <w:contextualSpacing/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b/>
                <w:color w:val="38CF91"/>
                <w:sz w:val="21"/>
                <w:szCs w:val="21"/>
                <w:shd w:val="clear" w:color="auto" w:fill="F1F4FE"/>
              </w:rPr>
              <w:t>Green</w:t>
            </w:r>
            <w:r w:rsidRPr="00B37590">
              <w:rPr>
                <w:rFonts w:ascii="Arial" w:hAnsi="Arial" w:cs="Arial"/>
                <w:i/>
                <w:color w:val="FF0000"/>
                <w:sz w:val="18"/>
              </w:rPr>
              <w:t xml:space="preserve"> means project is on schedule and there are no major issues; </w:t>
            </w:r>
          </w:p>
          <w:p w14:paraId="24FBE48F" w14:textId="77777777" w:rsidR="008A446F" w:rsidRPr="00B37590" w:rsidRDefault="008A446F" w:rsidP="00F56A40">
            <w:pPr>
              <w:pStyle w:val="ListParagraph"/>
              <w:numPr>
                <w:ilvl w:val="0"/>
                <w:numId w:val="30"/>
              </w:numPr>
              <w:contextualSpacing/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b/>
                <w:color w:val="FECB6E"/>
                <w:sz w:val="21"/>
                <w:szCs w:val="21"/>
                <w:shd w:val="clear" w:color="auto" w:fill="F1F4FE"/>
              </w:rPr>
              <w:t>Yellow</w:t>
            </w:r>
            <w:r w:rsidRPr="00B37590">
              <w:rPr>
                <w:rFonts w:ascii="Arial" w:hAnsi="Arial" w:cs="Arial"/>
                <w:i/>
                <w:color w:val="FF0000"/>
                <w:sz w:val="18"/>
              </w:rPr>
              <w:t xml:space="preserve"> means the project is somewhat delayed and/or there may be some major risks at the current point;</w:t>
            </w:r>
          </w:p>
          <w:p w14:paraId="6E7C1544" w14:textId="77777777" w:rsidR="008A446F" w:rsidRPr="00B37590" w:rsidRDefault="008A446F" w:rsidP="00F56A40">
            <w:pPr>
              <w:pStyle w:val="ListParagraph"/>
              <w:numPr>
                <w:ilvl w:val="0"/>
                <w:numId w:val="30"/>
              </w:numPr>
              <w:contextualSpacing/>
              <w:rPr>
                <w:rFonts w:ascii="Arial" w:hAnsi="Arial" w:cs="Arial"/>
                <w:color w:val="FF0000"/>
                <w:sz w:val="18"/>
                <w:szCs w:val="21"/>
              </w:rPr>
            </w:pPr>
            <w:r w:rsidRPr="00B37590">
              <w:rPr>
                <w:rFonts w:ascii="Arial" w:hAnsi="Arial" w:cs="Arial"/>
                <w:b/>
                <w:color w:val="E66D8D"/>
                <w:sz w:val="21"/>
                <w:szCs w:val="21"/>
                <w:shd w:val="clear" w:color="auto" w:fill="F1F4FE"/>
              </w:rPr>
              <w:t>Red</w:t>
            </w:r>
            <w:r w:rsidRPr="00B37590">
              <w:rPr>
                <w:rFonts w:ascii="Arial" w:hAnsi="Arial" w:cs="Arial"/>
                <w:i/>
                <w:color w:val="FF0000"/>
                <w:sz w:val="18"/>
              </w:rPr>
              <w:t xml:space="preserve"> means the project is seriously at risk of being delayed and/or there are some major risks affecting the project and the entire project is at risk of failing.</w:t>
            </w:r>
          </w:p>
        </w:tc>
        <w:tc>
          <w:tcPr>
            <w:tcW w:w="504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2948D14F" w14:textId="77777777" w:rsidR="008A446F" w:rsidRPr="00B37590" w:rsidRDefault="008A446F" w:rsidP="00F56A40">
            <w:pPr>
              <w:pStyle w:val="Header"/>
              <w:tabs>
                <w:tab w:val="left" w:pos="1134"/>
                <w:tab w:val="left" w:pos="4820"/>
              </w:tabs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</w:tbl>
    <w:p w14:paraId="0848E01D" w14:textId="77777777" w:rsidR="00EA2807" w:rsidRDefault="00EA2807" w:rsidP="008A446F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3EB27D66" w14:textId="6D69A0C0" w:rsidR="008A446F" w:rsidRPr="00B37590" w:rsidRDefault="008A446F" w:rsidP="008A446F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1D00F3">
        <w:rPr>
          <w:rFonts w:ascii="Arial" w:hAnsi="Arial" w:cs="Arial"/>
          <w:b/>
          <w:sz w:val="24"/>
          <w:szCs w:val="24"/>
          <w:highlight w:val="yellow"/>
        </w:rPr>
        <w:t>Week</w:t>
      </w:r>
      <w:r w:rsidR="001D00F3" w:rsidRPr="001D00F3">
        <w:rPr>
          <w:rFonts w:ascii="Arial" w:hAnsi="Arial" w:cs="Arial"/>
          <w:b/>
          <w:sz w:val="24"/>
          <w:szCs w:val="24"/>
          <w:highlight w:val="yellow"/>
        </w:rPr>
        <w:t xml:space="preserve"> 1</w:t>
      </w:r>
      <w:r>
        <w:rPr>
          <w:rFonts w:ascii="Arial" w:hAnsi="Arial" w:cs="Arial"/>
          <w:b/>
          <w:sz w:val="24"/>
          <w:szCs w:val="24"/>
        </w:rPr>
        <w:t>)</w:t>
      </w:r>
    </w:p>
    <w:p w14:paraId="60819A5A" w14:textId="77777777" w:rsidR="008A446F" w:rsidRDefault="008A446F" w:rsidP="008A446F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p w14:paraId="4A031D26" w14:textId="77777777" w:rsidR="00EA2807" w:rsidRPr="00B37590" w:rsidRDefault="00EA2807" w:rsidP="008A446F">
      <w:pPr>
        <w:rPr>
          <w:rFonts w:ascii="Arial" w:hAnsi="Arial" w:cs="Arial"/>
          <w:i/>
          <w:color w:val="FF0000"/>
          <w:sz w:val="18"/>
        </w:rPr>
      </w:pP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8A446F" w:rsidRPr="00B37590" w14:paraId="75109038" w14:textId="77777777" w:rsidTr="00F56A40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70B68E7" w14:textId="77777777" w:rsidR="008A446F" w:rsidRPr="001977FC" w:rsidRDefault="008A446F" w:rsidP="00F56A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BC44993" w14:textId="77777777" w:rsidR="008A446F" w:rsidRPr="001977FC" w:rsidRDefault="008A446F" w:rsidP="00F56A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4475634" w14:textId="77777777" w:rsidR="008A446F" w:rsidRPr="001977FC" w:rsidRDefault="008A446F" w:rsidP="00F56A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FC305DE" w14:textId="77777777" w:rsidR="008A446F" w:rsidRPr="001977FC" w:rsidRDefault="008A446F" w:rsidP="00F56A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27C514F4" w14:textId="77777777" w:rsidR="008A446F" w:rsidRPr="001977FC" w:rsidRDefault="008A446F" w:rsidP="00F56A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EC19F7E" w14:textId="77777777" w:rsidR="008A446F" w:rsidRPr="001977FC" w:rsidRDefault="008A446F" w:rsidP="00F56A40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8A446F" w:rsidRPr="00B37590" w14:paraId="2EA7031F" w14:textId="77777777" w:rsidTr="00F56A40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79A051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081387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E1DC30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C8F57B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F7E3392" w14:textId="77777777" w:rsidR="008A446F" w:rsidRPr="00B37590" w:rsidRDefault="008A446F" w:rsidP="00F56A40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78D313E" w14:textId="77777777" w:rsidR="008A446F" w:rsidRPr="00B37590" w:rsidRDefault="008A446F" w:rsidP="00F56A40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8A446F" w:rsidRPr="00B37590" w14:paraId="4320C3CF" w14:textId="77777777" w:rsidTr="00F56A40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2F8FCE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ACBFFB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4DDA7A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C32914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580BA4ED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C30EEF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446F" w:rsidRPr="00B37590" w14:paraId="56A6D01F" w14:textId="77777777" w:rsidTr="00F56A40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04C5FF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2CB3C2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F8F771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3954FD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0E7E2476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497F56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446F" w:rsidRPr="00B37590" w14:paraId="683C2981" w14:textId="77777777" w:rsidTr="00F56A40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8B12D9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5EE3A6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5048D2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068140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08992961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D51965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A446F" w:rsidRPr="00B37590" w14:paraId="4AF37D42" w14:textId="77777777" w:rsidTr="00F56A40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1136C4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A6EF58A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CE7E09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C5DD02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72BC8957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EDB2DC" w14:textId="77777777" w:rsidR="008A446F" w:rsidRPr="00B37590" w:rsidRDefault="008A446F" w:rsidP="00F56A40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A1936EC" w14:textId="77777777" w:rsidR="008A446F" w:rsidRDefault="008A446F" w:rsidP="008A446F"/>
    <w:p w14:paraId="438428C5" w14:textId="3D3C512A" w:rsidR="00EA2807" w:rsidRPr="00B37590" w:rsidRDefault="00EA2807" w:rsidP="00EA2807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1D00F3">
        <w:rPr>
          <w:rFonts w:ascii="Arial" w:hAnsi="Arial" w:cs="Arial"/>
          <w:b/>
          <w:sz w:val="24"/>
          <w:szCs w:val="24"/>
          <w:highlight w:val="yellow"/>
        </w:rPr>
        <w:t xml:space="preserve">Week </w:t>
      </w:r>
      <w:r>
        <w:rPr>
          <w:rFonts w:ascii="Arial" w:hAnsi="Arial" w:cs="Arial"/>
          <w:b/>
          <w:sz w:val="24"/>
          <w:szCs w:val="24"/>
          <w:highlight w:val="yellow"/>
        </w:rPr>
        <w:t>2</w:t>
      </w:r>
      <w:r>
        <w:rPr>
          <w:rFonts w:ascii="Arial" w:hAnsi="Arial" w:cs="Arial"/>
          <w:b/>
          <w:sz w:val="24"/>
          <w:szCs w:val="24"/>
        </w:rPr>
        <w:t>)</w:t>
      </w:r>
    </w:p>
    <w:p w14:paraId="401CEDD9" w14:textId="77777777" w:rsidR="00EA2807" w:rsidRDefault="00EA2807" w:rsidP="00EA2807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p w14:paraId="1ABCBDCB" w14:textId="77777777" w:rsidR="00EA2807" w:rsidRPr="00B37590" w:rsidRDefault="00EA2807" w:rsidP="00EA2807">
      <w:pPr>
        <w:rPr>
          <w:rFonts w:ascii="Arial" w:hAnsi="Arial" w:cs="Arial"/>
          <w:i/>
          <w:color w:val="FF0000"/>
          <w:sz w:val="18"/>
        </w:rPr>
      </w:pP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EA2807" w:rsidRPr="00B37590" w14:paraId="1AFC5867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0DD8755" w14:textId="77777777" w:rsidR="00EA2807" w:rsidRPr="001977FC" w:rsidRDefault="00EA2807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D9D9821" w14:textId="77777777" w:rsidR="00EA2807" w:rsidRPr="001977FC" w:rsidRDefault="00EA2807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1E1F211" w14:textId="77777777" w:rsidR="00EA2807" w:rsidRPr="001977FC" w:rsidRDefault="00EA2807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4106C57" w14:textId="77777777" w:rsidR="00EA2807" w:rsidRPr="001977FC" w:rsidRDefault="00EA2807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75190A3D" w14:textId="77777777" w:rsidR="00EA2807" w:rsidRPr="001977FC" w:rsidRDefault="00EA2807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CAAAEAF" w14:textId="77777777" w:rsidR="00EA2807" w:rsidRPr="001977FC" w:rsidRDefault="00EA2807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EA2807" w:rsidRPr="00B37590" w14:paraId="3E8901CC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D81F50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362D3C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72233A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BE260A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7EC6096C" w14:textId="77777777" w:rsidR="00EA2807" w:rsidRPr="00B37590" w:rsidRDefault="00EA2807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E64727E" w14:textId="77777777" w:rsidR="00EA2807" w:rsidRPr="00B37590" w:rsidRDefault="00EA2807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EA2807" w:rsidRPr="00B37590" w14:paraId="1A06D50B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16C787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F14667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26DEBE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3C0C7F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8B82613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997AC0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A2807" w:rsidRPr="00B37590" w14:paraId="688D4C08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27D0CE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821F16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EF8E4C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32C476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5AA7CE50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A2BF2E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A2807" w:rsidRPr="00B37590" w14:paraId="0C3FF0AF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AAC6B8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964555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EE821B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021070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4F3D6F3B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E0FC69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A2807" w:rsidRPr="00B37590" w14:paraId="0B6A016F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012752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4E32AC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FABC6B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1B0FD6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703B8312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202CF8" w14:textId="77777777" w:rsidR="00EA2807" w:rsidRPr="00B37590" w:rsidRDefault="00EA2807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173325C" w14:textId="437D4654" w:rsidR="00CB1B3A" w:rsidRPr="00B37590" w:rsidRDefault="00CB1B3A" w:rsidP="00CB1B3A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lastRenderedPageBreak/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1D00F3">
        <w:rPr>
          <w:rFonts w:ascii="Arial" w:hAnsi="Arial" w:cs="Arial"/>
          <w:b/>
          <w:sz w:val="24"/>
          <w:szCs w:val="24"/>
          <w:highlight w:val="yellow"/>
        </w:rPr>
        <w:t xml:space="preserve">Week </w:t>
      </w:r>
      <w:r>
        <w:rPr>
          <w:rFonts w:ascii="Arial" w:hAnsi="Arial" w:cs="Arial"/>
          <w:b/>
          <w:sz w:val="24"/>
          <w:szCs w:val="24"/>
          <w:highlight w:val="yellow"/>
        </w:rPr>
        <w:t>3</w:t>
      </w:r>
      <w:r>
        <w:rPr>
          <w:rFonts w:ascii="Arial" w:hAnsi="Arial" w:cs="Arial"/>
          <w:b/>
          <w:sz w:val="24"/>
          <w:szCs w:val="24"/>
        </w:rPr>
        <w:t>)</w:t>
      </w:r>
    </w:p>
    <w:p w14:paraId="7B5FCEAE" w14:textId="77777777" w:rsidR="00CB1B3A" w:rsidRDefault="00CB1B3A" w:rsidP="00CB1B3A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p w14:paraId="4B26AAB3" w14:textId="77777777" w:rsidR="00CB1B3A" w:rsidRPr="00B37590" w:rsidRDefault="00CB1B3A" w:rsidP="00CB1B3A">
      <w:pPr>
        <w:rPr>
          <w:rFonts w:ascii="Arial" w:hAnsi="Arial" w:cs="Arial"/>
          <w:i/>
          <w:color w:val="FF0000"/>
          <w:sz w:val="18"/>
        </w:rPr>
      </w:pP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CB1B3A" w:rsidRPr="00B37590" w14:paraId="4033C959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588F28E" w14:textId="77777777" w:rsidR="00CB1B3A" w:rsidRPr="001977FC" w:rsidRDefault="00CB1B3A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1CE097B" w14:textId="77777777" w:rsidR="00CB1B3A" w:rsidRPr="001977FC" w:rsidRDefault="00CB1B3A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84E69A2" w14:textId="77777777" w:rsidR="00CB1B3A" w:rsidRPr="001977FC" w:rsidRDefault="00CB1B3A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3373D4C" w14:textId="77777777" w:rsidR="00CB1B3A" w:rsidRPr="001977FC" w:rsidRDefault="00CB1B3A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59377775" w14:textId="77777777" w:rsidR="00CB1B3A" w:rsidRPr="001977FC" w:rsidRDefault="00CB1B3A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FEE9E18" w14:textId="77777777" w:rsidR="00CB1B3A" w:rsidRPr="001977FC" w:rsidRDefault="00CB1B3A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CB1B3A" w:rsidRPr="00B37590" w14:paraId="4A634306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C031E0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463058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B9953C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69EDC9C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77824740" w14:textId="77777777" w:rsidR="00CB1B3A" w:rsidRPr="00B37590" w:rsidRDefault="00CB1B3A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BF468BF" w14:textId="77777777" w:rsidR="00CB1B3A" w:rsidRPr="00B37590" w:rsidRDefault="00CB1B3A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CB1B3A" w:rsidRPr="00B37590" w14:paraId="05ADA366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0F1CA3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CA82CA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08569A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EF15E8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78283574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978A9E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B1B3A" w:rsidRPr="00B37590" w14:paraId="504FDD8F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6224EB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2F334C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CFC20C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544597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0AFE75D2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EFAA319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B1B3A" w:rsidRPr="00B37590" w14:paraId="3763A02D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F38ADF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235145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F1B01E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FE1FAE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0B121335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77862F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B1B3A" w:rsidRPr="00B37590" w14:paraId="7447FFFD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04B5CB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BEDF3F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875E10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304E0D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182F1215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D55C6F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9347BCF" w14:textId="77777777" w:rsidR="00CB1B3A" w:rsidRDefault="00CB1B3A" w:rsidP="00CB1B3A"/>
    <w:p w14:paraId="3D7E6115" w14:textId="77777777" w:rsidR="00CB1B3A" w:rsidRDefault="00CB1B3A" w:rsidP="00CB1B3A"/>
    <w:p w14:paraId="252C0569" w14:textId="77777777" w:rsidR="00CB1B3A" w:rsidRDefault="00CB1B3A" w:rsidP="00CB1B3A"/>
    <w:p w14:paraId="1B27B7EA" w14:textId="77777777" w:rsidR="00CB1B3A" w:rsidRDefault="00CB1B3A" w:rsidP="00CB1B3A"/>
    <w:p w14:paraId="40DDFE14" w14:textId="77777777" w:rsidR="00CB1B3A" w:rsidRPr="00B37590" w:rsidRDefault="00CB1B3A" w:rsidP="00CB1B3A"/>
    <w:p w14:paraId="7CC5C2E8" w14:textId="77777777" w:rsidR="00EA2807" w:rsidRDefault="00EA2807" w:rsidP="00EA2807"/>
    <w:p w14:paraId="256F601C" w14:textId="5AE6217F" w:rsidR="00CB1B3A" w:rsidRPr="00B37590" w:rsidRDefault="00CB1B3A" w:rsidP="00CB1B3A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1D00F3">
        <w:rPr>
          <w:rFonts w:ascii="Arial" w:hAnsi="Arial" w:cs="Arial"/>
          <w:b/>
          <w:sz w:val="24"/>
          <w:szCs w:val="24"/>
          <w:highlight w:val="yellow"/>
        </w:rPr>
        <w:t xml:space="preserve">Week </w:t>
      </w:r>
      <w:r>
        <w:rPr>
          <w:rFonts w:ascii="Arial" w:hAnsi="Arial" w:cs="Arial"/>
          <w:b/>
          <w:sz w:val="24"/>
          <w:szCs w:val="24"/>
          <w:highlight w:val="yellow"/>
        </w:rPr>
        <w:t>4</w:t>
      </w:r>
      <w:r>
        <w:rPr>
          <w:rFonts w:ascii="Arial" w:hAnsi="Arial" w:cs="Arial"/>
          <w:b/>
          <w:sz w:val="24"/>
          <w:szCs w:val="24"/>
        </w:rPr>
        <w:t>)</w:t>
      </w:r>
    </w:p>
    <w:p w14:paraId="3CC6C5CC" w14:textId="77777777" w:rsidR="00CB1B3A" w:rsidRDefault="00CB1B3A" w:rsidP="00CB1B3A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p w14:paraId="17001A10" w14:textId="77777777" w:rsidR="00CB1B3A" w:rsidRDefault="00CB1B3A" w:rsidP="00CB1B3A">
      <w:pPr>
        <w:rPr>
          <w:rFonts w:ascii="Arial" w:hAnsi="Arial" w:cs="Arial"/>
          <w:i/>
          <w:color w:val="FF0000"/>
          <w:sz w:val="18"/>
        </w:rPr>
      </w:pPr>
    </w:p>
    <w:p w14:paraId="35A76685" w14:textId="77777777" w:rsidR="00CB1B3A" w:rsidRPr="00B37590" w:rsidRDefault="00CB1B3A" w:rsidP="00CB1B3A">
      <w:pPr>
        <w:rPr>
          <w:rFonts w:ascii="Arial" w:hAnsi="Arial" w:cs="Arial"/>
          <w:i/>
          <w:color w:val="FF0000"/>
          <w:sz w:val="18"/>
        </w:rPr>
      </w:pP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CB1B3A" w:rsidRPr="00B37590" w14:paraId="2C5BF7DF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09F02B8" w14:textId="77777777" w:rsidR="00CB1B3A" w:rsidRPr="001977FC" w:rsidRDefault="00CB1B3A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F381DFD" w14:textId="77777777" w:rsidR="00CB1B3A" w:rsidRPr="001977FC" w:rsidRDefault="00CB1B3A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6E36840" w14:textId="77777777" w:rsidR="00CB1B3A" w:rsidRPr="001977FC" w:rsidRDefault="00CB1B3A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D2323F5" w14:textId="77777777" w:rsidR="00CB1B3A" w:rsidRPr="001977FC" w:rsidRDefault="00CB1B3A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28275D80" w14:textId="77777777" w:rsidR="00CB1B3A" w:rsidRPr="001977FC" w:rsidRDefault="00CB1B3A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93AB5C5" w14:textId="77777777" w:rsidR="00CB1B3A" w:rsidRPr="001977FC" w:rsidRDefault="00CB1B3A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CB1B3A" w:rsidRPr="00B37590" w14:paraId="275E7E8A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40ED6B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E0FFAE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BD9FEF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AD78FA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0506F0E8" w14:textId="77777777" w:rsidR="00CB1B3A" w:rsidRPr="00B37590" w:rsidRDefault="00CB1B3A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6549ED6" w14:textId="77777777" w:rsidR="00CB1B3A" w:rsidRPr="00B37590" w:rsidRDefault="00CB1B3A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CB1B3A" w:rsidRPr="00B37590" w14:paraId="4C6D9262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294547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53AA22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B29F36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92B1AF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6EB762F5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5C4FC9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B1B3A" w:rsidRPr="00B37590" w14:paraId="70268098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959491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7145C8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8EF1F6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E517D9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2CD0C37D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E85C37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B1B3A" w:rsidRPr="00B37590" w14:paraId="278B02D9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204686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3E4D89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3145DB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51A82C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EAD49A5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EF187C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B1B3A" w:rsidRPr="00B37590" w14:paraId="4D668304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AF90258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DBB6B2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FCA481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3FBA8A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2E3F329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F43A1E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0BCFC81" w14:textId="77777777" w:rsidR="00CB1B3A" w:rsidRDefault="00CB1B3A" w:rsidP="00CB1B3A"/>
    <w:p w14:paraId="1D2FC8B7" w14:textId="77777777" w:rsidR="00CB1B3A" w:rsidRPr="00B37590" w:rsidRDefault="00CB1B3A" w:rsidP="00CB1B3A"/>
    <w:p w14:paraId="49D33857" w14:textId="77777777" w:rsidR="00EA2807" w:rsidRPr="00B37590" w:rsidRDefault="00EA2807" w:rsidP="00EA2807"/>
    <w:p w14:paraId="6D4E4289" w14:textId="77777777" w:rsidR="008A446F" w:rsidRDefault="008A446F" w:rsidP="008A446F"/>
    <w:p w14:paraId="6D138576" w14:textId="77777777" w:rsidR="00CB1B3A" w:rsidRDefault="00CB1B3A" w:rsidP="008A446F"/>
    <w:p w14:paraId="6E5B8125" w14:textId="77777777" w:rsidR="008A446F" w:rsidRDefault="008A446F" w:rsidP="008A446F"/>
    <w:p w14:paraId="4776608D" w14:textId="77777777" w:rsidR="008A446F" w:rsidRDefault="008A446F" w:rsidP="008A446F"/>
    <w:p w14:paraId="2362E1A8" w14:textId="77777777" w:rsidR="008A446F" w:rsidRDefault="008A446F" w:rsidP="008A446F"/>
    <w:p w14:paraId="2377BB1B" w14:textId="77777777" w:rsidR="008A446F" w:rsidRDefault="008A446F" w:rsidP="008A446F"/>
    <w:p w14:paraId="1F692B65" w14:textId="06C8AD2E" w:rsidR="00CB1B3A" w:rsidRPr="00B37590" w:rsidRDefault="00CB1B3A" w:rsidP="00CB1B3A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lastRenderedPageBreak/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1D00F3">
        <w:rPr>
          <w:rFonts w:ascii="Arial" w:hAnsi="Arial" w:cs="Arial"/>
          <w:b/>
          <w:sz w:val="24"/>
          <w:szCs w:val="24"/>
          <w:highlight w:val="yellow"/>
        </w:rPr>
        <w:t xml:space="preserve">Week </w:t>
      </w:r>
      <w:r>
        <w:rPr>
          <w:rFonts w:ascii="Arial" w:hAnsi="Arial" w:cs="Arial"/>
          <w:b/>
          <w:sz w:val="24"/>
          <w:szCs w:val="24"/>
          <w:highlight w:val="yellow"/>
        </w:rPr>
        <w:t>5</w:t>
      </w:r>
      <w:r>
        <w:rPr>
          <w:rFonts w:ascii="Arial" w:hAnsi="Arial" w:cs="Arial"/>
          <w:b/>
          <w:sz w:val="24"/>
          <w:szCs w:val="24"/>
        </w:rPr>
        <w:t>)</w:t>
      </w:r>
    </w:p>
    <w:p w14:paraId="20B28B46" w14:textId="77777777" w:rsidR="00CB1B3A" w:rsidRDefault="00CB1B3A" w:rsidP="00CB1B3A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p w14:paraId="6AA3123C" w14:textId="77777777" w:rsidR="00CB1B3A" w:rsidRPr="00B37590" w:rsidRDefault="00CB1B3A" w:rsidP="00CB1B3A">
      <w:pPr>
        <w:rPr>
          <w:rFonts w:ascii="Arial" w:hAnsi="Arial" w:cs="Arial"/>
          <w:i/>
          <w:color w:val="FF0000"/>
          <w:sz w:val="18"/>
        </w:rPr>
      </w:pP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CB1B3A" w:rsidRPr="00B37590" w14:paraId="124C5340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C95BE23" w14:textId="77777777" w:rsidR="00CB1B3A" w:rsidRPr="001977FC" w:rsidRDefault="00CB1B3A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7AC5062" w14:textId="77777777" w:rsidR="00CB1B3A" w:rsidRPr="001977FC" w:rsidRDefault="00CB1B3A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8948942" w14:textId="77777777" w:rsidR="00CB1B3A" w:rsidRPr="001977FC" w:rsidRDefault="00CB1B3A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56271A9" w14:textId="77777777" w:rsidR="00CB1B3A" w:rsidRPr="001977FC" w:rsidRDefault="00CB1B3A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2CAF1B37" w14:textId="77777777" w:rsidR="00CB1B3A" w:rsidRPr="001977FC" w:rsidRDefault="00CB1B3A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4B3D702" w14:textId="77777777" w:rsidR="00CB1B3A" w:rsidRPr="001977FC" w:rsidRDefault="00CB1B3A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CB1B3A" w:rsidRPr="00B37590" w14:paraId="166676F9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228AD4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34B2EA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C0BB49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DDB828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6DEED229" w14:textId="77777777" w:rsidR="00CB1B3A" w:rsidRPr="00B37590" w:rsidRDefault="00CB1B3A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E016401" w14:textId="77777777" w:rsidR="00CB1B3A" w:rsidRPr="00B37590" w:rsidRDefault="00CB1B3A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CB1B3A" w:rsidRPr="00B37590" w14:paraId="239DD0AB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EEE4A1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C5DAD7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6948BD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186450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4BCD0909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E06C0C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B1B3A" w:rsidRPr="00B37590" w14:paraId="2D7E3FF4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5AEE75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7B0380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422F3A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1A82DC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B1B1401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DB3B4A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B1B3A" w:rsidRPr="00B37590" w14:paraId="4061B730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6844B6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20E87D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83CC3E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E3F2F47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69059EF1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AF6FD3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B1B3A" w:rsidRPr="00B37590" w14:paraId="546B6151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BD757D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514070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21BE43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8CE550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4F45E0CA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6CD7E19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6815145" w14:textId="77777777" w:rsidR="00CB1B3A" w:rsidRDefault="00CB1B3A" w:rsidP="00CB1B3A"/>
    <w:p w14:paraId="1A178CAD" w14:textId="77777777" w:rsidR="00CB1B3A" w:rsidRPr="00B37590" w:rsidRDefault="00CB1B3A" w:rsidP="00CB1B3A"/>
    <w:p w14:paraId="4351C2D1" w14:textId="77777777" w:rsidR="008A446F" w:rsidRDefault="008A446F" w:rsidP="008A446F"/>
    <w:p w14:paraId="3D515061" w14:textId="77777777" w:rsidR="00CB1B3A" w:rsidRDefault="00CB1B3A" w:rsidP="008A446F"/>
    <w:p w14:paraId="5E525DD4" w14:textId="77777777" w:rsidR="00CB1B3A" w:rsidRDefault="00CB1B3A" w:rsidP="008A446F"/>
    <w:p w14:paraId="5CD72F73" w14:textId="77777777" w:rsidR="00CB1B3A" w:rsidRDefault="00CB1B3A" w:rsidP="008A446F"/>
    <w:p w14:paraId="4243EB23" w14:textId="77777777" w:rsidR="00CB1B3A" w:rsidRDefault="00CB1B3A" w:rsidP="008A446F"/>
    <w:p w14:paraId="34C6C165" w14:textId="20C44821" w:rsidR="00CB1B3A" w:rsidRPr="00B37590" w:rsidRDefault="00CB1B3A" w:rsidP="00CB1B3A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1D00F3">
        <w:rPr>
          <w:rFonts w:ascii="Arial" w:hAnsi="Arial" w:cs="Arial"/>
          <w:b/>
          <w:sz w:val="24"/>
          <w:szCs w:val="24"/>
          <w:highlight w:val="yellow"/>
        </w:rPr>
        <w:t xml:space="preserve">Week </w:t>
      </w:r>
      <w:r>
        <w:rPr>
          <w:rFonts w:ascii="Arial" w:hAnsi="Arial" w:cs="Arial"/>
          <w:b/>
          <w:sz w:val="24"/>
          <w:szCs w:val="24"/>
          <w:highlight w:val="yellow"/>
        </w:rPr>
        <w:t>6</w:t>
      </w:r>
      <w:r>
        <w:rPr>
          <w:rFonts w:ascii="Arial" w:hAnsi="Arial" w:cs="Arial"/>
          <w:b/>
          <w:sz w:val="24"/>
          <w:szCs w:val="24"/>
        </w:rPr>
        <w:t>)</w:t>
      </w:r>
    </w:p>
    <w:p w14:paraId="47F60B12" w14:textId="77777777" w:rsidR="00CB1B3A" w:rsidRDefault="00CB1B3A" w:rsidP="00CB1B3A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p w14:paraId="6D12FFD4" w14:textId="77777777" w:rsidR="00CB1B3A" w:rsidRPr="00B37590" w:rsidRDefault="00CB1B3A" w:rsidP="00CB1B3A">
      <w:pPr>
        <w:rPr>
          <w:rFonts w:ascii="Arial" w:hAnsi="Arial" w:cs="Arial"/>
          <w:i/>
          <w:color w:val="FF0000"/>
          <w:sz w:val="18"/>
        </w:rPr>
      </w:pP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CB1B3A" w:rsidRPr="00B37590" w14:paraId="04BCB330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513810A" w14:textId="77777777" w:rsidR="00CB1B3A" w:rsidRPr="001977FC" w:rsidRDefault="00CB1B3A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84A2BC3" w14:textId="77777777" w:rsidR="00CB1B3A" w:rsidRPr="001977FC" w:rsidRDefault="00CB1B3A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07D841F" w14:textId="77777777" w:rsidR="00CB1B3A" w:rsidRPr="001977FC" w:rsidRDefault="00CB1B3A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A428084" w14:textId="77777777" w:rsidR="00CB1B3A" w:rsidRPr="001977FC" w:rsidRDefault="00CB1B3A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0449071F" w14:textId="77777777" w:rsidR="00CB1B3A" w:rsidRPr="001977FC" w:rsidRDefault="00CB1B3A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0A2E876" w14:textId="77777777" w:rsidR="00CB1B3A" w:rsidRPr="001977FC" w:rsidRDefault="00CB1B3A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CB1B3A" w:rsidRPr="00B37590" w14:paraId="5A1200CF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32F461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D61E8F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5F556C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5D0BA4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409472A3" w14:textId="77777777" w:rsidR="00CB1B3A" w:rsidRPr="00B37590" w:rsidRDefault="00CB1B3A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9FEABD0" w14:textId="77777777" w:rsidR="00CB1B3A" w:rsidRPr="00B37590" w:rsidRDefault="00CB1B3A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CB1B3A" w:rsidRPr="00B37590" w14:paraId="7D0C2D71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B5F284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25B2AF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449972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BF9B43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7EB412A8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3CB582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B1B3A" w:rsidRPr="00B37590" w14:paraId="242481A0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38337F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1C7B43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B170F0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46787C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158909F6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4FDED6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B1B3A" w:rsidRPr="00B37590" w14:paraId="509E8936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8D8E59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C9AC126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F0C052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0EEAD2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9535CBF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E19D8CA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B1B3A" w:rsidRPr="00B37590" w14:paraId="5DEB8A33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02AF8F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160414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A721F2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CE20F9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2D3C50D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3B6057" w14:textId="77777777" w:rsidR="00CB1B3A" w:rsidRPr="00B37590" w:rsidRDefault="00CB1B3A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021A0E5" w14:textId="77777777" w:rsidR="00CB1B3A" w:rsidRDefault="00CB1B3A" w:rsidP="00CB1B3A"/>
    <w:p w14:paraId="15263262" w14:textId="77777777" w:rsidR="00CB1B3A" w:rsidRPr="00B37590" w:rsidRDefault="00CB1B3A" w:rsidP="00CB1B3A"/>
    <w:p w14:paraId="1FDB227C" w14:textId="77777777" w:rsidR="00CB1B3A" w:rsidRDefault="00CB1B3A" w:rsidP="008A446F"/>
    <w:p w14:paraId="32AB94C2" w14:textId="77777777" w:rsidR="008A446F" w:rsidRDefault="008A446F" w:rsidP="008A446F"/>
    <w:p w14:paraId="7B769F3B" w14:textId="77777777" w:rsidR="008A446F" w:rsidRDefault="008A446F" w:rsidP="008A446F"/>
    <w:p w14:paraId="10C78296" w14:textId="77777777" w:rsidR="008A446F" w:rsidRDefault="008A446F" w:rsidP="008A446F"/>
    <w:p w14:paraId="50E97A8D" w14:textId="77777777" w:rsidR="008A446F" w:rsidRDefault="008A446F" w:rsidP="008A446F"/>
    <w:p w14:paraId="280F46B2" w14:textId="77777777" w:rsidR="008A446F" w:rsidRDefault="008A446F" w:rsidP="008A446F"/>
    <w:p w14:paraId="6D17DB7A" w14:textId="77777777" w:rsidR="008A446F" w:rsidRDefault="008A446F" w:rsidP="008A446F"/>
    <w:p w14:paraId="7F765F0C" w14:textId="78D7E5DE" w:rsidR="003652E2" w:rsidRPr="00B37590" w:rsidRDefault="003652E2" w:rsidP="003652E2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lastRenderedPageBreak/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1D00F3">
        <w:rPr>
          <w:rFonts w:ascii="Arial" w:hAnsi="Arial" w:cs="Arial"/>
          <w:b/>
          <w:sz w:val="24"/>
          <w:szCs w:val="24"/>
          <w:highlight w:val="yellow"/>
        </w:rPr>
        <w:t xml:space="preserve">Week </w:t>
      </w:r>
      <w:r>
        <w:rPr>
          <w:rFonts w:ascii="Arial" w:hAnsi="Arial" w:cs="Arial"/>
          <w:b/>
          <w:sz w:val="24"/>
          <w:szCs w:val="24"/>
          <w:highlight w:val="yellow"/>
        </w:rPr>
        <w:t>7</w:t>
      </w:r>
      <w:r>
        <w:rPr>
          <w:rFonts w:ascii="Arial" w:hAnsi="Arial" w:cs="Arial"/>
          <w:b/>
          <w:sz w:val="24"/>
          <w:szCs w:val="24"/>
        </w:rPr>
        <w:t>)</w:t>
      </w:r>
    </w:p>
    <w:p w14:paraId="7B295986" w14:textId="77777777" w:rsidR="003652E2" w:rsidRDefault="003652E2" w:rsidP="003652E2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p w14:paraId="7C5C67C8" w14:textId="77777777" w:rsidR="003652E2" w:rsidRPr="00B37590" w:rsidRDefault="003652E2" w:rsidP="003652E2">
      <w:pPr>
        <w:rPr>
          <w:rFonts w:ascii="Arial" w:hAnsi="Arial" w:cs="Arial"/>
          <w:i/>
          <w:color w:val="FF0000"/>
          <w:sz w:val="18"/>
        </w:rPr>
      </w:pP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3652E2" w:rsidRPr="00B37590" w14:paraId="207B1283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0065879" w14:textId="77777777" w:rsidR="003652E2" w:rsidRPr="001977FC" w:rsidRDefault="003652E2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E7CD454" w14:textId="77777777" w:rsidR="003652E2" w:rsidRPr="001977FC" w:rsidRDefault="003652E2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5EA6119" w14:textId="77777777" w:rsidR="003652E2" w:rsidRPr="001977FC" w:rsidRDefault="003652E2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B9BE79F" w14:textId="77777777" w:rsidR="003652E2" w:rsidRPr="001977FC" w:rsidRDefault="003652E2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5711A9D5" w14:textId="77777777" w:rsidR="003652E2" w:rsidRPr="001977FC" w:rsidRDefault="003652E2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BAD3FF2" w14:textId="77777777" w:rsidR="003652E2" w:rsidRPr="001977FC" w:rsidRDefault="003652E2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3652E2" w:rsidRPr="00B37590" w14:paraId="4045E303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81FF23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25A980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E4476D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94F5B7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4EA35482" w14:textId="77777777" w:rsidR="003652E2" w:rsidRPr="00B37590" w:rsidRDefault="003652E2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AEDCFB2" w14:textId="77777777" w:rsidR="003652E2" w:rsidRPr="00B37590" w:rsidRDefault="003652E2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3652E2" w:rsidRPr="00B37590" w14:paraId="78682B8A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22D3F6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2A7775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359D59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E20AA5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1CBF0EF8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AE0E51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52E2" w:rsidRPr="00B37590" w14:paraId="75AD7F07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5B3F79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9EE5FC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E9FD5E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A9CCB2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481EC8CB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09DE99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52E2" w:rsidRPr="00B37590" w14:paraId="37B886B7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EF1B84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FF670D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213E3A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5D357A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6FD94D34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73B375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52E2" w:rsidRPr="00B37590" w14:paraId="03A883A4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14F405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E23FFA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BD43B1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DAD065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579662B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51514C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2CED270" w14:textId="77777777" w:rsidR="003652E2" w:rsidRDefault="003652E2" w:rsidP="003652E2"/>
    <w:p w14:paraId="036C04CF" w14:textId="77777777" w:rsidR="003652E2" w:rsidRPr="00B37590" w:rsidRDefault="003652E2" w:rsidP="003652E2"/>
    <w:p w14:paraId="62011EE3" w14:textId="77777777" w:rsidR="003652E2" w:rsidRDefault="003652E2" w:rsidP="003652E2"/>
    <w:p w14:paraId="600AD250" w14:textId="77777777" w:rsidR="003652E2" w:rsidRDefault="003652E2" w:rsidP="003652E2"/>
    <w:p w14:paraId="1A333DD4" w14:textId="77777777" w:rsidR="003652E2" w:rsidRDefault="003652E2" w:rsidP="003652E2"/>
    <w:p w14:paraId="3AD79DAC" w14:textId="77777777" w:rsidR="003652E2" w:rsidRDefault="003652E2" w:rsidP="003652E2"/>
    <w:p w14:paraId="7CC8970A" w14:textId="77777777" w:rsidR="003652E2" w:rsidRDefault="003652E2" w:rsidP="003652E2"/>
    <w:p w14:paraId="36574661" w14:textId="1622A4C1" w:rsidR="003652E2" w:rsidRPr="00B37590" w:rsidRDefault="003652E2" w:rsidP="003652E2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1D00F3">
        <w:rPr>
          <w:rFonts w:ascii="Arial" w:hAnsi="Arial" w:cs="Arial"/>
          <w:b/>
          <w:sz w:val="24"/>
          <w:szCs w:val="24"/>
          <w:highlight w:val="yellow"/>
        </w:rPr>
        <w:t xml:space="preserve">Week </w:t>
      </w:r>
      <w:r>
        <w:rPr>
          <w:rFonts w:ascii="Arial" w:hAnsi="Arial" w:cs="Arial"/>
          <w:b/>
          <w:sz w:val="24"/>
          <w:szCs w:val="24"/>
          <w:highlight w:val="yellow"/>
        </w:rPr>
        <w:t>8</w:t>
      </w:r>
      <w:r>
        <w:rPr>
          <w:rFonts w:ascii="Arial" w:hAnsi="Arial" w:cs="Arial"/>
          <w:b/>
          <w:sz w:val="24"/>
          <w:szCs w:val="24"/>
        </w:rPr>
        <w:t>)</w:t>
      </w:r>
    </w:p>
    <w:p w14:paraId="4D33D8DF" w14:textId="77777777" w:rsidR="003652E2" w:rsidRDefault="003652E2" w:rsidP="003652E2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p w14:paraId="5913B07D" w14:textId="77777777" w:rsidR="003652E2" w:rsidRPr="00B37590" w:rsidRDefault="003652E2" w:rsidP="003652E2">
      <w:pPr>
        <w:rPr>
          <w:rFonts w:ascii="Arial" w:hAnsi="Arial" w:cs="Arial"/>
          <w:i/>
          <w:color w:val="FF0000"/>
          <w:sz w:val="18"/>
        </w:rPr>
      </w:pP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3652E2" w:rsidRPr="00B37590" w14:paraId="390D8CEC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3667E34" w14:textId="77777777" w:rsidR="003652E2" w:rsidRPr="001977FC" w:rsidRDefault="003652E2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E048613" w14:textId="77777777" w:rsidR="003652E2" w:rsidRPr="001977FC" w:rsidRDefault="003652E2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E988A67" w14:textId="77777777" w:rsidR="003652E2" w:rsidRPr="001977FC" w:rsidRDefault="003652E2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D0262DD" w14:textId="77777777" w:rsidR="003652E2" w:rsidRPr="001977FC" w:rsidRDefault="003652E2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5F97A322" w14:textId="77777777" w:rsidR="003652E2" w:rsidRPr="001977FC" w:rsidRDefault="003652E2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75A2A17" w14:textId="77777777" w:rsidR="003652E2" w:rsidRPr="001977FC" w:rsidRDefault="003652E2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3652E2" w:rsidRPr="00B37590" w14:paraId="55E3C9D0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E40809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21513FD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ACBF21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2D363F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2C86DFE3" w14:textId="77777777" w:rsidR="003652E2" w:rsidRPr="00B37590" w:rsidRDefault="003652E2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D47C881" w14:textId="77777777" w:rsidR="003652E2" w:rsidRPr="00B37590" w:rsidRDefault="003652E2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3652E2" w:rsidRPr="00B37590" w14:paraId="745A2765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C21F4F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37DF03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732A3E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285030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098F5BD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182541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52E2" w:rsidRPr="00B37590" w14:paraId="5C9EE711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A64667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E7A8DF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46497B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7DBEB0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60938F5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ADAF2BC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52E2" w:rsidRPr="00B37590" w14:paraId="312ED174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137009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BDE296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AA5BC0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8EA49F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74E59BA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D5190C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52E2" w:rsidRPr="00B37590" w14:paraId="357B927D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261EC9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780872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E8C7F8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4C44AC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41F32A37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A74E82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0AFA744" w14:textId="77777777" w:rsidR="003652E2" w:rsidRDefault="003652E2" w:rsidP="003652E2"/>
    <w:p w14:paraId="4DB0BE15" w14:textId="77777777" w:rsidR="003652E2" w:rsidRPr="00B37590" w:rsidRDefault="003652E2" w:rsidP="003652E2"/>
    <w:p w14:paraId="1079186E" w14:textId="77777777" w:rsidR="003652E2" w:rsidRDefault="003652E2" w:rsidP="003652E2"/>
    <w:p w14:paraId="10AADD8D" w14:textId="77777777" w:rsidR="003652E2" w:rsidRDefault="003652E2" w:rsidP="003652E2"/>
    <w:p w14:paraId="0602166F" w14:textId="77777777" w:rsidR="003652E2" w:rsidRDefault="003652E2" w:rsidP="003652E2"/>
    <w:p w14:paraId="19235A3F" w14:textId="77777777" w:rsidR="003652E2" w:rsidRDefault="003652E2" w:rsidP="003652E2"/>
    <w:p w14:paraId="7C49E605" w14:textId="77777777" w:rsidR="003652E2" w:rsidRDefault="003652E2" w:rsidP="003652E2"/>
    <w:p w14:paraId="3A0A446E" w14:textId="77777777" w:rsidR="003652E2" w:rsidRDefault="003652E2" w:rsidP="003652E2"/>
    <w:p w14:paraId="474BB5BB" w14:textId="77777777" w:rsidR="008A446F" w:rsidRDefault="008A446F" w:rsidP="008A446F"/>
    <w:p w14:paraId="0D9A68D1" w14:textId="3EAFAB2B" w:rsidR="003652E2" w:rsidRPr="00B37590" w:rsidRDefault="003652E2" w:rsidP="003652E2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lastRenderedPageBreak/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1D00F3">
        <w:rPr>
          <w:rFonts w:ascii="Arial" w:hAnsi="Arial" w:cs="Arial"/>
          <w:b/>
          <w:sz w:val="24"/>
          <w:szCs w:val="24"/>
          <w:highlight w:val="yellow"/>
        </w:rPr>
        <w:t xml:space="preserve">Week </w:t>
      </w:r>
      <w:r>
        <w:rPr>
          <w:rFonts w:ascii="Arial" w:hAnsi="Arial" w:cs="Arial"/>
          <w:b/>
          <w:sz w:val="24"/>
          <w:szCs w:val="24"/>
          <w:highlight w:val="yellow"/>
        </w:rPr>
        <w:t>9</w:t>
      </w:r>
      <w:r>
        <w:rPr>
          <w:rFonts w:ascii="Arial" w:hAnsi="Arial" w:cs="Arial"/>
          <w:b/>
          <w:sz w:val="24"/>
          <w:szCs w:val="24"/>
        </w:rPr>
        <w:t>)</w:t>
      </w:r>
    </w:p>
    <w:p w14:paraId="77B3D471" w14:textId="77777777" w:rsidR="003652E2" w:rsidRDefault="003652E2" w:rsidP="003652E2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p w14:paraId="48E9EDEF" w14:textId="77777777" w:rsidR="003652E2" w:rsidRPr="00B37590" w:rsidRDefault="003652E2" w:rsidP="003652E2">
      <w:pPr>
        <w:rPr>
          <w:rFonts w:ascii="Arial" w:hAnsi="Arial" w:cs="Arial"/>
          <w:i/>
          <w:color w:val="FF0000"/>
          <w:sz w:val="18"/>
        </w:rPr>
      </w:pP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3652E2" w:rsidRPr="00B37590" w14:paraId="42A58B7A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159BF77" w14:textId="77777777" w:rsidR="003652E2" w:rsidRPr="001977FC" w:rsidRDefault="003652E2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B1329AB" w14:textId="77777777" w:rsidR="003652E2" w:rsidRPr="001977FC" w:rsidRDefault="003652E2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932857A" w14:textId="77777777" w:rsidR="003652E2" w:rsidRPr="001977FC" w:rsidRDefault="003652E2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23752A5" w14:textId="77777777" w:rsidR="003652E2" w:rsidRPr="001977FC" w:rsidRDefault="003652E2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6F6A35B1" w14:textId="77777777" w:rsidR="003652E2" w:rsidRPr="001977FC" w:rsidRDefault="003652E2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89AB884" w14:textId="77777777" w:rsidR="003652E2" w:rsidRPr="001977FC" w:rsidRDefault="003652E2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3652E2" w:rsidRPr="00B37590" w14:paraId="7D0C39E8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E493E5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0AAA75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3A246B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93F582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273E77DC" w14:textId="77777777" w:rsidR="003652E2" w:rsidRPr="00B37590" w:rsidRDefault="003652E2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2890186" w14:textId="77777777" w:rsidR="003652E2" w:rsidRPr="00B37590" w:rsidRDefault="003652E2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3652E2" w:rsidRPr="00B37590" w14:paraId="57C2F04B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167D61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ED4D511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FEDD6B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812F75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50067052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0FEB4F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52E2" w:rsidRPr="00B37590" w14:paraId="59335CCA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8948BB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B825D1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8FB4BE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15B37E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0793B3C8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64AC50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52E2" w:rsidRPr="00B37590" w14:paraId="28562D06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7BA885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CFCC8CF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B0ACE1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CE4FAFE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777DD882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E7E558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52E2" w:rsidRPr="00B37590" w14:paraId="60649789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0A00AC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C87085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917455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28CECD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069253DC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A7DA0B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E163DD0" w14:textId="77777777" w:rsidR="003652E2" w:rsidRDefault="003652E2" w:rsidP="003652E2"/>
    <w:p w14:paraId="064DFC47" w14:textId="77777777" w:rsidR="003652E2" w:rsidRPr="00B37590" w:rsidRDefault="003652E2" w:rsidP="003652E2"/>
    <w:p w14:paraId="78D3ED9B" w14:textId="77777777" w:rsidR="003652E2" w:rsidRDefault="003652E2" w:rsidP="003652E2"/>
    <w:p w14:paraId="754F4DE3" w14:textId="77777777" w:rsidR="003652E2" w:rsidRDefault="003652E2" w:rsidP="003652E2"/>
    <w:p w14:paraId="7E6C03F5" w14:textId="77777777" w:rsidR="003652E2" w:rsidRDefault="003652E2" w:rsidP="003652E2"/>
    <w:p w14:paraId="10E0D002" w14:textId="77777777" w:rsidR="003652E2" w:rsidRDefault="003652E2" w:rsidP="003652E2"/>
    <w:p w14:paraId="1B9895E6" w14:textId="77777777" w:rsidR="003652E2" w:rsidRDefault="003652E2" w:rsidP="003652E2"/>
    <w:p w14:paraId="47BB62BC" w14:textId="7966A59C" w:rsidR="003652E2" w:rsidRPr="00B37590" w:rsidRDefault="003652E2" w:rsidP="003652E2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1D00F3">
        <w:rPr>
          <w:rFonts w:ascii="Arial" w:hAnsi="Arial" w:cs="Arial"/>
          <w:b/>
          <w:sz w:val="24"/>
          <w:szCs w:val="24"/>
          <w:highlight w:val="yellow"/>
        </w:rPr>
        <w:t xml:space="preserve">Week </w:t>
      </w:r>
      <w:r>
        <w:rPr>
          <w:rFonts w:ascii="Arial" w:hAnsi="Arial" w:cs="Arial"/>
          <w:b/>
          <w:sz w:val="24"/>
          <w:szCs w:val="24"/>
          <w:highlight w:val="yellow"/>
        </w:rPr>
        <w:t>10</w:t>
      </w:r>
      <w:r>
        <w:rPr>
          <w:rFonts w:ascii="Arial" w:hAnsi="Arial" w:cs="Arial"/>
          <w:b/>
          <w:sz w:val="24"/>
          <w:szCs w:val="24"/>
        </w:rPr>
        <w:t>)</w:t>
      </w:r>
    </w:p>
    <w:p w14:paraId="7AC79964" w14:textId="77777777" w:rsidR="003652E2" w:rsidRDefault="003652E2" w:rsidP="003652E2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p w14:paraId="56547C06" w14:textId="77777777" w:rsidR="003652E2" w:rsidRPr="00B37590" w:rsidRDefault="003652E2" w:rsidP="003652E2">
      <w:pPr>
        <w:rPr>
          <w:rFonts w:ascii="Arial" w:hAnsi="Arial" w:cs="Arial"/>
          <w:i/>
          <w:color w:val="FF0000"/>
          <w:sz w:val="18"/>
        </w:rPr>
      </w:pP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3652E2" w:rsidRPr="00B37590" w14:paraId="61BA66E1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226E533" w14:textId="77777777" w:rsidR="003652E2" w:rsidRPr="001977FC" w:rsidRDefault="003652E2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9338209" w14:textId="77777777" w:rsidR="003652E2" w:rsidRPr="001977FC" w:rsidRDefault="003652E2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8106911" w14:textId="77777777" w:rsidR="003652E2" w:rsidRPr="001977FC" w:rsidRDefault="003652E2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89B7AD4" w14:textId="77777777" w:rsidR="003652E2" w:rsidRPr="001977FC" w:rsidRDefault="003652E2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2FC40610" w14:textId="77777777" w:rsidR="003652E2" w:rsidRPr="001977FC" w:rsidRDefault="003652E2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E294EA2" w14:textId="77777777" w:rsidR="003652E2" w:rsidRPr="001977FC" w:rsidRDefault="003652E2" w:rsidP="00726774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3652E2" w:rsidRPr="00B37590" w14:paraId="3C710227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09B143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E223EA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88BA46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5EE958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72AAD9C" w14:textId="77777777" w:rsidR="003652E2" w:rsidRPr="00B37590" w:rsidRDefault="003652E2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B530EF0" w14:textId="77777777" w:rsidR="003652E2" w:rsidRPr="00B37590" w:rsidRDefault="003652E2" w:rsidP="00726774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3652E2" w:rsidRPr="00B37590" w14:paraId="683D904C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6C5A79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D7B8AA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D40A08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919831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70886DFC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F042C0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52E2" w:rsidRPr="00B37590" w14:paraId="08515D13" w14:textId="77777777" w:rsidTr="00726774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D59791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2454FD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DD5A69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E22238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4547A166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07A4FD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52E2" w:rsidRPr="00B37590" w14:paraId="140995B3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6C493E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4290DD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BC30BF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A6EDA5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45F7C01D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91E4F6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52E2" w:rsidRPr="00B37590" w14:paraId="14C644BB" w14:textId="77777777" w:rsidTr="00726774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EC0AFD2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25E32E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5893806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370FA0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175F57FA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BEC632" w14:textId="77777777" w:rsidR="003652E2" w:rsidRPr="00B37590" w:rsidRDefault="003652E2" w:rsidP="00726774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547883D" w14:textId="77777777" w:rsidR="003652E2" w:rsidRDefault="003652E2" w:rsidP="003652E2"/>
    <w:p w14:paraId="447EACEE" w14:textId="77777777" w:rsidR="009E7823" w:rsidRDefault="009E7823" w:rsidP="003652E2"/>
    <w:p w14:paraId="51CC841B" w14:textId="77777777" w:rsidR="009E7823" w:rsidRDefault="009E7823" w:rsidP="003652E2"/>
    <w:p w14:paraId="27D26A02" w14:textId="77777777" w:rsidR="009E7823" w:rsidRDefault="009E7823" w:rsidP="003652E2"/>
    <w:p w14:paraId="14975944" w14:textId="77777777" w:rsidR="009E7823" w:rsidRDefault="009E7823" w:rsidP="003652E2"/>
    <w:p w14:paraId="272DE6BB" w14:textId="77777777" w:rsidR="009E7823" w:rsidRDefault="009E7823" w:rsidP="003652E2"/>
    <w:p w14:paraId="44E790CC" w14:textId="77777777" w:rsidR="009E7823" w:rsidRDefault="009E7823" w:rsidP="003652E2"/>
    <w:p w14:paraId="6CDC1538" w14:textId="77777777" w:rsidR="009E7823" w:rsidRDefault="009E7823" w:rsidP="003652E2"/>
    <w:p w14:paraId="3DB6786A" w14:textId="77777777" w:rsidR="009E7823" w:rsidRDefault="009E7823" w:rsidP="003652E2"/>
    <w:p w14:paraId="2A961B2D" w14:textId="77777777" w:rsidR="009E7823" w:rsidRPr="00B37590" w:rsidRDefault="009E7823" w:rsidP="009E7823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lastRenderedPageBreak/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2F6174">
        <w:rPr>
          <w:rFonts w:ascii="Arial" w:hAnsi="Arial" w:cs="Arial"/>
          <w:b/>
          <w:sz w:val="24"/>
          <w:szCs w:val="24"/>
          <w:highlight w:val="yellow"/>
        </w:rPr>
        <w:t>Week</w:t>
      </w:r>
      <w:r w:rsidRPr="00B246B1">
        <w:rPr>
          <w:rFonts w:ascii="Arial" w:hAnsi="Arial" w:cs="Arial"/>
          <w:b/>
          <w:sz w:val="24"/>
          <w:szCs w:val="24"/>
          <w:highlight w:val="yellow"/>
        </w:rPr>
        <w:t xml:space="preserve"> 11</w:t>
      </w:r>
      <w:r>
        <w:rPr>
          <w:rFonts w:ascii="Arial" w:hAnsi="Arial" w:cs="Arial"/>
          <w:b/>
          <w:sz w:val="24"/>
          <w:szCs w:val="24"/>
        </w:rPr>
        <w:t>)</w:t>
      </w:r>
    </w:p>
    <w:p w14:paraId="5B9D56B3" w14:textId="77777777" w:rsidR="009E7823" w:rsidRDefault="009E7823" w:rsidP="009E7823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p w14:paraId="3E140A90" w14:textId="77777777" w:rsidR="009E7823" w:rsidRPr="00B37590" w:rsidRDefault="009E7823" w:rsidP="009E7823">
      <w:pPr>
        <w:rPr>
          <w:rFonts w:ascii="Arial" w:hAnsi="Arial" w:cs="Arial"/>
          <w:i/>
          <w:color w:val="FF0000"/>
          <w:sz w:val="18"/>
        </w:rPr>
      </w:pP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9E7823" w:rsidRPr="00B37590" w14:paraId="1AF3AE18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1E6019E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FD8D2EF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C20C7B6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09A3D06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1823F9F5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738D943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9E7823" w:rsidRPr="00B37590" w14:paraId="560397A2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6A7E87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84B02C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676B7E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937CA4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7D217E6F" w14:textId="77777777" w:rsidR="009E7823" w:rsidRPr="00B37590" w:rsidRDefault="009E7823" w:rsidP="00BB1193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8FC66E2" w14:textId="77777777" w:rsidR="009E7823" w:rsidRPr="00B37590" w:rsidRDefault="009E7823" w:rsidP="00BB1193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9E7823" w:rsidRPr="00B37590" w14:paraId="5E43C096" w14:textId="77777777" w:rsidTr="00BB1193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2DD1025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C143AA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4DC3FF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64F56A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827AD03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252D32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7823" w:rsidRPr="00B37590" w14:paraId="3E936FA5" w14:textId="77777777" w:rsidTr="00BB1193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402A22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9D4CEC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9CA2CC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1E3444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AC7F6F9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5A7DA9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7823" w:rsidRPr="00B37590" w14:paraId="40DF24EE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2EF013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BCC84A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5CB259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32D6A6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616181BC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BAE48F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7823" w:rsidRPr="00B37590" w14:paraId="055DF3C1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98965A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CCD702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61392C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DB37D5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78F9C0F7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6CB4B9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05CDEBA" w14:textId="77777777" w:rsidR="009E7823" w:rsidRDefault="009E7823" w:rsidP="009E7823"/>
    <w:p w14:paraId="05D92E1C" w14:textId="77777777" w:rsidR="009E7823" w:rsidRDefault="009E7823" w:rsidP="009E7823"/>
    <w:p w14:paraId="77CAA5E9" w14:textId="77777777" w:rsidR="009E7823" w:rsidRDefault="009E7823" w:rsidP="009E7823"/>
    <w:p w14:paraId="344BDDA2" w14:textId="77777777" w:rsidR="009E7823" w:rsidRDefault="009E7823" w:rsidP="009E7823"/>
    <w:p w14:paraId="5D825875" w14:textId="77777777" w:rsidR="009E7823" w:rsidRPr="00B37590" w:rsidRDefault="009E7823" w:rsidP="009E7823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2F6174">
        <w:rPr>
          <w:rFonts w:ascii="Arial" w:hAnsi="Arial" w:cs="Arial"/>
          <w:b/>
          <w:sz w:val="24"/>
          <w:szCs w:val="24"/>
          <w:highlight w:val="yellow"/>
        </w:rPr>
        <w:t>Week</w:t>
      </w:r>
      <w:r>
        <w:rPr>
          <w:rFonts w:ascii="Arial" w:hAnsi="Arial" w:cs="Arial"/>
          <w:b/>
          <w:sz w:val="24"/>
          <w:szCs w:val="24"/>
          <w:highlight w:val="yellow"/>
        </w:rPr>
        <w:t xml:space="preserve"> 12</w:t>
      </w:r>
      <w:r>
        <w:rPr>
          <w:rFonts w:ascii="Arial" w:hAnsi="Arial" w:cs="Arial"/>
          <w:b/>
          <w:sz w:val="24"/>
          <w:szCs w:val="24"/>
        </w:rPr>
        <w:t>)</w:t>
      </w:r>
    </w:p>
    <w:p w14:paraId="6C885AB7" w14:textId="77777777" w:rsidR="009E7823" w:rsidRDefault="009E7823" w:rsidP="009E7823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p w14:paraId="460D12FE" w14:textId="77777777" w:rsidR="009E7823" w:rsidRDefault="009E7823" w:rsidP="009E7823">
      <w:pPr>
        <w:rPr>
          <w:rFonts w:ascii="Arial" w:hAnsi="Arial" w:cs="Arial"/>
          <w:i/>
          <w:color w:val="FF0000"/>
          <w:sz w:val="18"/>
        </w:rPr>
      </w:pPr>
    </w:p>
    <w:p w14:paraId="7E9E857E" w14:textId="77777777" w:rsidR="009E7823" w:rsidRPr="00B37590" w:rsidRDefault="009E7823" w:rsidP="009E7823">
      <w:pPr>
        <w:rPr>
          <w:rFonts w:ascii="Arial" w:hAnsi="Arial" w:cs="Arial"/>
          <w:i/>
          <w:color w:val="FF0000"/>
          <w:sz w:val="18"/>
        </w:rPr>
      </w:pP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9E7823" w:rsidRPr="00B37590" w14:paraId="6D45E2C1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2743035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E6A176D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71196F4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8D8C6C2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5F4E028D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EC4C1A6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9E7823" w:rsidRPr="00B37590" w14:paraId="1873346E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190412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BDE70E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55C6A0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B1A6FD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4A6020F6" w14:textId="77777777" w:rsidR="009E7823" w:rsidRPr="00B37590" w:rsidRDefault="009E7823" w:rsidP="00BB1193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4DD4A2B" w14:textId="77777777" w:rsidR="009E7823" w:rsidRPr="00B37590" w:rsidRDefault="009E7823" w:rsidP="00BB1193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9E7823" w:rsidRPr="00B37590" w14:paraId="4C1C23EF" w14:textId="77777777" w:rsidTr="00BB1193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AF2D84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71D45A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EC71C2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D5235A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EBA018C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DA2723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7823" w:rsidRPr="00B37590" w14:paraId="5F617930" w14:textId="77777777" w:rsidTr="00BB1193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9B66D5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C4EAF8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771405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47DB2F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2DB06BF9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42AF763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7823" w:rsidRPr="00B37590" w14:paraId="5BEB9D6E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7319AE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ACE9A0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8B688D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36E9BA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67B14BD3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B6D3E4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7823" w:rsidRPr="00B37590" w14:paraId="27BD876A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03695D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EDFDEA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32A77D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504A10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543637FB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0E6ECD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D00B84A" w14:textId="77777777" w:rsidR="009E7823" w:rsidRDefault="009E7823" w:rsidP="009E7823"/>
    <w:p w14:paraId="0FAAAD00" w14:textId="77777777" w:rsidR="009E7823" w:rsidRPr="00B37590" w:rsidRDefault="009E7823" w:rsidP="009E7823"/>
    <w:p w14:paraId="21BBA2BB" w14:textId="77777777" w:rsidR="009E7823" w:rsidRDefault="009E7823" w:rsidP="009E7823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365EAF95" w14:textId="77777777" w:rsidR="009E7823" w:rsidRDefault="009E7823" w:rsidP="009E7823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6982C430" w14:textId="77777777" w:rsidR="009E7823" w:rsidRDefault="009E7823" w:rsidP="009E7823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58AD5634" w14:textId="77777777" w:rsidR="009E7823" w:rsidRDefault="009E7823" w:rsidP="009E7823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0CD0F0E5" w14:textId="77777777" w:rsidR="009E7823" w:rsidRDefault="009E7823" w:rsidP="009E7823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46B6392A" w14:textId="77777777" w:rsidR="009E7823" w:rsidRDefault="009E7823" w:rsidP="009E7823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57BBCE08" w14:textId="77777777" w:rsidR="009E7823" w:rsidRDefault="009E7823" w:rsidP="009E7823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5ADBF793" w14:textId="77777777" w:rsidR="009E7823" w:rsidRDefault="009E7823" w:rsidP="009E7823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43B5A71B" w14:textId="77777777" w:rsidR="009E7823" w:rsidRDefault="009E7823" w:rsidP="009E7823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</w:p>
    <w:p w14:paraId="2AD89572" w14:textId="77777777" w:rsidR="009E7823" w:rsidRPr="00B37590" w:rsidRDefault="009E7823" w:rsidP="009E7823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lastRenderedPageBreak/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2F6174">
        <w:rPr>
          <w:rFonts w:ascii="Arial" w:hAnsi="Arial" w:cs="Arial"/>
          <w:b/>
          <w:sz w:val="24"/>
          <w:szCs w:val="24"/>
          <w:highlight w:val="yellow"/>
        </w:rPr>
        <w:t>Week</w:t>
      </w:r>
      <w:r>
        <w:rPr>
          <w:rFonts w:ascii="Arial" w:hAnsi="Arial" w:cs="Arial"/>
          <w:b/>
          <w:sz w:val="24"/>
          <w:szCs w:val="24"/>
          <w:highlight w:val="yellow"/>
        </w:rPr>
        <w:t xml:space="preserve"> 13</w:t>
      </w:r>
      <w:r>
        <w:rPr>
          <w:rFonts w:ascii="Arial" w:hAnsi="Arial" w:cs="Arial"/>
          <w:b/>
          <w:sz w:val="24"/>
          <w:szCs w:val="24"/>
        </w:rPr>
        <w:t>)</w:t>
      </w:r>
    </w:p>
    <w:p w14:paraId="51E9F9B3" w14:textId="77777777" w:rsidR="009E7823" w:rsidRDefault="009E7823" w:rsidP="009E7823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p w14:paraId="181D2637" w14:textId="77777777" w:rsidR="009E7823" w:rsidRPr="00B37590" w:rsidRDefault="009E7823" w:rsidP="009E7823">
      <w:pPr>
        <w:rPr>
          <w:rFonts w:ascii="Arial" w:hAnsi="Arial" w:cs="Arial"/>
          <w:i/>
          <w:color w:val="FF0000"/>
          <w:sz w:val="18"/>
        </w:rPr>
      </w:pP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9E7823" w:rsidRPr="00B37590" w14:paraId="5054A428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14FCBD2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D4B07D6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27880B3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3EE1259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5F42801A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5393FE3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9E7823" w:rsidRPr="00B37590" w14:paraId="2EB957B8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2A7150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4A01A6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2E1340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A53ED6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2768879D" w14:textId="77777777" w:rsidR="009E7823" w:rsidRPr="00B37590" w:rsidRDefault="009E7823" w:rsidP="00BB1193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0274CC7" w14:textId="77777777" w:rsidR="009E7823" w:rsidRPr="00B37590" w:rsidRDefault="009E7823" w:rsidP="00BB1193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9E7823" w:rsidRPr="00B37590" w14:paraId="5739B639" w14:textId="77777777" w:rsidTr="00BB1193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66F734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42632B2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73C855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CD92D68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2AFE864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7316AD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7823" w:rsidRPr="00B37590" w14:paraId="468E41AF" w14:textId="77777777" w:rsidTr="00BB1193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109E91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A0162B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7F1BE8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5E542C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54CFDB00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115F9F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7823" w:rsidRPr="00B37590" w14:paraId="558FB281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7AB821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F6B6DC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D1ECD8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77C28F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86FA23F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B00A81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7823" w:rsidRPr="00B37590" w14:paraId="4476A029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BFEF2F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479C44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42AD67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0313F2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46210859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C4A2B93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5EB252E" w14:textId="77777777" w:rsidR="009E7823" w:rsidRDefault="009E7823" w:rsidP="009E7823"/>
    <w:p w14:paraId="78FE18D8" w14:textId="77777777" w:rsidR="009E7823" w:rsidRDefault="009E7823" w:rsidP="009E7823"/>
    <w:p w14:paraId="470C0D15" w14:textId="77777777" w:rsidR="009E7823" w:rsidRDefault="009E7823" w:rsidP="009E7823"/>
    <w:p w14:paraId="345EA6C9" w14:textId="77777777" w:rsidR="009E7823" w:rsidRDefault="009E7823" w:rsidP="009E7823"/>
    <w:p w14:paraId="2E3143CA" w14:textId="77777777" w:rsidR="009E7823" w:rsidRPr="00B37590" w:rsidRDefault="009E7823" w:rsidP="009E7823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2F6174">
        <w:rPr>
          <w:rFonts w:ascii="Arial" w:hAnsi="Arial" w:cs="Arial"/>
          <w:b/>
          <w:sz w:val="24"/>
          <w:szCs w:val="24"/>
          <w:highlight w:val="yellow"/>
        </w:rPr>
        <w:t xml:space="preserve">Week </w:t>
      </w:r>
      <w:r>
        <w:rPr>
          <w:rFonts w:ascii="Arial" w:hAnsi="Arial" w:cs="Arial"/>
          <w:b/>
          <w:sz w:val="24"/>
          <w:szCs w:val="24"/>
          <w:highlight w:val="yellow"/>
        </w:rPr>
        <w:t>14</w:t>
      </w:r>
      <w:r>
        <w:rPr>
          <w:rFonts w:ascii="Arial" w:hAnsi="Arial" w:cs="Arial"/>
          <w:b/>
          <w:sz w:val="24"/>
          <w:szCs w:val="24"/>
        </w:rPr>
        <w:t>)</w:t>
      </w:r>
    </w:p>
    <w:p w14:paraId="33025CE6" w14:textId="77777777" w:rsidR="009E7823" w:rsidRPr="00B37590" w:rsidRDefault="009E7823" w:rsidP="009E7823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9E7823" w:rsidRPr="00B37590" w14:paraId="785A4EA4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CB2A616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C9AA595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3CF2E42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E2E4775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10783729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EE8E9B2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9E7823" w:rsidRPr="00B37590" w14:paraId="42609DE8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87E8E2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FDF0F4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11AC17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03B3F8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7A1BDAC0" w14:textId="77777777" w:rsidR="009E7823" w:rsidRPr="00B37590" w:rsidRDefault="009E7823" w:rsidP="00BB1193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9A3F7A8" w14:textId="77777777" w:rsidR="009E7823" w:rsidRPr="00B37590" w:rsidRDefault="009E7823" w:rsidP="00BB1193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9E7823" w:rsidRPr="00B37590" w14:paraId="10CFAA9D" w14:textId="77777777" w:rsidTr="00BB1193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9697C3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48DC73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3DDBA1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1F7DA3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0423C15E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BDDCE2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7823" w:rsidRPr="00B37590" w14:paraId="78831D54" w14:textId="77777777" w:rsidTr="00BB1193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D0FAB7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2F025E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7A995A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59FD4B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3456F9CB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B9A888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7823" w:rsidRPr="00B37590" w14:paraId="17F95790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091AFF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5D8FAA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5D3D3C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02DD6C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6DF53BAB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FEFB3D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7823" w:rsidRPr="00B37590" w14:paraId="3C204AE2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A0E14A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EFB3A4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CB79A9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07357D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4B9BE83B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2907E2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DE59B84" w14:textId="77777777" w:rsidR="009E7823" w:rsidRDefault="009E7823" w:rsidP="009E7823"/>
    <w:p w14:paraId="2C8BE182" w14:textId="77777777" w:rsidR="009E7823" w:rsidRDefault="009E7823" w:rsidP="009E7823"/>
    <w:p w14:paraId="0D5707CE" w14:textId="77777777" w:rsidR="009E7823" w:rsidRDefault="009E7823" w:rsidP="009E7823"/>
    <w:p w14:paraId="5ED31990" w14:textId="77777777" w:rsidR="009E7823" w:rsidRDefault="009E7823" w:rsidP="009E7823"/>
    <w:p w14:paraId="63889E33" w14:textId="77777777" w:rsidR="009E7823" w:rsidRDefault="009E7823" w:rsidP="009E7823"/>
    <w:p w14:paraId="0B29F228" w14:textId="77777777" w:rsidR="009E7823" w:rsidRDefault="009E7823" w:rsidP="009E7823"/>
    <w:p w14:paraId="633BA406" w14:textId="77777777" w:rsidR="009E7823" w:rsidRDefault="009E7823" w:rsidP="009E7823"/>
    <w:p w14:paraId="02105C91" w14:textId="77777777" w:rsidR="009E7823" w:rsidRDefault="009E7823" w:rsidP="009E7823"/>
    <w:p w14:paraId="48BBC6BF" w14:textId="77777777" w:rsidR="009E7823" w:rsidRDefault="009E7823" w:rsidP="009E7823"/>
    <w:p w14:paraId="66C45D56" w14:textId="77777777" w:rsidR="009E7823" w:rsidRDefault="009E7823" w:rsidP="009E7823"/>
    <w:p w14:paraId="163D95D2" w14:textId="77777777" w:rsidR="009E7823" w:rsidRDefault="009E7823" w:rsidP="009E7823"/>
    <w:p w14:paraId="53A94A24" w14:textId="77777777" w:rsidR="009E7823" w:rsidRDefault="009E7823" w:rsidP="009E7823"/>
    <w:p w14:paraId="208E3167" w14:textId="77777777" w:rsidR="009E7823" w:rsidRDefault="009E7823" w:rsidP="009E7823"/>
    <w:p w14:paraId="0A0A0C98" w14:textId="77777777" w:rsidR="009E7823" w:rsidRPr="00B37590" w:rsidRDefault="009E7823" w:rsidP="009E7823">
      <w:pPr>
        <w:pStyle w:val="Header"/>
        <w:tabs>
          <w:tab w:val="left" w:pos="1134"/>
          <w:tab w:val="left" w:pos="4820"/>
        </w:tabs>
        <w:rPr>
          <w:rFonts w:ascii="Arial" w:hAnsi="Arial" w:cs="Arial"/>
          <w:b/>
          <w:sz w:val="24"/>
          <w:szCs w:val="24"/>
        </w:rPr>
      </w:pPr>
      <w:r w:rsidRPr="00B37590">
        <w:rPr>
          <w:rFonts w:ascii="Arial" w:hAnsi="Arial" w:cs="Arial"/>
          <w:b/>
          <w:sz w:val="24"/>
          <w:szCs w:val="24"/>
        </w:rPr>
        <w:lastRenderedPageBreak/>
        <w:t>Individual Task Status</w:t>
      </w:r>
      <w:r>
        <w:rPr>
          <w:rFonts w:ascii="Arial" w:hAnsi="Arial" w:cs="Arial"/>
          <w:b/>
          <w:sz w:val="24"/>
          <w:szCs w:val="24"/>
        </w:rPr>
        <w:t xml:space="preserve"> (</w:t>
      </w:r>
      <w:r w:rsidRPr="002F6174">
        <w:rPr>
          <w:rFonts w:ascii="Arial" w:hAnsi="Arial" w:cs="Arial"/>
          <w:b/>
          <w:sz w:val="24"/>
          <w:szCs w:val="24"/>
          <w:highlight w:val="yellow"/>
        </w:rPr>
        <w:t>Week</w:t>
      </w:r>
      <w:r w:rsidRPr="000E7790">
        <w:rPr>
          <w:rFonts w:ascii="Arial" w:hAnsi="Arial" w:cs="Arial"/>
          <w:b/>
          <w:sz w:val="24"/>
          <w:szCs w:val="24"/>
          <w:highlight w:val="yellow"/>
        </w:rPr>
        <w:t xml:space="preserve"> 1</w:t>
      </w:r>
      <w:r>
        <w:rPr>
          <w:rFonts w:ascii="Arial" w:hAnsi="Arial" w:cs="Arial"/>
          <w:b/>
          <w:sz w:val="24"/>
          <w:szCs w:val="24"/>
          <w:highlight w:val="yellow"/>
        </w:rPr>
        <w:t>5</w:t>
      </w:r>
      <w:r>
        <w:rPr>
          <w:rFonts w:ascii="Arial" w:hAnsi="Arial" w:cs="Arial"/>
          <w:b/>
          <w:sz w:val="24"/>
          <w:szCs w:val="24"/>
        </w:rPr>
        <w:t>)</w:t>
      </w:r>
    </w:p>
    <w:p w14:paraId="3E91E455" w14:textId="77777777" w:rsidR="009E7823" w:rsidRPr="00B37590" w:rsidRDefault="009E7823" w:rsidP="009E7823">
      <w:pPr>
        <w:rPr>
          <w:rFonts w:ascii="Arial" w:hAnsi="Arial" w:cs="Arial"/>
          <w:i/>
          <w:color w:val="FF0000"/>
          <w:sz w:val="18"/>
        </w:rPr>
      </w:pPr>
      <w:r w:rsidRPr="00B37590">
        <w:rPr>
          <w:rFonts w:ascii="Arial" w:hAnsi="Arial" w:cs="Arial"/>
          <w:i/>
          <w:color w:val="FF0000"/>
          <w:sz w:val="18"/>
        </w:rPr>
        <w:t xml:space="preserve">Copy </w:t>
      </w:r>
      <w:r>
        <w:rPr>
          <w:rFonts w:ascii="Arial" w:hAnsi="Arial" w:cs="Arial"/>
          <w:i/>
          <w:color w:val="FF0000"/>
          <w:sz w:val="18"/>
        </w:rPr>
        <w:t xml:space="preserve">and </w:t>
      </w:r>
      <w:r w:rsidRPr="00B37590">
        <w:rPr>
          <w:rFonts w:ascii="Arial" w:hAnsi="Arial" w:cs="Arial"/>
          <w:i/>
          <w:color w:val="FF0000"/>
          <w:sz w:val="18"/>
        </w:rPr>
        <w:t>paste the schedule in your TOR and fill in the status/remarks for the overdue tasks or the tasks that you have started.</w:t>
      </w:r>
    </w:p>
    <w:tbl>
      <w:tblPr>
        <w:tblW w:w="911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92"/>
        <w:gridCol w:w="2267"/>
        <w:gridCol w:w="992"/>
        <w:gridCol w:w="992"/>
        <w:gridCol w:w="1985"/>
        <w:gridCol w:w="1984"/>
      </w:tblGrid>
      <w:tr w:rsidR="009E7823" w:rsidRPr="00B37590" w14:paraId="3BF05F41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DF164CC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Task no</w:t>
            </w:r>
          </w:p>
        </w:tc>
        <w:tc>
          <w:tcPr>
            <w:tcW w:w="226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0B4D0BC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Description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3B8820F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rt Date</w:t>
            </w:r>
          </w:p>
        </w:tc>
        <w:tc>
          <w:tcPr>
            <w:tcW w:w="99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862310B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End Date</w:t>
            </w:r>
          </w:p>
        </w:tc>
        <w:tc>
          <w:tcPr>
            <w:tcW w:w="198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CCCCCC"/>
            </w:tcBorders>
            <w:shd w:val="clear" w:color="auto" w:fill="4A86E8"/>
          </w:tcPr>
          <w:p w14:paraId="6A006AA8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4A86E8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D088C05" w14:textId="77777777" w:rsidR="009E7823" w:rsidRPr="001977FC" w:rsidRDefault="009E7823" w:rsidP="00BB1193">
            <w:pPr>
              <w:widowControl w:val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977FC">
              <w:rPr>
                <w:rFonts w:ascii="Arial" w:hAnsi="Arial" w:cs="Arial"/>
                <w:b/>
                <w:bCs/>
                <w:sz w:val="20"/>
                <w:szCs w:val="20"/>
              </w:rPr>
              <w:t>Remarks</w:t>
            </w:r>
          </w:p>
        </w:tc>
      </w:tr>
      <w:tr w:rsidR="009E7823" w:rsidRPr="00B37590" w14:paraId="09A9B42F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830660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984879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211B41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1F6986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02201C84" w14:textId="77777777" w:rsidR="009E7823" w:rsidRPr="00B37590" w:rsidRDefault="009E7823" w:rsidP="00BB1193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Status of individual tasks and actual start and end date (if different from the original)</w:t>
            </w: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4F29779" w14:textId="77777777" w:rsidR="009E7823" w:rsidRPr="00B37590" w:rsidRDefault="009E7823" w:rsidP="00BB1193">
            <w:pPr>
              <w:rPr>
                <w:rFonts w:ascii="Arial" w:hAnsi="Arial" w:cs="Arial"/>
                <w:i/>
                <w:color w:val="FF0000"/>
                <w:sz w:val="18"/>
              </w:rPr>
            </w:pPr>
            <w:r w:rsidRPr="00B37590">
              <w:rPr>
                <w:rFonts w:ascii="Arial" w:hAnsi="Arial" w:cs="Arial"/>
                <w:i/>
                <w:color w:val="FF0000"/>
                <w:sz w:val="18"/>
              </w:rPr>
              <w:t>Additional remarks on the tasks</w:t>
            </w:r>
          </w:p>
        </w:tc>
      </w:tr>
      <w:tr w:rsidR="009E7823" w:rsidRPr="00B37590" w14:paraId="43C01D16" w14:textId="77777777" w:rsidTr="00BB1193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E723488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562DDC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2A0C58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284105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1E53275F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1A3715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7823" w:rsidRPr="00B37590" w14:paraId="0FABA3E6" w14:textId="77777777" w:rsidTr="00BB1193">
        <w:trPr>
          <w:trHeight w:val="52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28A398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18C672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820784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670F6B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76C76C1C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8B7245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7823" w:rsidRPr="00B37590" w14:paraId="632A8935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6BB786F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0817E9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E8A1A76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261263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069C1A90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B3BB70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E7823" w:rsidRPr="00B37590" w14:paraId="034F5AA1" w14:textId="77777777" w:rsidTr="00BB1193">
        <w:trPr>
          <w:trHeight w:val="300"/>
        </w:trPr>
        <w:tc>
          <w:tcPr>
            <w:tcW w:w="8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DEA811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E29103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E1C4E1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4ACCB1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CCCCCC"/>
            </w:tcBorders>
          </w:tcPr>
          <w:p w14:paraId="179BA428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F53DC4" w14:textId="77777777" w:rsidR="009E7823" w:rsidRPr="00B37590" w:rsidRDefault="009E7823" w:rsidP="00BB1193">
            <w:pPr>
              <w:widowControl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6547E79" w14:textId="77777777" w:rsidR="009E7823" w:rsidRDefault="009E7823" w:rsidP="009E7823"/>
    <w:p w14:paraId="4284B356" w14:textId="77777777" w:rsidR="009E7823" w:rsidRDefault="009E7823" w:rsidP="009E7823"/>
    <w:p w14:paraId="6B294DAF" w14:textId="77777777" w:rsidR="009E7823" w:rsidRDefault="009E7823" w:rsidP="003652E2"/>
    <w:p w14:paraId="20C70FA3" w14:textId="77777777" w:rsidR="009E7823" w:rsidRDefault="009E7823" w:rsidP="003652E2"/>
    <w:p w14:paraId="5DAAC001" w14:textId="77777777" w:rsidR="009E7823" w:rsidRDefault="009E7823" w:rsidP="003652E2"/>
    <w:p w14:paraId="3C7DE470" w14:textId="77777777" w:rsidR="009E7823" w:rsidRDefault="009E7823" w:rsidP="003652E2"/>
    <w:p w14:paraId="6379949D" w14:textId="77777777" w:rsidR="009E7823" w:rsidRDefault="009E7823" w:rsidP="003652E2"/>
    <w:p w14:paraId="2AED828B" w14:textId="77777777" w:rsidR="009E7823" w:rsidRDefault="009E7823" w:rsidP="003652E2"/>
    <w:p w14:paraId="7E07264B" w14:textId="77777777" w:rsidR="009E7823" w:rsidRDefault="009E7823" w:rsidP="003652E2"/>
    <w:p w14:paraId="22C17437" w14:textId="77777777" w:rsidR="009E7823" w:rsidRDefault="009E7823" w:rsidP="003652E2"/>
    <w:p w14:paraId="74423884" w14:textId="77777777" w:rsidR="003652E2" w:rsidRPr="00B37590" w:rsidRDefault="003652E2" w:rsidP="003652E2"/>
    <w:p w14:paraId="2B7F0E2D" w14:textId="77777777" w:rsidR="003652E2" w:rsidRDefault="003652E2" w:rsidP="003652E2"/>
    <w:p w14:paraId="444F8F51" w14:textId="77777777" w:rsidR="003652E2" w:rsidRDefault="003652E2" w:rsidP="003652E2"/>
    <w:p w14:paraId="3B39EE64" w14:textId="77777777" w:rsidR="003652E2" w:rsidRDefault="003652E2" w:rsidP="003652E2"/>
    <w:p w14:paraId="387B559C" w14:textId="77777777" w:rsidR="003652E2" w:rsidRDefault="003652E2" w:rsidP="003652E2"/>
    <w:p w14:paraId="6E900EFF" w14:textId="77777777" w:rsidR="003652E2" w:rsidRDefault="003652E2" w:rsidP="003652E2"/>
    <w:p w14:paraId="35E57CBB" w14:textId="77777777" w:rsidR="009E7823" w:rsidRDefault="009E7823" w:rsidP="003652E2"/>
    <w:p w14:paraId="47B60C31" w14:textId="77777777" w:rsidR="009E7823" w:rsidRDefault="009E7823" w:rsidP="003652E2"/>
    <w:p w14:paraId="1C893BDA" w14:textId="77777777" w:rsidR="009E7823" w:rsidRDefault="009E7823" w:rsidP="003652E2"/>
    <w:p w14:paraId="764575BC" w14:textId="77777777" w:rsidR="009E7823" w:rsidRDefault="009E7823" w:rsidP="003652E2"/>
    <w:p w14:paraId="05C30B06" w14:textId="77777777" w:rsidR="009E7823" w:rsidRDefault="009E7823" w:rsidP="003652E2"/>
    <w:p w14:paraId="30177F4C" w14:textId="77777777" w:rsidR="009E7823" w:rsidRDefault="009E7823" w:rsidP="003652E2"/>
    <w:p w14:paraId="65922B95" w14:textId="77777777" w:rsidR="009E7823" w:rsidRDefault="009E7823" w:rsidP="003652E2"/>
    <w:p w14:paraId="6E43F699" w14:textId="77777777" w:rsidR="009E7823" w:rsidRDefault="009E7823" w:rsidP="003652E2"/>
    <w:p w14:paraId="167FCE6C" w14:textId="77777777" w:rsidR="009E7823" w:rsidRDefault="009E7823" w:rsidP="003652E2"/>
    <w:p w14:paraId="769B0489" w14:textId="77777777" w:rsidR="009E7823" w:rsidRDefault="009E7823" w:rsidP="003652E2"/>
    <w:p w14:paraId="7C0648CB" w14:textId="77777777" w:rsidR="009E7823" w:rsidRDefault="009E7823" w:rsidP="003652E2"/>
    <w:p w14:paraId="25E75A82" w14:textId="77777777" w:rsidR="009E7823" w:rsidRDefault="009E7823" w:rsidP="003652E2"/>
    <w:p w14:paraId="7756166C" w14:textId="77777777" w:rsidR="009E7823" w:rsidRDefault="009E7823" w:rsidP="003652E2"/>
    <w:p w14:paraId="7610C1A4" w14:textId="77777777" w:rsidR="009E7823" w:rsidRDefault="009E7823" w:rsidP="003652E2"/>
    <w:p w14:paraId="18178AB8" w14:textId="77777777" w:rsidR="009E7823" w:rsidRDefault="009E7823" w:rsidP="003652E2"/>
    <w:p w14:paraId="279C37DC" w14:textId="77777777" w:rsidR="003652E2" w:rsidRDefault="003652E2" w:rsidP="003652E2"/>
    <w:p w14:paraId="3E879BAE" w14:textId="77777777" w:rsidR="008A446F" w:rsidRDefault="008A446F" w:rsidP="008A446F"/>
    <w:p w14:paraId="3B6B49E0" w14:textId="77777777" w:rsidR="008C5B14" w:rsidRDefault="008C5B14" w:rsidP="008C5B14">
      <w:pPr>
        <w:pStyle w:val="Title"/>
        <w:ind w:left="-1170"/>
        <w:jc w:val="left"/>
      </w:pPr>
      <w:r>
        <w:rPr>
          <w:u w:val="thick"/>
        </w:rPr>
        <w:lastRenderedPageBreak/>
        <w:t>MP:</w:t>
      </w:r>
      <w:r>
        <w:rPr>
          <w:spacing w:val="-11"/>
          <w:u w:val="thick"/>
        </w:rPr>
        <w:t xml:space="preserve"> </w:t>
      </w:r>
      <w:r>
        <w:rPr>
          <w:u w:val="thick"/>
        </w:rPr>
        <w:t>Marking</w:t>
      </w:r>
      <w:r>
        <w:rPr>
          <w:spacing w:val="-11"/>
          <w:u w:val="thick"/>
        </w:rPr>
        <w:t xml:space="preserve"> </w:t>
      </w:r>
      <w:r>
        <w:rPr>
          <w:spacing w:val="-2"/>
          <w:u w:val="thick"/>
        </w:rPr>
        <w:t>Rubrics</w:t>
      </w:r>
    </w:p>
    <w:p w14:paraId="1DFDF0F7" w14:textId="77777777" w:rsidR="008C5B14" w:rsidRDefault="008C5B14" w:rsidP="008C5B14">
      <w:pPr>
        <w:pStyle w:val="BodyText"/>
        <w:spacing w:before="256"/>
        <w:ind w:left="-1170"/>
        <w:rPr>
          <w:rFonts w:asciiTheme="minorHAnsi" w:eastAsia="Times New Roman" w:hAnsiTheme="minorHAnsi" w:cstheme="minorHAnsi"/>
          <w:b/>
          <w:bCs/>
          <w:color w:val="374151"/>
          <w:lang w:val="en-SG" w:eastAsia="zh-CN"/>
        </w:rPr>
      </w:pPr>
    </w:p>
    <w:p w14:paraId="3211FE5C" w14:textId="77777777" w:rsidR="008C5B14" w:rsidRPr="009C0D9E" w:rsidRDefault="008C5B14" w:rsidP="008C5B14">
      <w:pPr>
        <w:pStyle w:val="BodyText"/>
        <w:spacing w:before="256"/>
        <w:ind w:left="-1170"/>
        <w:rPr>
          <w:rFonts w:asciiTheme="minorHAnsi" w:eastAsia="Times New Roman" w:hAnsiTheme="minorHAnsi" w:cstheme="minorHAnsi"/>
          <w:b/>
          <w:bCs/>
          <w:color w:val="374151"/>
          <w:lang w:val="en-SG" w:eastAsia="zh-CN"/>
        </w:rPr>
      </w:pPr>
      <w:r w:rsidRPr="009C0D9E">
        <w:rPr>
          <w:rFonts w:asciiTheme="minorHAnsi" w:eastAsia="Times New Roman" w:hAnsiTheme="minorHAnsi" w:cstheme="minorHAnsi"/>
          <w:b/>
          <w:bCs/>
          <w:color w:val="374151"/>
          <w:lang w:val="en-SG" w:eastAsia="zh-CN"/>
        </w:rPr>
        <w:t>Process (20%) – 40 marks</w:t>
      </w:r>
    </w:p>
    <w:tbl>
      <w:tblPr>
        <w:tblStyle w:val="TableGrid"/>
        <w:tblW w:w="10710" w:type="dxa"/>
        <w:tblInd w:w="-1175" w:type="dxa"/>
        <w:tblLook w:val="04A0" w:firstRow="1" w:lastRow="0" w:firstColumn="1" w:lastColumn="0" w:noHBand="0" w:noVBand="1"/>
      </w:tblPr>
      <w:tblGrid>
        <w:gridCol w:w="1760"/>
        <w:gridCol w:w="2375"/>
        <w:gridCol w:w="2255"/>
        <w:gridCol w:w="2176"/>
        <w:gridCol w:w="2144"/>
      </w:tblGrid>
      <w:tr w:rsidR="008C5B14" w:rsidRPr="00094820" w14:paraId="100DB4DB" w14:textId="77777777" w:rsidTr="00BB1193">
        <w:tc>
          <w:tcPr>
            <w:tcW w:w="1760" w:type="dxa"/>
            <w:hideMark/>
          </w:tcPr>
          <w:p w14:paraId="7757E5F6" w14:textId="77777777" w:rsidR="008C5B14" w:rsidRPr="00275464" w:rsidRDefault="008C5B14" w:rsidP="00BB1193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Criteria</w:t>
            </w:r>
          </w:p>
        </w:tc>
        <w:tc>
          <w:tcPr>
            <w:tcW w:w="2375" w:type="dxa"/>
            <w:hideMark/>
          </w:tcPr>
          <w:p w14:paraId="021E06B5" w14:textId="77777777" w:rsidR="008C5B14" w:rsidRPr="00275464" w:rsidRDefault="008C5B14" w:rsidP="00BB1193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Excellent</w:t>
            </w:r>
            <w:r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br/>
            </w:r>
            <w:r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x &gt;= 80%)</w:t>
            </w:r>
          </w:p>
        </w:tc>
        <w:tc>
          <w:tcPr>
            <w:tcW w:w="2255" w:type="dxa"/>
            <w:hideMark/>
          </w:tcPr>
          <w:p w14:paraId="54F3F670" w14:textId="77777777" w:rsidR="008C5B14" w:rsidRPr="00275464" w:rsidRDefault="008C5B14" w:rsidP="00BB1193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Good</w:t>
            </w:r>
            <w:r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br/>
            </w:r>
            <w:r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70% &lt;= x &lt; 80%)</w:t>
            </w:r>
          </w:p>
        </w:tc>
        <w:tc>
          <w:tcPr>
            <w:tcW w:w="2176" w:type="dxa"/>
            <w:hideMark/>
          </w:tcPr>
          <w:p w14:paraId="2E4218BB" w14:textId="77777777" w:rsidR="008C5B14" w:rsidRPr="00275464" w:rsidRDefault="008C5B14" w:rsidP="00BB1193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Average</w:t>
            </w:r>
            <w:r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br/>
            </w:r>
            <w:r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60% &lt;= x &lt; 70%)</w:t>
            </w:r>
          </w:p>
        </w:tc>
        <w:tc>
          <w:tcPr>
            <w:tcW w:w="2144" w:type="dxa"/>
            <w:hideMark/>
          </w:tcPr>
          <w:p w14:paraId="38BB99F2" w14:textId="77777777" w:rsidR="008C5B14" w:rsidRPr="00275464" w:rsidRDefault="008C5B14" w:rsidP="00BB1193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Poor</w:t>
            </w:r>
            <w:r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br/>
            </w:r>
            <w:r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x &lt;= 60%)</w:t>
            </w:r>
          </w:p>
        </w:tc>
      </w:tr>
      <w:tr w:rsidR="008C5B14" w:rsidRPr="00094820" w14:paraId="54E5D179" w14:textId="77777777" w:rsidTr="00BB1193">
        <w:tc>
          <w:tcPr>
            <w:tcW w:w="1760" w:type="dxa"/>
            <w:hideMark/>
          </w:tcPr>
          <w:p w14:paraId="78DFE429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olution Exploration</w:t>
            </w:r>
          </w:p>
          <w:p w14:paraId="4040F859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3%)</w:t>
            </w:r>
          </w:p>
          <w:p w14:paraId="17844720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48A95377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22F3E8F4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MP Report)</w:t>
            </w:r>
          </w:p>
          <w:p w14:paraId="023CA1A0" w14:textId="77777777" w:rsidR="008C5B14" w:rsidRPr="0027546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</w:tc>
        <w:tc>
          <w:tcPr>
            <w:tcW w:w="2375" w:type="dxa"/>
            <w:hideMark/>
          </w:tcPr>
          <w:p w14:paraId="6B112774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Considers different potential solutions to address the project requirements and objectives. </w:t>
            </w:r>
          </w:p>
          <w:p w14:paraId="0C236D0E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Evaluates the pros and cons of each solution based on the project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’</w:t>
            </w: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 background and client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’</w:t>
            </w: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 needs.</w:t>
            </w:r>
          </w:p>
          <w:p w14:paraId="461B6975" w14:textId="77777777" w:rsidR="008C5B14" w:rsidRPr="00B87EB6" w:rsidRDefault="008C5B14" w:rsidP="00BB1193">
            <w:pPr>
              <w:rPr>
                <w:rFonts w:asciiTheme="minorHAnsi" w:eastAsia="Times New Roman" w:hAnsiTheme="minorHAnsi" w:cstheme="minorHAnsi"/>
                <w:strike/>
                <w:color w:val="374151"/>
                <w:lang w:val="en-SG" w:eastAsia="zh-CN"/>
              </w:rPr>
            </w:pPr>
          </w:p>
        </w:tc>
        <w:tc>
          <w:tcPr>
            <w:tcW w:w="2255" w:type="dxa"/>
            <w:hideMark/>
          </w:tcPr>
          <w:p w14:paraId="24A99043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Considers different potential solutions to address the project requirements and objectives.</w:t>
            </w:r>
          </w:p>
          <w:p w14:paraId="18101D41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Evaluates the pros and cons of each solution based on the project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’</w:t>
            </w: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 background and client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’</w:t>
            </w: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 needs.</w:t>
            </w:r>
          </w:p>
          <w:p w14:paraId="3D3F01F5" w14:textId="77777777" w:rsidR="008C5B14" w:rsidRPr="00B87EB6" w:rsidRDefault="008C5B14" w:rsidP="00BB1193">
            <w:pPr>
              <w:rPr>
                <w:rFonts w:asciiTheme="minorHAnsi" w:eastAsia="Times New Roman" w:hAnsiTheme="minorHAnsi" w:cstheme="minorHAnsi"/>
                <w:strike/>
                <w:color w:val="374151"/>
                <w:lang w:val="en-SG" w:eastAsia="zh-CN"/>
              </w:rPr>
            </w:pPr>
          </w:p>
        </w:tc>
        <w:tc>
          <w:tcPr>
            <w:tcW w:w="2176" w:type="dxa"/>
            <w:hideMark/>
          </w:tcPr>
          <w:p w14:paraId="353AE873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Considers some potential solutions to address the project requirements and objectives.</w:t>
            </w:r>
          </w:p>
          <w:p w14:paraId="2FF45274" w14:textId="77777777" w:rsidR="008C5B14" w:rsidRPr="00B87EB6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Evaluates the pros and cons of each solution with some limitations.</w:t>
            </w:r>
          </w:p>
        </w:tc>
        <w:tc>
          <w:tcPr>
            <w:tcW w:w="2144" w:type="dxa"/>
            <w:hideMark/>
          </w:tcPr>
          <w:p w14:paraId="4B0BFB57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ails to consider different potential solutions effectively.</w:t>
            </w:r>
          </w:p>
          <w:p w14:paraId="25B61239" w14:textId="77777777" w:rsidR="008C5B14" w:rsidRPr="00B87EB6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Lacks evaluation of the pros and cons of each solution based on the project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’</w:t>
            </w: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 background and client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’</w:t>
            </w: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 needs.</w:t>
            </w:r>
          </w:p>
        </w:tc>
      </w:tr>
      <w:tr w:rsidR="008C5B14" w:rsidRPr="00094820" w14:paraId="4B1C24D3" w14:textId="77777777" w:rsidTr="00BB1193">
        <w:tc>
          <w:tcPr>
            <w:tcW w:w="1760" w:type="dxa"/>
            <w:hideMark/>
          </w:tcPr>
          <w:p w14:paraId="0FA1F4B7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strike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sign Thought</w:t>
            </w:r>
          </w:p>
          <w:p w14:paraId="5335B738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3%)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</w:r>
          </w:p>
          <w:p w14:paraId="4EC2B5A9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1EBFF7D4" w14:textId="77777777" w:rsidR="008C5B14" w:rsidRPr="0027546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MP Report)</w:t>
            </w:r>
          </w:p>
        </w:tc>
        <w:tc>
          <w:tcPr>
            <w:tcW w:w="2375" w:type="dxa"/>
            <w:hideMark/>
          </w:tcPr>
          <w:p w14:paraId="459334EA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a clear understanding of the project requirements and objectives.</w:t>
            </w:r>
          </w:p>
          <w:p w14:paraId="3B61D7FD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Applies critical thinking and creativity in designing the solution.</w:t>
            </w:r>
          </w:p>
          <w:p w14:paraId="33A7DCBA" w14:textId="77777777" w:rsidR="008C5B14" w:rsidRPr="0027546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Provides 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well thought justification</w:t>
            </w: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 on design choices.</w:t>
            </w:r>
          </w:p>
        </w:tc>
        <w:tc>
          <w:tcPr>
            <w:tcW w:w="2255" w:type="dxa"/>
            <w:hideMark/>
          </w:tcPr>
          <w:p w14:paraId="49CBA0EA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hows understanding of the project requirements and objectives.</w:t>
            </w:r>
          </w:p>
          <w:p w14:paraId="23E90694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Applies critical thinking and creativity in designing the solution.</w:t>
            </w:r>
          </w:p>
          <w:p w14:paraId="3DAE1FE0" w14:textId="77777777" w:rsidR="008C5B14" w:rsidRPr="0027546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Provides 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reasonable</w:t>
            </w: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 justification for design choices.</w:t>
            </w:r>
          </w:p>
        </w:tc>
        <w:tc>
          <w:tcPr>
            <w:tcW w:w="2176" w:type="dxa"/>
            <w:hideMark/>
          </w:tcPr>
          <w:p w14:paraId="5C09B27C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limited understanding of the project requirements and objectives.</w:t>
            </w:r>
          </w:p>
          <w:p w14:paraId="7B111E47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Applies basic critical thinking and creativity in designing the solution.</w:t>
            </w:r>
          </w:p>
          <w:p w14:paraId="5AC384D3" w14:textId="77777777" w:rsidR="008C5B14" w:rsidRPr="0027546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limited justification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 </w:t>
            </w: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or design choices.</w:t>
            </w:r>
          </w:p>
        </w:tc>
        <w:tc>
          <w:tcPr>
            <w:tcW w:w="2144" w:type="dxa"/>
            <w:hideMark/>
          </w:tcPr>
          <w:p w14:paraId="19CB7662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ails to demonstrate understanding of the project requirements and objectives.</w:t>
            </w:r>
          </w:p>
          <w:p w14:paraId="2D895E60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Lacks critical thinking and creativity in designing the solution.</w:t>
            </w:r>
          </w:p>
          <w:p w14:paraId="09F65B60" w14:textId="77777777" w:rsidR="008C5B14" w:rsidRPr="0027546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ails to provide justification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 </w:t>
            </w: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or design choices.</w:t>
            </w:r>
          </w:p>
        </w:tc>
      </w:tr>
      <w:tr w:rsidR="008C5B14" w:rsidRPr="00094820" w14:paraId="141ADD8E" w14:textId="77777777" w:rsidTr="00BB1193">
        <w:tc>
          <w:tcPr>
            <w:tcW w:w="1760" w:type="dxa"/>
            <w:hideMark/>
          </w:tcPr>
          <w:p w14:paraId="11BDA047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Novelty of Solution</w:t>
            </w:r>
          </w:p>
          <w:p w14:paraId="32BA6D4E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4%)</w:t>
            </w:r>
          </w:p>
          <w:p w14:paraId="350014F1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5F301F97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5438CCFB" w14:textId="77777777" w:rsidR="008C5B14" w:rsidRPr="0027546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MP Report)</w:t>
            </w:r>
          </w:p>
        </w:tc>
        <w:tc>
          <w:tcPr>
            <w:tcW w:w="2375" w:type="dxa"/>
            <w:hideMark/>
          </w:tcPr>
          <w:p w14:paraId="221C8CF5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an original and innovative solution design.</w:t>
            </w:r>
          </w:p>
          <w:p w14:paraId="3C584954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Offers unique approaches or methods to solve the problem. </w:t>
            </w:r>
          </w:p>
          <w:p w14:paraId="2201E971" w14:textId="77777777" w:rsidR="008C5B14" w:rsidRPr="0027546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Shows creativity in overcoming challenges and limitations.</w:t>
            </w:r>
          </w:p>
        </w:tc>
        <w:tc>
          <w:tcPr>
            <w:tcW w:w="2255" w:type="dxa"/>
            <w:hideMark/>
          </w:tcPr>
          <w:p w14:paraId="3E656A4B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Provides a solution design with some originality and innovation.</w:t>
            </w:r>
          </w:p>
          <w:p w14:paraId="53AB9BB5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Offers effective approaches or methods to </w:t>
            </w: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solve the problem.</w:t>
            </w:r>
          </w:p>
          <w:p w14:paraId="79814E22" w14:textId="77777777" w:rsidR="008C5B14" w:rsidRPr="0027546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creativity in overcoming some challenges and limitations.</w:t>
            </w:r>
          </w:p>
        </w:tc>
        <w:tc>
          <w:tcPr>
            <w:tcW w:w="2176" w:type="dxa"/>
            <w:hideMark/>
          </w:tcPr>
          <w:p w14:paraId="709F7751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 xml:space="preserve">Provides a solution design with limited originality and innovation. </w:t>
            </w:r>
          </w:p>
          <w:p w14:paraId="30B16021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Offers basic approaches or methods to </w:t>
            </w: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solve the problem.</w:t>
            </w:r>
          </w:p>
          <w:p w14:paraId="1FC195A7" w14:textId="77777777" w:rsidR="008C5B14" w:rsidRPr="0027546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hows limited creativity in overcoming challenges and limitations.</w:t>
            </w:r>
          </w:p>
        </w:tc>
        <w:tc>
          <w:tcPr>
            <w:tcW w:w="2144" w:type="dxa"/>
            <w:hideMark/>
          </w:tcPr>
          <w:p w14:paraId="6096DBF7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Fails to provide a solution design with originality and innovation.</w:t>
            </w:r>
          </w:p>
          <w:p w14:paraId="16818AB2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Lacks effective approaches or methods to </w:t>
            </w: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 xml:space="preserve">solve the problem. </w:t>
            </w:r>
          </w:p>
          <w:p w14:paraId="02B27ABA" w14:textId="77777777" w:rsidR="008C5B14" w:rsidRPr="0027546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ails to show creativity in overcoming challenges and limitations.</w:t>
            </w:r>
          </w:p>
        </w:tc>
      </w:tr>
      <w:tr w:rsidR="008C5B14" w:rsidRPr="00094820" w14:paraId="6D8BD649" w14:textId="77777777" w:rsidTr="00BB1193">
        <w:trPr>
          <w:trHeight w:val="2393"/>
        </w:trPr>
        <w:tc>
          <w:tcPr>
            <w:tcW w:w="1760" w:type="dxa"/>
            <w:hideMark/>
          </w:tcPr>
          <w:p w14:paraId="65B25BF7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Project Management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  <w:t>(10%)</w:t>
            </w:r>
          </w:p>
          <w:p w14:paraId="067EF93C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502C38DB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4B8DFD07" w14:textId="77777777" w:rsidR="008C5B14" w:rsidRPr="0027546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TOR and Weekly Progress Report)</w:t>
            </w:r>
          </w:p>
        </w:tc>
        <w:tc>
          <w:tcPr>
            <w:tcW w:w="2375" w:type="dxa"/>
            <w:hideMark/>
          </w:tcPr>
          <w:p w14:paraId="2130DCB9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effective project planning and organization.</w:t>
            </w:r>
          </w:p>
          <w:p w14:paraId="6A905D40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ubmits regular and detailed weekly progress reports.</w:t>
            </w:r>
          </w:p>
          <w:p w14:paraId="3F565B5C" w14:textId="77777777" w:rsidR="008C5B14" w:rsidRPr="0027546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Manages time, resources, and tasks efficiently.</w:t>
            </w:r>
          </w:p>
        </w:tc>
        <w:tc>
          <w:tcPr>
            <w:tcW w:w="2255" w:type="dxa"/>
            <w:hideMark/>
          </w:tcPr>
          <w:p w14:paraId="6EFB9C9B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adequate project planning and organization.</w:t>
            </w:r>
          </w:p>
          <w:p w14:paraId="45B3CB63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ubmits regular weekly progress reports.</w:t>
            </w:r>
          </w:p>
          <w:p w14:paraId="1D8E7028" w14:textId="77777777" w:rsidR="008C5B14" w:rsidRPr="0027546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Manages time, resources, and tasks reasonably well.</w:t>
            </w:r>
          </w:p>
        </w:tc>
        <w:tc>
          <w:tcPr>
            <w:tcW w:w="2176" w:type="dxa"/>
            <w:hideMark/>
          </w:tcPr>
          <w:p w14:paraId="7C71642D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basic project planning and organization.</w:t>
            </w:r>
          </w:p>
          <w:p w14:paraId="251D14A6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ubmits weekly progress reports with some gaps or inconsistencies.</w:t>
            </w:r>
          </w:p>
          <w:p w14:paraId="67ADF959" w14:textId="77777777" w:rsidR="008C5B14" w:rsidRPr="0027546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Manages time, resources, and tasks with some limitations.</w:t>
            </w:r>
          </w:p>
        </w:tc>
        <w:tc>
          <w:tcPr>
            <w:tcW w:w="2144" w:type="dxa"/>
            <w:hideMark/>
          </w:tcPr>
          <w:p w14:paraId="1843AB65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ails to demonstrate effective project planning and organization.</w:t>
            </w:r>
          </w:p>
          <w:p w14:paraId="7712EFEB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ails to submit regular progress reports.</w:t>
            </w:r>
          </w:p>
          <w:p w14:paraId="2C8B0D59" w14:textId="77777777" w:rsidR="008C5B14" w:rsidRPr="0027546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75464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oorly manages time, resources, and tasks.</w:t>
            </w:r>
          </w:p>
        </w:tc>
      </w:tr>
    </w:tbl>
    <w:p w14:paraId="28A8AF40" w14:textId="77777777" w:rsidR="008C5B14" w:rsidRDefault="008C5B14" w:rsidP="008C5B14"/>
    <w:p w14:paraId="6A57E01F" w14:textId="77777777" w:rsidR="008C5B14" w:rsidRDefault="008C5B14" w:rsidP="008C5B14">
      <w:pPr>
        <w:pStyle w:val="BodyText"/>
        <w:spacing w:before="256"/>
        <w:ind w:left="-1170"/>
        <w:rPr>
          <w:rFonts w:asciiTheme="minorHAnsi" w:eastAsia="Times New Roman" w:hAnsiTheme="minorHAnsi" w:cstheme="minorHAnsi"/>
          <w:b/>
          <w:bCs/>
          <w:color w:val="374151"/>
          <w:lang w:val="en-SG" w:eastAsia="zh-CN"/>
        </w:rPr>
      </w:pPr>
    </w:p>
    <w:p w14:paraId="483DF61B" w14:textId="77777777" w:rsidR="008C5B14" w:rsidRPr="009C0D9E" w:rsidRDefault="008C5B14" w:rsidP="008C5B14">
      <w:pPr>
        <w:pStyle w:val="BodyText"/>
        <w:spacing w:before="256"/>
        <w:ind w:left="-1170"/>
        <w:rPr>
          <w:rFonts w:asciiTheme="minorHAnsi" w:eastAsia="Times New Roman" w:hAnsiTheme="minorHAnsi" w:cstheme="minorHAnsi"/>
          <w:b/>
          <w:bCs/>
          <w:color w:val="374151"/>
          <w:lang w:val="en-SG" w:eastAsia="zh-CN"/>
        </w:rPr>
      </w:pPr>
      <w:r w:rsidRPr="009C0D9E">
        <w:rPr>
          <w:rFonts w:asciiTheme="minorHAnsi" w:eastAsia="Times New Roman" w:hAnsiTheme="minorHAnsi" w:cstheme="minorHAnsi"/>
          <w:b/>
          <w:bCs/>
          <w:color w:val="374151"/>
          <w:lang w:val="en-SG" w:eastAsia="zh-CN"/>
        </w:rPr>
        <w:t>Deliverables (50%) – 100 marks</w:t>
      </w:r>
    </w:p>
    <w:tbl>
      <w:tblPr>
        <w:tblStyle w:val="TableGrid"/>
        <w:tblW w:w="10710" w:type="dxa"/>
        <w:tblInd w:w="-1175" w:type="dxa"/>
        <w:tblLook w:val="04A0" w:firstRow="1" w:lastRow="0" w:firstColumn="1" w:lastColumn="0" w:noHBand="0" w:noVBand="1"/>
      </w:tblPr>
      <w:tblGrid>
        <w:gridCol w:w="1795"/>
        <w:gridCol w:w="2345"/>
        <w:gridCol w:w="2250"/>
        <w:gridCol w:w="2250"/>
        <w:gridCol w:w="2070"/>
      </w:tblGrid>
      <w:tr w:rsidR="008C5B14" w:rsidRPr="00094820" w14:paraId="27CDCB18" w14:textId="77777777" w:rsidTr="00BB1193">
        <w:tc>
          <w:tcPr>
            <w:tcW w:w="1795" w:type="dxa"/>
            <w:hideMark/>
          </w:tcPr>
          <w:p w14:paraId="0C17326B" w14:textId="77777777" w:rsidR="008C5B14" w:rsidRPr="00094820" w:rsidRDefault="008C5B14" w:rsidP="00BB1193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Criteria</w:t>
            </w:r>
          </w:p>
        </w:tc>
        <w:tc>
          <w:tcPr>
            <w:tcW w:w="2345" w:type="dxa"/>
            <w:hideMark/>
          </w:tcPr>
          <w:p w14:paraId="70F5E6B8" w14:textId="77777777" w:rsidR="008C5B14" w:rsidRPr="00094820" w:rsidRDefault="008C5B14" w:rsidP="00BB1193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Excellent</w:t>
            </w:r>
            <w:r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br/>
            </w:r>
            <w:r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x &gt;= 80%)</w:t>
            </w:r>
          </w:p>
        </w:tc>
        <w:tc>
          <w:tcPr>
            <w:tcW w:w="2250" w:type="dxa"/>
            <w:hideMark/>
          </w:tcPr>
          <w:p w14:paraId="24A1155C" w14:textId="77777777" w:rsidR="008C5B14" w:rsidRPr="00094820" w:rsidRDefault="008C5B14" w:rsidP="00BB1193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Good</w:t>
            </w:r>
            <w:r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br/>
            </w:r>
            <w:r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70% &lt;= x &lt; 80%)</w:t>
            </w:r>
          </w:p>
        </w:tc>
        <w:tc>
          <w:tcPr>
            <w:tcW w:w="2250" w:type="dxa"/>
            <w:hideMark/>
          </w:tcPr>
          <w:p w14:paraId="52BD2F48" w14:textId="77777777" w:rsidR="008C5B14" w:rsidRPr="00094820" w:rsidRDefault="008C5B14" w:rsidP="00BB1193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Average</w:t>
            </w:r>
            <w:r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br/>
            </w:r>
            <w:r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60% &lt;= x &lt; 70%)</w:t>
            </w:r>
          </w:p>
        </w:tc>
        <w:tc>
          <w:tcPr>
            <w:tcW w:w="2070" w:type="dxa"/>
            <w:hideMark/>
          </w:tcPr>
          <w:p w14:paraId="3ECBB439" w14:textId="77777777" w:rsidR="008C5B14" w:rsidRPr="00094820" w:rsidRDefault="008C5B14" w:rsidP="00BB1193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Poor</w:t>
            </w:r>
            <w:r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br/>
            </w:r>
            <w:r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x &lt;= 60%)</w:t>
            </w:r>
          </w:p>
        </w:tc>
      </w:tr>
      <w:tr w:rsidR="008C5B14" w:rsidRPr="00094820" w14:paraId="43B1EF9B" w14:textId="77777777" w:rsidTr="00BB1193">
        <w:tc>
          <w:tcPr>
            <w:tcW w:w="1795" w:type="dxa"/>
            <w:hideMark/>
          </w:tcPr>
          <w:p w14:paraId="1CF53023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Completeness of Features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  <w:t>(15%)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</w:r>
          </w:p>
          <w:p w14:paraId="05446F15" w14:textId="77777777" w:rsidR="008C5B14" w:rsidRPr="00094820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  <w:t>(Presentation and MP Report)</w:t>
            </w:r>
          </w:p>
        </w:tc>
        <w:tc>
          <w:tcPr>
            <w:tcW w:w="2345" w:type="dxa"/>
            <w:hideMark/>
          </w:tcPr>
          <w:p w14:paraId="2D662D3B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livers a fully functional and comprehensive product that meets all the specified requirements.</w:t>
            </w:r>
          </w:p>
          <w:p w14:paraId="43E1F78A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Includes advanced features and functionalities beyond the basic requirements.</w:t>
            </w:r>
          </w:p>
          <w:p w14:paraId="4EE2516F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exceptional attention to detail.</w:t>
            </w:r>
          </w:p>
        </w:tc>
        <w:tc>
          <w:tcPr>
            <w:tcW w:w="2250" w:type="dxa"/>
            <w:hideMark/>
          </w:tcPr>
          <w:p w14:paraId="5B5AE32B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livers a functional product that meets most of the specified requirements.</w:t>
            </w:r>
          </w:p>
          <w:p w14:paraId="48C9CC47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Includes additional features and functionalities.</w:t>
            </w:r>
          </w:p>
          <w:p w14:paraId="00AE899A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attention to detail.</w:t>
            </w:r>
          </w:p>
        </w:tc>
        <w:tc>
          <w:tcPr>
            <w:tcW w:w="2250" w:type="dxa"/>
            <w:hideMark/>
          </w:tcPr>
          <w:p w14:paraId="42E18933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livers a basic product that meets the core requirements.</w:t>
            </w:r>
          </w:p>
          <w:p w14:paraId="61594277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May lack some additional features and functionalities.</w:t>
            </w:r>
          </w:p>
          <w:p w14:paraId="3857CBD6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hows satisfactory attention to detail.</w:t>
            </w:r>
          </w:p>
        </w:tc>
        <w:tc>
          <w:tcPr>
            <w:tcW w:w="2070" w:type="dxa"/>
            <w:hideMark/>
          </w:tcPr>
          <w:p w14:paraId="1B33AD35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ails to deliver a complete product that meets the required specifications.</w:t>
            </w:r>
          </w:p>
          <w:p w14:paraId="28888347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Lacks essential features and functionalities. </w:t>
            </w:r>
          </w:p>
          <w:p w14:paraId="1820F70A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hows poor attention to detail.</w:t>
            </w:r>
          </w:p>
        </w:tc>
      </w:tr>
      <w:tr w:rsidR="008C5B14" w:rsidRPr="00094820" w14:paraId="61D71C18" w14:textId="77777777" w:rsidTr="00BB1193">
        <w:tc>
          <w:tcPr>
            <w:tcW w:w="1795" w:type="dxa"/>
            <w:hideMark/>
          </w:tcPr>
          <w:p w14:paraId="1C41F742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Value of Project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 (15%)</w:t>
            </w:r>
          </w:p>
          <w:p w14:paraId="29B772AC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7DB70633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7175CAEF" w14:textId="77777777" w:rsidR="008C5B14" w:rsidRPr="00094820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Presentation and MP Report)</w:t>
            </w:r>
          </w:p>
        </w:tc>
        <w:tc>
          <w:tcPr>
            <w:tcW w:w="2345" w:type="dxa"/>
            <w:hideMark/>
          </w:tcPr>
          <w:p w14:paraId="4EF72F21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significant time savings for the end-users through automation or efficient data processin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g. </w:t>
            </w:r>
          </w:p>
          <w:p w14:paraId="7BD7EC03" w14:textId="77777777" w:rsidR="008C5B14" w:rsidRDefault="008C5B14" w:rsidP="00BB1193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258625EE" w14:textId="77777777" w:rsidR="008C5B14" w:rsidRPr="00094820" w:rsidRDefault="008C5B14" w:rsidP="00BB1193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Or </w:t>
            </w:r>
          </w:p>
          <w:p w14:paraId="2669D23C" w14:textId="77777777" w:rsidR="008C5B14" w:rsidRDefault="008C5B14" w:rsidP="00BB1193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44B3192B" w14:textId="77777777" w:rsidR="008C5B14" w:rsidRDefault="008C5B14" w:rsidP="00BB1193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Offers valuable and actionable insights to the client based on the data analysis and visualization.</w:t>
            </w:r>
          </w:p>
          <w:p w14:paraId="25D96A81" w14:textId="77777777" w:rsidR="008C5B14" w:rsidRPr="00094820" w:rsidRDefault="008C5B14" w:rsidP="00BB1193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20D78F36" w14:textId="77777777" w:rsidR="008C5B14" w:rsidRPr="00D02C3C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</w:tc>
        <w:tc>
          <w:tcPr>
            <w:tcW w:w="2250" w:type="dxa"/>
            <w:hideMark/>
          </w:tcPr>
          <w:p w14:paraId="089DD4E0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noticeable time savings for the end-users through automation or efficient data processing</w:t>
            </w:r>
            <w:r w:rsidRPr="005A14CC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. </w:t>
            </w:r>
          </w:p>
          <w:p w14:paraId="29FC4914" w14:textId="77777777" w:rsidR="008C5B14" w:rsidRDefault="008C5B14" w:rsidP="00BB1193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4E8C447B" w14:textId="77777777" w:rsidR="008C5B14" w:rsidRDefault="008C5B14" w:rsidP="00BB1193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O</w:t>
            </w:r>
            <w:r w:rsidRPr="005A14CC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r </w:t>
            </w:r>
          </w:p>
          <w:p w14:paraId="762BEFB5" w14:textId="77777777" w:rsidR="008C5B14" w:rsidRDefault="008C5B14" w:rsidP="00BB1193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0E97E878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Offers relevant insights to the client based on the data analysis and visualization.</w:t>
            </w:r>
          </w:p>
          <w:p w14:paraId="74BE04DA" w14:textId="77777777" w:rsidR="008C5B14" w:rsidRPr="00094820" w:rsidRDefault="008C5B14" w:rsidP="00BB1193">
            <w:pPr>
              <w:rPr>
                <w:lang w:val="en-SG" w:eastAsia="zh-CN"/>
              </w:rPr>
            </w:pPr>
          </w:p>
        </w:tc>
        <w:tc>
          <w:tcPr>
            <w:tcW w:w="2250" w:type="dxa"/>
            <w:hideMark/>
          </w:tcPr>
          <w:p w14:paraId="38CD276A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limited time savings for the end-users through automation or efficient data processing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. </w:t>
            </w:r>
          </w:p>
          <w:p w14:paraId="316DF00A" w14:textId="77777777" w:rsidR="008C5B14" w:rsidRDefault="008C5B14" w:rsidP="00BB1193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619E8400" w14:textId="77777777" w:rsidR="008C5B14" w:rsidRDefault="008C5B14" w:rsidP="00BB1193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Or</w:t>
            </w:r>
          </w:p>
          <w:p w14:paraId="193AE213" w14:textId="77777777" w:rsidR="008C5B14" w:rsidRDefault="008C5B14" w:rsidP="00BB1193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02FF9FDD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Offers limited insights to the client based on the data analysis and visualization.</w:t>
            </w:r>
          </w:p>
          <w:p w14:paraId="23A4942A" w14:textId="77777777" w:rsidR="008C5B14" w:rsidRDefault="008C5B14" w:rsidP="00BB1193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7BD4CF8C" w14:textId="77777777" w:rsidR="008C5B14" w:rsidRPr="00094820" w:rsidRDefault="008C5B14" w:rsidP="00BB1193">
            <w:pPr>
              <w:rPr>
                <w:lang w:val="en-SG" w:eastAsia="zh-CN"/>
              </w:rPr>
            </w:pPr>
          </w:p>
        </w:tc>
        <w:tc>
          <w:tcPr>
            <w:tcW w:w="2070" w:type="dxa"/>
            <w:hideMark/>
          </w:tcPr>
          <w:p w14:paraId="2E2B18DC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ails to provide significant time savings for the end-users through automation or efficient data processing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.</w:t>
            </w:r>
          </w:p>
          <w:p w14:paraId="46657215" w14:textId="77777777" w:rsidR="008C5B14" w:rsidRDefault="008C5B14" w:rsidP="00BB1193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3CD67861" w14:textId="77777777" w:rsidR="008C5B14" w:rsidRDefault="008C5B14" w:rsidP="00BB1193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Or</w:t>
            </w:r>
          </w:p>
          <w:p w14:paraId="0AD4F889" w14:textId="77777777" w:rsidR="008C5B14" w:rsidRDefault="008C5B14" w:rsidP="00BB1193">
            <w:pPr>
              <w:pStyle w:val="ListParagraph"/>
              <w:ind w:left="360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274F4456" w14:textId="77777777" w:rsidR="008C5B14" w:rsidRPr="00CF0CCE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CF0CCE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ails to offer significant insights to the client based on the data analysis and visualization.</w:t>
            </w:r>
          </w:p>
          <w:p w14:paraId="26FD634C" w14:textId="77777777" w:rsidR="008C5B14" w:rsidRPr="00094820" w:rsidRDefault="008C5B14" w:rsidP="00BB1193">
            <w:pPr>
              <w:rPr>
                <w:lang w:val="en-SG" w:eastAsia="zh-CN"/>
              </w:rPr>
            </w:pPr>
          </w:p>
        </w:tc>
      </w:tr>
      <w:tr w:rsidR="008C5B14" w:rsidRPr="00094820" w14:paraId="1A63DC31" w14:textId="77777777" w:rsidTr="00BB1193">
        <w:tc>
          <w:tcPr>
            <w:tcW w:w="1795" w:type="dxa"/>
            <w:hideMark/>
          </w:tcPr>
          <w:p w14:paraId="145DBB7C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calability of the Project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 </w:t>
            </w:r>
          </w:p>
          <w:p w14:paraId="6AEE33B3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10%)</w:t>
            </w:r>
          </w:p>
          <w:p w14:paraId="4F4247F2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3CCEFABD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6B75E6BF" w14:textId="77777777" w:rsidR="008C5B14" w:rsidRPr="00094820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Presentation and MP Report)</w:t>
            </w:r>
          </w:p>
        </w:tc>
        <w:tc>
          <w:tcPr>
            <w:tcW w:w="2345" w:type="dxa"/>
            <w:hideMark/>
          </w:tcPr>
          <w:p w14:paraId="25220F2C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signs the project with scalability in mind, allowing for potential growth in data volume or user base.</w:t>
            </w:r>
          </w:p>
          <w:p w14:paraId="26ACC01C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effective strategies and techniques for handling large-scale data processing.</w:t>
            </w:r>
          </w:p>
          <w:p w14:paraId="4C52C3B2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Considers factors such as system performance and resource utilization.</w:t>
            </w:r>
          </w:p>
        </w:tc>
        <w:tc>
          <w:tcPr>
            <w:tcW w:w="2250" w:type="dxa"/>
            <w:hideMark/>
          </w:tcPr>
          <w:p w14:paraId="1E2A4F1F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Considers scalability in the project design, allowing for potential growth in data volume or user base. Implements techniques for handling data processing efficiently.</w:t>
            </w:r>
          </w:p>
          <w:p w14:paraId="582A085D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Considers factors such as system performance and resource utilization to some extent.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</w:r>
          </w:p>
        </w:tc>
        <w:tc>
          <w:tcPr>
            <w:tcW w:w="2250" w:type="dxa"/>
            <w:hideMark/>
          </w:tcPr>
          <w:p w14:paraId="5F8FC926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hows limited consideration for scalability in the project design. May have some limitations in handling large-scale data processing.</w:t>
            </w:r>
          </w:p>
          <w:p w14:paraId="2A24B031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basic awareness of factors such as system performance and resource utilization.</w:t>
            </w:r>
          </w:p>
        </w:tc>
        <w:tc>
          <w:tcPr>
            <w:tcW w:w="2070" w:type="dxa"/>
            <w:hideMark/>
          </w:tcPr>
          <w:p w14:paraId="5C88052A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Fails to consider scalability in the project design. Lacks effective techniques for handling large-scale data processing. </w:t>
            </w:r>
          </w:p>
          <w:p w14:paraId="693B1364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Neglects factors such as system performance and resource utilization.</w:t>
            </w:r>
          </w:p>
        </w:tc>
      </w:tr>
      <w:tr w:rsidR="008C5B14" w:rsidRPr="00094820" w14:paraId="56000E70" w14:textId="77777777" w:rsidTr="00BB1193">
        <w:trPr>
          <w:trHeight w:val="1520"/>
        </w:trPr>
        <w:tc>
          <w:tcPr>
            <w:tcW w:w="1795" w:type="dxa"/>
            <w:hideMark/>
          </w:tcPr>
          <w:p w14:paraId="0402F6C2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Maintainability of the Project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  <w:t>(10%)</w:t>
            </w:r>
          </w:p>
          <w:p w14:paraId="00C11160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09C43964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47DA5692" w14:textId="77777777" w:rsidR="008C5B14" w:rsidRPr="00094820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Presentation and MP Report)</w:t>
            </w:r>
          </w:p>
        </w:tc>
        <w:tc>
          <w:tcPr>
            <w:tcW w:w="2345" w:type="dxa"/>
            <w:hideMark/>
          </w:tcPr>
          <w:p w14:paraId="1E37E895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signs the project with maintainability in mind, ensuring ease of future enhancements, bug fixes, and updates.</w:t>
            </w:r>
          </w:p>
          <w:p w14:paraId="61E26D80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Provides clear guidelines for maintaining and extending the project.</w:t>
            </w:r>
          </w:p>
        </w:tc>
        <w:tc>
          <w:tcPr>
            <w:tcW w:w="2250" w:type="dxa"/>
            <w:hideMark/>
          </w:tcPr>
          <w:p w14:paraId="468FAB61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 xml:space="preserve">Considers maintainability in the project design, allowing for future enhancements, bug fixes, and updates. </w:t>
            </w:r>
          </w:p>
          <w:p w14:paraId="10AE86F3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Provides basic guidelines for maintaining and extending the project.</w:t>
            </w:r>
          </w:p>
        </w:tc>
        <w:tc>
          <w:tcPr>
            <w:tcW w:w="2250" w:type="dxa"/>
            <w:hideMark/>
          </w:tcPr>
          <w:p w14:paraId="127BE289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 xml:space="preserve">Shows limited consideration for maintainability in the project design. May have some challenges in making future enhancements, </w:t>
            </w: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bug fixes, and updates.</w:t>
            </w:r>
          </w:p>
          <w:p w14:paraId="35AE5579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limited guidelines for maintaining and extending the project.</w:t>
            </w:r>
          </w:p>
        </w:tc>
        <w:tc>
          <w:tcPr>
            <w:tcW w:w="2070" w:type="dxa"/>
            <w:hideMark/>
          </w:tcPr>
          <w:p w14:paraId="7C11C32B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 xml:space="preserve">Fails to consider maintainability in the project design. </w:t>
            </w:r>
          </w:p>
          <w:p w14:paraId="50793C03" w14:textId="77777777" w:rsidR="008C5B14" w:rsidRPr="0009482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Provides insufficient guidelines for maintaining </w:t>
            </w:r>
            <w:r w:rsidRPr="0009482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and extending the project.</w:t>
            </w:r>
          </w:p>
        </w:tc>
      </w:tr>
    </w:tbl>
    <w:p w14:paraId="5B36C63D" w14:textId="77777777" w:rsidR="008C5B14" w:rsidRPr="009C0D9E" w:rsidRDefault="008C5B14" w:rsidP="008C5B14">
      <w:pPr>
        <w:pStyle w:val="BodyText"/>
        <w:spacing w:before="256"/>
        <w:ind w:left="-1170"/>
        <w:rPr>
          <w:rFonts w:asciiTheme="minorHAnsi" w:eastAsia="Times New Roman" w:hAnsiTheme="minorHAnsi" w:cstheme="minorHAnsi"/>
          <w:b/>
          <w:bCs/>
          <w:color w:val="374151"/>
          <w:lang w:val="en-SG" w:eastAsia="zh-CN"/>
        </w:rPr>
      </w:pPr>
      <w:r w:rsidRPr="009C0D9E">
        <w:rPr>
          <w:rFonts w:asciiTheme="minorHAnsi" w:eastAsia="Times New Roman" w:hAnsiTheme="minorHAnsi" w:cstheme="minorHAnsi"/>
          <w:b/>
          <w:bCs/>
          <w:color w:val="374151"/>
          <w:lang w:val="en-SG" w:eastAsia="zh-CN"/>
        </w:rPr>
        <w:lastRenderedPageBreak/>
        <w:t>Presentation &amp; Reflection Report (20%) – 40 marks</w:t>
      </w:r>
    </w:p>
    <w:tbl>
      <w:tblPr>
        <w:tblStyle w:val="TableGrid"/>
        <w:tblW w:w="10710" w:type="dxa"/>
        <w:tblInd w:w="-1175" w:type="dxa"/>
        <w:tblLook w:val="04A0" w:firstRow="1" w:lastRow="0" w:firstColumn="1" w:lastColumn="0" w:noHBand="0" w:noVBand="1"/>
      </w:tblPr>
      <w:tblGrid>
        <w:gridCol w:w="1795"/>
        <w:gridCol w:w="2345"/>
        <w:gridCol w:w="2340"/>
        <w:gridCol w:w="2160"/>
        <w:gridCol w:w="2070"/>
      </w:tblGrid>
      <w:tr w:rsidR="008C5B14" w:rsidRPr="008465D0" w14:paraId="66578395" w14:textId="77777777" w:rsidTr="00BB1193">
        <w:trPr>
          <w:trHeight w:val="323"/>
        </w:trPr>
        <w:tc>
          <w:tcPr>
            <w:tcW w:w="1795" w:type="dxa"/>
            <w:hideMark/>
          </w:tcPr>
          <w:p w14:paraId="5F5FED0C" w14:textId="77777777" w:rsidR="008C5B14" w:rsidRPr="008465D0" w:rsidRDefault="008C5B14" w:rsidP="00BB1193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Criteria</w:t>
            </w:r>
          </w:p>
        </w:tc>
        <w:tc>
          <w:tcPr>
            <w:tcW w:w="2345" w:type="dxa"/>
            <w:hideMark/>
          </w:tcPr>
          <w:p w14:paraId="7E15CBDC" w14:textId="77777777" w:rsidR="008C5B14" w:rsidRPr="008465D0" w:rsidRDefault="008C5B14" w:rsidP="00BB1193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Excellent</w:t>
            </w:r>
            <w:r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br/>
            </w:r>
            <w:r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x &gt;= 80%)</w:t>
            </w:r>
          </w:p>
        </w:tc>
        <w:tc>
          <w:tcPr>
            <w:tcW w:w="2340" w:type="dxa"/>
            <w:hideMark/>
          </w:tcPr>
          <w:p w14:paraId="253AA358" w14:textId="77777777" w:rsidR="008C5B14" w:rsidRPr="008465D0" w:rsidRDefault="008C5B14" w:rsidP="00BB1193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Good</w:t>
            </w:r>
            <w:r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br/>
            </w:r>
            <w:r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70% &lt;= x &lt; 80%)</w:t>
            </w:r>
          </w:p>
        </w:tc>
        <w:tc>
          <w:tcPr>
            <w:tcW w:w="2160" w:type="dxa"/>
            <w:hideMark/>
          </w:tcPr>
          <w:p w14:paraId="55993A83" w14:textId="77777777" w:rsidR="008C5B14" w:rsidRPr="008465D0" w:rsidRDefault="008C5B14" w:rsidP="00BB1193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Average</w:t>
            </w:r>
            <w:r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br/>
            </w:r>
            <w:r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60% &lt;= x &lt; 70%)</w:t>
            </w:r>
          </w:p>
        </w:tc>
        <w:tc>
          <w:tcPr>
            <w:tcW w:w="2070" w:type="dxa"/>
            <w:hideMark/>
          </w:tcPr>
          <w:p w14:paraId="7266A1BB" w14:textId="77777777" w:rsidR="008C5B14" w:rsidRPr="008465D0" w:rsidRDefault="008C5B14" w:rsidP="00BB1193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Poor</w:t>
            </w:r>
            <w:r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br/>
            </w:r>
            <w:r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x &lt;= 60%)</w:t>
            </w:r>
          </w:p>
        </w:tc>
      </w:tr>
      <w:tr w:rsidR="008C5B14" w:rsidRPr="008465D0" w14:paraId="368F89DE" w14:textId="77777777" w:rsidTr="00BB1193">
        <w:tc>
          <w:tcPr>
            <w:tcW w:w="1795" w:type="dxa"/>
            <w:hideMark/>
          </w:tcPr>
          <w:p w14:paraId="465FE6B0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Articulation of Scope and Objective of Project</w:t>
            </w:r>
          </w:p>
          <w:p w14:paraId="6821B591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5%)</w:t>
            </w:r>
          </w:p>
          <w:p w14:paraId="703F6E63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4C7ACFB0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1E7E795E" w14:textId="77777777" w:rsidR="008C5B14" w:rsidRPr="008465D0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Presentation &amp;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  <w:t>Reflection in MP Report)</w:t>
            </w:r>
          </w:p>
        </w:tc>
        <w:tc>
          <w:tcPr>
            <w:tcW w:w="2345" w:type="dxa"/>
            <w:hideMark/>
          </w:tcPr>
          <w:p w14:paraId="7502CA3C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Clearly articulates the scope and objective of the project, providing a thorough understanding of the problem being addressed and the goals to be achieved.</w:t>
            </w:r>
          </w:p>
          <w:p w14:paraId="07155DC1" w14:textId="77777777" w:rsidR="008C5B14" w:rsidRPr="008465D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</w:t>
            </w: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 a deep understanding of the project's purpose and relevance.</w:t>
            </w:r>
          </w:p>
        </w:tc>
        <w:tc>
          <w:tcPr>
            <w:tcW w:w="2340" w:type="dxa"/>
            <w:hideMark/>
          </w:tcPr>
          <w:p w14:paraId="59BA75A0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Articulates the scope and objective of the project, providing a clear understanding of the problem being addressed and the goals to be achieved.</w:t>
            </w:r>
          </w:p>
          <w:p w14:paraId="613F6406" w14:textId="77777777" w:rsidR="008C5B14" w:rsidRPr="008465D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</w:t>
            </w: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 a good understanding of the project's purpose and relevance.</w:t>
            </w:r>
          </w:p>
        </w:tc>
        <w:tc>
          <w:tcPr>
            <w:tcW w:w="2160" w:type="dxa"/>
            <w:hideMark/>
          </w:tcPr>
          <w:p w14:paraId="57ED1F68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esents the scope and objective of the project, providing an overview of the problem being addressed and the goals to be achieved.</w:t>
            </w:r>
          </w:p>
          <w:p w14:paraId="3EDAC1D5" w14:textId="77777777" w:rsidR="008C5B14" w:rsidRPr="008465D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</w:t>
            </w: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 a basic understanding of the project's purpose and relevance.</w:t>
            </w:r>
          </w:p>
        </w:tc>
        <w:tc>
          <w:tcPr>
            <w:tcW w:w="2070" w:type="dxa"/>
            <w:hideMark/>
          </w:tcPr>
          <w:p w14:paraId="694AD52E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Fails to articulate the scope and objective of the project clearly. Lacks understanding of the problem being addressed and the goals to be achieved. </w:t>
            </w:r>
          </w:p>
          <w:p w14:paraId="76E12684" w14:textId="77777777" w:rsidR="008C5B14" w:rsidRPr="008465D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Does not 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</w:t>
            </w: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 the project's purpose and relevance.</w:t>
            </w:r>
          </w:p>
        </w:tc>
      </w:tr>
      <w:tr w:rsidR="008C5B14" w:rsidRPr="008465D0" w14:paraId="32C57461" w14:textId="77777777" w:rsidTr="00BB1193">
        <w:tc>
          <w:tcPr>
            <w:tcW w:w="1795" w:type="dxa"/>
            <w:hideMark/>
          </w:tcPr>
          <w:p w14:paraId="3BA8E37D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Challenges Faced</w:t>
            </w:r>
          </w:p>
          <w:p w14:paraId="592C0415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5%)</w:t>
            </w:r>
          </w:p>
          <w:p w14:paraId="08A57306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4E3A550A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2EDD52C0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7BBC5BB9" w14:textId="77777777" w:rsidR="008C5B14" w:rsidRPr="008465D0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Presentation &amp;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  <w:t>Reflection in MP Report)</w:t>
            </w:r>
          </w:p>
        </w:tc>
        <w:tc>
          <w:tcPr>
            <w:tcW w:w="2345" w:type="dxa"/>
            <w:hideMark/>
          </w:tcPr>
          <w:p w14:paraId="0417CF75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Clearly identifies and explains the challenges encountered during the project, demonstrating a comprehensive understanding of the obstacles faced. </w:t>
            </w:r>
          </w:p>
          <w:p w14:paraId="207E69BD" w14:textId="77777777" w:rsidR="008C5B14" w:rsidRPr="008465D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insightful reflections on how challenges were overcome or mitigated.</w:t>
            </w:r>
          </w:p>
        </w:tc>
        <w:tc>
          <w:tcPr>
            <w:tcW w:w="2340" w:type="dxa"/>
            <w:hideMark/>
          </w:tcPr>
          <w:p w14:paraId="2CAB2DE9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Identifies and explains the challenges encountered during the project, demonstrating an understanding of the obstacles faced. </w:t>
            </w:r>
          </w:p>
          <w:p w14:paraId="3E0D0A9A" w14:textId="77777777" w:rsidR="008C5B14" w:rsidRPr="008465D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some reflections on how challenges were overcome or mitigated.</w:t>
            </w:r>
          </w:p>
        </w:tc>
        <w:tc>
          <w:tcPr>
            <w:tcW w:w="2160" w:type="dxa"/>
            <w:hideMark/>
          </w:tcPr>
          <w:p w14:paraId="155C9050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Identifies some of the challenges encountered during the project, providing a basic understanding of the obstacles faced. </w:t>
            </w:r>
          </w:p>
          <w:p w14:paraId="1B1902CA" w14:textId="77777777" w:rsidR="008C5B14" w:rsidRPr="008465D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limited reflections on how challenges were overcome or mitigated.</w:t>
            </w:r>
          </w:p>
        </w:tc>
        <w:tc>
          <w:tcPr>
            <w:tcW w:w="2070" w:type="dxa"/>
            <w:hideMark/>
          </w:tcPr>
          <w:p w14:paraId="298CBBED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Fails to identify or explain the challenges encountered during the project. Lacks understanding of the obstacles faced. </w:t>
            </w:r>
          </w:p>
          <w:p w14:paraId="171243F3" w14:textId="77777777" w:rsidR="008C5B14" w:rsidRPr="008465D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oes not provide reflections on how challenges were overcome or mitigated.</w:t>
            </w:r>
          </w:p>
        </w:tc>
      </w:tr>
      <w:tr w:rsidR="008C5B14" w:rsidRPr="008465D0" w14:paraId="0DD06240" w14:textId="77777777" w:rsidTr="00BB1193">
        <w:tc>
          <w:tcPr>
            <w:tcW w:w="1795" w:type="dxa"/>
            <w:hideMark/>
          </w:tcPr>
          <w:p w14:paraId="5C0E826E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lastRenderedPageBreak/>
              <w:t>Details of the Product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  <w:t>(5%)</w:t>
            </w:r>
          </w:p>
          <w:p w14:paraId="33AEA3F5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4DD4BA5B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74FE126B" w14:textId="77777777" w:rsidR="008C5B14" w:rsidRPr="008465D0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  <w:t>(Presentation)</w:t>
            </w:r>
          </w:p>
        </w:tc>
        <w:tc>
          <w:tcPr>
            <w:tcW w:w="2345" w:type="dxa"/>
            <w:hideMark/>
          </w:tcPr>
          <w:p w14:paraId="52157926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esents a comprehensive and detailed description of the product, including its features, functionality, and relevance to the problem domain.</w:t>
            </w:r>
          </w:p>
          <w:p w14:paraId="1CD57E66" w14:textId="77777777" w:rsidR="008C5B14" w:rsidRPr="008465D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a deep understanding of the technical aspects of the product.</w:t>
            </w:r>
          </w:p>
        </w:tc>
        <w:tc>
          <w:tcPr>
            <w:tcW w:w="2340" w:type="dxa"/>
            <w:hideMark/>
          </w:tcPr>
          <w:p w14:paraId="455ECF7E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esents a clear description of the product, including its features, functionality, and relevance to the problem domain.</w:t>
            </w:r>
          </w:p>
          <w:p w14:paraId="614AF6B4" w14:textId="77777777" w:rsidR="008C5B14" w:rsidRPr="008465D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a good understanding of the technical aspects of the product.</w:t>
            </w:r>
          </w:p>
        </w:tc>
        <w:tc>
          <w:tcPr>
            <w:tcW w:w="2160" w:type="dxa"/>
            <w:hideMark/>
          </w:tcPr>
          <w:p w14:paraId="13E740BE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esents an overview of the product, including its features, functionality, and relevance to the problem domain.</w:t>
            </w:r>
          </w:p>
          <w:p w14:paraId="29AB7B56" w14:textId="77777777" w:rsidR="008C5B14" w:rsidRPr="008465D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a basic understanding of the technical aspects of the product.</w:t>
            </w:r>
          </w:p>
        </w:tc>
        <w:tc>
          <w:tcPr>
            <w:tcW w:w="2070" w:type="dxa"/>
            <w:hideMark/>
          </w:tcPr>
          <w:p w14:paraId="32A76291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Fails to present a clear description of the product. Lacks understanding of its features, functionality, and relevance to the problem domain. </w:t>
            </w:r>
          </w:p>
          <w:p w14:paraId="5A7D23B9" w14:textId="77777777" w:rsidR="008C5B14" w:rsidRPr="008465D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Shows limited understanding of the technical aspects of the product.</w:t>
            </w:r>
          </w:p>
        </w:tc>
      </w:tr>
      <w:tr w:rsidR="008C5B14" w:rsidRPr="008465D0" w14:paraId="2CF28CC1" w14:textId="77777777" w:rsidTr="00BB1193">
        <w:tc>
          <w:tcPr>
            <w:tcW w:w="1795" w:type="dxa"/>
            <w:hideMark/>
          </w:tcPr>
          <w:p w14:paraId="0E55F643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Time Management</w:t>
            </w: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  <w:t>(3%)</w:t>
            </w:r>
          </w:p>
          <w:p w14:paraId="12D526FC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16453F55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</w:p>
          <w:p w14:paraId="799B52AD" w14:textId="77777777" w:rsidR="008C5B14" w:rsidRPr="008465D0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  <w:t>(Presentation)</w:t>
            </w:r>
          </w:p>
        </w:tc>
        <w:tc>
          <w:tcPr>
            <w:tcW w:w="2345" w:type="dxa"/>
            <w:hideMark/>
          </w:tcPr>
          <w:p w14:paraId="56BFBCE5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Manages time effectively, delivering the presentation within the allocated time frame.</w:t>
            </w:r>
          </w:p>
          <w:p w14:paraId="14BE7563" w14:textId="77777777" w:rsidR="008C5B14" w:rsidRPr="008465D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Maintains a well-paced presentation, allowing sufficient time for each component without rushing.</w:t>
            </w:r>
          </w:p>
        </w:tc>
        <w:tc>
          <w:tcPr>
            <w:tcW w:w="2340" w:type="dxa"/>
            <w:hideMark/>
          </w:tcPr>
          <w:p w14:paraId="69AA026C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Manages time appropriately, delivering the presentation within the allocated time frame. </w:t>
            </w:r>
          </w:p>
          <w:p w14:paraId="3A2BD090" w14:textId="77777777" w:rsidR="008C5B14" w:rsidRPr="008465D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Maintains a reasonably well-paced presentation, ensuring all essential components are covered.</w:t>
            </w:r>
          </w:p>
        </w:tc>
        <w:tc>
          <w:tcPr>
            <w:tcW w:w="2160" w:type="dxa"/>
            <w:hideMark/>
          </w:tcPr>
          <w:p w14:paraId="3DECEA4C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May require some adjustments in time management to fit the allocated time frame.</w:t>
            </w:r>
          </w:p>
          <w:p w14:paraId="44E5321C" w14:textId="77777777" w:rsidR="008C5B14" w:rsidRPr="008465D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esentation may feel rushed or lacking in certain components.</w:t>
            </w:r>
          </w:p>
        </w:tc>
        <w:tc>
          <w:tcPr>
            <w:tcW w:w="2070" w:type="dxa"/>
            <w:hideMark/>
          </w:tcPr>
          <w:p w14:paraId="27C04779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ails to manage time effectively, exceeding the allocated time frame.</w:t>
            </w:r>
          </w:p>
          <w:p w14:paraId="1682A4A2" w14:textId="77777777" w:rsidR="008C5B14" w:rsidRPr="008465D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esentation feels rushed or incomplete due to time constraints.</w:t>
            </w:r>
          </w:p>
        </w:tc>
      </w:tr>
      <w:tr w:rsidR="008C5B14" w:rsidRPr="008465D0" w14:paraId="7B082C7B" w14:textId="77777777" w:rsidTr="00BB1193">
        <w:tc>
          <w:tcPr>
            <w:tcW w:w="1795" w:type="dxa"/>
            <w:hideMark/>
          </w:tcPr>
          <w:p w14:paraId="700EA0E7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Q&amp;A</w:t>
            </w:r>
          </w:p>
          <w:p w14:paraId="7C3FA11F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2%)</w:t>
            </w:r>
          </w:p>
          <w:p w14:paraId="30150EFC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sz w:val="20"/>
                <w:szCs w:val="20"/>
                <w:lang w:val="en-SG" w:eastAsia="zh-CN"/>
              </w:rPr>
            </w:pPr>
          </w:p>
          <w:p w14:paraId="32ECA29A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sz w:val="20"/>
                <w:szCs w:val="20"/>
                <w:lang w:val="en-SG" w:eastAsia="zh-CN"/>
              </w:rPr>
            </w:pPr>
          </w:p>
          <w:p w14:paraId="3B26CB9B" w14:textId="77777777" w:rsidR="008C5B14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sz w:val="20"/>
                <w:szCs w:val="20"/>
                <w:lang w:val="en-SG" w:eastAsia="zh-CN"/>
              </w:rPr>
            </w:pPr>
          </w:p>
          <w:p w14:paraId="5A5DD518" w14:textId="77777777" w:rsidR="008C5B14" w:rsidRPr="008465D0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sz w:val="20"/>
                <w:szCs w:val="20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Presentation)</w:t>
            </w:r>
          </w:p>
        </w:tc>
        <w:tc>
          <w:tcPr>
            <w:tcW w:w="2345" w:type="dxa"/>
            <w:hideMark/>
          </w:tcPr>
          <w:p w14:paraId="5CC4E71D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an excellent understanding of the project and confidently answers queries with clear and concise responses.</w:t>
            </w:r>
          </w:p>
          <w:p w14:paraId="08E324DF" w14:textId="77777777" w:rsidR="008C5B14" w:rsidRPr="008465D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additional insights and elaborations where relevant.</w:t>
            </w:r>
          </w:p>
        </w:tc>
        <w:tc>
          <w:tcPr>
            <w:tcW w:w="2340" w:type="dxa"/>
            <w:hideMark/>
          </w:tcPr>
          <w:p w14:paraId="0D0A309E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a good understanding of the project and answers queries with clarity and confidence.</w:t>
            </w:r>
          </w:p>
          <w:p w14:paraId="5AF7DA50" w14:textId="77777777" w:rsidR="008C5B14" w:rsidRPr="008465D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Provides satisfactory responses to most queries.</w:t>
            </w:r>
          </w:p>
        </w:tc>
        <w:tc>
          <w:tcPr>
            <w:tcW w:w="2160" w:type="dxa"/>
            <w:hideMark/>
          </w:tcPr>
          <w:p w14:paraId="717F22C0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Demonstrates a basic understanding of the project and attempts to answer queries.</w:t>
            </w:r>
          </w:p>
          <w:p w14:paraId="35650AF9" w14:textId="77777777" w:rsidR="008C5B14" w:rsidRPr="008465D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Responses may lack clarity or confidence in some cases.</w:t>
            </w:r>
          </w:p>
        </w:tc>
        <w:tc>
          <w:tcPr>
            <w:tcW w:w="2070" w:type="dxa"/>
            <w:hideMark/>
          </w:tcPr>
          <w:p w14:paraId="0062C99A" w14:textId="77777777" w:rsidR="008C5B14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Fails to demonstrate a clear understanding of the project when answering queries.</w:t>
            </w:r>
          </w:p>
          <w:p w14:paraId="68DCD5EF" w14:textId="77777777" w:rsidR="008C5B14" w:rsidRPr="008465D0" w:rsidRDefault="008C5B14" w:rsidP="008C5B14">
            <w:pPr>
              <w:pStyle w:val="ListParagraph"/>
              <w:numPr>
                <w:ilvl w:val="0"/>
                <w:numId w:val="29"/>
              </w:num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8465D0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Responses lack clarity and may be insufficient or incorrect.</w:t>
            </w:r>
          </w:p>
        </w:tc>
      </w:tr>
    </w:tbl>
    <w:p w14:paraId="039F602D" w14:textId="77777777" w:rsidR="008C5B14" w:rsidRDefault="008C5B14" w:rsidP="008C5B14">
      <w:pPr>
        <w:pStyle w:val="BodyText"/>
        <w:rPr>
          <w:rFonts w:asciiTheme="minorHAnsi" w:eastAsia="Times New Roman" w:hAnsiTheme="minorHAnsi" w:cstheme="minorHAnsi"/>
          <w:b/>
          <w:bCs/>
          <w:color w:val="374151"/>
          <w:lang w:val="en-SG" w:eastAsia="zh-CN"/>
        </w:rPr>
      </w:pPr>
    </w:p>
    <w:p w14:paraId="14394AA2" w14:textId="77777777" w:rsidR="008C5B14" w:rsidRPr="007B5EFC" w:rsidRDefault="008C5B14" w:rsidP="008C5B14">
      <w:pPr>
        <w:pStyle w:val="BodyText"/>
        <w:ind w:left="-1080"/>
        <w:rPr>
          <w:rFonts w:asciiTheme="minorHAnsi" w:eastAsia="Times New Roman" w:hAnsiTheme="minorHAnsi" w:cstheme="minorHAnsi"/>
          <w:b/>
          <w:bCs/>
          <w:color w:val="374151"/>
          <w:lang w:val="en-SG" w:eastAsia="zh-CN"/>
        </w:rPr>
      </w:pPr>
      <w:r w:rsidRPr="007B5EFC">
        <w:rPr>
          <w:rFonts w:asciiTheme="minorHAnsi" w:eastAsia="Times New Roman" w:hAnsiTheme="minorHAnsi" w:cstheme="minorHAnsi"/>
          <w:b/>
          <w:bCs/>
          <w:color w:val="374151"/>
          <w:lang w:val="en-SG" w:eastAsia="zh-CN"/>
        </w:rPr>
        <w:lastRenderedPageBreak/>
        <w:t>Pitching for Project Judging Component (10%) – 20 marks</w:t>
      </w:r>
    </w:p>
    <w:p w14:paraId="74F0E9BD" w14:textId="77777777" w:rsidR="008C5B14" w:rsidRDefault="008C5B14" w:rsidP="008C5B14">
      <w:pPr>
        <w:pStyle w:val="BodyText"/>
        <w:spacing w:before="5"/>
        <w:rPr>
          <w:sz w:val="28"/>
        </w:rPr>
      </w:pPr>
    </w:p>
    <w:tbl>
      <w:tblPr>
        <w:tblW w:w="10710" w:type="dxa"/>
        <w:tblInd w:w="-1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10"/>
        <w:gridCol w:w="1800"/>
        <w:gridCol w:w="1710"/>
        <w:gridCol w:w="1800"/>
        <w:gridCol w:w="1800"/>
        <w:gridCol w:w="1890"/>
      </w:tblGrid>
      <w:tr w:rsidR="008C5B14" w14:paraId="280C5871" w14:textId="77777777" w:rsidTr="00BB1193">
        <w:trPr>
          <w:trHeight w:val="285"/>
        </w:trPr>
        <w:tc>
          <w:tcPr>
            <w:tcW w:w="1710" w:type="dxa"/>
            <w:shd w:val="clear" w:color="auto" w:fill="E4E4E4"/>
          </w:tcPr>
          <w:p w14:paraId="5943DD09" w14:textId="77777777" w:rsidR="008C5B14" w:rsidRDefault="008C5B14" w:rsidP="00BB1193">
            <w:pPr>
              <w:pStyle w:val="TableParagraph"/>
              <w:spacing w:line="226" w:lineRule="exact"/>
              <w:ind w:left="209" w:firstLine="0"/>
              <w:rPr>
                <w:b/>
                <w:sz w:val="20"/>
              </w:rPr>
            </w:pPr>
            <w:r>
              <w:rPr>
                <w:b/>
                <w:spacing w:val="-2"/>
                <w:w w:val="105"/>
                <w:sz w:val="20"/>
              </w:rPr>
              <w:t>Criteria</w:t>
            </w:r>
          </w:p>
        </w:tc>
        <w:tc>
          <w:tcPr>
            <w:tcW w:w="1800" w:type="dxa"/>
            <w:shd w:val="clear" w:color="auto" w:fill="E4E4E4"/>
          </w:tcPr>
          <w:p w14:paraId="1B839955" w14:textId="77777777" w:rsidR="008C5B14" w:rsidRPr="00AE2D26" w:rsidRDefault="008C5B14" w:rsidP="00BB1193">
            <w:pPr>
              <w:pStyle w:val="TableParagraph"/>
              <w:spacing w:line="226" w:lineRule="exact"/>
              <w:ind w:left="369" w:right="347" w:hanging="250"/>
              <w:jc w:val="center"/>
              <w:rPr>
                <w:b/>
                <w:bCs/>
                <w:sz w:val="20"/>
              </w:rPr>
            </w:pPr>
            <w:r w:rsidRPr="00AE2D26">
              <w:rPr>
                <w:b/>
                <w:bCs/>
                <w:spacing w:val="-2"/>
                <w:w w:val="105"/>
                <w:sz w:val="20"/>
              </w:rPr>
              <w:t>Excellent</w:t>
            </w:r>
            <w:r>
              <w:rPr>
                <w:b/>
                <w:bCs/>
                <w:spacing w:val="-2"/>
                <w:w w:val="105"/>
                <w:sz w:val="20"/>
              </w:rPr>
              <w:br/>
            </w:r>
            <w:r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x &gt;= 80%)</w:t>
            </w:r>
          </w:p>
        </w:tc>
        <w:tc>
          <w:tcPr>
            <w:tcW w:w="1710" w:type="dxa"/>
            <w:shd w:val="clear" w:color="auto" w:fill="E4E4E4"/>
          </w:tcPr>
          <w:p w14:paraId="229E1D69" w14:textId="77777777" w:rsidR="008C5B14" w:rsidRPr="00800F27" w:rsidRDefault="008C5B14" w:rsidP="00BB1193">
            <w:pPr>
              <w:pStyle w:val="TableParagraph"/>
              <w:spacing w:line="226" w:lineRule="exact"/>
              <w:ind w:left="142" w:firstLine="0"/>
              <w:jc w:val="center"/>
              <w:rPr>
                <w:b/>
                <w:bCs/>
                <w:sz w:val="20"/>
              </w:rPr>
            </w:pPr>
            <w:r w:rsidRPr="00800F27">
              <w:rPr>
                <w:b/>
                <w:bCs/>
                <w:spacing w:val="-2"/>
                <w:w w:val="105"/>
                <w:sz w:val="20"/>
              </w:rPr>
              <w:t>Good</w:t>
            </w:r>
            <w:r>
              <w:rPr>
                <w:b/>
                <w:bCs/>
                <w:spacing w:val="-2"/>
                <w:w w:val="105"/>
                <w:sz w:val="20"/>
              </w:rPr>
              <w:br/>
            </w:r>
            <w:r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70% &lt;= x &lt; 80%)</w:t>
            </w:r>
          </w:p>
        </w:tc>
        <w:tc>
          <w:tcPr>
            <w:tcW w:w="1800" w:type="dxa"/>
            <w:shd w:val="clear" w:color="auto" w:fill="E4E4E4"/>
          </w:tcPr>
          <w:p w14:paraId="26DAFC38" w14:textId="77777777" w:rsidR="008C5B14" w:rsidRPr="00800F27" w:rsidRDefault="008C5B14" w:rsidP="00BB1193">
            <w:pPr>
              <w:pStyle w:val="TableParagraph"/>
              <w:spacing w:line="226" w:lineRule="exact"/>
              <w:ind w:left="142" w:firstLine="0"/>
              <w:jc w:val="center"/>
              <w:rPr>
                <w:b/>
                <w:bCs/>
                <w:sz w:val="20"/>
              </w:rPr>
            </w:pPr>
            <w:r w:rsidRPr="00800F27">
              <w:rPr>
                <w:b/>
                <w:bCs/>
                <w:spacing w:val="-2"/>
                <w:w w:val="105"/>
                <w:sz w:val="20"/>
              </w:rPr>
              <w:t>Average</w:t>
            </w:r>
            <w:r>
              <w:rPr>
                <w:b/>
                <w:bCs/>
                <w:spacing w:val="-2"/>
                <w:w w:val="105"/>
                <w:sz w:val="20"/>
              </w:rPr>
              <w:br/>
            </w:r>
            <w:r w:rsidRPr="00516122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60% &lt;= x &lt; 70%)</w:t>
            </w:r>
          </w:p>
        </w:tc>
        <w:tc>
          <w:tcPr>
            <w:tcW w:w="1800" w:type="dxa"/>
            <w:shd w:val="clear" w:color="auto" w:fill="E4E4E4"/>
          </w:tcPr>
          <w:p w14:paraId="3A0AB73A" w14:textId="77777777" w:rsidR="008C5B14" w:rsidRPr="00A8324A" w:rsidRDefault="008C5B14" w:rsidP="00BB1193">
            <w:pPr>
              <w:pStyle w:val="TableParagraph"/>
              <w:spacing w:line="226" w:lineRule="exact"/>
              <w:ind w:left="142" w:firstLine="0"/>
              <w:jc w:val="center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A8324A">
              <w:rPr>
                <w:rFonts w:asciiTheme="minorHAnsi" w:eastAsia="Times New Roman" w:hAnsiTheme="minorHAnsi" w:cstheme="minorHAnsi"/>
                <w:b/>
                <w:bCs/>
                <w:color w:val="374151"/>
                <w:lang w:val="en-SG" w:eastAsia="zh-CN"/>
              </w:rPr>
              <w:t>Below Average</w:t>
            </w:r>
            <w:r w:rsidRPr="00A8324A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br/>
              <w:t>(50% &lt;= x &lt; 60%)</w:t>
            </w:r>
          </w:p>
        </w:tc>
        <w:tc>
          <w:tcPr>
            <w:tcW w:w="1890" w:type="dxa"/>
            <w:shd w:val="clear" w:color="auto" w:fill="E4E4E4"/>
          </w:tcPr>
          <w:p w14:paraId="4823FF77" w14:textId="77777777" w:rsidR="008C5B14" w:rsidRDefault="008C5B14" w:rsidP="00BB1193">
            <w:pPr>
              <w:pStyle w:val="TableParagraph"/>
              <w:spacing w:line="226" w:lineRule="exact"/>
              <w:ind w:left="142" w:firstLine="0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oor</w:t>
            </w:r>
            <w:r>
              <w:rPr>
                <w:b/>
                <w:sz w:val="20"/>
              </w:rPr>
              <w:br/>
            </w:r>
            <w:r w:rsidRPr="000243EA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(x &lt; 50%)</w:t>
            </w:r>
          </w:p>
        </w:tc>
      </w:tr>
      <w:tr w:rsidR="008C5B14" w14:paraId="0493CC64" w14:textId="77777777" w:rsidTr="00BB1193">
        <w:trPr>
          <w:trHeight w:val="1184"/>
        </w:trPr>
        <w:tc>
          <w:tcPr>
            <w:tcW w:w="1710" w:type="dxa"/>
          </w:tcPr>
          <w:p w14:paraId="7CA9A337" w14:textId="77777777" w:rsidR="008C5B14" w:rsidRPr="00DA3B1F" w:rsidRDefault="008C5B14" w:rsidP="00BB1193">
            <w:pPr>
              <w:pStyle w:val="TableParagraph"/>
              <w:ind w:left="101" w:firstLine="0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  <w:r w:rsidRPr="00DA3B1F"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  <w:t>Business Value</w:t>
            </w:r>
          </w:p>
        </w:tc>
        <w:tc>
          <w:tcPr>
            <w:tcW w:w="1800" w:type="dxa"/>
          </w:tcPr>
          <w:p w14:paraId="12E76FB7" w14:textId="77777777" w:rsidR="008C5B14" w:rsidRPr="00DA3B1F" w:rsidRDefault="008C5B14" w:rsidP="00BB1193">
            <w:pPr>
              <w:pStyle w:val="TableParagraph"/>
              <w:spacing w:before="7"/>
              <w:ind w:left="99" w:firstLine="0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  <w:r w:rsidRPr="00DA3B1F"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  <w:t>Clearly articulates the business value.</w:t>
            </w:r>
          </w:p>
          <w:p w14:paraId="53B58756" w14:textId="77777777" w:rsidR="008C5B14" w:rsidRPr="00DA3B1F" w:rsidRDefault="008C5B14" w:rsidP="00BB1193">
            <w:pPr>
              <w:pStyle w:val="TableParagraph"/>
              <w:tabs>
                <w:tab w:val="left" w:pos="439"/>
                <w:tab w:val="left" w:pos="440"/>
              </w:tabs>
              <w:spacing w:before="2" w:line="236" w:lineRule="exact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</w:p>
        </w:tc>
        <w:tc>
          <w:tcPr>
            <w:tcW w:w="1710" w:type="dxa"/>
          </w:tcPr>
          <w:p w14:paraId="7615CF7F" w14:textId="77777777" w:rsidR="008C5B14" w:rsidRPr="00DA3B1F" w:rsidRDefault="008C5B14" w:rsidP="00BB1193">
            <w:pPr>
              <w:pStyle w:val="TableParagraph"/>
              <w:tabs>
                <w:tab w:val="left" w:pos="439"/>
                <w:tab w:val="left" w:pos="440"/>
              </w:tabs>
              <w:spacing w:before="7"/>
              <w:ind w:left="100" w:firstLine="0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  <w:r w:rsidRPr="00DA3B1F"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  <w:t>Articulates the business value most of the time.</w:t>
            </w:r>
          </w:p>
        </w:tc>
        <w:tc>
          <w:tcPr>
            <w:tcW w:w="1800" w:type="dxa"/>
          </w:tcPr>
          <w:p w14:paraId="3DC6327F" w14:textId="77777777" w:rsidR="008C5B14" w:rsidRPr="00DA3B1F" w:rsidRDefault="008C5B14" w:rsidP="00BB1193">
            <w:pPr>
              <w:pStyle w:val="TableParagraph"/>
              <w:spacing w:before="8" w:line="247" w:lineRule="auto"/>
              <w:ind w:left="137" w:hanging="37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  <w:r w:rsidRPr="00DA3B1F"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  <w:t>Articulates the business value some of the time.</w:t>
            </w:r>
          </w:p>
        </w:tc>
        <w:tc>
          <w:tcPr>
            <w:tcW w:w="1800" w:type="dxa"/>
          </w:tcPr>
          <w:p w14:paraId="778C199C" w14:textId="77777777" w:rsidR="008C5B14" w:rsidRPr="00DA3B1F" w:rsidRDefault="008C5B14" w:rsidP="00BB1193">
            <w:pPr>
              <w:pStyle w:val="TableParagraph"/>
              <w:spacing w:before="8" w:line="247" w:lineRule="auto"/>
              <w:ind w:left="94" w:firstLine="0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  <w:r w:rsidRPr="00DA3B1F"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  <w:t>Able to explain the business value.</w:t>
            </w:r>
          </w:p>
        </w:tc>
        <w:tc>
          <w:tcPr>
            <w:tcW w:w="1890" w:type="dxa"/>
          </w:tcPr>
          <w:p w14:paraId="54BF6FF4" w14:textId="77777777" w:rsidR="008C5B14" w:rsidRPr="00DA3B1F" w:rsidRDefault="008C5B14" w:rsidP="00BB1193">
            <w:pPr>
              <w:pStyle w:val="TableParagraph"/>
              <w:spacing w:before="8"/>
              <w:ind w:left="124" w:firstLine="0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  <w:r w:rsidRPr="00DA3B1F"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  <w:t>Unable to articulate the business value.</w:t>
            </w:r>
          </w:p>
          <w:p w14:paraId="4F36CE43" w14:textId="77777777" w:rsidR="008C5B14" w:rsidRPr="00DA3B1F" w:rsidRDefault="008C5B14" w:rsidP="00BB1193">
            <w:pPr>
              <w:pStyle w:val="TableParagraph"/>
              <w:spacing w:before="8" w:line="247" w:lineRule="auto"/>
              <w:ind w:left="214" w:firstLine="0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</w:p>
        </w:tc>
      </w:tr>
      <w:tr w:rsidR="008C5B14" w14:paraId="08B019B3" w14:textId="77777777" w:rsidTr="00BB1193">
        <w:trPr>
          <w:trHeight w:val="1186"/>
        </w:trPr>
        <w:tc>
          <w:tcPr>
            <w:tcW w:w="1710" w:type="dxa"/>
          </w:tcPr>
          <w:p w14:paraId="3514C8F5" w14:textId="77777777" w:rsidR="008C5B14" w:rsidRPr="00DA3B1F" w:rsidRDefault="008C5B14" w:rsidP="00BB1193">
            <w:pPr>
              <w:pStyle w:val="TableParagraph"/>
              <w:spacing w:before="7"/>
              <w:ind w:left="101" w:firstLine="0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  <w:r w:rsidRPr="00BD666C"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  <w:t xml:space="preserve">Clarity of </w:t>
            </w:r>
            <w:r w:rsidRPr="00DA3B1F"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  <w:t>Presentation</w:t>
            </w:r>
          </w:p>
        </w:tc>
        <w:tc>
          <w:tcPr>
            <w:tcW w:w="1800" w:type="dxa"/>
          </w:tcPr>
          <w:p w14:paraId="796E346B" w14:textId="77777777" w:rsidR="008C5B14" w:rsidRPr="00DA3B1F" w:rsidRDefault="008C5B14" w:rsidP="00BB1193">
            <w:pPr>
              <w:pStyle w:val="TableParagraph"/>
              <w:spacing w:before="9" w:line="247" w:lineRule="auto"/>
              <w:ind w:left="99" w:right="112" w:firstLine="0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  <w:r w:rsidRPr="002F4C7C"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  <w:t>Information is presented in a highly organized and clear manner.</w:t>
            </w:r>
          </w:p>
        </w:tc>
        <w:tc>
          <w:tcPr>
            <w:tcW w:w="1710" w:type="dxa"/>
            <w:tcBorders>
              <w:top w:val="nil"/>
            </w:tcBorders>
          </w:tcPr>
          <w:p w14:paraId="13DDEFC6" w14:textId="77777777" w:rsidR="008C5B14" w:rsidRPr="00DA3B1F" w:rsidRDefault="008C5B14" w:rsidP="00BB1193">
            <w:pPr>
              <w:ind w:left="83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6E1537">
              <w:rPr>
                <w:rFonts w:asciiTheme="minorHAnsi" w:eastAsia="Times New Roman" w:hAnsiTheme="minorHAnsi" w:cstheme="minorHAnsi"/>
                <w:color w:val="374151"/>
                <w:lang w:eastAsia="zh-CN"/>
              </w:rPr>
              <w:t>Presentation is mostly clear and well-organized.</w:t>
            </w:r>
          </w:p>
        </w:tc>
        <w:tc>
          <w:tcPr>
            <w:tcW w:w="1800" w:type="dxa"/>
            <w:tcBorders>
              <w:top w:val="nil"/>
            </w:tcBorders>
          </w:tcPr>
          <w:p w14:paraId="44443EFE" w14:textId="77777777" w:rsidR="008C5B14" w:rsidRPr="00DA3B1F" w:rsidRDefault="008C5B14" w:rsidP="00BB1193">
            <w:pPr>
              <w:ind w:left="87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>T</w:t>
            </w:r>
            <w:r w:rsidRPr="006E1537">
              <w:rPr>
                <w:rFonts w:asciiTheme="minorHAnsi" w:eastAsia="Times New Roman" w:hAnsiTheme="minorHAnsi" w:cstheme="minorHAnsi"/>
                <w:color w:val="374151"/>
                <w:lang w:eastAsia="zh-CN"/>
              </w:rPr>
              <w:t>he presentation is generally clear but occasionally disorganized or hard to follow.</w:t>
            </w:r>
          </w:p>
        </w:tc>
        <w:tc>
          <w:tcPr>
            <w:tcW w:w="1800" w:type="dxa"/>
            <w:tcBorders>
              <w:top w:val="nil"/>
            </w:tcBorders>
          </w:tcPr>
          <w:p w14:paraId="09317BBB" w14:textId="77777777" w:rsidR="008C5B14" w:rsidRPr="00DA3B1F" w:rsidRDefault="008C5B14" w:rsidP="00BB1193">
            <w:pPr>
              <w:ind w:left="87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6E1537">
              <w:rPr>
                <w:rFonts w:asciiTheme="minorHAnsi" w:eastAsia="Times New Roman" w:hAnsiTheme="minorHAnsi" w:cstheme="minorHAnsi"/>
                <w:color w:val="374151"/>
                <w:lang w:eastAsia="zh-CN"/>
              </w:rPr>
              <w:t>Information is presented in a somewhat disorganized manner, making it difficult to follow.</w:t>
            </w:r>
            <w:r w:rsidRPr="006E1537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 </w:t>
            </w:r>
          </w:p>
        </w:tc>
        <w:tc>
          <w:tcPr>
            <w:tcW w:w="1890" w:type="dxa"/>
            <w:tcBorders>
              <w:top w:val="nil"/>
            </w:tcBorders>
          </w:tcPr>
          <w:p w14:paraId="4A646629" w14:textId="77777777" w:rsidR="008C5B14" w:rsidRPr="00DA3B1F" w:rsidRDefault="008C5B14" w:rsidP="00BB1193">
            <w:pPr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DD5ADF">
              <w:rPr>
                <w:rFonts w:asciiTheme="minorHAnsi" w:eastAsia="Times New Roman" w:hAnsiTheme="minorHAnsi" w:cstheme="minorHAnsi"/>
                <w:color w:val="374151"/>
                <w:lang w:eastAsia="zh-CN"/>
              </w:rPr>
              <w:t>Presentation lacks clarity, with major disorganization.</w:t>
            </w:r>
            <w:r w:rsidRPr="00DD5ADF"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  <w:t xml:space="preserve"> </w:t>
            </w:r>
          </w:p>
        </w:tc>
      </w:tr>
      <w:tr w:rsidR="008C5B14" w14:paraId="17A4C8B0" w14:textId="77777777" w:rsidTr="00BB1193">
        <w:trPr>
          <w:trHeight w:val="1186"/>
        </w:trPr>
        <w:tc>
          <w:tcPr>
            <w:tcW w:w="1710" w:type="dxa"/>
          </w:tcPr>
          <w:p w14:paraId="66D6A398" w14:textId="77777777" w:rsidR="008C5B14" w:rsidRPr="00ED3AD3" w:rsidRDefault="008C5B14" w:rsidP="00BB1193">
            <w:pPr>
              <w:pStyle w:val="TableParagraph"/>
              <w:ind w:left="101" w:hanging="10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  <w:r w:rsidRPr="00ED3AD3"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  <w:t xml:space="preserve">Professionalism &amp; </w:t>
            </w:r>
          </w:p>
          <w:p w14:paraId="534EE791" w14:textId="77777777" w:rsidR="008C5B14" w:rsidRPr="00DA3B1F" w:rsidRDefault="008C5B14" w:rsidP="00BB1193">
            <w:pPr>
              <w:pStyle w:val="TableParagraph"/>
              <w:ind w:left="181" w:hanging="80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  <w:r w:rsidRPr="00ED3AD3"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  <w:t>Enthusiasm</w:t>
            </w:r>
          </w:p>
        </w:tc>
        <w:tc>
          <w:tcPr>
            <w:tcW w:w="1800" w:type="dxa"/>
          </w:tcPr>
          <w:p w14:paraId="15168E5B" w14:textId="77777777" w:rsidR="008C5B14" w:rsidRPr="00DA3B1F" w:rsidRDefault="008C5B14" w:rsidP="00BB1193">
            <w:pPr>
              <w:pStyle w:val="TableParagraph"/>
              <w:spacing w:before="8" w:line="249" w:lineRule="auto"/>
              <w:ind w:left="99" w:right="132" w:firstLine="0"/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val="en-SG" w:eastAsia="zh-CN"/>
              </w:rPr>
            </w:pPr>
            <w:r w:rsidRPr="00C22121">
              <w:rPr>
                <w:rFonts w:asciiTheme="minorHAnsi" w:eastAsia="Times New Roman" w:hAnsiTheme="minorHAnsi" w:cstheme="minorHAnsi"/>
                <w:color w:val="374151"/>
                <w:sz w:val="24"/>
                <w:szCs w:val="24"/>
                <w:lang w:eastAsia="zh-CN"/>
              </w:rPr>
              <w:t>Exhibits exceptional professionalism and enthusiasm throughout the presentation.</w:t>
            </w:r>
          </w:p>
        </w:tc>
        <w:tc>
          <w:tcPr>
            <w:tcW w:w="1710" w:type="dxa"/>
            <w:tcBorders>
              <w:top w:val="nil"/>
            </w:tcBorders>
          </w:tcPr>
          <w:p w14:paraId="1D5FE305" w14:textId="77777777" w:rsidR="008C5B14" w:rsidRPr="00DA3B1F" w:rsidRDefault="008C5B14" w:rsidP="00BB1193">
            <w:pPr>
              <w:ind w:left="89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D93C40">
              <w:rPr>
                <w:rFonts w:asciiTheme="minorHAnsi" w:eastAsia="Times New Roman" w:hAnsiTheme="minorHAnsi" w:cstheme="minorHAnsi"/>
                <w:color w:val="374151"/>
                <w:lang w:eastAsia="zh-CN"/>
              </w:rPr>
              <w:t>Displays professionalism and enthusiasm, with a clear focus on the topic</w:t>
            </w:r>
            <w:r>
              <w:rPr>
                <w:rFonts w:asciiTheme="minorHAnsi" w:eastAsia="Times New Roman" w:hAnsiTheme="minorHAnsi" w:cstheme="minorHAnsi"/>
                <w:color w:val="374151"/>
                <w:lang w:eastAsia="zh-CN"/>
              </w:rPr>
              <w:t>;</w:t>
            </w:r>
          </w:p>
        </w:tc>
        <w:tc>
          <w:tcPr>
            <w:tcW w:w="1800" w:type="dxa"/>
            <w:tcBorders>
              <w:top w:val="nil"/>
            </w:tcBorders>
          </w:tcPr>
          <w:p w14:paraId="029505DF" w14:textId="77777777" w:rsidR="008C5B14" w:rsidRPr="00DA3B1F" w:rsidRDefault="008C5B14" w:rsidP="00BB1193">
            <w:pPr>
              <w:ind w:left="87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283FF3">
              <w:rPr>
                <w:rFonts w:asciiTheme="minorHAnsi" w:eastAsia="Times New Roman" w:hAnsiTheme="minorHAnsi" w:cstheme="minorHAnsi"/>
                <w:color w:val="374151"/>
                <w:lang w:eastAsia="zh-CN"/>
              </w:rPr>
              <w:t>Shows some professionalism and enthusiasm but lacks consistency.</w:t>
            </w:r>
          </w:p>
        </w:tc>
        <w:tc>
          <w:tcPr>
            <w:tcW w:w="1800" w:type="dxa"/>
            <w:tcBorders>
              <w:top w:val="nil"/>
            </w:tcBorders>
          </w:tcPr>
          <w:p w14:paraId="2A0EE154" w14:textId="77777777" w:rsidR="008C5B14" w:rsidRPr="00DA3B1F" w:rsidRDefault="008C5B14" w:rsidP="00BB1193">
            <w:pPr>
              <w:ind w:left="94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3A632E">
              <w:rPr>
                <w:rFonts w:asciiTheme="minorHAnsi" w:eastAsia="Times New Roman" w:hAnsiTheme="minorHAnsi" w:cstheme="minorHAnsi"/>
                <w:color w:val="374151"/>
                <w:lang w:eastAsia="zh-CN"/>
              </w:rPr>
              <w:t>Displays minimal professionalism and enthusiasm.</w:t>
            </w:r>
          </w:p>
        </w:tc>
        <w:tc>
          <w:tcPr>
            <w:tcW w:w="1890" w:type="dxa"/>
            <w:tcBorders>
              <w:top w:val="nil"/>
            </w:tcBorders>
          </w:tcPr>
          <w:p w14:paraId="17E71888" w14:textId="77777777" w:rsidR="008C5B14" w:rsidRPr="00DA3B1F" w:rsidRDefault="008C5B14" w:rsidP="00BB1193">
            <w:pPr>
              <w:ind w:left="87"/>
              <w:rPr>
                <w:rFonts w:asciiTheme="minorHAnsi" w:eastAsia="Times New Roman" w:hAnsiTheme="minorHAnsi" w:cstheme="minorHAnsi"/>
                <w:color w:val="374151"/>
                <w:lang w:val="en-SG" w:eastAsia="zh-CN"/>
              </w:rPr>
            </w:pPr>
            <w:r w:rsidRPr="003A632E">
              <w:rPr>
                <w:rFonts w:asciiTheme="minorHAnsi" w:eastAsia="Times New Roman" w:hAnsiTheme="minorHAnsi" w:cstheme="minorHAnsi"/>
                <w:color w:val="374151"/>
                <w:lang w:eastAsia="zh-CN"/>
              </w:rPr>
              <w:t>Demonstrates little to no professionalism or enthusiasm.</w:t>
            </w:r>
          </w:p>
        </w:tc>
      </w:tr>
    </w:tbl>
    <w:p w14:paraId="27B3D304" w14:textId="77777777" w:rsidR="008C5B14" w:rsidRDefault="008C5B14" w:rsidP="008C5B14"/>
    <w:p w14:paraId="38B31A71" w14:textId="77777777" w:rsidR="008C5B14" w:rsidRDefault="008C5B14" w:rsidP="008C5B14"/>
    <w:p w14:paraId="4A0A40A9" w14:textId="77777777" w:rsidR="008C5B14" w:rsidRPr="005406B2" w:rsidRDefault="008C5B14" w:rsidP="008C5B14"/>
    <w:p w14:paraId="7E3AC4C9" w14:textId="77777777" w:rsidR="00E74E3A" w:rsidRDefault="00E74E3A" w:rsidP="008C5B14">
      <w:pPr>
        <w:pStyle w:val="Title"/>
        <w:ind w:left="-1170"/>
        <w:jc w:val="left"/>
      </w:pPr>
    </w:p>
    <w:sectPr w:rsidR="00E74E3A" w:rsidSect="008D3750">
      <w:headerReference w:type="first" r:id="rId14"/>
      <w:pgSz w:w="11907" w:h="16840" w:code="9"/>
      <w:pgMar w:top="1474" w:right="1469" w:bottom="1440" w:left="1797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8EBF67" w14:textId="77777777" w:rsidR="00992221" w:rsidRDefault="00992221">
      <w:r>
        <w:separator/>
      </w:r>
    </w:p>
  </w:endnote>
  <w:endnote w:type="continuationSeparator" w:id="0">
    <w:p w14:paraId="04128F33" w14:textId="77777777" w:rsidR="00992221" w:rsidRDefault="00992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2D1E85" w14:textId="77777777" w:rsidR="00992221" w:rsidRDefault="00992221">
      <w:r>
        <w:separator/>
      </w:r>
    </w:p>
  </w:footnote>
  <w:footnote w:type="continuationSeparator" w:id="0">
    <w:p w14:paraId="52D89141" w14:textId="77777777" w:rsidR="00992221" w:rsidRDefault="009922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E11150" w14:textId="69B602A0" w:rsidR="00401E15" w:rsidRDefault="00E74310">
    <w:pPr>
      <w:pStyle w:val="Header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2DA77AA" wp14:editId="45625DD1">
              <wp:simplePos x="0" y="0"/>
              <wp:positionH relativeFrom="column">
                <wp:posOffset>3086100</wp:posOffset>
              </wp:positionH>
              <wp:positionV relativeFrom="paragraph">
                <wp:posOffset>28575</wp:posOffset>
              </wp:positionV>
              <wp:extent cx="2343150" cy="400050"/>
              <wp:effectExtent l="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43150" cy="400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EEA994" w14:textId="77777777" w:rsidR="00401E15" w:rsidRPr="00A150D6" w:rsidRDefault="00401E15" w:rsidP="00401E15">
                          <w:pPr>
                            <w:jc w:val="right"/>
                            <w:rPr>
                              <w:rFonts w:ascii="Arial" w:hAnsi="Arial" w:cs="Arial"/>
                              <w:smallCaps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mallCaps/>
                              <w:sz w:val="16"/>
                              <w:szCs w:val="16"/>
                            </w:rPr>
                            <w:t>Major Project Report</w:t>
                          </w:r>
                        </w:p>
                        <w:p w14:paraId="4AEC7AFE" w14:textId="77777777" w:rsidR="00F00CE8" w:rsidRPr="00A150D6" w:rsidRDefault="00F00CE8" w:rsidP="00F00CE8">
                          <w:pPr>
                            <w:jc w:val="right"/>
                            <w:rPr>
                              <w:rFonts w:ascii="Arial" w:hAnsi="Arial" w:cs="Arial"/>
                              <w:smallCaps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mallCaps/>
                              <w:sz w:val="16"/>
                              <w:szCs w:val="16"/>
                            </w:rPr>
                            <w:t>Diploma in big data &amp; Analytics</w:t>
                          </w:r>
                        </w:p>
                        <w:p w14:paraId="6D372F26" w14:textId="77777777" w:rsidR="00F00CE8" w:rsidRPr="00A150D6" w:rsidRDefault="00F00CE8" w:rsidP="00F00CE8">
                          <w:pPr>
                            <w:jc w:val="right"/>
                            <w:rPr>
                              <w:rFonts w:ascii="Arial" w:hAnsi="Arial" w:cs="Arial"/>
                              <w:smallCaps/>
                              <w:sz w:val="16"/>
                              <w:szCs w:val="16"/>
                            </w:rPr>
                          </w:pPr>
                          <w:r w:rsidRPr="00A150D6">
                            <w:rPr>
                              <w:rFonts w:ascii="Arial" w:hAnsi="Arial" w:cs="Arial"/>
                              <w:smallCaps/>
                              <w:sz w:val="16"/>
                              <w:szCs w:val="16"/>
                            </w:rPr>
                            <w:t>Temasek</w:t>
                          </w:r>
                          <w:r>
                            <w:rPr>
                              <w:rFonts w:ascii="Arial" w:hAnsi="Arial" w:cs="Arial"/>
                              <w:smallCaps/>
                              <w:sz w:val="16"/>
                              <w:szCs w:val="16"/>
                            </w:rPr>
                            <w:t xml:space="preserve"> Polytechnic,</w:t>
                          </w:r>
                          <w:r w:rsidRPr="00A150D6">
                            <w:rPr>
                              <w:rFonts w:ascii="Arial" w:hAnsi="Arial" w:cs="Arial"/>
                              <w:smallCaps/>
                              <w:sz w:val="16"/>
                              <w:szCs w:val="16"/>
                            </w:rPr>
                            <w:t xml:space="preserve"> </w:t>
                          </w:r>
                          <w:smartTag w:uri="urn:schemas-microsoft-com:office:smarttags" w:element="place">
                            <w:smartTag w:uri="urn:schemas-microsoft-com:office:smarttags" w:element="PlaceType">
                              <w:r>
                                <w:rPr>
                                  <w:rFonts w:ascii="Arial" w:hAnsi="Arial" w:cs="Arial"/>
                                  <w:smallCaps/>
                                  <w:sz w:val="16"/>
                                  <w:szCs w:val="16"/>
                                </w:rPr>
                                <w:t>School</w:t>
                              </w:r>
                            </w:smartTag>
                            <w:r>
                              <w:rPr>
                                <w:rFonts w:ascii="Arial" w:hAnsi="Arial" w:cs="Arial"/>
                                <w:smallCaps/>
                                <w:sz w:val="16"/>
                                <w:szCs w:val="16"/>
                              </w:rPr>
                              <w:t xml:space="preserve"> of</w:t>
                            </w:r>
                            <w:r w:rsidRPr="00A150D6">
                              <w:rPr>
                                <w:rFonts w:ascii="Arial" w:hAnsi="Arial" w:cs="Arial"/>
                                <w:smallCaps/>
                                <w:sz w:val="16"/>
                                <w:szCs w:val="16"/>
                              </w:rPr>
                              <w:t xml:space="preserve"> </w:t>
                            </w:r>
                            <w:smartTag w:uri="urn:schemas-microsoft-com:office:smarttags" w:element="PlaceName">
                              <w:r w:rsidRPr="00A150D6">
                                <w:rPr>
                                  <w:rFonts w:ascii="Arial" w:hAnsi="Arial" w:cs="Arial"/>
                                  <w:smallCaps/>
                                  <w:sz w:val="16"/>
                                  <w:szCs w:val="16"/>
                                </w:rPr>
                                <w:t>Informati</w:t>
                              </w:r>
                              <w:r>
                                <w:rPr>
                                  <w:rFonts w:ascii="Arial" w:hAnsi="Arial" w:cs="Arial"/>
                                  <w:smallCaps/>
                                  <w:sz w:val="16"/>
                                  <w:szCs w:val="16"/>
                                </w:rPr>
                                <w:t>cs</w:t>
                              </w:r>
                            </w:smartTag>
                          </w:smartTag>
                          <w:r>
                            <w:rPr>
                              <w:rFonts w:ascii="Arial" w:hAnsi="Arial" w:cs="Arial"/>
                              <w:smallCaps/>
                              <w:sz w:val="16"/>
                              <w:szCs w:val="16"/>
                            </w:rPr>
                            <w:t xml:space="preserve"> &amp; it  </w:t>
                          </w:r>
                        </w:p>
                        <w:p w14:paraId="7918AC94" w14:textId="77777777" w:rsidR="00401E15" w:rsidRPr="00A150D6" w:rsidRDefault="00401E15" w:rsidP="00F00CE8">
                          <w:pPr>
                            <w:jc w:val="right"/>
                            <w:rPr>
                              <w:rFonts w:ascii="Arial" w:hAnsi="Arial" w:cs="Arial"/>
                              <w:smallCaps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2DA77A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243pt;margin-top:2.25pt;width:184.5pt;height:31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" filled="f" stroked="f">
              <v:textbox inset="0,0,0,0">
                <w:txbxContent>
                  <w:p w14:paraId="5CEEA994" w14:textId="77777777" w:rsidR="00401E15" w:rsidRPr="00A150D6" w:rsidRDefault="00401E15" w:rsidP="00401E15">
                    <w:pPr>
                      <w:jc w:val="right"/>
                      <w:rPr>
                        <w:rFonts w:ascii="Arial" w:hAnsi="Arial" w:cs="Arial"/>
                        <w:smallCaps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mallCaps/>
                        <w:sz w:val="16"/>
                        <w:szCs w:val="16"/>
                      </w:rPr>
                      <w:t>Major Project Report</w:t>
                    </w:r>
                  </w:p>
                  <w:p w14:paraId="4AEC7AFE" w14:textId="77777777" w:rsidR="00F00CE8" w:rsidRPr="00A150D6" w:rsidRDefault="00F00CE8" w:rsidP="00F00CE8">
                    <w:pPr>
                      <w:jc w:val="right"/>
                      <w:rPr>
                        <w:rFonts w:ascii="Arial" w:hAnsi="Arial" w:cs="Arial"/>
                        <w:smallCaps/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mallCaps/>
                        <w:sz w:val="16"/>
                        <w:szCs w:val="16"/>
                      </w:rPr>
                      <w:t>Diploma in big data &amp; Analytics</w:t>
                    </w:r>
                  </w:p>
                  <w:p w14:paraId="6D372F26" w14:textId="77777777" w:rsidR="00F00CE8" w:rsidRPr="00A150D6" w:rsidRDefault="00F00CE8" w:rsidP="00F00CE8">
                    <w:pPr>
                      <w:jc w:val="right"/>
                      <w:rPr>
                        <w:rFonts w:ascii="Arial" w:hAnsi="Arial" w:cs="Arial"/>
                        <w:smallCaps/>
                        <w:sz w:val="16"/>
                        <w:szCs w:val="16"/>
                      </w:rPr>
                    </w:pPr>
                    <w:r w:rsidRPr="00A150D6">
                      <w:rPr>
                        <w:rFonts w:ascii="Arial" w:hAnsi="Arial" w:cs="Arial"/>
                        <w:smallCaps/>
                        <w:sz w:val="16"/>
                        <w:szCs w:val="16"/>
                      </w:rPr>
                      <w:t>Temasek</w:t>
                    </w:r>
                    <w:r>
                      <w:rPr>
                        <w:rFonts w:ascii="Arial" w:hAnsi="Arial" w:cs="Arial"/>
                        <w:smallCaps/>
                        <w:sz w:val="16"/>
                        <w:szCs w:val="16"/>
                      </w:rPr>
                      <w:t xml:space="preserve"> Polytechnic,</w:t>
                    </w:r>
                    <w:r w:rsidRPr="00A150D6">
                      <w:rPr>
                        <w:rFonts w:ascii="Arial" w:hAnsi="Arial" w:cs="Arial"/>
                        <w:smallCaps/>
                        <w:sz w:val="16"/>
                        <w:szCs w:val="16"/>
                      </w:rPr>
                      <w:t xml:space="preserve"> </w:t>
                    </w:r>
                    <w:smartTag w:uri="urn:schemas-microsoft-com:office:smarttags" w:element="place">
                      <w:smartTag w:uri="urn:schemas-microsoft-com:office:smarttags" w:element="PlaceType">
                        <w:r>
                          <w:rPr>
                            <w:rFonts w:ascii="Arial" w:hAnsi="Arial" w:cs="Arial"/>
                            <w:smallCaps/>
                            <w:sz w:val="16"/>
                            <w:szCs w:val="16"/>
                          </w:rPr>
                          <w:t>School</w:t>
                        </w:r>
                      </w:smartTag>
                      <w:r>
                        <w:rPr>
                          <w:rFonts w:ascii="Arial" w:hAnsi="Arial" w:cs="Arial"/>
                          <w:smallCaps/>
                          <w:sz w:val="16"/>
                          <w:szCs w:val="16"/>
                        </w:rPr>
                        <w:t xml:space="preserve"> of</w:t>
                      </w:r>
                      <w:r w:rsidRPr="00A150D6">
                        <w:rPr>
                          <w:rFonts w:ascii="Arial" w:hAnsi="Arial" w:cs="Arial"/>
                          <w:smallCaps/>
                          <w:sz w:val="16"/>
                          <w:szCs w:val="16"/>
                        </w:rPr>
                        <w:t xml:space="preserve"> </w:t>
                      </w:r>
                      <w:smartTag w:uri="urn:schemas-microsoft-com:office:smarttags" w:element="PlaceName">
                        <w:r w:rsidRPr="00A150D6">
                          <w:rPr>
                            <w:rFonts w:ascii="Arial" w:hAnsi="Arial" w:cs="Arial"/>
                            <w:smallCaps/>
                            <w:sz w:val="16"/>
                            <w:szCs w:val="16"/>
                          </w:rPr>
                          <w:t>Informati</w:t>
                        </w:r>
                        <w:r>
                          <w:rPr>
                            <w:rFonts w:ascii="Arial" w:hAnsi="Arial" w:cs="Arial"/>
                            <w:smallCaps/>
                            <w:sz w:val="16"/>
                            <w:szCs w:val="16"/>
                          </w:rPr>
                          <w:t>cs</w:t>
                        </w:r>
                      </w:smartTag>
                    </w:smartTag>
                    <w:r>
                      <w:rPr>
                        <w:rFonts w:ascii="Arial" w:hAnsi="Arial" w:cs="Arial"/>
                        <w:smallCaps/>
                        <w:sz w:val="16"/>
                        <w:szCs w:val="16"/>
                      </w:rPr>
                      <w:t xml:space="preserve"> &amp; it  </w:t>
                    </w:r>
                  </w:p>
                  <w:p w14:paraId="7918AC94" w14:textId="77777777" w:rsidR="00401E15" w:rsidRPr="00A150D6" w:rsidRDefault="00401E15" w:rsidP="00F00CE8">
                    <w:pPr>
                      <w:jc w:val="right"/>
                      <w:rPr>
                        <w:rFonts w:ascii="Arial" w:hAnsi="Arial" w:cs="Arial"/>
                        <w:smallCaps/>
                        <w:sz w:val="16"/>
                        <w:szCs w:val="16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5561DE70" w14:textId="77777777" w:rsidR="00401E15" w:rsidRDefault="00401E15">
    <w:pPr>
      <w:pStyle w:val="Header"/>
    </w:pPr>
  </w:p>
  <w:p w14:paraId="269F4741" w14:textId="77777777" w:rsidR="00401E15" w:rsidRDefault="00401E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A44EA"/>
    <w:multiLevelType w:val="multilevel"/>
    <w:tmpl w:val="18668076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" w15:restartNumberingAfterBreak="0">
    <w:nsid w:val="0DE54258"/>
    <w:multiLevelType w:val="multilevel"/>
    <w:tmpl w:val="DC844772"/>
    <w:lvl w:ilvl="0">
      <w:start w:val="1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14D61275"/>
    <w:multiLevelType w:val="multilevel"/>
    <w:tmpl w:val="79B0F0D4"/>
    <w:lvl w:ilvl="0">
      <w:start w:val="1"/>
      <w:numFmt w:val="decimal"/>
      <w:lvlText w:val="%1.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5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6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432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504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760" w:hanging="2880"/>
      </w:pPr>
      <w:rPr>
        <w:rFonts w:hint="default"/>
      </w:rPr>
    </w:lvl>
  </w:abstractNum>
  <w:abstractNum w:abstractNumId="3" w15:restartNumberingAfterBreak="0">
    <w:nsid w:val="15AF1FA5"/>
    <w:multiLevelType w:val="multilevel"/>
    <w:tmpl w:val="5EF2EBE2"/>
    <w:lvl w:ilvl="0">
      <w:start w:val="2"/>
      <w:numFmt w:val="decimal"/>
      <w:lvlText w:val="%1.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5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6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432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504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760" w:hanging="2880"/>
      </w:pPr>
      <w:rPr>
        <w:rFonts w:hint="default"/>
      </w:rPr>
    </w:lvl>
  </w:abstractNum>
  <w:abstractNum w:abstractNumId="4" w15:restartNumberingAfterBreak="0">
    <w:nsid w:val="27F64AF7"/>
    <w:multiLevelType w:val="multilevel"/>
    <w:tmpl w:val="67C696D2"/>
    <w:lvl w:ilvl="0">
      <w:start w:val="3"/>
      <w:numFmt w:val="decimal"/>
      <w:lvlText w:val="%1"/>
      <w:lvlJc w:val="left"/>
      <w:pPr>
        <w:tabs>
          <w:tab w:val="num" w:pos="630"/>
        </w:tabs>
        <w:ind w:left="630" w:hanging="63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600"/>
        </w:tabs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320"/>
        </w:tabs>
        <w:ind w:left="432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040"/>
        </w:tabs>
        <w:ind w:left="504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400"/>
        </w:tabs>
        <w:ind w:left="5400" w:hanging="2520"/>
      </w:pPr>
      <w:rPr>
        <w:rFonts w:hint="default"/>
      </w:rPr>
    </w:lvl>
  </w:abstractNum>
  <w:abstractNum w:abstractNumId="5" w15:restartNumberingAfterBreak="0">
    <w:nsid w:val="2A9C5E7E"/>
    <w:multiLevelType w:val="multilevel"/>
    <w:tmpl w:val="3F40F740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329259F0"/>
    <w:multiLevelType w:val="multilevel"/>
    <w:tmpl w:val="070CB9E8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240"/>
        </w:tabs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320"/>
        </w:tabs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7" w15:restartNumberingAfterBreak="0">
    <w:nsid w:val="32EB1B74"/>
    <w:multiLevelType w:val="multilevel"/>
    <w:tmpl w:val="F8125A0E"/>
    <w:lvl w:ilvl="0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3D3716C"/>
    <w:multiLevelType w:val="multilevel"/>
    <w:tmpl w:val="34E80C96"/>
    <w:lvl w:ilvl="0">
      <w:start w:val="2"/>
      <w:numFmt w:val="decimal"/>
      <w:lvlText w:val="%1."/>
      <w:lvlJc w:val="left"/>
      <w:pPr>
        <w:tabs>
          <w:tab w:val="num" w:pos="660"/>
        </w:tabs>
        <w:ind w:left="660" w:hanging="6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5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6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432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504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760" w:hanging="2880"/>
      </w:pPr>
      <w:rPr>
        <w:rFonts w:hint="default"/>
      </w:rPr>
    </w:lvl>
  </w:abstractNum>
  <w:abstractNum w:abstractNumId="9" w15:restartNumberingAfterBreak="0">
    <w:nsid w:val="34F56372"/>
    <w:multiLevelType w:val="hybridMultilevel"/>
    <w:tmpl w:val="D540869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B70400"/>
    <w:multiLevelType w:val="hybridMultilevel"/>
    <w:tmpl w:val="6A026E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2B6866"/>
    <w:multiLevelType w:val="hybridMultilevel"/>
    <w:tmpl w:val="AD6A5E9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9D026D"/>
    <w:multiLevelType w:val="multilevel"/>
    <w:tmpl w:val="F8125A0E"/>
    <w:lvl w:ilvl="0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0F37873"/>
    <w:multiLevelType w:val="hybridMultilevel"/>
    <w:tmpl w:val="96D4D994"/>
    <w:lvl w:ilvl="0" w:tplc="57302BF4">
      <w:start w:val="7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D52DB3"/>
    <w:multiLevelType w:val="multilevel"/>
    <w:tmpl w:val="3F40F740"/>
    <w:lvl w:ilvl="0">
      <w:start w:val="8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 w15:restartNumberingAfterBreak="0">
    <w:nsid w:val="49463C81"/>
    <w:multiLevelType w:val="multilevel"/>
    <w:tmpl w:val="E7F08A4A"/>
    <w:lvl w:ilvl="0">
      <w:start w:val="3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5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6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432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504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760" w:hanging="2880"/>
      </w:pPr>
      <w:rPr>
        <w:rFonts w:hint="default"/>
      </w:rPr>
    </w:lvl>
  </w:abstractNum>
  <w:abstractNum w:abstractNumId="16" w15:restartNumberingAfterBreak="0">
    <w:nsid w:val="4D2378AA"/>
    <w:multiLevelType w:val="hybridMultilevel"/>
    <w:tmpl w:val="C6761A8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FF7060F"/>
    <w:multiLevelType w:val="multilevel"/>
    <w:tmpl w:val="1168146C"/>
    <w:lvl w:ilvl="0">
      <w:start w:val="2"/>
      <w:numFmt w:val="decimal"/>
      <w:lvlText w:val="%1.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5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6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432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504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760" w:hanging="2880"/>
      </w:pPr>
      <w:rPr>
        <w:rFonts w:hint="default"/>
      </w:rPr>
    </w:lvl>
  </w:abstractNum>
  <w:abstractNum w:abstractNumId="18" w15:restartNumberingAfterBreak="0">
    <w:nsid w:val="578A2301"/>
    <w:multiLevelType w:val="hybridMultilevel"/>
    <w:tmpl w:val="45AEA1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3520F9"/>
    <w:multiLevelType w:val="hybridMultilevel"/>
    <w:tmpl w:val="75FE28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A6043E"/>
    <w:multiLevelType w:val="multilevel"/>
    <w:tmpl w:val="E6F4AF02"/>
    <w:lvl w:ilvl="0">
      <w:start w:val="3"/>
      <w:numFmt w:val="decimal"/>
      <w:lvlText w:val="%1"/>
      <w:lvlJc w:val="left"/>
      <w:pPr>
        <w:tabs>
          <w:tab w:val="num" w:pos="630"/>
        </w:tabs>
        <w:ind w:left="630" w:hanging="63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160"/>
        </w:tabs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600"/>
        </w:tabs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4320"/>
        </w:tabs>
        <w:ind w:left="432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5040"/>
        </w:tabs>
        <w:ind w:left="5040" w:hanging="252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5400"/>
        </w:tabs>
        <w:ind w:left="5400" w:hanging="2520"/>
      </w:pPr>
      <w:rPr>
        <w:rFonts w:hint="default"/>
      </w:rPr>
    </w:lvl>
  </w:abstractNum>
  <w:abstractNum w:abstractNumId="21" w15:restartNumberingAfterBreak="0">
    <w:nsid w:val="629A7A10"/>
    <w:multiLevelType w:val="multilevel"/>
    <w:tmpl w:val="5EF2EBE2"/>
    <w:lvl w:ilvl="0">
      <w:start w:val="2"/>
      <w:numFmt w:val="decimal"/>
      <w:lvlText w:val="%1.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5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6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432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504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760" w:hanging="2880"/>
      </w:pPr>
      <w:rPr>
        <w:rFonts w:hint="default"/>
      </w:rPr>
    </w:lvl>
  </w:abstractNum>
  <w:abstractNum w:abstractNumId="22" w15:restartNumberingAfterBreak="0">
    <w:nsid w:val="630165D0"/>
    <w:multiLevelType w:val="hybridMultilevel"/>
    <w:tmpl w:val="717411D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74C28E4"/>
    <w:multiLevelType w:val="multilevel"/>
    <w:tmpl w:val="DE108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F264216"/>
    <w:multiLevelType w:val="multilevel"/>
    <w:tmpl w:val="B80C12E4"/>
    <w:lvl w:ilvl="0">
      <w:start w:val="1"/>
      <w:numFmt w:val="decimal"/>
      <w:lvlText w:val="%1."/>
      <w:lvlJc w:val="left"/>
      <w:pPr>
        <w:tabs>
          <w:tab w:val="num" w:pos="660"/>
        </w:tabs>
        <w:ind w:left="660" w:hanging="6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5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6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432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504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760" w:hanging="2880"/>
      </w:pPr>
      <w:rPr>
        <w:rFonts w:hint="default"/>
      </w:rPr>
    </w:lvl>
  </w:abstractNum>
  <w:abstractNum w:abstractNumId="25" w15:restartNumberingAfterBreak="0">
    <w:nsid w:val="73AD0D26"/>
    <w:multiLevelType w:val="multilevel"/>
    <w:tmpl w:val="3F40F740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 w15:restartNumberingAfterBreak="0">
    <w:nsid w:val="74245232"/>
    <w:multiLevelType w:val="hybridMultilevel"/>
    <w:tmpl w:val="38B4B7CC"/>
    <w:lvl w:ilvl="0" w:tplc="D01A2ED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4B75353"/>
    <w:multiLevelType w:val="multilevel"/>
    <w:tmpl w:val="1DD01A08"/>
    <w:lvl w:ilvl="0">
      <w:start w:val="2"/>
      <w:numFmt w:val="decimal"/>
      <w:lvlText w:val="%1."/>
      <w:lvlJc w:val="left"/>
      <w:pPr>
        <w:tabs>
          <w:tab w:val="num" w:pos="645"/>
        </w:tabs>
        <w:ind w:left="645" w:hanging="64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8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52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6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432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504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760" w:hanging="2880"/>
      </w:pPr>
      <w:rPr>
        <w:rFonts w:hint="default"/>
      </w:rPr>
    </w:lvl>
  </w:abstractNum>
  <w:abstractNum w:abstractNumId="28" w15:restartNumberingAfterBreak="0">
    <w:nsid w:val="7AAF5600"/>
    <w:multiLevelType w:val="hybridMultilevel"/>
    <w:tmpl w:val="29FAA39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F8E38C9"/>
    <w:multiLevelType w:val="hybridMultilevel"/>
    <w:tmpl w:val="667284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1786655810">
    <w:abstractNumId w:val="2"/>
  </w:num>
  <w:num w:numId="2" w16cid:durableId="312953836">
    <w:abstractNumId w:val="24"/>
  </w:num>
  <w:num w:numId="3" w16cid:durableId="1790709568">
    <w:abstractNumId w:val="8"/>
  </w:num>
  <w:num w:numId="4" w16cid:durableId="1153184550">
    <w:abstractNumId w:val="15"/>
  </w:num>
  <w:num w:numId="5" w16cid:durableId="1517033372">
    <w:abstractNumId w:val="20"/>
  </w:num>
  <w:num w:numId="6" w16cid:durableId="1136872873">
    <w:abstractNumId w:val="4"/>
  </w:num>
  <w:num w:numId="7" w16cid:durableId="1334842573">
    <w:abstractNumId w:val="17"/>
  </w:num>
  <w:num w:numId="8" w16cid:durableId="1773011495">
    <w:abstractNumId w:val="10"/>
  </w:num>
  <w:num w:numId="9" w16cid:durableId="530799908">
    <w:abstractNumId w:val="1"/>
  </w:num>
  <w:num w:numId="10" w16cid:durableId="1129318126">
    <w:abstractNumId w:val="19"/>
  </w:num>
  <w:num w:numId="11" w16cid:durableId="284629007">
    <w:abstractNumId w:val="0"/>
  </w:num>
  <w:num w:numId="12" w16cid:durableId="264307845">
    <w:abstractNumId w:val="6"/>
  </w:num>
  <w:num w:numId="13" w16cid:durableId="1452553822">
    <w:abstractNumId w:val="25"/>
  </w:num>
  <w:num w:numId="14" w16cid:durableId="1773816023">
    <w:abstractNumId w:val="5"/>
  </w:num>
  <w:num w:numId="15" w16cid:durableId="1924992003">
    <w:abstractNumId w:val="14"/>
  </w:num>
  <w:num w:numId="16" w16cid:durableId="1236664354">
    <w:abstractNumId w:val="13"/>
  </w:num>
  <w:num w:numId="17" w16cid:durableId="51976086">
    <w:abstractNumId w:val="28"/>
  </w:num>
  <w:num w:numId="18" w16cid:durableId="523785724">
    <w:abstractNumId w:val="29"/>
  </w:num>
  <w:num w:numId="19" w16cid:durableId="398796787">
    <w:abstractNumId w:val="7"/>
  </w:num>
  <w:num w:numId="20" w16cid:durableId="1890795894">
    <w:abstractNumId w:val="21"/>
  </w:num>
  <w:num w:numId="21" w16cid:durableId="29958592">
    <w:abstractNumId w:val="3"/>
  </w:num>
  <w:num w:numId="22" w16cid:durableId="312487771">
    <w:abstractNumId w:val="27"/>
  </w:num>
  <w:num w:numId="23" w16cid:durableId="831993699">
    <w:abstractNumId w:val="12"/>
  </w:num>
  <w:num w:numId="24" w16cid:durableId="1119572810">
    <w:abstractNumId w:val="18"/>
  </w:num>
  <w:num w:numId="25" w16cid:durableId="820390325">
    <w:abstractNumId w:val="26"/>
  </w:num>
  <w:num w:numId="26" w16cid:durableId="2056663679">
    <w:abstractNumId w:val="11"/>
  </w:num>
  <w:num w:numId="27" w16cid:durableId="1043482457">
    <w:abstractNumId w:val="9"/>
  </w:num>
  <w:num w:numId="28" w16cid:durableId="319819617">
    <w:abstractNumId w:val="23"/>
  </w:num>
  <w:num w:numId="29" w16cid:durableId="1791431743">
    <w:abstractNumId w:val="16"/>
  </w:num>
  <w:num w:numId="30" w16cid:durableId="122482886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2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N7c0MTU3NjAzNjBR0lEKTi0uzszPAykwrAUAoj2WaCwAAAA="/>
  </w:docVars>
  <w:rsids>
    <w:rsidRoot w:val="00F61B69"/>
    <w:rsid w:val="00003145"/>
    <w:rsid w:val="000044A8"/>
    <w:rsid w:val="0001236A"/>
    <w:rsid w:val="00013542"/>
    <w:rsid w:val="0001477C"/>
    <w:rsid w:val="00022508"/>
    <w:rsid w:val="00023F7E"/>
    <w:rsid w:val="00026781"/>
    <w:rsid w:val="00031A53"/>
    <w:rsid w:val="0003450B"/>
    <w:rsid w:val="000516F4"/>
    <w:rsid w:val="000532CF"/>
    <w:rsid w:val="00054707"/>
    <w:rsid w:val="0005516A"/>
    <w:rsid w:val="000562A7"/>
    <w:rsid w:val="00061165"/>
    <w:rsid w:val="00061973"/>
    <w:rsid w:val="00061C4C"/>
    <w:rsid w:val="000621B2"/>
    <w:rsid w:val="000635C0"/>
    <w:rsid w:val="000709E8"/>
    <w:rsid w:val="00086807"/>
    <w:rsid w:val="000A080A"/>
    <w:rsid w:val="000A1EFA"/>
    <w:rsid w:val="000A30A7"/>
    <w:rsid w:val="000A60B8"/>
    <w:rsid w:val="000B0D99"/>
    <w:rsid w:val="000C6B9C"/>
    <w:rsid w:val="000D6155"/>
    <w:rsid w:val="000D793B"/>
    <w:rsid w:val="000E3F7E"/>
    <w:rsid w:val="000E503A"/>
    <w:rsid w:val="000E5599"/>
    <w:rsid w:val="000E5749"/>
    <w:rsid w:val="000E6EE2"/>
    <w:rsid w:val="000F12A7"/>
    <w:rsid w:val="000F3C06"/>
    <w:rsid w:val="000F74D0"/>
    <w:rsid w:val="00103D23"/>
    <w:rsid w:val="001104DB"/>
    <w:rsid w:val="00111223"/>
    <w:rsid w:val="001165F9"/>
    <w:rsid w:val="00132827"/>
    <w:rsid w:val="0013489D"/>
    <w:rsid w:val="00134C26"/>
    <w:rsid w:val="001358FA"/>
    <w:rsid w:val="00147439"/>
    <w:rsid w:val="001566B3"/>
    <w:rsid w:val="001670CC"/>
    <w:rsid w:val="0017052E"/>
    <w:rsid w:val="00176E6A"/>
    <w:rsid w:val="00180F88"/>
    <w:rsid w:val="00183DF0"/>
    <w:rsid w:val="00185984"/>
    <w:rsid w:val="00190D16"/>
    <w:rsid w:val="001A39F8"/>
    <w:rsid w:val="001A6729"/>
    <w:rsid w:val="001B07E9"/>
    <w:rsid w:val="001B1198"/>
    <w:rsid w:val="001B230D"/>
    <w:rsid w:val="001B38B7"/>
    <w:rsid w:val="001B5311"/>
    <w:rsid w:val="001B6C65"/>
    <w:rsid w:val="001C081A"/>
    <w:rsid w:val="001C567B"/>
    <w:rsid w:val="001D00F3"/>
    <w:rsid w:val="001D0D2D"/>
    <w:rsid w:val="001D1898"/>
    <w:rsid w:val="001E2165"/>
    <w:rsid w:val="001E234D"/>
    <w:rsid w:val="001E27D2"/>
    <w:rsid w:val="001E28DD"/>
    <w:rsid w:val="001E2A1B"/>
    <w:rsid w:val="001E2A2D"/>
    <w:rsid w:val="001F143C"/>
    <w:rsid w:val="001F6C62"/>
    <w:rsid w:val="002056E5"/>
    <w:rsid w:val="00207A87"/>
    <w:rsid w:val="00207AC0"/>
    <w:rsid w:val="002137BC"/>
    <w:rsid w:val="00225E15"/>
    <w:rsid w:val="002267A1"/>
    <w:rsid w:val="00237872"/>
    <w:rsid w:val="0024326E"/>
    <w:rsid w:val="00245089"/>
    <w:rsid w:val="00246ADB"/>
    <w:rsid w:val="00253006"/>
    <w:rsid w:val="0025632F"/>
    <w:rsid w:val="002626E1"/>
    <w:rsid w:val="00263C33"/>
    <w:rsid w:val="002665CC"/>
    <w:rsid w:val="00267DAE"/>
    <w:rsid w:val="00273675"/>
    <w:rsid w:val="00282EC7"/>
    <w:rsid w:val="0028316C"/>
    <w:rsid w:val="002832DC"/>
    <w:rsid w:val="00283FF3"/>
    <w:rsid w:val="002874C1"/>
    <w:rsid w:val="002A5ADA"/>
    <w:rsid w:val="002A6751"/>
    <w:rsid w:val="002B4911"/>
    <w:rsid w:val="002D014F"/>
    <w:rsid w:val="002E217E"/>
    <w:rsid w:val="002E2D15"/>
    <w:rsid w:val="002F0C3E"/>
    <w:rsid w:val="002F4C7C"/>
    <w:rsid w:val="002F5AE1"/>
    <w:rsid w:val="0030219C"/>
    <w:rsid w:val="00312C41"/>
    <w:rsid w:val="00316822"/>
    <w:rsid w:val="003205FC"/>
    <w:rsid w:val="00330D8F"/>
    <w:rsid w:val="00332C74"/>
    <w:rsid w:val="00333846"/>
    <w:rsid w:val="00336EAD"/>
    <w:rsid w:val="003374B6"/>
    <w:rsid w:val="00340AAF"/>
    <w:rsid w:val="0035022E"/>
    <w:rsid w:val="0036352E"/>
    <w:rsid w:val="003652E2"/>
    <w:rsid w:val="003718A6"/>
    <w:rsid w:val="00380538"/>
    <w:rsid w:val="00385856"/>
    <w:rsid w:val="00387406"/>
    <w:rsid w:val="00392924"/>
    <w:rsid w:val="003A4B64"/>
    <w:rsid w:val="003A632E"/>
    <w:rsid w:val="003B0434"/>
    <w:rsid w:val="003C0F59"/>
    <w:rsid w:val="003C7E5C"/>
    <w:rsid w:val="003D1562"/>
    <w:rsid w:val="003E1B60"/>
    <w:rsid w:val="003E2519"/>
    <w:rsid w:val="00401E15"/>
    <w:rsid w:val="00420D91"/>
    <w:rsid w:val="00430A5B"/>
    <w:rsid w:val="00432750"/>
    <w:rsid w:val="00443C8C"/>
    <w:rsid w:val="00447636"/>
    <w:rsid w:val="0045238F"/>
    <w:rsid w:val="00454ED0"/>
    <w:rsid w:val="00455BC3"/>
    <w:rsid w:val="00456F21"/>
    <w:rsid w:val="00457F6B"/>
    <w:rsid w:val="00460EBA"/>
    <w:rsid w:val="004627A0"/>
    <w:rsid w:val="004650E5"/>
    <w:rsid w:val="004671D2"/>
    <w:rsid w:val="0046722D"/>
    <w:rsid w:val="00474521"/>
    <w:rsid w:val="00481462"/>
    <w:rsid w:val="004837FF"/>
    <w:rsid w:val="00483DD1"/>
    <w:rsid w:val="0049101B"/>
    <w:rsid w:val="004940E7"/>
    <w:rsid w:val="004A35C5"/>
    <w:rsid w:val="004A400C"/>
    <w:rsid w:val="004A401C"/>
    <w:rsid w:val="004A45E9"/>
    <w:rsid w:val="004A7218"/>
    <w:rsid w:val="004B1FDF"/>
    <w:rsid w:val="004B35DB"/>
    <w:rsid w:val="004B6918"/>
    <w:rsid w:val="004B7C6E"/>
    <w:rsid w:val="004C0311"/>
    <w:rsid w:val="004C46BA"/>
    <w:rsid w:val="004C6585"/>
    <w:rsid w:val="004C6EAC"/>
    <w:rsid w:val="004D78AF"/>
    <w:rsid w:val="004E2A96"/>
    <w:rsid w:val="004E6273"/>
    <w:rsid w:val="004F0E46"/>
    <w:rsid w:val="004F0EE5"/>
    <w:rsid w:val="004F22A9"/>
    <w:rsid w:val="004F5273"/>
    <w:rsid w:val="004F569B"/>
    <w:rsid w:val="004F62DE"/>
    <w:rsid w:val="004F64CA"/>
    <w:rsid w:val="00500A95"/>
    <w:rsid w:val="00504153"/>
    <w:rsid w:val="005106C3"/>
    <w:rsid w:val="00511ED4"/>
    <w:rsid w:val="00521F45"/>
    <w:rsid w:val="00524DBF"/>
    <w:rsid w:val="00526E6F"/>
    <w:rsid w:val="005369B4"/>
    <w:rsid w:val="00536C25"/>
    <w:rsid w:val="005433F2"/>
    <w:rsid w:val="00543DC4"/>
    <w:rsid w:val="005454BB"/>
    <w:rsid w:val="00546A94"/>
    <w:rsid w:val="005478A1"/>
    <w:rsid w:val="00586A97"/>
    <w:rsid w:val="00597CF8"/>
    <w:rsid w:val="005A2BBE"/>
    <w:rsid w:val="005A678D"/>
    <w:rsid w:val="005B1DB1"/>
    <w:rsid w:val="005C49EB"/>
    <w:rsid w:val="005C5CFF"/>
    <w:rsid w:val="005D15F0"/>
    <w:rsid w:val="005D32AF"/>
    <w:rsid w:val="005D71DB"/>
    <w:rsid w:val="005E0B00"/>
    <w:rsid w:val="005E405C"/>
    <w:rsid w:val="005F010F"/>
    <w:rsid w:val="005F04F7"/>
    <w:rsid w:val="005F11CA"/>
    <w:rsid w:val="005F7EB1"/>
    <w:rsid w:val="00601CBE"/>
    <w:rsid w:val="006042FE"/>
    <w:rsid w:val="0060795F"/>
    <w:rsid w:val="006208FF"/>
    <w:rsid w:val="00625DE5"/>
    <w:rsid w:val="00633540"/>
    <w:rsid w:val="00636DDD"/>
    <w:rsid w:val="00641224"/>
    <w:rsid w:val="0064220C"/>
    <w:rsid w:val="0064650B"/>
    <w:rsid w:val="00655CBA"/>
    <w:rsid w:val="00661322"/>
    <w:rsid w:val="00661914"/>
    <w:rsid w:val="00665FE1"/>
    <w:rsid w:val="00671E77"/>
    <w:rsid w:val="00673169"/>
    <w:rsid w:val="006779E5"/>
    <w:rsid w:val="00690B0C"/>
    <w:rsid w:val="00690B8C"/>
    <w:rsid w:val="0069205F"/>
    <w:rsid w:val="006A26B2"/>
    <w:rsid w:val="006A559E"/>
    <w:rsid w:val="006B69E6"/>
    <w:rsid w:val="006C20FE"/>
    <w:rsid w:val="006C78DF"/>
    <w:rsid w:val="006D0BEA"/>
    <w:rsid w:val="006D3E02"/>
    <w:rsid w:val="006E0C6D"/>
    <w:rsid w:val="006E1537"/>
    <w:rsid w:val="006E3886"/>
    <w:rsid w:val="006F03BA"/>
    <w:rsid w:val="006F12D0"/>
    <w:rsid w:val="006F138D"/>
    <w:rsid w:val="006F14ED"/>
    <w:rsid w:val="006F4E7F"/>
    <w:rsid w:val="006F65C0"/>
    <w:rsid w:val="007050B6"/>
    <w:rsid w:val="007054F0"/>
    <w:rsid w:val="007055B1"/>
    <w:rsid w:val="0070759D"/>
    <w:rsid w:val="00713283"/>
    <w:rsid w:val="00714014"/>
    <w:rsid w:val="007344A3"/>
    <w:rsid w:val="007351FE"/>
    <w:rsid w:val="007378FE"/>
    <w:rsid w:val="00742E48"/>
    <w:rsid w:val="007458AC"/>
    <w:rsid w:val="00755DCC"/>
    <w:rsid w:val="00761E10"/>
    <w:rsid w:val="0076422A"/>
    <w:rsid w:val="00767B7C"/>
    <w:rsid w:val="00780E9E"/>
    <w:rsid w:val="007829A6"/>
    <w:rsid w:val="00782D64"/>
    <w:rsid w:val="00784604"/>
    <w:rsid w:val="00787601"/>
    <w:rsid w:val="007912E9"/>
    <w:rsid w:val="00792FBB"/>
    <w:rsid w:val="00795AD5"/>
    <w:rsid w:val="007A2043"/>
    <w:rsid w:val="007A5392"/>
    <w:rsid w:val="007A62DF"/>
    <w:rsid w:val="007B66A2"/>
    <w:rsid w:val="007C48AF"/>
    <w:rsid w:val="007D0C8C"/>
    <w:rsid w:val="007E262D"/>
    <w:rsid w:val="007F3883"/>
    <w:rsid w:val="007F689A"/>
    <w:rsid w:val="007F7B19"/>
    <w:rsid w:val="0080085D"/>
    <w:rsid w:val="00801459"/>
    <w:rsid w:val="0081535E"/>
    <w:rsid w:val="00816964"/>
    <w:rsid w:val="00816EC2"/>
    <w:rsid w:val="00820B5F"/>
    <w:rsid w:val="008227F9"/>
    <w:rsid w:val="00827B4C"/>
    <w:rsid w:val="00831A17"/>
    <w:rsid w:val="00836866"/>
    <w:rsid w:val="00837BFB"/>
    <w:rsid w:val="00842D92"/>
    <w:rsid w:val="00845244"/>
    <w:rsid w:val="008508B2"/>
    <w:rsid w:val="0085124F"/>
    <w:rsid w:val="008569BF"/>
    <w:rsid w:val="00863384"/>
    <w:rsid w:val="00865D24"/>
    <w:rsid w:val="00866203"/>
    <w:rsid w:val="008703AD"/>
    <w:rsid w:val="008751E8"/>
    <w:rsid w:val="00881C22"/>
    <w:rsid w:val="0088475D"/>
    <w:rsid w:val="00887087"/>
    <w:rsid w:val="00891F64"/>
    <w:rsid w:val="008A128D"/>
    <w:rsid w:val="008A446F"/>
    <w:rsid w:val="008A4901"/>
    <w:rsid w:val="008A57DF"/>
    <w:rsid w:val="008B1F6E"/>
    <w:rsid w:val="008B3D7D"/>
    <w:rsid w:val="008B6046"/>
    <w:rsid w:val="008B60CA"/>
    <w:rsid w:val="008C0399"/>
    <w:rsid w:val="008C0B10"/>
    <w:rsid w:val="008C5A2A"/>
    <w:rsid w:val="008C5B14"/>
    <w:rsid w:val="008D3750"/>
    <w:rsid w:val="008D6D64"/>
    <w:rsid w:val="008D7CE3"/>
    <w:rsid w:val="008E1D09"/>
    <w:rsid w:val="008E3854"/>
    <w:rsid w:val="008F4CE4"/>
    <w:rsid w:val="00900307"/>
    <w:rsid w:val="009076CA"/>
    <w:rsid w:val="00911FC2"/>
    <w:rsid w:val="00920280"/>
    <w:rsid w:val="00926CFD"/>
    <w:rsid w:val="00932894"/>
    <w:rsid w:val="0094159D"/>
    <w:rsid w:val="00945AE8"/>
    <w:rsid w:val="00954105"/>
    <w:rsid w:val="0095422A"/>
    <w:rsid w:val="009660D9"/>
    <w:rsid w:val="00966155"/>
    <w:rsid w:val="009663A8"/>
    <w:rsid w:val="009708AA"/>
    <w:rsid w:val="009745A8"/>
    <w:rsid w:val="00990A43"/>
    <w:rsid w:val="00992221"/>
    <w:rsid w:val="00996318"/>
    <w:rsid w:val="009A047F"/>
    <w:rsid w:val="009A70AF"/>
    <w:rsid w:val="009A7F9D"/>
    <w:rsid w:val="009B1216"/>
    <w:rsid w:val="009B72F8"/>
    <w:rsid w:val="009C3FFD"/>
    <w:rsid w:val="009D3BA6"/>
    <w:rsid w:val="009E2682"/>
    <w:rsid w:val="009E63DE"/>
    <w:rsid w:val="009E7823"/>
    <w:rsid w:val="009E7E3F"/>
    <w:rsid w:val="009F67C6"/>
    <w:rsid w:val="00A027F7"/>
    <w:rsid w:val="00A05E49"/>
    <w:rsid w:val="00A1043D"/>
    <w:rsid w:val="00A113DA"/>
    <w:rsid w:val="00A130D8"/>
    <w:rsid w:val="00A13599"/>
    <w:rsid w:val="00A16BBD"/>
    <w:rsid w:val="00A17411"/>
    <w:rsid w:val="00A17452"/>
    <w:rsid w:val="00A21DA5"/>
    <w:rsid w:val="00A24ABA"/>
    <w:rsid w:val="00A24F92"/>
    <w:rsid w:val="00A36CA1"/>
    <w:rsid w:val="00A37FB7"/>
    <w:rsid w:val="00A42938"/>
    <w:rsid w:val="00A43D0A"/>
    <w:rsid w:val="00A4648F"/>
    <w:rsid w:val="00A507BF"/>
    <w:rsid w:val="00A511BE"/>
    <w:rsid w:val="00A56B57"/>
    <w:rsid w:val="00A77AC1"/>
    <w:rsid w:val="00A77D43"/>
    <w:rsid w:val="00A8168E"/>
    <w:rsid w:val="00A81BC7"/>
    <w:rsid w:val="00A8242A"/>
    <w:rsid w:val="00A861E2"/>
    <w:rsid w:val="00A8629E"/>
    <w:rsid w:val="00A864A2"/>
    <w:rsid w:val="00A92D2C"/>
    <w:rsid w:val="00AA176A"/>
    <w:rsid w:val="00AB1A1A"/>
    <w:rsid w:val="00AB6323"/>
    <w:rsid w:val="00AD05E5"/>
    <w:rsid w:val="00AE3089"/>
    <w:rsid w:val="00AE555B"/>
    <w:rsid w:val="00AE577A"/>
    <w:rsid w:val="00AE5EC8"/>
    <w:rsid w:val="00AF186C"/>
    <w:rsid w:val="00AF4B0B"/>
    <w:rsid w:val="00B0118B"/>
    <w:rsid w:val="00B0120A"/>
    <w:rsid w:val="00B0447D"/>
    <w:rsid w:val="00B10CC2"/>
    <w:rsid w:val="00B23BE9"/>
    <w:rsid w:val="00B263B0"/>
    <w:rsid w:val="00B33867"/>
    <w:rsid w:val="00B34CB1"/>
    <w:rsid w:val="00B35F86"/>
    <w:rsid w:val="00B37978"/>
    <w:rsid w:val="00B421D9"/>
    <w:rsid w:val="00B4461B"/>
    <w:rsid w:val="00B56ECA"/>
    <w:rsid w:val="00B67628"/>
    <w:rsid w:val="00B71BDB"/>
    <w:rsid w:val="00B724F3"/>
    <w:rsid w:val="00B82C7E"/>
    <w:rsid w:val="00B832E9"/>
    <w:rsid w:val="00B838C0"/>
    <w:rsid w:val="00B967AB"/>
    <w:rsid w:val="00BA779A"/>
    <w:rsid w:val="00BB1C90"/>
    <w:rsid w:val="00BB44F2"/>
    <w:rsid w:val="00BB7F8A"/>
    <w:rsid w:val="00BC132B"/>
    <w:rsid w:val="00BC5478"/>
    <w:rsid w:val="00BC774D"/>
    <w:rsid w:val="00BD666C"/>
    <w:rsid w:val="00BE04E2"/>
    <w:rsid w:val="00BE181A"/>
    <w:rsid w:val="00BE22A1"/>
    <w:rsid w:val="00BE3A3B"/>
    <w:rsid w:val="00BE7396"/>
    <w:rsid w:val="00C055D9"/>
    <w:rsid w:val="00C07E53"/>
    <w:rsid w:val="00C155C3"/>
    <w:rsid w:val="00C2014D"/>
    <w:rsid w:val="00C22121"/>
    <w:rsid w:val="00C25277"/>
    <w:rsid w:val="00C31561"/>
    <w:rsid w:val="00C33D8D"/>
    <w:rsid w:val="00C340E2"/>
    <w:rsid w:val="00C352CA"/>
    <w:rsid w:val="00C4005C"/>
    <w:rsid w:val="00C4249A"/>
    <w:rsid w:val="00C43AE6"/>
    <w:rsid w:val="00C4494A"/>
    <w:rsid w:val="00C52DC5"/>
    <w:rsid w:val="00C57B31"/>
    <w:rsid w:val="00C60283"/>
    <w:rsid w:val="00C66342"/>
    <w:rsid w:val="00C6756C"/>
    <w:rsid w:val="00C86189"/>
    <w:rsid w:val="00C90067"/>
    <w:rsid w:val="00CA049D"/>
    <w:rsid w:val="00CA1CAC"/>
    <w:rsid w:val="00CA4A66"/>
    <w:rsid w:val="00CB1860"/>
    <w:rsid w:val="00CB1B3A"/>
    <w:rsid w:val="00CB2BB1"/>
    <w:rsid w:val="00CC0CFF"/>
    <w:rsid w:val="00CC48DA"/>
    <w:rsid w:val="00CD782E"/>
    <w:rsid w:val="00CE2CD1"/>
    <w:rsid w:val="00CE492C"/>
    <w:rsid w:val="00CE6E39"/>
    <w:rsid w:val="00CE7D83"/>
    <w:rsid w:val="00CF5523"/>
    <w:rsid w:val="00CF729C"/>
    <w:rsid w:val="00CF7C44"/>
    <w:rsid w:val="00D0214E"/>
    <w:rsid w:val="00D0266F"/>
    <w:rsid w:val="00D02752"/>
    <w:rsid w:val="00D05F56"/>
    <w:rsid w:val="00D078BE"/>
    <w:rsid w:val="00D1179D"/>
    <w:rsid w:val="00D11A1D"/>
    <w:rsid w:val="00D21344"/>
    <w:rsid w:val="00D24A3D"/>
    <w:rsid w:val="00D304B1"/>
    <w:rsid w:val="00D30668"/>
    <w:rsid w:val="00D32CE2"/>
    <w:rsid w:val="00D34179"/>
    <w:rsid w:val="00D3468A"/>
    <w:rsid w:val="00D34E5E"/>
    <w:rsid w:val="00D3539E"/>
    <w:rsid w:val="00D35740"/>
    <w:rsid w:val="00D368E7"/>
    <w:rsid w:val="00D4343D"/>
    <w:rsid w:val="00D441F9"/>
    <w:rsid w:val="00D47596"/>
    <w:rsid w:val="00D51E6A"/>
    <w:rsid w:val="00D57FDF"/>
    <w:rsid w:val="00D62550"/>
    <w:rsid w:val="00D64CD1"/>
    <w:rsid w:val="00D810E5"/>
    <w:rsid w:val="00D93C40"/>
    <w:rsid w:val="00DB7EC6"/>
    <w:rsid w:val="00DC1BE2"/>
    <w:rsid w:val="00DC54AB"/>
    <w:rsid w:val="00DD318E"/>
    <w:rsid w:val="00DD5ADF"/>
    <w:rsid w:val="00DE0AB3"/>
    <w:rsid w:val="00DE6EB3"/>
    <w:rsid w:val="00DE7849"/>
    <w:rsid w:val="00DF1CD6"/>
    <w:rsid w:val="00E00849"/>
    <w:rsid w:val="00E1184A"/>
    <w:rsid w:val="00E11C19"/>
    <w:rsid w:val="00E177D7"/>
    <w:rsid w:val="00E17D58"/>
    <w:rsid w:val="00E201CE"/>
    <w:rsid w:val="00E243DD"/>
    <w:rsid w:val="00E24E72"/>
    <w:rsid w:val="00E37558"/>
    <w:rsid w:val="00E429FC"/>
    <w:rsid w:val="00E4677E"/>
    <w:rsid w:val="00E47284"/>
    <w:rsid w:val="00E50222"/>
    <w:rsid w:val="00E54DEB"/>
    <w:rsid w:val="00E624A9"/>
    <w:rsid w:val="00E704CB"/>
    <w:rsid w:val="00E72CD1"/>
    <w:rsid w:val="00E74310"/>
    <w:rsid w:val="00E74E3A"/>
    <w:rsid w:val="00E82A28"/>
    <w:rsid w:val="00E83690"/>
    <w:rsid w:val="00E90313"/>
    <w:rsid w:val="00E95C8E"/>
    <w:rsid w:val="00EA22E1"/>
    <w:rsid w:val="00EA27F9"/>
    <w:rsid w:val="00EA2807"/>
    <w:rsid w:val="00EB22BE"/>
    <w:rsid w:val="00EB2C68"/>
    <w:rsid w:val="00EB4C8B"/>
    <w:rsid w:val="00EB7A4B"/>
    <w:rsid w:val="00EC6F39"/>
    <w:rsid w:val="00ED09E1"/>
    <w:rsid w:val="00ED3AD3"/>
    <w:rsid w:val="00EE080B"/>
    <w:rsid w:val="00EE7990"/>
    <w:rsid w:val="00F00CE8"/>
    <w:rsid w:val="00F05406"/>
    <w:rsid w:val="00F24C05"/>
    <w:rsid w:val="00F32622"/>
    <w:rsid w:val="00F54F87"/>
    <w:rsid w:val="00F61B69"/>
    <w:rsid w:val="00F62315"/>
    <w:rsid w:val="00F8368A"/>
    <w:rsid w:val="00FA0B23"/>
    <w:rsid w:val="00FA4688"/>
    <w:rsid w:val="00FA4C7F"/>
    <w:rsid w:val="00FB075E"/>
    <w:rsid w:val="00FB428D"/>
    <w:rsid w:val="00FB7A9C"/>
    <w:rsid w:val="00FC32E1"/>
    <w:rsid w:val="00FC3F10"/>
    <w:rsid w:val="00FC402F"/>
    <w:rsid w:val="00FC4C9E"/>
    <w:rsid w:val="00FC4DD8"/>
    <w:rsid w:val="00FD4552"/>
    <w:rsid w:val="00FD64CD"/>
    <w:rsid w:val="00FD6983"/>
    <w:rsid w:val="00FD6A45"/>
    <w:rsid w:val="00FE1BFC"/>
    <w:rsid w:val="00FE319C"/>
    <w:rsid w:val="00FE6CCB"/>
    <w:rsid w:val="00FF3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2050"/>
    <o:shapelayout v:ext="edit">
      <o:idmap v:ext="edit" data="2"/>
    </o:shapelayout>
  </w:shapeDefaults>
  <w:decimalSymbol w:val="."/>
  <w:listSeparator w:val=","/>
  <w14:docId w14:val="46D16B22"/>
  <w15:chartTrackingRefBased/>
  <w15:docId w15:val="{D110EBA6-8E18-42A3-B224-A420B9590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SG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caption" w:semiHidden="1" w:unhideWhenUsed="1" w:qFormat="1"/>
    <w:lsdException w:name="Title" w:uiPriority="10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4F22A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D32CE2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C3F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Professional">
    <w:name w:val="Table Professional"/>
    <w:basedOn w:val="TableNormal"/>
    <w:rsid w:val="00C9006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BodyTextIndent3">
    <w:name w:val="Body Text Indent 3"/>
    <w:basedOn w:val="Normal"/>
    <w:link w:val="BodyTextIndent3Char"/>
    <w:rsid w:val="006F4E7F"/>
    <w:pPr>
      <w:overflowPunct w:val="0"/>
      <w:autoSpaceDE w:val="0"/>
      <w:autoSpaceDN w:val="0"/>
      <w:adjustRightInd w:val="0"/>
      <w:ind w:left="284"/>
    </w:pPr>
    <w:rPr>
      <w:i/>
      <w:iCs/>
      <w:szCs w:val="20"/>
    </w:rPr>
  </w:style>
  <w:style w:type="character" w:styleId="Hyperlink">
    <w:name w:val="Hyperlink"/>
    <w:uiPriority w:val="99"/>
    <w:rsid w:val="00C52DC5"/>
    <w:rPr>
      <w:color w:val="0000FF"/>
      <w:u w:val="single"/>
    </w:rPr>
  </w:style>
  <w:style w:type="paragraph" w:styleId="Header">
    <w:name w:val="header"/>
    <w:basedOn w:val="Normal"/>
    <w:link w:val="HeaderChar"/>
    <w:rsid w:val="00E54DEB"/>
    <w:pPr>
      <w:pBdr>
        <w:bottom w:val="single" w:sz="6" w:space="1" w:color="auto"/>
      </w:pBdr>
      <w:tabs>
        <w:tab w:val="center" w:pos="4320"/>
        <w:tab w:val="right" w:pos="8640"/>
      </w:tabs>
      <w:snapToGrid w:val="0"/>
      <w:jc w:val="center"/>
    </w:pPr>
    <w:rPr>
      <w:sz w:val="18"/>
      <w:szCs w:val="18"/>
    </w:rPr>
  </w:style>
  <w:style w:type="paragraph" w:styleId="Footer">
    <w:name w:val="footer"/>
    <w:basedOn w:val="Normal"/>
    <w:rsid w:val="00E54DEB"/>
    <w:pPr>
      <w:tabs>
        <w:tab w:val="center" w:pos="4320"/>
        <w:tab w:val="right" w:pos="8640"/>
      </w:tabs>
      <w:snapToGrid w:val="0"/>
    </w:pPr>
    <w:rPr>
      <w:sz w:val="18"/>
      <w:szCs w:val="18"/>
    </w:rPr>
  </w:style>
  <w:style w:type="character" w:customStyle="1" w:styleId="BodyTextIndent3Char">
    <w:name w:val="Body Text Indent 3 Char"/>
    <w:link w:val="BodyTextIndent3"/>
    <w:rsid w:val="009B1216"/>
    <w:rPr>
      <w:rFonts w:eastAsia="SimSun"/>
      <w:i/>
      <w:iCs/>
      <w:sz w:val="24"/>
      <w:lang w:val="en-US" w:eastAsia="en-US" w:bidi="ar-SA"/>
    </w:rPr>
  </w:style>
  <w:style w:type="character" w:styleId="PageNumber">
    <w:name w:val="page number"/>
    <w:basedOn w:val="DefaultParagraphFont"/>
    <w:rsid w:val="008C0B10"/>
  </w:style>
  <w:style w:type="paragraph" w:styleId="TOC1">
    <w:name w:val="toc 1"/>
    <w:basedOn w:val="Normal"/>
    <w:next w:val="Normal"/>
    <w:autoRedefine/>
    <w:uiPriority w:val="39"/>
    <w:rsid w:val="00601CBE"/>
    <w:pPr>
      <w:tabs>
        <w:tab w:val="right" w:leader="dot" w:pos="8631"/>
      </w:tabs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rsid w:val="007458AC"/>
    <w:pPr>
      <w:ind w:left="240"/>
    </w:pPr>
  </w:style>
  <w:style w:type="paragraph" w:styleId="Title">
    <w:name w:val="Title"/>
    <w:basedOn w:val="Normal"/>
    <w:link w:val="TitleChar"/>
    <w:uiPriority w:val="10"/>
    <w:qFormat/>
    <w:rsid w:val="00EB4C8B"/>
    <w:pPr>
      <w:jc w:val="center"/>
    </w:pPr>
    <w:rPr>
      <w:rFonts w:ascii="Arial" w:eastAsia="Times New Roman" w:hAnsi="Arial" w:cs="Arial"/>
      <w:b/>
      <w:bCs/>
      <w:sz w:val="36"/>
      <w:szCs w:val="36"/>
    </w:rPr>
  </w:style>
  <w:style w:type="character" w:styleId="CommentReference">
    <w:name w:val="annotation reference"/>
    <w:rsid w:val="000D6155"/>
    <w:rPr>
      <w:sz w:val="16"/>
      <w:szCs w:val="16"/>
    </w:rPr>
  </w:style>
  <w:style w:type="paragraph" w:styleId="CommentText">
    <w:name w:val="annotation text"/>
    <w:basedOn w:val="Normal"/>
    <w:link w:val="CommentTextChar"/>
    <w:rsid w:val="000D6155"/>
    <w:rPr>
      <w:sz w:val="20"/>
      <w:szCs w:val="20"/>
    </w:rPr>
  </w:style>
  <w:style w:type="character" w:customStyle="1" w:styleId="CommentTextChar">
    <w:name w:val="Comment Text Char"/>
    <w:link w:val="CommentText"/>
    <w:rsid w:val="000D6155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0D6155"/>
    <w:rPr>
      <w:b/>
      <w:bCs/>
    </w:rPr>
  </w:style>
  <w:style w:type="character" w:customStyle="1" w:styleId="CommentSubjectChar">
    <w:name w:val="Comment Subject Char"/>
    <w:link w:val="CommentSubject"/>
    <w:rsid w:val="000D6155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0D615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D6155"/>
    <w:rPr>
      <w:rFonts w:ascii="Segoe UI" w:hAnsi="Segoe UI" w:cs="Segoe UI"/>
      <w:sz w:val="18"/>
      <w:szCs w:val="18"/>
      <w:lang w:val="en-US" w:eastAsia="en-US"/>
    </w:rPr>
  </w:style>
  <w:style w:type="paragraph" w:styleId="Revision">
    <w:name w:val="Revision"/>
    <w:hidden/>
    <w:uiPriority w:val="99"/>
    <w:semiHidden/>
    <w:rsid w:val="00E50222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B724F3"/>
    <w:pPr>
      <w:ind w:left="720"/>
    </w:pPr>
  </w:style>
  <w:style w:type="paragraph" w:styleId="BodyText">
    <w:name w:val="Body Text"/>
    <w:basedOn w:val="Normal"/>
    <w:link w:val="BodyTextChar"/>
    <w:rsid w:val="00521F45"/>
    <w:pPr>
      <w:spacing w:after="120"/>
    </w:pPr>
  </w:style>
  <w:style w:type="character" w:customStyle="1" w:styleId="BodyTextChar">
    <w:name w:val="Body Text Char"/>
    <w:link w:val="BodyText"/>
    <w:rsid w:val="00521F45"/>
    <w:rPr>
      <w:sz w:val="24"/>
      <w:szCs w:val="24"/>
      <w:lang w:val="en-US" w:eastAsia="en-US" w:bidi="ar-SA"/>
    </w:rPr>
  </w:style>
  <w:style w:type="character" w:styleId="UnresolvedMention">
    <w:name w:val="Unresolved Mention"/>
    <w:uiPriority w:val="99"/>
    <w:semiHidden/>
    <w:unhideWhenUsed/>
    <w:rsid w:val="00430A5B"/>
    <w:rPr>
      <w:color w:val="605E5C"/>
      <w:shd w:val="clear" w:color="auto" w:fill="E1DFDD"/>
    </w:rPr>
  </w:style>
  <w:style w:type="character" w:customStyle="1" w:styleId="TitleChar">
    <w:name w:val="Title Char"/>
    <w:basedOn w:val="DefaultParagraphFont"/>
    <w:link w:val="Title"/>
    <w:uiPriority w:val="10"/>
    <w:rsid w:val="005E405C"/>
    <w:rPr>
      <w:rFonts w:ascii="Arial" w:eastAsia="Times New Roman" w:hAnsi="Arial" w:cs="Arial"/>
      <w:b/>
      <w:bCs/>
      <w:sz w:val="36"/>
      <w:szCs w:val="36"/>
      <w:lang w:val="en-US" w:eastAsia="en-US"/>
    </w:rPr>
  </w:style>
  <w:style w:type="paragraph" w:customStyle="1" w:styleId="TableParagraph">
    <w:name w:val="Table Paragraph"/>
    <w:basedOn w:val="Normal"/>
    <w:uiPriority w:val="1"/>
    <w:qFormat/>
    <w:rsid w:val="005E405C"/>
    <w:pPr>
      <w:widowControl w:val="0"/>
      <w:autoSpaceDE w:val="0"/>
      <w:autoSpaceDN w:val="0"/>
      <w:spacing w:before="6"/>
      <w:ind w:left="439" w:hanging="339"/>
    </w:pPr>
    <w:rPr>
      <w:rFonts w:ascii="Calibri" w:eastAsia="Calibri" w:hAnsi="Calibri" w:cs="Calibr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1E2165"/>
    <w:rPr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33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tp.libguides.com/apa/reference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p.libguides.com/apa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 xmlns="0c1dc2b5-30b9-42f4-911c-5434aa615439" xsi:nil="true"/>
    <TaxCatchAll xmlns="0bf3a675-9422-491e-967b-f96d801afd79" xsi:nil="true"/>
    <lcf76f155ced4ddcb4097134ff3c332f xmlns="0c1dc2b5-30b9-42f4-911c-5434aa615439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9D8445D55C524FB3D6786FC29E349F" ma:contentTypeVersion="22" ma:contentTypeDescription="Create a new document." ma:contentTypeScope="" ma:versionID="53b073ccb0ff17a214c2c56294a33ef4">
  <xsd:schema xmlns:xsd="http://www.w3.org/2001/XMLSchema" xmlns:xs="http://www.w3.org/2001/XMLSchema" xmlns:p="http://schemas.microsoft.com/office/2006/metadata/properties" xmlns:ns2="0c1dc2b5-30b9-42f4-911c-5434aa615439" xmlns:ns3="0bf3a675-9422-491e-967b-f96d801afd79" targetNamespace="http://schemas.microsoft.com/office/2006/metadata/properties" ma:root="true" ma:fieldsID="d8e8fd5c9191d7e2503a05e70f6b7f34" ns2:_="" ns3:_="">
    <xsd:import namespace="0c1dc2b5-30b9-42f4-911c-5434aa615439"/>
    <xsd:import namespace="0bf3a675-9422-491e-967b-f96d801afd79"/>
    <xsd:element name="properties">
      <xsd:complexType>
        <xsd:sequence>
          <xsd:element name="documentManagement">
            <xsd:complexType>
              <xsd:all>
                <xsd:element ref="ns2:Description" minOccurs="0"/>
                <xsd:element ref="ns3:SharedWithUsers" minOccurs="0"/>
                <xsd:element ref="ns3:SharedWithDetails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1dc2b5-30b9-42f4-911c-5434aa615439" elementFormDefault="qualified">
    <xsd:import namespace="http://schemas.microsoft.com/office/2006/documentManagement/types"/>
    <xsd:import namespace="http://schemas.microsoft.com/office/infopath/2007/PartnerControls"/>
    <xsd:element name="Description" ma:index="4" nillable="true" ma:displayName="Description" ma:description="" ma:internalName="Description0" ma:readOnly="false">
      <xsd:simpleType>
        <xsd:restriction base="dms:Note">
          <xsd:maxLength value="255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description="" ma:hidden="true" ma:internalName="MediaServiceObjectDetectorVersions" ma:readOnly="true">
      <xsd:simpleType>
        <xsd:restriction base="dms:Text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a45bf55a-4f35-4525-96d9-1748649c08e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f3a675-9422-491e-967b-f96d801afd79" elementFormDefault="qualified">
    <xsd:import namespace="http://schemas.microsoft.com/office/2006/documentManagement/types"/>
    <xsd:import namespace="http://schemas.microsoft.com/office/infopath/2007/PartnerControls"/>
    <xsd:element name="SharedWithUsers" ma:index="5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8269b40c-42bd-4278-af7a-a82fdb7167a8}" ma:internalName="TaxCatchAll" ma:showField="CatchAllData" ma:web="0bf3a675-9422-491e-967b-f96d801afd7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6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5FAC26-3EEC-4999-8F9A-E80C04399D5D}">
  <ds:schemaRefs>
    <ds:schemaRef ds:uri="http://schemas.microsoft.com/office/2006/metadata/properties"/>
    <ds:schemaRef ds:uri="http://schemas.microsoft.com/office/infopath/2007/PartnerControls"/>
    <ds:schemaRef ds:uri="0c1dc2b5-30b9-42f4-911c-5434aa615439"/>
    <ds:schemaRef ds:uri="0bf3a675-9422-491e-967b-f96d801afd79"/>
  </ds:schemaRefs>
</ds:datastoreItem>
</file>

<file path=customXml/itemProps2.xml><?xml version="1.0" encoding="utf-8"?>
<ds:datastoreItem xmlns:ds="http://schemas.openxmlformats.org/officeDocument/2006/customXml" ds:itemID="{45BB8E6A-4A6B-4F42-A2CD-13C28761E9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3E7DD7-B273-4E65-850B-72FFE3CF2D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1dc2b5-30b9-42f4-911c-5434aa615439"/>
    <ds:schemaRef ds:uri="0bf3a675-9422-491e-967b-f96d801afd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2</Pages>
  <Words>4009</Words>
  <Characters>22856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masek Polytechnic</Company>
  <LinksUpToDate>false</LinksUpToDate>
  <CharactersWithSpaces>26812</CharactersWithSpaces>
  <SharedDoc>false</SharedDoc>
  <HLinks>
    <vt:vector size="168" baseType="variant">
      <vt:variant>
        <vt:i4>7209007</vt:i4>
      </vt:variant>
      <vt:variant>
        <vt:i4>162</vt:i4>
      </vt:variant>
      <vt:variant>
        <vt:i4>0</vt:i4>
      </vt:variant>
      <vt:variant>
        <vt:i4>5</vt:i4>
      </vt:variant>
      <vt:variant>
        <vt:lpwstr>https://tp.libguides.com/apa/references</vt:lpwstr>
      </vt:variant>
      <vt:variant>
        <vt:lpwstr/>
      </vt:variant>
      <vt:variant>
        <vt:i4>1572927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44597290</vt:lpwstr>
      </vt:variant>
      <vt:variant>
        <vt:i4>1114174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44597289</vt:lpwstr>
      </vt:variant>
      <vt:variant>
        <vt:i4>1048638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44597288</vt:lpwstr>
      </vt:variant>
      <vt:variant>
        <vt:i4>2031678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44597287</vt:lpwstr>
      </vt:variant>
      <vt:variant>
        <vt:i4>196614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44597286</vt:lpwstr>
      </vt:variant>
      <vt:variant>
        <vt:i4>1900606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44597285</vt:lpwstr>
      </vt:variant>
      <vt:variant>
        <vt:i4>1835070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44597284</vt:lpwstr>
      </vt:variant>
      <vt:variant>
        <vt:i4>1769534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44597283</vt:lpwstr>
      </vt:variant>
      <vt:variant>
        <vt:i4>1703998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44597282</vt:lpwstr>
      </vt:variant>
      <vt:variant>
        <vt:i4>163846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44597281</vt:lpwstr>
      </vt:variant>
      <vt:variant>
        <vt:i4>1572926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44597280</vt:lpwstr>
      </vt:variant>
      <vt:variant>
        <vt:i4>1114161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44597279</vt:lpwstr>
      </vt:variant>
      <vt:variant>
        <vt:i4>104862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44597278</vt:lpwstr>
      </vt:variant>
      <vt:variant>
        <vt:i4>203166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44597277</vt:lpwstr>
      </vt:variant>
      <vt:variant>
        <vt:i4>203167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4597287</vt:lpwstr>
      </vt:variant>
      <vt:variant>
        <vt:i4>196614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4597286</vt:lpwstr>
      </vt:variant>
      <vt:variant>
        <vt:i4>1900606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4597285</vt:lpwstr>
      </vt:variant>
      <vt:variant>
        <vt:i4>183507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4597284</vt:lpwstr>
      </vt:variant>
      <vt:variant>
        <vt:i4>176953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4597283</vt:lpwstr>
      </vt:variant>
      <vt:variant>
        <vt:i4>170399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4597282</vt:lpwstr>
      </vt:variant>
      <vt:variant>
        <vt:i4>163846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4597281</vt:lpwstr>
      </vt:variant>
      <vt:variant>
        <vt:i4>157292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4597280</vt:lpwstr>
      </vt:variant>
      <vt:variant>
        <vt:i4>1114161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4597279</vt:lpwstr>
      </vt:variant>
      <vt:variant>
        <vt:i4>1048625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4597278</vt:lpwstr>
      </vt:variant>
      <vt:variant>
        <vt:i4>2031665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4597277</vt:lpwstr>
      </vt:variant>
      <vt:variant>
        <vt:i4>1966129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44597276</vt:lpwstr>
      </vt:variant>
      <vt:variant>
        <vt:i4>196614</vt:i4>
      </vt:variant>
      <vt:variant>
        <vt:i4>0</vt:i4>
      </vt:variant>
      <vt:variant>
        <vt:i4>0</vt:i4>
      </vt:variant>
      <vt:variant>
        <vt:i4>5</vt:i4>
      </vt:variant>
      <vt:variant>
        <vt:lpwstr>https://tp.libguides.com/ap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 Information Systems Department</dc:creator>
  <cp:keywords/>
  <cp:lastModifiedBy>Zaw Htet Wai (TP)</cp:lastModifiedBy>
  <cp:revision>52</cp:revision>
  <dcterms:created xsi:type="dcterms:W3CDTF">2024-06-12T09:38:00Z</dcterms:created>
  <dcterms:modified xsi:type="dcterms:W3CDTF">2025-04-24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etDate">
    <vt:lpwstr>2022-04-07T04:10:55Z</vt:lpwstr>
  </property>
  <property fmtid="{D5CDD505-2E9C-101B-9397-08002B2CF9AE}" pid="4" name="MSIP_Label_f69d7fc4-da81-42e5-b309-526f71322d86_Method">
    <vt:lpwstr>Standard</vt:lpwstr>
  </property>
  <property fmtid="{D5CDD505-2E9C-101B-9397-08002B2CF9AE}" pid="5" name="MSIP_Label_f69d7fc4-da81-42e5-b309-526f71322d86_Name">
    <vt:lpwstr>Non Sensitive</vt:lpwstr>
  </property>
  <property fmtid="{D5CDD505-2E9C-101B-9397-08002B2CF9AE}" pid="6" name="MSIP_Label_f69d7fc4-da81-42e5-b309-526f71322d86_SiteId">
    <vt:lpwstr>25a99bf0-8e72-472a-ae50-adfbdf0df6f1</vt:lpwstr>
  </property>
  <property fmtid="{D5CDD505-2E9C-101B-9397-08002B2CF9AE}" pid="7" name="MSIP_Label_f69d7fc4-da81-42e5-b309-526f71322d86_ActionId">
    <vt:lpwstr>4a1b76c5-4ac5-4ae8-a858-29662c1fca92</vt:lpwstr>
  </property>
  <property fmtid="{D5CDD505-2E9C-101B-9397-08002B2CF9AE}" pid="8" name="MSIP_Label_f69d7fc4-da81-42e5-b309-526f71322d86_ContentBits">
    <vt:lpwstr>0</vt:lpwstr>
  </property>
  <property fmtid="{D5CDD505-2E9C-101B-9397-08002B2CF9AE}" pid="9" name="ContentTypeId">
    <vt:lpwstr>0x0101001C9D8445D55C524FB3D6786FC29E349F</vt:lpwstr>
  </property>
  <property fmtid="{D5CDD505-2E9C-101B-9397-08002B2CF9AE}" pid="10" name="MediaServiceImageTags">
    <vt:lpwstr/>
  </property>
</Properties>
</file>